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5A13" w14:textId="55BD88BB" w:rsidR="003311E9" w:rsidRPr="007C78C0" w:rsidRDefault="00C328D2" w:rsidP="003311E9">
      <w:r w:rsidRPr="00366517">
        <w:rPr>
          <w:noProof/>
        </w:rPr>
        <w:drawing>
          <wp:inline distT="0" distB="0" distL="0" distR="0" wp14:anchorId="6D2C492D" wp14:editId="625CBA01">
            <wp:extent cx="1426210" cy="501015"/>
            <wp:effectExtent l="0" t="0" r="0" b="0"/>
            <wp:docPr id="2" name="Picture 2" descr="ETS G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TS GR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6210" cy="501015"/>
                    </a:xfrm>
                    <a:prstGeom prst="rect">
                      <a:avLst/>
                    </a:prstGeom>
                    <a:noFill/>
                    <a:ln>
                      <a:noFill/>
                    </a:ln>
                  </pic:spPr>
                </pic:pic>
              </a:graphicData>
            </a:graphic>
          </wp:inline>
        </w:drawing>
      </w:r>
    </w:p>
    <w:p w14:paraId="5847030E" w14:textId="77777777" w:rsidR="00851E09" w:rsidRPr="00366517" w:rsidRDefault="00851E09" w:rsidP="00851E09"/>
    <w:p w14:paraId="374D2427" w14:textId="77777777" w:rsidR="00851E09" w:rsidRPr="00366517" w:rsidRDefault="00851E09" w:rsidP="00851E09"/>
    <w:p w14:paraId="2570AD82" w14:textId="77777777" w:rsidR="00851E09" w:rsidRPr="00366517" w:rsidRDefault="00851E09" w:rsidP="00851E09"/>
    <w:p w14:paraId="6EBD16AF" w14:textId="77777777" w:rsidR="00851E09" w:rsidRPr="00366517" w:rsidRDefault="00851E09" w:rsidP="00851E09"/>
    <w:p w14:paraId="671C3C32" w14:textId="77777777" w:rsidR="00851E09" w:rsidRPr="00366517" w:rsidRDefault="00851E09" w:rsidP="00851E09"/>
    <w:p w14:paraId="413E377C" w14:textId="77777777" w:rsidR="00851E09" w:rsidRPr="007C78C0" w:rsidRDefault="00851E09" w:rsidP="00851E09">
      <w:pPr>
        <w:jc w:val="center"/>
        <w:rPr>
          <w:sz w:val="34"/>
          <w:szCs w:val="34"/>
        </w:rPr>
      </w:pPr>
      <w:r w:rsidRPr="007C78C0">
        <w:rPr>
          <w:sz w:val="34"/>
          <w:szCs w:val="34"/>
        </w:rPr>
        <w:t>GRADUATE RECORD EXAMINATIONS</w:t>
      </w:r>
      <w:r w:rsidRPr="007C78C0">
        <w:rPr>
          <w:sz w:val="34"/>
          <w:szCs w:val="34"/>
          <w:vertAlign w:val="superscript"/>
        </w:rPr>
        <w:t>®</w:t>
      </w:r>
    </w:p>
    <w:p w14:paraId="0AE36A6A" w14:textId="77777777" w:rsidR="00851E09" w:rsidRPr="007C78C0" w:rsidRDefault="00851E09" w:rsidP="00851E09">
      <w:pPr>
        <w:tabs>
          <w:tab w:val="left" w:pos="972"/>
        </w:tabs>
        <w:autoSpaceDE w:val="0"/>
        <w:autoSpaceDN w:val="0"/>
        <w:adjustRightInd w:val="0"/>
        <w:rPr>
          <w:bCs/>
          <w:szCs w:val="26"/>
        </w:rPr>
      </w:pPr>
    </w:p>
    <w:p w14:paraId="51761A3B" w14:textId="77777777" w:rsidR="00851E09" w:rsidRPr="007C78C0" w:rsidRDefault="00851E09" w:rsidP="00851E09">
      <w:pPr>
        <w:autoSpaceDE w:val="0"/>
        <w:autoSpaceDN w:val="0"/>
        <w:adjustRightInd w:val="0"/>
        <w:rPr>
          <w:bCs/>
          <w:szCs w:val="26"/>
        </w:rPr>
      </w:pPr>
    </w:p>
    <w:p w14:paraId="3AD92C57" w14:textId="77777777" w:rsidR="00851E09" w:rsidRPr="007C78C0" w:rsidRDefault="00851E09" w:rsidP="00851E09">
      <w:pPr>
        <w:autoSpaceDE w:val="0"/>
        <w:autoSpaceDN w:val="0"/>
        <w:adjustRightInd w:val="0"/>
        <w:rPr>
          <w:bCs/>
          <w:szCs w:val="26"/>
        </w:rPr>
      </w:pPr>
    </w:p>
    <w:p w14:paraId="3886D674" w14:textId="77777777" w:rsidR="00851E09" w:rsidRPr="007C78C0" w:rsidRDefault="00851E09" w:rsidP="00851E09">
      <w:pPr>
        <w:autoSpaceDE w:val="0"/>
        <w:autoSpaceDN w:val="0"/>
        <w:adjustRightInd w:val="0"/>
        <w:rPr>
          <w:bCs/>
          <w:szCs w:val="26"/>
        </w:rPr>
      </w:pPr>
    </w:p>
    <w:p w14:paraId="27DDF99B" w14:textId="0A9497D3" w:rsidR="00851E09" w:rsidRPr="007C78C0" w:rsidRDefault="00851E09" w:rsidP="00851E09">
      <w:pPr>
        <w:autoSpaceDE w:val="0"/>
        <w:autoSpaceDN w:val="0"/>
        <w:adjustRightInd w:val="0"/>
        <w:jc w:val="center"/>
        <w:rPr>
          <w:bCs/>
          <w:sz w:val="34"/>
          <w:szCs w:val="34"/>
        </w:rPr>
      </w:pPr>
      <w:r w:rsidRPr="007C78C0">
        <w:rPr>
          <w:bCs/>
          <w:sz w:val="34"/>
          <w:szCs w:val="34"/>
        </w:rPr>
        <w:t>Practice General Test #</w:t>
      </w:r>
      <w:r w:rsidR="0065319C" w:rsidRPr="007C78C0">
        <w:rPr>
          <w:bCs/>
          <w:sz w:val="34"/>
          <w:szCs w:val="34"/>
        </w:rPr>
        <w:t>1</w:t>
      </w:r>
    </w:p>
    <w:p w14:paraId="09BD8481" w14:textId="77777777" w:rsidR="00851E09" w:rsidRPr="007C78C0" w:rsidRDefault="00851E09" w:rsidP="00851E09">
      <w:pPr>
        <w:autoSpaceDE w:val="0"/>
        <w:autoSpaceDN w:val="0"/>
        <w:adjustRightInd w:val="0"/>
        <w:spacing w:before="120"/>
        <w:jc w:val="center"/>
        <w:rPr>
          <w:bCs/>
          <w:sz w:val="34"/>
          <w:szCs w:val="34"/>
        </w:rPr>
      </w:pPr>
      <w:r w:rsidRPr="007C78C0">
        <w:rPr>
          <w:bCs/>
          <w:sz w:val="34"/>
          <w:szCs w:val="34"/>
        </w:rPr>
        <w:t>Section 2—Verbal Reasoning</w:t>
      </w:r>
    </w:p>
    <w:p w14:paraId="4691107F" w14:textId="77777777" w:rsidR="00851E09" w:rsidRPr="007C78C0" w:rsidRDefault="00851E09" w:rsidP="00851E09">
      <w:pPr>
        <w:autoSpaceDE w:val="0"/>
        <w:autoSpaceDN w:val="0"/>
        <w:adjustRightInd w:val="0"/>
        <w:jc w:val="center"/>
        <w:rPr>
          <w:bCs/>
          <w:sz w:val="34"/>
          <w:szCs w:val="34"/>
        </w:rPr>
      </w:pPr>
      <w:r w:rsidRPr="007C78C0">
        <w:rPr>
          <w:bCs/>
          <w:sz w:val="34"/>
          <w:szCs w:val="34"/>
        </w:rPr>
        <w:t>Section 3—Verbal Reasoning</w:t>
      </w:r>
    </w:p>
    <w:p w14:paraId="1FDD2CC6" w14:textId="77777777" w:rsidR="00851E09" w:rsidRPr="007C78C0" w:rsidRDefault="00851E09" w:rsidP="00851E09">
      <w:pPr>
        <w:autoSpaceDE w:val="0"/>
        <w:autoSpaceDN w:val="0"/>
        <w:adjustRightInd w:val="0"/>
        <w:rPr>
          <w:bCs/>
          <w:szCs w:val="26"/>
        </w:rPr>
      </w:pPr>
    </w:p>
    <w:p w14:paraId="64586B31" w14:textId="77777777" w:rsidR="00851E09" w:rsidRPr="007C78C0" w:rsidRDefault="00851E09" w:rsidP="00851E09">
      <w:pPr>
        <w:autoSpaceDE w:val="0"/>
        <w:autoSpaceDN w:val="0"/>
        <w:adjustRightInd w:val="0"/>
        <w:rPr>
          <w:bCs/>
          <w:szCs w:val="26"/>
        </w:rPr>
      </w:pPr>
    </w:p>
    <w:p w14:paraId="030B67D9" w14:textId="77777777" w:rsidR="00851E09" w:rsidRPr="007C78C0" w:rsidRDefault="00851E09" w:rsidP="00851E09">
      <w:pPr>
        <w:autoSpaceDE w:val="0"/>
        <w:autoSpaceDN w:val="0"/>
        <w:adjustRightInd w:val="0"/>
        <w:rPr>
          <w:bCs/>
          <w:szCs w:val="26"/>
        </w:rPr>
      </w:pPr>
    </w:p>
    <w:p w14:paraId="679BA0FC" w14:textId="77777777" w:rsidR="00851E09" w:rsidRPr="007C78C0" w:rsidRDefault="00851E09" w:rsidP="00851E09">
      <w:pPr>
        <w:autoSpaceDE w:val="0"/>
        <w:autoSpaceDN w:val="0"/>
        <w:adjustRightInd w:val="0"/>
        <w:rPr>
          <w:bCs/>
          <w:szCs w:val="26"/>
        </w:rPr>
      </w:pPr>
    </w:p>
    <w:p w14:paraId="587BC362" w14:textId="77777777" w:rsidR="00851E09" w:rsidRPr="007C78C0" w:rsidRDefault="00851E09" w:rsidP="00851E09">
      <w:pPr>
        <w:autoSpaceDE w:val="0"/>
        <w:autoSpaceDN w:val="0"/>
        <w:adjustRightInd w:val="0"/>
        <w:rPr>
          <w:bCs/>
          <w:szCs w:val="26"/>
        </w:rPr>
      </w:pPr>
    </w:p>
    <w:p w14:paraId="1F035D4C" w14:textId="77777777" w:rsidR="00851E09" w:rsidRPr="007C78C0" w:rsidRDefault="00851E09" w:rsidP="00851E09">
      <w:pPr>
        <w:autoSpaceDE w:val="0"/>
        <w:autoSpaceDN w:val="0"/>
        <w:adjustRightInd w:val="0"/>
        <w:rPr>
          <w:bCs/>
          <w:szCs w:val="26"/>
        </w:rPr>
      </w:pPr>
    </w:p>
    <w:p w14:paraId="5F1EE627" w14:textId="77777777" w:rsidR="00851E09" w:rsidRPr="007C78C0" w:rsidRDefault="00851E09" w:rsidP="00851E09">
      <w:pPr>
        <w:autoSpaceDE w:val="0"/>
        <w:autoSpaceDN w:val="0"/>
        <w:adjustRightInd w:val="0"/>
        <w:rPr>
          <w:bCs/>
          <w:szCs w:val="26"/>
        </w:rPr>
      </w:pPr>
    </w:p>
    <w:p w14:paraId="3F705330" w14:textId="77777777" w:rsidR="00851E09" w:rsidRPr="007C78C0" w:rsidRDefault="00851E09" w:rsidP="00851E09">
      <w:pPr>
        <w:autoSpaceDE w:val="0"/>
        <w:autoSpaceDN w:val="0"/>
        <w:adjustRightInd w:val="0"/>
        <w:rPr>
          <w:bCs/>
          <w:szCs w:val="26"/>
        </w:rPr>
      </w:pPr>
    </w:p>
    <w:p w14:paraId="53343D4A" w14:textId="77777777" w:rsidR="00851E09" w:rsidRPr="007C78C0" w:rsidRDefault="00851E09" w:rsidP="00851E09">
      <w:pPr>
        <w:autoSpaceDE w:val="0"/>
        <w:autoSpaceDN w:val="0"/>
        <w:adjustRightInd w:val="0"/>
        <w:rPr>
          <w:bCs/>
          <w:szCs w:val="26"/>
        </w:rPr>
      </w:pPr>
    </w:p>
    <w:p w14:paraId="16202C75" w14:textId="77777777" w:rsidR="00851E09" w:rsidRPr="007C78C0" w:rsidRDefault="00851E09" w:rsidP="00851E09">
      <w:pPr>
        <w:autoSpaceDE w:val="0"/>
        <w:autoSpaceDN w:val="0"/>
        <w:adjustRightInd w:val="0"/>
        <w:rPr>
          <w:bCs/>
          <w:szCs w:val="26"/>
        </w:rPr>
      </w:pPr>
    </w:p>
    <w:p w14:paraId="6B563F8C" w14:textId="77777777" w:rsidR="00851E09" w:rsidRPr="007C78C0" w:rsidRDefault="00851E09" w:rsidP="00851E09">
      <w:pPr>
        <w:autoSpaceDE w:val="0"/>
        <w:autoSpaceDN w:val="0"/>
        <w:adjustRightInd w:val="0"/>
        <w:rPr>
          <w:bCs/>
          <w:szCs w:val="26"/>
        </w:rPr>
      </w:pPr>
    </w:p>
    <w:p w14:paraId="66D0BCCB" w14:textId="268CE1FB" w:rsidR="00851E09" w:rsidRPr="007C78C0" w:rsidRDefault="00851E09" w:rsidP="00851E09">
      <w:pPr>
        <w:autoSpaceDE w:val="0"/>
        <w:autoSpaceDN w:val="0"/>
        <w:adjustRightInd w:val="0"/>
        <w:rPr>
          <w:bCs/>
          <w:szCs w:val="26"/>
        </w:rPr>
      </w:pPr>
    </w:p>
    <w:p w14:paraId="4EC5A049" w14:textId="05C63454" w:rsidR="003311E9" w:rsidRPr="007C78C0" w:rsidRDefault="009C139D" w:rsidP="003311E9">
      <w:pPr>
        <w:autoSpaceDE w:val="0"/>
        <w:autoSpaceDN w:val="0"/>
        <w:adjustRightInd w:val="0"/>
        <w:rPr>
          <w:rFonts w:cs="Times-Roman"/>
          <w:bCs/>
          <w:szCs w:val="26"/>
        </w:rPr>
      </w:pPr>
      <w:r w:rsidRPr="00366517">
        <w:rPr>
          <w:noProof/>
        </w:rPr>
        <w:drawing>
          <wp:anchor distT="0" distB="0" distL="114300" distR="114300" simplePos="0" relativeHeight="251657728" behindDoc="0" locked="0" layoutInCell="1" allowOverlap="1" wp14:anchorId="29E20DC9" wp14:editId="4285CF5F">
            <wp:simplePos x="0" y="0"/>
            <wp:positionH relativeFrom="column">
              <wp:posOffset>-628650</wp:posOffset>
            </wp:positionH>
            <wp:positionV relativeFrom="paragraph">
              <wp:posOffset>175260</wp:posOffset>
            </wp:positionV>
            <wp:extent cx="523875" cy="600075"/>
            <wp:effectExtent l="0" t="0" r="9525"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CC0C7C" w:rsidRPr="007C78C0">
        <w:t>Copyright 2023 by E</w:t>
      </w:r>
      <w:r w:rsidR="00CC0C7C" w:rsidRPr="007C78C0">
        <w:rPr>
          <w:sz w:val="2"/>
          <w:szCs w:val="2"/>
        </w:rPr>
        <w:t> </w:t>
      </w:r>
      <w:r w:rsidR="00CC0C7C" w:rsidRPr="007C78C0">
        <w:t>T</w:t>
      </w:r>
      <w:r w:rsidR="00CC0C7C" w:rsidRPr="007C78C0">
        <w:rPr>
          <w:sz w:val="2"/>
          <w:szCs w:val="2"/>
        </w:rPr>
        <w:t> </w:t>
      </w:r>
      <w:r w:rsidR="00CC0C7C" w:rsidRPr="007C78C0">
        <w:t>S. All rights reserved. E</w:t>
      </w:r>
      <w:r w:rsidR="00CC0C7C" w:rsidRPr="007C78C0">
        <w:rPr>
          <w:sz w:val="2"/>
          <w:szCs w:val="2"/>
        </w:rPr>
        <w:t> </w:t>
      </w:r>
      <w:r w:rsidR="00CC0C7C" w:rsidRPr="007C78C0">
        <w:t>T</w:t>
      </w:r>
      <w:r w:rsidR="00CC0C7C" w:rsidRPr="007C78C0">
        <w:rPr>
          <w:sz w:val="2"/>
          <w:szCs w:val="2"/>
        </w:rPr>
        <w:t> </w:t>
      </w:r>
      <w:r w:rsidR="00CC0C7C" w:rsidRPr="007C78C0">
        <w:t>S, the E</w:t>
      </w:r>
      <w:r w:rsidR="00CC0C7C" w:rsidRPr="007C78C0">
        <w:rPr>
          <w:sz w:val="2"/>
          <w:szCs w:val="2"/>
        </w:rPr>
        <w:t> </w:t>
      </w:r>
      <w:r w:rsidR="00CC0C7C" w:rsidRPr="007C78C0">
        <w:t>T</w:t>
      </w:r>
      <w:r w:rsidR="00CC0C7C" w:rsidRPr="007C78C0">
        <w:rPr>
          <w:sz w:val="2"/>
          <w:szCs w:val="2"/>
        </w:rPr>
        <w:t> </w:t>
      </w:r>
      <w:r w:rsidR="00CC0C7C" w:rsidRPr="007C78C0">
        <w:t>S logo, GRADUATE RECORD EXAMINATIONS, and G</w:t>
      </w:r>
      <w:r w:rsidR="00CC0C7C" w:rsidRPr="007C78C0">
        <w:rPr>
          <w:sz w:val="2"/>
          <w:szCs w:val="2"/>
        </w:rPr>
        <w:t> </w:t>
      </w:r>
      <w:r w:rsidR="00CC0C7C" w:rsidRPr="007C78C0">
        <w:t>R</w:t>
      </w:r>
      <w:r w:rsidR="00CC0C7C" w:rsidRPr="007C78C0">
        <w:rPr>
          <w:sz w:val="2"/>
          <w:szCs w:val="2"/>
        </w:rPr>
        <w:t> </w:t>
      </w:r>
      <w:r w:rsidR="00CC0C7C" w:rsidRPr="007C78C0">
        <w:t>E are registered trademarks of E</w:t>
      </w:r>
      <w:r w:rsidR="00CC0C7C" w:rsidRPr="007C78C0">
        <w:rPr>
          <w:sz w:val="2"/>
          <w:szCs w:val="2"/>
        </w:rPr>
        <w:t> </w:t>
      </w:r>
      <w:r w:rsidR="00CC0C7C" w:rsidRPr="007C78C0">
        <w:t>T</w:t>
      </w:r>
      <w:r w:rsidR="00CC0C7C" w:rsidRPr="007C78C0">
        <w:rPr>
          <w:sz w:val="2"/>
          <w:szCs w:val="2"/>
        </w:rPr>
        <w:t> </w:t>
      </w:r>
      <w:r w:rsidR="00CC0C7C" w:rsidRPr="007C78C0">
        <w:t xml:space="preserve">S in the </w:t>
      </w:r>
      <w:r w:rsidR="00A56F20" w:rsidRPr="007C78C0">
        <w:t>United States</w:t>
      </w:r>
      <w:r w:rsidR="00CC0C7C" w:rsidRPr="007C78C0">
        <w:t xml:space="preserve"> and other countries</w:t>
      </w:r>
      <w:r w:rsidR="003311E9" w:rsidRPr="007C78C0">
        <w:rPr>
          <w:rFonts w:cs="Times-Roman"/>
          <w:bCs/>
          <w:szCs w:val="26"/>
        </w:rPr>
        <w:t>.</w:t>
      </w:r>
    </w:p>
    <w:p w14:paraId="14525A23" w14:textId="2749081E" w:rsidR="007E1AC4" w:rsidRPr="007C78C0" w:rsidRDefault="003311E9" w:rsidP="007E1AC4">
      <w:pPr>
        <w:pStyle w:val="Heading1"/>
      </w:pPr>
      <w:r w:rsidRPr="007C78C0">
        <w:rPr>
          <w:szCs w:val="48"/>
        </w:rPr>
        <w:br w:type="page"/>
      </w:r>
      <w:r w:rsidR="007E1AC4" w:rsidRPr="007C78C0">
        <w:lastRenderedPageBreak/>
        <w:t>Instructions for the Verbal Reasoning and Quantitative Reasoning Sections</w:t>
      </w:r>
    </w:p>
    <w:p w14:paraId="3658BB45" w14:textId="77777777" w:rsidR="007E1AC4" w:rsidRPr="007C78C0" w:rsidRDefault="007E1AC4" w:rsidP="007E1AC4">
      <w:pPr>
        <w:keepLines/>
      </w:pPr>
      <w:r w:rsidRPr="007C78C0">
        <w:t>Note: These instructions are the same for both the Verbal Reasoning (sections 2 and 3) and Quantitative Reasoning (sections 4 and 5) portions of this practice test. They are provided in both documents for your convenience.</w:t>
      </w:r>
    </w:p>
    <w:p w14:paraId="051515A5" w14:textId="77777777" w:rsidR="007E1AC4" w:rsidRPr="007C78C0" w:rsidRDefault="007E1AC4" w:rsidP="007E1AC4">
      <w:pPr>
        <w:pStyle w:val="Heading4"/>
        <w:keepNext w:val="0"/>
        <w:widowControl w:val="0"/>
      </w:pPr>
      <w:r w:rsidRPr="007C78C0">
        <w:t>Information for screen reader users:</w:t>
      </w:r>
    </w:p>
    <w:p w14:paraId="14EC0AAC" w14:textId="77777777" w:rsidR="007E1AC4" w:rsidRPr="007C78C0" w:rsidRDefault="007E1AC4" w:rsidP="007E1AC4">
      <w:pPr>
        <w:keepLines/>
        <w:widowControl w:val="0"/>
      </w:pPr>
      <w:r w:rsidRPr="007C78C0">
        <w:t>This document has been created to be accessible to individuals who use screen readers. You may wish to consult the manual or help system for your screen reader to learn how best to take advantage of the features implemented in this document. Please consult the separate docume</w:t>
      </w:r>
      <w:r w:rsidRPr="004437D1">
        <w:t>nt, “G</w:t>
      </w:r>
      <w:r w:rsidRPr="004437D1">
        <w:rPr>
          <w:sz w:val="2"/>
          <w:szCs w:val="2"/>
        </w:rPr>
        <w:t> </w:t>
      </w:r>
      <w:r w:rsidRPr="004437D1">
        <w:t>R</w:t>
      </w:r>
      <w:r w:rsidRPr="004437D1">
        <w:rPr>
          <w:sz w:val="2"/>
          <w:szCs w:val="2"/>
        </w:rPr>
        <w:t> </w:t>
      </w:r>
      <w:r w:rsidRPr="004437D1">
        <w:t>E Screen Reader Instructions.docx,” for</w:t>
      </w:r>
      <w:r w:rsidRPr="007C78C0">
        <w:t xml:space="preserve"> important details.</w:t>
      </w:r>
    </w:p>
    <w:p w14:paraId="3E623702" w14:textId="77777777" w:rsidR="007E1AC4" w:rsidRPr="007C78C0" w:rsidRDefault="007E1AC4" w:rsidP="007E1AC4">
      <w:pPr>
        <w:widowControl w:val="0"/>
      </w:pPr>
    </w:p>
    <w:p w14:paraId="58E52F5A" w14:textId="77777777" w:rsidR="007E1AC4" w:rsidRPr="007C78C0" w:rsidRDefault="007E1AC4" w:rsidP="007E1AC4">
      <w:r w:rsidRPr="007C78C0">
        <w:t xml:space="preserve">This practice test includes content that some users may wish to skip. For example, some questions require you to complete sentences or longer texts from among several choices. For those questions where it might be helpful to hear the available choices in context, text of the choices in context is included. However, some users may wish to skip this material. Similarly, some questions include detailed figure descriptions that some users may wish to skip because they can get the required information from the accompanying tactile or </w:t>
      </w:r>
      <w:r w:rsidRPr="004437D1">
        <w:t>large print</w:t>
      </w:r>
      <w:r w:rsidRPr="007C78C0">
        <w:t xml:space="preserve"> figures. </w:t>
      </w:r>
      <w:r w:rsidRPr="004437D1">
        <w:t xml:space="preserve">In each case, material that may be skipped is delineated by statements like </w:t>
      </w:r>
      <w:r w:rsidRPr="004437D1">
        <w:rPr>
          <w:b/>
        </w:rPr>
        <w:t>“Begin skippable content”</w:t>
      </w:r>
      <w:r w:rsidRPr="004437D1">
        <w:t xml:space="preserve"> and </w:t>
      </w:r>
      <w:r w:rsidRPr="004437D1">
        <w:rPr>
          <w:b/>
        </w:rPr>
        <w:t>“End skippable content”</w:t>
      </w:r>
      <w:r w:rsidRPr="004437D1">
        <w:t xml:space="preserve"> each in the Heading 6 style.</w:t>
      </w:r>
    </w:p>
    <w:p w14:paraId="6B56718D" w14:textId="77777777" w:rsidR="007E1AC4" w:rsidRPr="007C78C0" w:rsidRDefault="007E1AC4" w:rsidP="007E1AC4">
      <w:pPr>
        <w:widowControl w:val="0"/>
        <w:autoSpaceDE w:val="0"/>
        <w:autoSpaceDN w:val="0"/>
        <w:adjustRightInd w:val="0"/>
      </w:pPr>
    </w:p>
    <w:p w14:paraId="6E4F109A" w14:textId="77777777" w:rsidR="007E1AC4" w:rsidRPr="007C78C0" w:rsidRDefault="007E1AC4" w:rsidP="007E1AC4">
      <w:pPr>
        <w:keepNext/>
        <w:keepLines/>
        <w:widowControl w:val="0"/>
        <w:spacing w:after="120"/>
      </w:pPr>
      <w:r w:rsidRPr="007C78C0">
        <w:lastRenderedPageBreak/>
        <w:t>As a reminder, standard timing for each section of the test is provided in the following table:</w:t>
      </w:r>
    </w:p>
    <w:tbl>
      <w:tblPr>
        <w:tblStyle w:val="TableGrid"/>
        <w:tblW w:w="0" w:type="auto"/>
        <w:tblLook w:val="01E0" w:firstRow="1" w:lastRow="1" w:firstColumn="1" w:lastColumn="1" w:noHBand="0" w:noVBand="0"/>
      </w:tblPr>
      <w:tblGrid>
        <w:gridCol w:w="2425"/>
        <w:gridCol w:w="3780"/>
        <w:gridCol w:w="2723"/>
      </w:tblGrid>
      <w:tr w:rsidR="00E1597A" w:rsidRPr="007C78C0" w14:paraId="632D88E0" w14:textId="77777777" w:rsidTr="003C4C4C">
        <w:trPr>
          <w:tblHeader/>
        </w:trPr>
        <w:tc>
          <w:tcPr>
            <w:tcW w:w="2425" w:type="dxa"/>
          </w:tcPr>
          <w:p w14:paraId="4B92FC16" w14:textId="77777777" w:rsidR="00E1597A" w:rsidRPr="007C78C0" w:rsidRDefault="00E1597A" w:rsidP="003C4C4C">
            <w:pPr>
              <w:keepNext/>
              <w:keepLines/>
              <w:rPr>
                <w:b/>
              </w:rPr>
            </w:pPr>
            <w:bookmarkStart w:id="0" w:name="Title_Table"/>
            <w:bookmarkEnd w:id="0"/>
            <w:r w:rsidRPr="007C78C0">
              <w:rPr>
                <w:b/>
              </w:rPr>
              <w:t>Section Order</w:t>
            </w:r>
          </w:p>
        </w:tc>
        <w:tc>
          <w:tcPr>
            <w:tcW w:w="3780" w:type="dxa"/>
          </w:tcPr>
          <w:p w14:paraId="60DDB14E" w14:textId="77777777" w:rsidR="00E1597A" w:rsidRPr="007C78C0" w:rsidRDefault="00E1597A" w:rsidP="003C4C4C">
            <w:pPr>
              <w:keepNext/>
              <w:keepLines/>
              <w:rPr>
                <w:b/>
              </w:rPr>
            </w:pPr>
            <w:r w:rsidRPr="007C78C0">
              <w:rPr>
                <w:b/>
              </w:rPr>
              <w:t>Section Name</w:t>
            </w:r>
          </w:p>
        </w:tc>
        <w:tc>
          <w:tcPr>
            <w:tcW w:w="2723" w:type="dxa"/>
          </w:tcPr>
          <w:p w14:paraId="33E7EAF5" w14:textId="77777777" w:rsidR="00E1597A" w:rsidRPr="007C78C0" w:rsidRDefault="00E1597A" w:rsidP="003C4C4C">
            <w:pPr>
              <w:keepNext/>
              <w:keepLines/>
              <w:rPr>
                <w:b/>
              </w:rPr>
            </w:pPr>
            <w:r w:rsidRPr="007C78C0">
              <w:rPr>
                <w:b/>
              </w:rPr>
              <w:t>Standard Time</w:t>
            </w:r>
          </w:p>
        </w:tc>
      </w:tr>
      <w:tr w:rsidR="00C90E9B" w:rsidRPr="007C78C0" w14:paraId="040E34F8" w14:textId="77777777" w:rsidTr="003C4C4C">
        <w:trPr>
          <w:tblHeader/>
        </w:trPr>
        <w:tc>
          <w:tcPr>
            <w:tcW w:w="2425" w:type="dxa"/>
          </w:tcPr>
          <w:p w14:paraId="64E8EB57" w14:textId="4C9832A5" w:rsidR="00C90E9B" w:rsidRPr="007C78C0" w:rsidRDefault="00C90E9B" w:rsidP="003C4C4C">
            <w:pPr>
              <w:keepNext/>
              <w:keepLines/>
            </w:pPr>
            <w:r w:rsidRPr="007C78C0">
              <w:t>1</w:t>
            </w:r>
          </w:p>
        </w:tc>
        <w:tc>
          <w:tcPr>
            <w:tcW w:w="3780" w:type="dxa"/>
          </w:tcPr>
          <w:p w14:paraId="56994D02" w14:textId="6C1008B7" w:rsidR="00C90E9B" w:rsidRPr="007C78C0" w:rsidRDefault="007255B7" w:rsidP="003C4C4C">
            <w:pPr>
              <w:keepNext/>
              <w:keepLines/>
            </w:pPr>
            <w:r w:rsidRPr="007C78C0">
              <w:t>Analytical Writing</w:t>
            </w:r>
          </w:p>
        </w:tc>
        <w:tc>
          <w:tcPr>
            <w:tcW w:w="2723" w:type="dxa"/>
          </w:tcPr>
          <w:p w14:paraId="522C2EDA" w14:textId="77777777" w:rsidR="00C90E9B" w:rsidRPr="007C78C0" w:rsidRDefault="00C90E9B" w:rsidP="003C4C4C">
            <w:pPr>
              <w:keepNext/>
              <w:keepLines/>
            </w:pPr>
            <w:r w:rsidRPr="007C78C0">
              <w:t>30 minutes</w:t>
            </w:r>
          </w:p>
        </w:tc>
      </w:tr>
      <w:tr w:rsidR="00C90E9B" w:rsidRPr="007C78C0" w14:paraId="4E6EFB28" w14:textId="77777777" w:rsidTr="003C4C4C">
        <w:trPr>
          <w:tblHeader/>
        </w:trPr>
        <w:tc>
          <w:tcPr>
            <w:tcW w:w="2425" w:type="dxa"/>
          </w:tcPr>
          <w:p w14:paraId="3012C46B" w14:textId="59DB9586" w:rsidR="00C90E9B" w:rsidRPr="007C78C0" w:rsidRDefault="00C90E9B" w:rsidP="003C4C4C">
            <w:pPr>
              <w:keepNext/>
              <w:keepLines/>
            </w:pPr>
            <w:r w:rsidRPr="007C78C0">
              <w:t>2</w:t>
            </w:r>
          </w:p>
        </w:tc>
        <w:tc>
          <w:tcPr>
            <w:tcW w:w="3780" w:type="dxa"/>
          </w:tcPr>
          <w:p w14:paraId="5B060ACC" w14:textId="04679998" w:rsidR="00C90E9B" w:rsidRPr="007C78C0" w:rsidRDefault="00C90E9B" w:rsidP="003C4C4C">
            <w:pPr>
              <w:keepNext/>
              <w:keepLines/>
            </w:pPr>
            <w:r w:rsidRPr="007C78C0">
              <w:t>Verbal Reasoning</w:t>
            </w:r>
          </w:p>
        </w:tc>
        <w:tc>
          <w:tcPr>
            <w:tcW w:w="2723" w:type="dxa"/>
          </w:tcPr>
          <w:p w14:paraId="11D90A5B" w14:textId="289B6A4E" w:rsidR="00C90E9B" w:rsidRPr="007C78C0" w:rsidRDefault="007255B7" w:rsidP="003C4C4C">
            <w:pPr>
              <w:keepNext/>
              <w:keepLines/>
            </w:pPr>
            <w:r w:rsidRPr="007C78C0">
              <w:t>21</w:t>
            </w:r>
            <w:r w:rsidR="00C90E9B" w:rsidRPr="007C78C0">
              <w:t xml:space="preserve"> minutes</w:t>
            </w:r>
          </w:p>
        </w:tc>
      </w:tr>
      <w:tr w:rsidR="00C90E9B" w:rsidRPr="007C78C0" w14:paraId="6489C775" w14:textId="77777777" w:rsidTr="003C4C4C">
        <w:trPr>
          <w:tblHeader/>
        </w:trPr>
        <w:tc>
          <w:tcPr>
            <w:tcW w:w="2425" w:type="dxa"/>
          </w:tcPr>
          <w:p w14:paraId="12A60CEB" w14:textId="58042EC3" w:rsidR="00C90E9B" w:rsidRPr="007C78C0" w:rsidRDefault="00C90E9B" w:rsidP="003C4C4C">
            <w:pPr>
              <w:keepNext/>
              <w:keepLines/>
            </w:pPr>
            <w:r w:rsidRPr="007C78C0">
              <w:t>3</w:t>
            </w:r>
          </w:p>
        </w:tc>
        <w:tc>
          <w:tcPr>
            <w:tcW w:w="3780" w:type="dxa"/>
          </w:tcPr>
          <w:p w14:paraId="074A4F9E" w14:textId="157C0761" w:rsidR="00C90E9B" w:rsidRPr="007C78C0" w:rsidRDefault="00C90E9B" w:rsidP="003C4C4C">
            <w:pPr>
              <w:keepNext/>
              <w:keepLines/>
            </w:pPr>
            <w:r w:rsidRPr="007C78C0">
              <w:t>Verbal Reasoning</w:t>
            </w:r>
          </w:p>
        </w:tc>
        <w:tc>
          <w:tcPr>
            <w:tcW w:w="2723" w:type="dxa"/>
          </w:tcPr>
          <w:p w14:paraId="48DD155F" w14:textId="4317E479" w:rsidR="00C90E9B" w:rsidRPr="007C78C0" w:rsidRDefault="007255B7" w:rsidP="003C4C4C">
            <w:pPr>
              <w:keepNext/>
              <w:keepLines/>
            </w:pPr>
            <w:r w:rsidRPr="007C78C0">
              <w:t>28</w:t>
            </w:r>
            <w:r w:rsidR="00C90E9B" w:rsidRPr="007C78C0">
              <w:t xml:space="preserve"> minutes</w:t>
            </w:r>
          </w:p>
        </w:tc>
      </w:tr>
      <w:tr w:rsidR="00C90E9B" w:rsidRPr="007C78C0" w14:paraId="36DD1582" w14:textId="77777777" w:rsidTr="003C4C4C">
        <w:trPr>
          <w:tblHeader/>
        </w:trPr>
        <w:tc>
          <w:tcPr>
            <w:tcW w:w="2425" w:type="dxa"/>
          </w:tcPr>
          <w:p w14:paraId="14B5CD91" w14:textId="3382DD0F" w:rsidR="00C90E9B" w:rsidRPr="007C78C0" w:rsidRDefault="00C90E9B" w:rsidP="003C4C4C">
            <w:pPr>
              <w:keepNext/>
              <w:keepLines/>
            </w:pPr>
            <w:r w:rsidRPr="007C78C0">
              <w:t>4</w:t>
            </w:r>
          </w:p>
        </w:tc>
        <w:tc>
          <w:tcPr>
            <w:tcW w:w="3780" w:type="dxa"/>
          </w:tcPr>
          <w:p w14:paraId="1D9BE308" w14:textId="5233DFB1" w:rsidR="00C90E9B" w:rsidRPr="007C78C0" w:rsidRDefault="00C90E9B" w:rsidP="003C4C4C">
            <w:pPr>
              <w:keepNext/>
              <w:keepLines/>
            </w:pPr>
            <w:r w:rsidRPr="007C78C0">
              <w:t>Quantitative Reasoning</w:t>
            </w:r>
          </w:p>
        </w:tc>
        <w:tc>
          <w:tcPr>
            <w:tcW w:w="2723" w:type="dxa"/>
          </w:tcPr>
          <w:p w14:paraId="00617BF5" w14:textId="2014CEDA" w:rsidR="00C90E9B" w:rsidRPr="007C78C0" w:rsidRDefault="007255B7" w:rsidP="003C4C4C">
            <w:pPr>
              <w:keepNext/>
              <w:keepLines/>
            </w:pPr>
            <w:r w:rsidRPr="007C78C0">
              <w:t>24</w:t>
            </w:r>
            <w:r w:rsidR="00C90E9B" w:rsidRPr="007C78C0">
              <w:t xml:space="preserve"> minutes</w:t>
            </w:r>
          </w:p>
        </w:tc>
      </w:tr>
      <w:tr w:rsidR="00C90E9B" w:rsidRPr="007C78C0" w14:paraId="2A796D91" w14:textId="77777777" w:rsidTr="003C4C4C">
        <w:trPr>
          <w:tblHeader/>
        </w:trPr>
        <w:tc>
          <w:tcPr>
            <w:tcW w:w="2425" w:type="dxa"/>
          </w:tcPr>
          <w:p w14:paraId="5A8EFC36" w14:textId="5BF5A569" w:rsidR="00C90E9B" w:rsidRPr="007C78C0" w:rsidRDefault="00C90E9B" w:rsidP="003C4C4C">
            <w:pPr>
              <w:keepNext/>
              <w:keepLines/>
            </w:pPr>
            <w:r w:rsidRPr="007C78C0">
              <w:t>5</w:t>
            </w:r>
          </w:p>
        </w:tc>
        <w:tc>
          <w:tcPr>
            <w:tcW w:w="3780" w:type="dxa"/>
          </w:tcPr>
          <w:p w14:paraId="3A6E7FA1" w14:textId="2B195FC5" w:rsidR="00C90E9B" w:rsidRPr="007C78C0" w:rsidRDefault="00C90E9B" w:rsidP="003C4C4C">
            <w:pPr>
              <w:keepNext/>
              <w:keepLines/>
            </w:pPr>
            <w:r w:rsidRPr="007C78C0">
              <w:t>Quantitative Reasoning</w:t>
            </w:r>
          </w:p>
        </w:tc>
        <w:tc>
          <w:tcPr>
            <w:tcW w:w="2723" w:type="dxa"/>
          </w:tcPr>
          <w:p w14:paraId="3C231F6D" w14:textId="64B878DB" w:rsidR="00C90E9B" w:rsidRPr="007C78C0" w:rsidRDefault="007255B7" w:rsidP="003C4C4C">
            <w:pPr>
              <w:keepNext/>
              <w:keepLines/>
            </w:pPr>
            <w:r w:rsidRPr="007C78C0">
              <w:t>32</w:t>
            </w:r>
            <w:r w:rsidR="00C90E9B" w:rsidRPr="007C78C0">
              <w:t xml:space="preserve"> minutes</w:t>
            </w:r>
          </w:p>
        </w:tc>
      </w:tr>
    </w:tbl>
    <w:p w14:paraId="714B0EC7" w14:textId="77777777" w:rsidR="005A6D14" w:rsidRPr="007C78C0" w:rsidRDefault="005A6D14" w:rsidP="005A6D14">
      <w:pPr>
        <w:widowControl w:val="0"/>
      </w:pPr>
    </w:p>
    <w:p w14:paraId="6782CBF2" w14:textId="60B64764" w:rsidR="005A6D14" w:rsidRPr="007C78C0" w:rsidRDefault="005A6D14" w:rsidP="005A6D14">
      <w:pPr>
        <w:widowControl w:val="0"/>
      </w:pPr>
      <w:r w:rsidRPr="007C78C0">
        <w:t>The Quantitative sections include figures and their descriptions. In addition, separate figure supplements, in large print (18 point) and raised</w:t>
      </w:r>
      <w:r w:rsidR="00254614" w:rsidRPr="007C78C0">
        <w:noBreakHyphen/>
      </w:r>
      <w:r w:rsidRPr="007C78C0">
        <w:t>line formats, are available.</w:t>
      </w:r>
    </w:p>
    <w:p w14:paraId="1FD6F33C" w14:textId="77777777" w:rsidR="005A6D14" w:rsidRPr="007C78C0" w:rsidRDefault="005A6D14" w:rsidP="005A6D14">
      <w:pPr>
        <w:widowControl w:val="0"/>
      </w:pPr>
    </w:p>
    <w:p w14:paraId="143E02FE" w14:textId="77777777" w:rsidR="005A6D14" w:rsidRPr="007C78C0" w:rsidRDefault="005A6D14" w:rsidP="005A6D14">
      <w:pPr>
        <w:pStyle w:val="Heading4"/>
      </w:pPr>
      <w:r w:rsidRPr="007C78C0">
        <w:t>Important Notes</w:t>
      </w:r>
    </w:p>
    <w:p w14:paraId="2A05749C" w14:textId="11853466" w:rsidR="005A6D14" w:rsidRPr="007C78C0" w:rsidRDefault="005A6D14" w:rsidP="005A6D14">
      <w:pPr>
        <w:keepLines/>
        <w:widowControl w:val="0"/>
      </w:pPr>
      <w:r w:rsidRPr="007C78C0">
        <w:t>In the actual test, your scores for the multiple</w:t>
      </w:r>
      <w:r w:rsidR="00254614" w:rsidRPr="007C78C0">
        <w:noBreakHyphen/>
      </w:r>
      <w:r w:rsidRPr="007C78C0">
        <w:t>choice sections will be determined by the number of questions you answer correctly. Nothing is subtracted from a score if you answer a question incorrectly. Therefore, to maximize your scores it is better for you to guess at an answer than not to respond at all. Work as rapidly as you can without losing accuracy. Do not spend too much time on questions that are too difficult for you. Go on to the other questions and come back to the difficult ones later.</w:t>
      </w:r>
    </w:p>
    <w:p w14:paraId="2E575033" w14:textId="77777777" w:rsidR="005A6D14" w:rsidRPr="007C78C0" w:rsidRDefault="005A6D14" w:rsidP="005A6D14">
      <w:pPr>
        <w:widowControl w:val="0"/>
      </w:pPr>
    </w:p>
    <w:p w14:paraId="66AC91F6" w14:textId="77777777" w:rsidR="005A6D14" w:rsidRPr="007C78C0" w:rsidRDefault="005A6D14" w:rsidP="005A6D14">
      <w:pPr>
        <w:widowControl w:val="0"/>
      </w:pPr>
      <w:r w:rsidRPr="007C78C0">
        <w:t>Some or all of the passages in this test have been adapted from published material to provide the examinee with significant problems for analysis and evaluation. To make the passages suitable for testing purposes, the style, content, or point of view of the original may have been altered. The ideas contained in the passages do not necessarily represent the opinions of the Graduate Record Examinations Board or Educational Testing Service.</w:t>
      </w:r>
    </w:p>
    <w:p w14:paraId="0568779E" w14:textId="77777777" w:rsidR="005A6D14" w:rsidRPr="007C78C0" w:rsidRDefault="005A6D14" w:rsidP="005A6D14">
      <w:pPr>
        <w:widowControl w:val="0"/>
      </w:pPr>
    </w:p>
    <w:p w14:paraId="13C1956F" w14:textId="77777777" w:rsidR="005A6D14" w:rsidRPr="007C78C0" w:rsidRDefault="005A6D14" w:rsidP="005A6D14">
      <w:pPr>
        <w:widowControl w:val="0"/>
      </w:pPr>
      <w:r w:rsidRPr="007C78C0">
        <w:lastRenderedPageBreak/>
        <w:t>You may use a calculator in the Quantitative Reasoning sections only. You will be provided with a basic calculator and cannot use any other calculator, except as an approved accommodation.</w:t>
      </w:r>
    </w:p>
    <w:p w14:paraId="048E7D2C" w14:textId="77777777" w:rsidR="005A6D14" w:rsidRPr="007C78C0" w:rsidRDefault="005A6D14" w:rsidP="005A6D14">
      <w:pPr>
        <w:widowControl w:val="0"/>
      </w:pPr>
    </w:p>
    <w:p w14:paraId="6964BD26" w14:textId="77777777" w:rsidR="005A6D14" w:rsidRPr="007C78C0" w:rsidRDefault="005A6D14" w:rsidP="005A6D14">
      <w:pPr>
        <w:pStyle w:val="Heading4"/>
      </w:pPr>
      <w:r w:rsidRPr="007C78C0">
        <w:t>Marking Your Answers</w:t>
      </w:r>
    </w:p>
    <w:p w14:paraId="58B95589" w14:textId="0148CC19" w:rsidR="005A6D14" w:rsidRPr="007C78C0" w:rsidRDefault="005A6D14" w:rsidP="005A6D14">
      <w:pPr>
        <w:keepLines/>
      </w:pPr>
      <w:r w:rsidRPr="007C78C0">
        <w:t>In the actual test, all answers must be entered in the test book (or in the supervisor’s copy of the test book if you are not using a print format test). If answers are being recorded in a large print test book, the directions for marking answers are slightly different because answers entered in large print test books are not machine</w:t>
      </w:r>
      <w:r w:rsidR="00254614" w:rsidRPr="007C78C0">
        <w:noBreakHyphen/>
      </w:r>
      <w:r w:rsidRPr="007C78C0">
        <w:t>scored.</w:t>
      </w:r>
    </w:p>
    <w:p w14:paraId="591356D7" w14:textId="77777777" w:rsidR="005A6D14" w:rsidRPr="007C78C0" w:rsidRDefault="005A6D14" w:rsidP="005A6D14"/>
    <w:p w14:paraId="55F7496D" w14:textId="77777777" w:rsidR="005A6D14" w:rsidRPr="007C78C0" w:rsidRDefault="005A6D14" w:rsidP="005A6D14">
      <w:r w:rsidRPr="007C78C0">
        <w:t xml:space="preserve">In a regular test book, answers are entered by filling in the circle or circles corresponding to your answer choice. In a large print test book, answers are entered by circling the entry or entries corresponding to your answer choice. If you or your scribe are marking answers on a regular print test book, </w:t>
      </w:r>
      <w:r w:rsidRPr="007C78C0">
        <w:rPr>
          <w:b/>
        </w:rPr>
        <w:t>be sure that each mark is dark and completely fills the circle</w:t>
      </w:r>
      <w:r w:rsidRPr="007C78C0">
        <w:t>.</w:t>
      </w:r>
    </w:p>
    <w:p w14:paraId="0AC8B3D7" w14:textId="77777777" w:rsidR="005A6D14" w:rsidRPr="007C78C0" w:rsidRDefault="005A6D14" w:rsidP="005A6D14"/>
    <w:p w14:paraId="50A7FF65" w14:textId="77777777" w:rsidR="005A6D14" w:rsidRPr="007C78C0" w:rsidRDefault="005A6D14" w:rsidP="005A6D14">
      <w:r w:rsidRPr="007C78C0">
        <w:t xml:space="preserve">If marking answers on a large print test book, </w:t>
      </w:r>
      <w:r w:rsidRPr="007C78C0">
        <w:rPr>
          <w:b/>
        </w:rPr>
        <w:t>be sure that each answer is marked clearly and unambiguously</w:t>
      </w:r>
      <w:r w:rsidRPr="007C78C0">
        <w:t>. Any stray marks must be erased carefully. If you change an answer, be sure that all previous marks are erased completely. Stray marks and incomplete erasures may be read as intended answers.</w:t>
      </w:r>
    </w:p>
    <w:p w14:paraId="57FD99AF" w14:textId="77777777" w:rsidR="005A6D14" w:rsidRPr="007C78C0" w:rsidRDefault="005A6D14" w:rsidP="005A6D14">
      <w:pPr>
        <w:widowControl w:val="0"/>
      </w:pPr>
    </w:p>
    <w:p w14:paraId="36FDC02B" w14:textId="77777777" w:rsidR="005A6D14" w:rsidRPr="007C78C0" w:rsidRDefault="005A6D14" w:rsidP="005A6D14">
      <w:pPr>
        <w:pStyle w:val="Heading4"/>
      </w:pPr>
      <w:r w:rsidRPr="007C78C0">
        <w:lastRenderedPageBreak/>
        <w:t>Question Formats</w:t>
      </w:r>
    </w:p>
    <w:p w14:paraId="3FC1F32F" w14:textId="77777777" w:rsidR="005A6D14" w:rsidRPr="007C78C0" w:rsidRDefault="005A6D14" w:rsidP="005A6D14">
      <w:pPr>
        <w:keepNext/>
        <w:keepLines/>
        <w:widowControl w:val="0"/>
        <w:autoSpaceDE w:val="0"/>
        <w:autoSpaceDN w:val="0"/>
        <w:adjustRightInd w:val="0"/>
      </w:pPr>
      <w:r w:rsidRPr="007C78C0">
        <w:t>This practice test may include questions that would not be used in an actual test administered in an alternate format because they have been determined to be less suitable for presentation in such formats.</w:t>
      </w:r>
    </w:p>
    <w:p w14:paraId="0E9B2972" w14:textId="77777777" w:rsidR="005A6D14" w:rsidRPr="007C78C0" w:rsidRDefault="005A6D14" w:rsidP="005A6D14">
      <w:pPr>
        <w:keepNext/>
        <w:widowControl w:val="0"/>
        <w:autoSpaceDE w:val="0"/>
        <w:autoSpaceDN w:val="0"/>
        <w:adjustRightInd w:val="0"/>
        <w:rPr>
          <w:rFonts w:ascii="Arial" w:hAnsi="Arial" w:cs="Arial"/>
          <w:color w:val="000000"/>
          <w:sz w:val="20"/>
          <w:szCs w:val="20"/>
        </w:rPr>
      </w:pPr>
    </w:p>
    <w:p w14:paraId="7191A5F2" w14:textId="77777777" w:rsidR="005A6D14" w:rsidRPr="007C78C0" w:rsidRDefault="005A6D14" w:rsidP="005A6D14">
      <w:pPr>
        <w:keepNext/>
        <w:keepLines/>
        <w:widowControl w:val="0"/>
      </w:pPr>
      <w:r w:rsidRPr="007C78C0">
        <w:t>The questions in these sections have several different formats. A brief description of these formats and instructions for entering your answer choices follows.</w:t>
      </w:r>
    </w:p>
    <w:p w14:paraId="7B982335" w14:textId="77777777" w:rsidR="005A6D14" w:rsidRPr="007C78C0" w:rsidRDefault="005A6D14" w:rsidP="005A6D14">
      <w:pPr>
        <w:widowControl w:val="0"/>
      </w:pPr>
    </w:p>
    <w:p w14:paraId="168B907B" w14:textId="56DFC935" w:rsidR="005A6D14" w:rsidRPr="007C78C0" w:rsidRDefault="005A6D14" w:rsidP="005A6D14">
      <w:pPr>
        <w:pStyle w:val="Heading5"/>
      </w:pPr>
      <w:r w:rsidRPr="007C78C0">
        <w:t>Multiple</w:t>
      </w:r>
      <w:r w:rsidR="00254614" w:rsidRPr="007C78C0">
        <w:noBreakHyphen/>
      </w:r>
      <w:r w:rsidRPr="007C78C0">
        <w:t>Choice Questions—Select One Answer Choice</w:t>
      </w:r>
    </w:p>
    <w:p w14:paraId="03328BA4" w14:textId="6BB49C12" w:rsidR="005A6D14" w:rsidRPr="007C78C0" w:rsidRDefault="005A6D14" w:rsidP="005A6D14">
      <w:pPr>
        <w:keepLines/>
        <w:widowControl w:val="0"/>
      </w:pPr>
      <w:r w:rsidRPr="007C78C0">
        <w:t>These standard multiple</w:t>
      </w:r>
      <w:r w:rsidR="00254614" w:rsidRPr="007C78C0">
        <w:noBreakHyphen/>
      </w:r>
      <w:r w:rsidRPr="007C78C0">
        <w:t xml:space="preserve">choice questions require you to select just one answer choice from a list of options. You will receive credit only if you mark the </w:t>
      </w:r>
      <w:r w:rsidRPr="007C78C0">
        <w:rPr>
          <w:b/>
          <w:u w:val="single"/>
        </w:rPr>
        <w:t>single</w:t>
      </w:r>
      <w:r w:rsidRPr="007C78C0">
        <w:t xml:space="preserve"> correct answer choice and no other.</w:t>
      </w:r>
    </w:p>
    <w:p w14:paraId="4523B498" w14:textId="77777777" w:rsidR="005A6D14" w:rsidRPr="007C78C0" w:rsidRDefault="005A6D14" w:rsidP="005A6D14">
      <w:pPr>
        <w:widowControl w:val="0"/>
      </w:pPr>
    </w:p>
    <w:p w14:paraId="6735F704" w14:textId="77777777" w:rsidR="00A454AC" w:rsidRPr="007C78C0" w:rsidRDefault="00A454AC" w:rsidP="005D3E3E">
      <w:pPr>
        <w:pStyle w:val="Heading5"/>
      </w:pPr>
      <w:r w:rsidRPr="007C78C0">
        <w:t>Example 1.</w:t>
      </w:r>
    </w:p>
    <w:p w14:paraId="1C523B42" w14:textId="77777777" w:rsidR="00A454AC" w:rsidRPr="007C78C0" w:rsidRDefault="00A454AC" w:rsidP="00A454AC">
      <w:pPr>
        <w:keepNext/>
        <w:spacing w:after="120"/>
      </w:pPr>
      <w:r w:rsidRPr="007C78C0">
        <w:t>What city is the capital of France?</w:t>
      </w:r>
    </w:p>
    <w:p w14:paraId="4487D488" w14:textId="56BCD9BA" w:rsidR="009D269B" w:rsidRPr="007C78C0" w:rsidRDefault="009D269B" w:rsidP="008A5DE6">
      <w:pPr>
        <w:pStyle w:val="ListParagraph"/>
        <w:keepNext/>
        <w:numPr>
          <w:ilvl w:val="0"/>
          <w:numId w:val="2"/>
        </w:numPr>
      </w:pPr>
      <w:r w:rsidRPr="007C78C0">
        <w:t>Rome</w:t>
      </w:r>
    </w:p>
    <w:p w14:paraId="29F1465D" w14:textId="51A27A5D" w:rsidR="009D269B" w:rsidRPr="007C78C0" w:rsidRDefault="009D269B" w:rsidP="008A5DE6">
      <w:pPr>
        <w:pStyle w:val="ListParagraph"/>
        <w:keepNext/>
        <w:numPr>
          <w:ilvl w:val="0"/>
          <w:numId w:val="2"/>
        </w:numPr>
      </w:pPr>
      <w:r w:rsidRPr="007C78C0">
        <w:t>Paris</w:t>
      </w:r>
    </w:p>
    <w:p w14:paraId="28253946" w14:textId="074412A9" w:rsidR="009D269B" w:rsidRPr="007C78C0" w:rsidRDefault="009D269B" w:rsidP="008A5DE6">
      <w:pPr>
        <w:pStyle w:val="ListParagraph"/>
        <w:keepNext/>
        <w:numPr>
          <w:ilvl w:val="0"/>
          <w:numId w:val="2"/>
        </w:numPr>
      </w:pPr>
      <w:r w:rsidRPr="007C78C0">
        <w:t>London</w:t>
      </w:r>
    </w:p>
    <w:p w14:paraId="371303F4" w14:textId="066076D4" w:rsidR="009D269B" w:rsidRPr="007C78C0" w:rsidRDefault="009D269B" w:rsidP="008A5DE6">
      <w:pPr>
        <w:pStyle w:val="ListParagraph"/>
        <w:numPr>
          <w:ilvl w:val="0"/>
          <w:numId w:val="2"/>
        </w:numPr>
      </w:pPr>
      <w:r w:rsidRPr="007C78C0">
        <w:t>Cairo</w:t>
      </w:r>
    </w:p>
    <w:p w14:paraId="31E8F77E" w14:textId="77777777" w:rsidR="00067F2A" w:rsidRPr="007C78C0" w:rsidRDefault="00067F2A" w:rsidP="00067F2A"/>
    <w:p w14:paraId="516B5A10" w14:textId="77777777" w:rsidR="00067F2A" w:rsidRPr="007C78C0" w:rsidRDefault="00067F2A" w:rsidP="00067F2A">
      <w:r w:rsidRPr="007C78C0">
        <w:t>In this example, choice B (Paris) should be marked.</w:t>
      </w:r>
    </w:p>
    <w:p w14:paraId="1E6B07FC" w14:textId="77777777" w:rsidR="00067F2A" w:rsidRPr="007C78C0" w:rsidRDefault="00067F2A" w:rsidP="00067F2A"/>
    <w:p w14:paraId="0B1DFECE" w14:textId="0CB9F970" w:rsidR="00067F2A" w:rsidRPr="007C78C0" w:rsidRDefault="00067F2A" w:rsidP="0009420D">
      <w:pPr>
        <w:pStyle w:val="Heading5"/>
        <w:keepLines/>
      </w:pPr>
      <w:r w:rsidRPr="007C78C0">
        <w:lastRenderedPageBreak/>
        <w:t>Multiple</w:t>
      </w:r>
      <w:r w:rsidR="00254614" w:rsidRPr="007C78C0">
        <w:noBreakHyphen/>
      </w:r>
      <w:r w:rsidRPr="007C78C0">
        <w:t>Choice Questions—Select One or More Answer Choices</w:t>
      </w:r>
    </w:p>
    <w:p w14:paraId="18C4D76A" w14:textId="77777777" w:rsidR="00067F2A" w:rsidRPr="007C78C0" w:rsidRDefault="00067F2A" w:rsidP="00067F2A">
      <w:pPr>
        <w:keepNext/>
        <w:keepLines/>
        <w:widowControl w:val="0"/>
      </w:pPr>
      <w:r w:rsidRPr="007C78C0">
        <w:t xml:space="preserve">Some of these questions specify how many answer choices you must select; others require you to select all that apply. In either case, to receive credit </w:t>
      </w:r>
      <w:r w:rsidRPr="007C78C0">
        <w:rPr>
          <w:b/>
          <w:u w:val="single"/>
        </w:rPr>
        <w:t>all</w:t>
      </w:r>
      <w:r w:rsidRPr="007C78C0">
        <w:rPr>
          <w:b/>
        </w:rPr>
        <w:t xml:space="preserve"> </w:t>
      </w:r>
      <w:r w:rsidRPr="007C78C0">
        <w:t xml:space="preserve">of the correct answer choices must be marked. In printed versions of the test, these questions are distinguished by the use of </w:t>
      </w:r>
      <w:r w:rsidRPr="00AF0E33">
        <w:t>a square box</w:t>
      </w:r>
      <w:r w:rsidRPr="007C78C0">
        <w:t xml:space="preserve"> to select an answer choice.</w:t>
      </w:r>
    </w:p>
    <w:p w14:paraId="5288C849" w14:textId="77777777" w:rsidR="00067F2A" w:rsidRPr="007C78C0" w:rsidRDefault="00067F2A" w:rsidP="00067F2A">
      <w:pPr>
        <w:widowControl w:val="0"/>
      </w:pPr>
    </w:p>
    <w:p w14:paraId="64787CFF" w14:textId="77777777" w:rsidR="00067F2A" w:rsidRPr="007C78C0" w:rsidRDefault="00067F2A" w:rsidP="005D3E3E">
      <w:pPr>
        <w:pStyle w:val="Heading5"/>
      </w:pPr>
      <w:r w:rsidRPr="007C78C0">
        <w:t>Example 2.</w:t>
      </w:r>
    </w:p>
    <w:p w14:paraId="7D6032BA" w14:textId="77777777" w:rsidR="00067F2A" w:rsidRPr="007C78C0" w:rsidRDefault="00067F2A" w:rsidP="00067F2A">
      <w:pPr>
        <w:keepNext/>
      </w:pPr>
      <w:r w:rsidRPr="007C78C0">
        <w:t xml:space="preserve">Select </w:t>
      </w:r>
      <w:r w:rsidRPr="007C78C0">
        <w:rPr>
          <w:b/>
          <w:u w:val="single"/>
        </w:rPr>
        <w:t>all</w:t>
      </w:r>
      <w:r w:rsidRPr="007C78C0">
        <w:t xml:space="preserve"> that apply.</w:t>
      </w:r>
    </w:p>
    <w:p w14:paraId="6E86FF94" w14:textId="77777777" w:rsidR="00067F2A" w:rsidRPr="007C78C0" w:rsidRDefault="00067F2A" w:rsidP="00067F2A">
      <w:pPr>
        <w:keepNext/>
      </w:pPr>
    </w:p>
    <w:p w14:paraId="4C07D444" w14:textId="77777777" w:rsidR="00067F2A" w:rsidRPr="007C78C0" w:rsidRDefault="00067F2A" w:rsidP="00067F2A">
      <w:pPr>
        <w:keepNext/>
        <w:spacing w:after="120"/>
      </w:pPr>
      <w:r w:rsidRPr="007C78C0">
        <w:t>Which of the following countries are in Africa?</w:t>
      </w:r>
    </w:p>
    <w:p w14:paraId="21B90498" w14:textId="7AD3B250" w:rsidR="00584E10" w:rsidRPr="007C78C0" w:rsidRDefault="00584E10" w:rsidP="008A5DE6">
      <w:pPr>
        <w:pStyle w:val="ListParagraph"/>
        <w:keepNext/>
        <w:numPr>
          <w:ilvl w:val="0"/>
          <w:numId w:val="3"/>
        </w:numPr>
      </w:pPr>
      <w:r w:rsidRPr="007C78C0">
        <w:t>Chad</w:t>
      </w:r>
    </w:p>
    <w:p w14:paraId="51F20745" w14:textId="1085B5E3" w:rsidR="00584E10" w:rsidRPr="007C78C0" w:rsidRDefault="00584E10" w:rsidP="008A5DE6">
      <w:pPr>
        <w:pStyle w:val="ListParagraph"/>
        <w:keepNext/>
        <w:numPr>
          <w:ilvl w:val="0"/>
          <w:numId w:val="3"/>
        </w:numPr>
      </w:pPr>
      <w:r w:rsidRPr="007C78C0">
        <w:t>China</w:t>
      </w:r>
    </w:p>
    <w:p w14:paraId="4D0DC9EB" w14:textId="6A429DF2" w:rsidR="00584E10" w:rsidRPr="007C78C0" w:rsidRDefault="00584E10" w:rsidP="008A5DE6">
      <w:pPr>
        <w:pStyle w:val="ListParagraph"/>
        <w:keepNext/>
        <w:numPr>
          <w:ilvl w:val="0"/>
          <w:numId w:val="3"/>
        </w:numPr>
      </w:pPr>
      <w:r w:rsidRPr="007C78C0">
        <w:t>France</w:t>
      </w:r>
    </w:p>
    <w:p w14:paraId="0CB96B72" w14:textId="18DF02DC" w:rsidR="00E1597A" w:rsidRPr="007C78C0" w:rsidRDefault="00584E10" w:rsidP="008A5DE6">
      <w:pPr>
        <w:pStyle w:val="ListParagraph"/>
        <w:numPr>
          <w:ilvl w:val="0"/>
          <w:numId w:val="3"/>
        </w:numPr>
      </w:pPr>
      <w:r w:rsidRPr="007C78C0">
        <w:t>Kenya</w:t>
      </w:r>
    </w:p>
    <w:p w14:paraId="302FB0E8" w14:textId="77777777" w:rsidR="008048DD" w:rsidRPr="007C78C0" w:rsidRDefault="008048DD" w:rsidP="008048DD"/>
    <w:p w14:paraId="30A29371" w14:textId="77777777" w:rsidR="008048DD" w:rsidRPr="007C78C0" w:rsidRDefault="008048DD" w:rsidP="008048DD">
      <w:r w:rsidRPr="007C78C0">
        <w:t>In this example, choices A and D (Chad and Kenya) should be marked.</w:t>
      </w:r>
    </w:p>
    <w:p w14:paraId="67FF23C0" w14:textId="77777777" w:rsidR="008048DD" w:rsidRPr="007C78C0" w:rsidRDefault="008048DD" w:rsidP="008048DD"/>
    <w:p w14:paraId="420B6473" w14:textId="77777777" w:rsidR="008048DD" w:rsidRPr="007C78C0" w:rsidRDefault="008048DD" w:rsidP="008048DD">
      <w:pPr>
        <w:pStyle w:val="Heading4"/>
      </w:pPr>
      <w:r w:rsidRPr="007C78C0">
        <w:t>Column Format Questions</w:t>
      </w:r>
    </w:p>
    <w:p w14:paraId="4A19789A" w14:textId="77777777" w:rsidR="008048DD" w:rsidRPr="007C78C0" w:rsidRDefault="008048DD" w:rsidP="008048DD">
      <w:pPr>
        <w:keepLines/>
        <w:rPr>
          <w:szCs w:val="18"/>
        </w:rPr>
      </w:pPr>
      <w:r w:rsidRPr="007C78C0">
        <w:t xml:space="preserve">This question type presents the answer choices in groups (presented as columns in the printed version of the test). You must pick one answer choice from each group. You will receive credit only if you mark the correct answer choice </w:t>
      </w:r>
      <w:r w:rsidRPr="007C78C0">
        <w:rPr>
          <w:b/>
          <w:u w:val="single"/>
        </w:rPr>
        <w:t>in each group</w:t>
      </w:r>
      <w:r w:rsidRPr="007C78C0">
        <w:t>. In the following example, there is a sentence with two blanks, each indicating that something has been omitted. For each question of this type, first you will hear the text with the word “</w:t>
      </w:r>
      <w:r w:rsidRPr="007C78C0">
        <w:rPr>
          <w:b/>
        </w:rPr>
        <w:t>{</w:t>
      </w:r>
      <w:r w:rsidRPr="007C78C0">
        <w:rPr>
          <w:b/>
          <w:u w:val="single"/>
        </w:rPr>
        <w:t>BLANK</w:t>
      </w:r>
      <w:r w:rsidRPr="007C78C0">
        <w:rPr>
          <w:b/>
        </w:rPr>
        <w:t>}</w:t>
      </w:r>
      <w:r w:rsidRPr="007C78C0">
        <w:t>” in place of the omitted material. Next, you will hear the text again, but in place of each blank, you will hear three lettered options for filling that blank. The set of lettered options is formatted as bold and enclosed in braces. Each option consists of a word or phrase.</w:t>
      </w:r>
    </w:p>
    <w:p w14:paraId="4E348A34" w14:textId="77777777" w:rsidR="008048DD" w:rsidRPr="007C78C0" w:rsidRDefault="008048DD" w:rsidP="008048DD"/>
    <w:p w14:paraId="50A6DA0F" w14:textId="66DADF5F" w:rsidR="008048DD" w:rsidRPr="007C78C0" w:rsidRDefault="008048DD" w:rsidP="008048DD">
      <w:pPr>
        <w:rPr>
          <w:szCs w:val="18"/>
        </w:rPr>
      </w:pPr>
      <w:r w:rsidRPr="007C78C0">
        <w:t xml:space="preserve">For questions containing </w:t>
      </w:r>
      <w:r w:rsidRPr="007C78C0">
        <w:rPr>
          <w:b/>
          <w:u w:val="single"/>
        </w:rPr>
        <w:t>one</w:t>
      </w:r>
      <w:r w:rsidRPr="007C78C0">
        <w:rPr>
          <w:bCs/>
        </w:rPr>
        <w:t xml:space="preserve"> or </w:t>
      </w:r>
      <w:r w:rsidRPr="007C78C0">
        <w:rPr>
          <w:b/>
          <w:bCs/>
          <w:u w:val="single"/>
        </w:rPr>
        <w:t>two</w:t>
      </w:r>
      <w:r w:rsidRPr="007C78C0">
        <w:t xml:space="preserve"> blanks, </w:t>
      </w:r>
      <w:r w:rsidRPr="007C78C0">
        <w:rPr>
          <w:szCs w:val="18"/>
        </w:rPr>
        <w:t xml:space="preserve">following the list of answer choices are up to </w:t>
      </w:r>
      <w:r w:rsidRPr="007C78C0">
        <w:rPr>
          <w:b/>
          <w:bCs/>
          <w:szCs w:val="18"/>
          <w:u w:val="single"/>
        </w:rPr>
        <w:t>nine</w:t>
      </w:r>
      <w:r w:rsidRPr="007C78C0">
        <w:rPr>
          <w:szCs w:val="18"/>
        </w:rPr>
        <w:t xml:space="preserve"> readings of the text, one for each answer choice combination. </w:t>
      </w:r>
      <w:r w:rsidRPr="007C78C0">
        <w:t xml:space="preserve">The group of readings begins with a </w:t>
      </w:r>
      <w:r w:rsidRPr="007C78C0">
        <w:rPr>
          <w:b/>
        </w:rPr>
        <w:t>“Begin Skippable Content”</w:t>
      </w:r>
      <w:r w:rsidRPr="007C78C0">
        <w:rPr>
          <w:bCs/>
        </w:rPr>
        <w:t xml:space="preserve"> </w:t>
      </w:r>
      <w:r w:rsidRPr="007C78C0">
        <w:t>level</w:t>
      </w:r>
      <w:r w:rsidR="00254614" w:rsidRPr="007C78C0">
        <w:noBreakHyphen/>
      </w:r>
      <w:r w:rsidRPr="007C78C0">
        <w:t xml:space="preserve">6 heading and ends with an </w:t>
      </w:r>
      <w:r w:rsidRPr="007C78C0">
        <w:rPr>
          <w:b/>
        </w:rPr>
        <w:t>“End Skippable Content”</w:t>
      </w:r>
      <w:r w:rsidRPr="007C78C0">
        <w:t xml:space="preserve"> level</w:t>
      </w:r>
      <w:r w:rsidR="00254614" w:rsidRPr="007C78C0">
        <w:noBreakHyphen/>
      </w:r>
      <w:r w:rsidRPr="007C78C0">
        <w:t xml:space="preserve">6 heading. </w:t>
      </w:r>
      <w:r w:rsidRPr="007C78C0">
        <w:rPr>
          <w:szCs w:val="18"/>
        </w:rPr>
        <w:t>Each reading consists of the option letter or letters, the words or phrases being combined, and the text with the combination of the words or phrases inserted into the blanks.</w:t>
      </w:r>
    </w:p>
    <w:p w14:paraId="2C08643E" w14:textId="77777777" w:rsidR="008048DD" w:rsidRPr="007C78C0" w:rsidRDefault="008048DD" w:rsidP="008048DD">
      <w:pPr>
        <w:rPr>
          <w:szCs w:val="18"/>
        </w:rPr>
      </w:pPr>
    </w:p>
    <w:p w14:paraId="58FA5C7D" w14:textId="77777777" w:rsidR="008048DD" w:rsidRPr="007C78C0" w:rsidRDefault="008048DD" w:rsidP="008048DD">
      <w:r w:rsidRPr="007C78C0">
        <w:rPr>
          <w:szCs w:val="18"/>
        </w:rPr>
        <w:t xml:space="preserve">For questions containing </w:t>
      </w:r>
      <w:r w:rsidRPr="007C78C0">
        <w:rPr>
          <w:b/>
          <w:bCs/>
          <w:szCs w:val="18"/>
          <w:u w:val="single"/>
        </w:rPr>
        <w:t>three</w:t>
      </w:r>
      <w:r w:rsidRPr="007C78C0">
        <w:rPr>
          <w:szCs w:val="18"/>
        </w:rPr>
        <w:t xml:space="preserve"> blanks, the choices will </w:t>
      </w:r>
      <w:r w:rsidRPr="007C78C0">
        <w:rPr>
          <w:b/>
          <w:bCs/>
          <w:szCs w:val="18"/>
          <w:u w:val="single"/>
        </w:rPr>
        <w:t>not</w:t>
      </w:r>
      <w:r w:rsidRPr="007C78C0">
        <w:rPr>
          <w:szCs w:val="18"/>
        </w:rPr>
        <w:t xml:space="preserve"> be read in context because it has been determined that replaying the question for all possible combinations of answer choices is not a useful way to present these questions.</w:t>
      </w:r>
    </w:p>
    <w:p w14:paraId="17BB0992" w14:textId="77777777" w:rsidR="008048DD" w:rsidRPr="007C78C0" w:rsidRDefault="008048DD" w:rsidP="008048DD"/>
    <w:p w14:paraId="7D6AD790" w14:textId="77777777" w:rsidR="008048DD" w:rsidRPr="007C78C0" w:rsidRDefault="008048DD" w:rsidP="008048DD">
      <w:pPr>
        <w:pStyle w:val="Heading5"/>
      </w:pPr>
      <w:r w:rsidRPr="007C78C0">
        <w:t>Example 3.</w:t>
      </w:r>
    </w:p>
    <w:p w14:paraId="06DCB1FE" w14:textId="77777777" w:rsidR="008048DD" w:rsidRPr="007C78C0" w:rsidRDefault="008048DD" w:rsidP="008048DD">
      <w:pPr>
        <w:keepNext/>
      </w:pPr>
      <w:r w:rsidRPr="007C78C0">
        <w:t xml:space="preserve">This question has </w:t>
      </w:r>
      <w:r w:rsidRPr="007C78C0">
        <w:rPr>
          <w:b/>
          <w:u w:val="single"/>
        </w:rPr>
        <w:t>two</w:t>
      </w:r>
      <w:r w:rsidRPr="007C78C0">
        <w:t xml:space="preserve"> blanks.</w:t>
      </w:r>
    </w:p>
    <w:p w14:paraId="5BA5085B" w14:textId="77777777" w:rsidR="008048DD" w:rsidRPr="007C78C0" w:rsidRDefault="008048DD" w:rsidP="008048DD">
      <w:pPr>
        <w:keepNext/>
      </w:pPr>
    </w:p>
    <w:p w14:paraId="653E75E8" w14:textId="77777777" w:rsidR="008048DD" w:rsidRPr="007C78C0" w:rsidRDefault="008048DD" w:rsidP="008048DD">
      <w:pPr>
        <w:keepNext/>
        <w:spacing w:after="120"/>
      </w:pPr>
      <w:r w:rsidRPr="007C78C0">
        <w:t>Complete the following sentence.</w:t>
      </w:r>
    </w:p>
    <w:p w14:paraId="283E1FDF" w14:textId="77777777" w:rsidR="008048DD" w:rsidRPr="007C78C0" w:rsidRDefault="008048DD" w:rsidP="008048DD">
      <w:r w:rsidRPr="007C78C0">
        <w:rPr>
          <w:b/>
        </w:rPr>
        <w:t>{</w:t>
      </w:r>
      <w:r w:rsidRPr="007C78C0">
        <w:rPr>
          <w:b/>
          <w:u w:val="single"/>
        </w:rPr>
        <w:t>BLANK</w:t>
      </w:r>
      <w:r w:rsidRPr="007C78C0">
        <w:rPr>
          <w:b/>
        </w:rPr>
        <w:t>}</w:t>
      </w:r>
      <w:r w:rsidRPr="007C78C0">
        <w:t xml:space="preserve"> is the capital of </w:t>
      </w:r>
      <w:r w:rsidRPr="007C78C0">
        <w:rPr>
          <w:b/>
        </w:rPr>
        <w:t>{</w:t>
      </w:r>
      <w:r w:rsidRPr="007C78C0">
        <w:rPr>
          <w:b/>
          <w:u w:val="single"/>
        </w:rPr>
        <w:t>BLANK</w:t>
      </w:r>
      <w:r w:rsidRPr="007C78C0">
        <w:rPr>
          <w:b/>
        </w:rPr>
        <w:t>}</w:t>
      </w:r>
      <w:r w:rsidRPr="007C78C0">
        <w:t>.</w:t>
      </w:r>
    </w:p>
    <w:p w14:paraId="725978A3" w14:textId="77777777" w:rsidR="008048DD" w:rsidRPr="007C78C0" w:rsidRDefault="008048DD" w:rsidP="008048DD"/>
    <w:p w14:paraId="6D76021E" w14:textId="77777777" w:rsidR="008048DD" w:rsidRPr="007C78C0" w:rsidRDefault="008048DD" w:rsidP="008048DD">
      <w:r w:rsidRPr="007C78C0">
        <w:t>Now listen to the text with the three options inserted in place of each blank.</w:t>
      </w:r>
    </w:p>
    <w:p w14:paraId="633C314E" w14:textId="77777777" w:rsidR="008048DD" w:rsidRPr="007C78C0" w:rsidRDefault="008048DD" w:rsidP="008048DD"/>
    <w:p w14:paraId="173C79A5" w14:textId="77777777" w:rsidR="008048DD" w:rsidRPr="007C78C0" w:rsidRDefault="008048DD" w:rsidP="008048DD">
      <w:pPr>
        <w:rPr>
          <w:b/>
        </w:rPr>
      </w:pPr>
      <w:r w:rsidRPr="007C78C0">
        <w:rPr>
          <w:b/>
        </w:rPr>
        <w:t xml:space="preserve">{A. Paris, B. Rome, C. Cairo} </w:t>
      </w:r>
      <w:r w:rsidRPr="007C78C0">
        <w:t>is the capital of</w:t>
      </w:r>
      <w:r w:rsidRPr="007C78C0">
        <w:rPr>
          <w:b/>
        </w:rPr>
        <w:t xml:space="preserve"> {D. Canada, E. France, F. China}.</w:t>
      </w:r>
    </w:p>
    <w:p w14:paraId="06136F89" w14:textId="77777777" w:rsidR="008048DD" w:rsidRPr="007C78C0" w:rsidRDefault="008048DD" w:rsidP="008048DD"/>
    <w:p w14:paraId="32AA7DE9" w14:textId="77777777" w:rsidR="008048DD" w:rsidRPr="007C78C0" w:rsidRDefault="008048DD" w:rsidP="008048DD">
      <w:pPr>
        <w:keepLines/>
      </w:pPr>
      <w:r w:rsidRPr="007C78C0">
        <w:t xml:space="preserve">Indicate your </w:t>
      </w:r>
      <w:r w:rsidRPr="007C78C0">
        <w:rPr>
          <w:b/>
          <w:u w:val="single"/>
        </w:rPr>
        <w:t>two</w:t>
      </w:r>
      <w:r w:rsidRPr="007C78C0">
        <w:t xml:space="preserve"> answer choices and skip hearing the Answer Choices in Context or go on to hear them in context before indicating your answer choices. Fill all blanks in the way that best completes the text.</w:t>
      </w:r>
    </w:p>
    <w:p w14:paraId="51AD34C0" w14:textId="77777777" w:rsidR="008048DD" w:rsidRPr="007C78C0" w:rsidRDefault="008048DD" w:rsidP="008048DD"/>
    <w:p w14:paraId="7CCD932C" w14:textId="77777777" w:rsidR="008048DD" w:rsidRPr="007C78C0" w:rsidRDefault="008048DD" w:rsidP="001445DF">
      <w:pPr>
        <w:pStyle w:val="Heading6"/>
        <w:keepNext/>
      </w:pPr>
      <w:r w:rsidRPr="007C78C0">
        <w:t>Begin skippable content.</w:t>
      </w:r>
    </w:p>
    <w:p w14:paraId="7593EEA0" w14:textId="77777777" w:rsidR="008048DD" w:rsidRPr="007C78C0" w:rsidRDefault="008048DD" w:rsidP="008048DD">
      <w:pPr>
        <w:keepNext/>
        <w:spacing w:after="120"/>
      </w:pPr>
      <w:r w:rsidRPr="007C78C0">
        <w:t>Answer Choices in Context:</w:t>
      </w:r>
    </w:p>
    <w:p w14:paraId="473662D7" w14:textId="77777777" w:rsidR="008048DD" w:rsidRPr="007C78C0" w:rsidRDefault="008048DD" w:rsidP="008048DD">
      <w:r w:rsidRPr="007C78C0">
        <w:t xml:space="preserve">A, D. </w:t>
      </w:r>
      <w:r w:rsidRPr="007C78C0">
        <w:rPr>
          <w:b/>
        </w:rPr>
        <w:t>Paris, Canada</w:t>
      </w:r>
      <w:r w:rsidRPr="007C78C0">
        <w:t xml:space="preserve">. </w:t>
      </w:r>
      <w:r w:rsidRPr="007C78C0">
        <w:rPr>
          <w:b/>
        </w:rPr>
        <w:t>Paris</w:t>
      </w:r>
      <w:r w:rsidRPr="007C78C0">
        <w:t xml:space="preserve"> is the capital of </w:t>
      </w:r>
      <w:r w:rsidRPr="007C78C0">
        <w:rPr>
          <w:b/>
        </w:rPr>
        <w:t>Canada.</w:t>
      </w:r>
    </w:p>
    <w:p w14:paraId="0C7AAF8B" w14:textId="77777777" w:rsidR="008048DD" w:rsidRPr="007C78C0" w:rsidRDefault="008048DD" w:rsidP="008048DD">
      <w:r w:rsidRPr="007C78C0">
        <w:t xml:space="preserve">A, E. </w:t>
      </w:r>
      <w:r w:rsidRPr="007C78C0">
        <w:rPr>
          <w:b/>
        </w:rPr>
        <w:t>Paris, France</w:t>
      </w:r>
      <w:r w:rsidRPr="007C78C0">
        <w:t xml:space="preserve">. </w:t>
      </w:r>
      <w:r w:rsidRPr="007C78C0">
        <w:rPr>
          <w:b/>
        </w:rPr>
        <w:t>Paris</w:t>
      </w:r>
      <w:r w:rsidRPr="007C78C0">
        <w:t xml:space="preserve"> is the capital of </w:t>
      </w:r>
      <w:r w:rsidRPr="007C78C0">
        <w:rPr>
          <w:b/>
        </w:rPr>
        <w:t>France.</w:t>
      </w:r>
    </w:p>
    <w:p w14:paraId="59AD2E61" w14:textId="77777777" w:rsidR="008048DD" w:rsidRPr="007C78C0" w:rsidRDefault="008048DD" w:rsidP="008048DD">
      <w:r w:rsidRPr="007C78C0">
        <w:t xml:space="preserve">A, F. </w:t>
      </w:r>
      <w:r w:rsidRPr="007C78C0">
        <w:rPr>
          <w:b/>
        </w:rPr>
        <w:t>Paris, China</w:t>
      </w:r>
      <w:r w:rsidRPr="007C78C0">
        <w:t xml:space="preserve">. </w:t>
      </w:r>
      <w:r w:rsidRPr="007C78C0">
        <w:rPr>
          <w:b/>
        </w:rPr>
        <w:t>Paris</w:t>
      </w:r>
      <w:r w:rsidRPr="007C78C0">
        <w:t xml:space="preserve"> is the capital of </w:t>
      </w:r>
      <w:r w:rsidRPr="007C78C0">
        <w:rPr>
          <w:b/>
        </w:rPr>
        <w:t>China.</w:t>
      </w:r>
    </w:p>
    <w:p w14:paraId="63D912A2" w14:textId="77777777" w:rsidR="008048DD" w:rsidRPr="007C78C0" w:rsidRDefault="008048DD" w:rsidP="008048DD">
      <w:r w:rsidRPr="007C78C0">
        <w:t>B, D.</w:t>
      </w:r>
      <w:r w:rsidRPr="007C78C0">
        <w:rPr>
          <w:b/>
        </w:rPr>
        <w:t xml:space="preserve"> Rome, Canada</w:t>
      </w:r>
      <w:r w:rsidRPr="007C78C0">
        <w:t xml:space="preserve">. </w:t>
      </w:r>
      <w:r w:rsidRPr="007C78C0">
        <w:rPr>
          <w:b/>
        </w:rPr>
        <w:t>Rome</w:t>
      </w:r>
      <w:r w:rsidRPr="007C78C0">
        <w:t xml:space="preserve"> is the capital of </w:t>
      </w:r>
      <w:r w:rsidRPr="007C78C0">
        <w:rPr>
          <w:b/>
        </w:rPr>
        <w:t>Canada.</w:t>
      </w:r>
    </w:p>
    <w:p w14:paraId="19ACB110" w14:textId="77777777" w:rsidR="008048DD" w:rsidRPr="007C78C0" w:rsidRDefault="008048DD" w:rsidP="008048DD">
      <w:r w:rsidRPr="007C78C0">
        <w:t xml:space="preserve">B, E. </w:t>
      </w:r>
      <w:r w:rsidRPr="007C78C0">
        <w:rPr>
          <w:b/>
        </w:rPr>
        <w:t>Rome, France.</w:t>
      </w:r>
      <w:r w:rsidRPr="007C78C0">
        <w:t xml:space="preserve"> </w:t>
      </w:r>
      <w:r w:rsidRPr="007C78C0">
        <w:rPr>
          <w:b/>
        </w:rPr>
        <w:t>Rome</w:t>
      </w:r>
      <w:r w:rsidRPr="007C78C0">
        <w:t xml:space="preserve"> is the capital of </w:t>
      </w:r>
      <w:r w:rsidRPr="007C78C0">
        <w:rPr>
          <w:b/>
        </w:rPr>
        <w:t>France.</w:t>
      </w:r>
    </w:p>
    <w:p w14:paraId="11116EFC" w14:textId="77777777" w:rsidR="008048DD" w:rsidRPr="007C78C0" w:rsidRDefault="008048DD" w:rsidP="008048DD">
      <w:r w:rsidRPr="007C78C0">
        <w:t xml:space="preserve">B, F. </w:t>
      </w:r>
      <w:r w:rsidRPr="007C78C0">
        <w:rPr>
          <w:b/>
        </w:rPr>
        <w:t>Rome, China.</w:t>
      </w:r>
      <w:r w:rsidRPr="007C78C0">
        <w:t xml:space="preserve"> </w:t>
      </w:r>
      <w:r w:rsidRPr="007C78C0">
        <w:rPr>
          <w:b/>
        </w:rPr>
        <w:t>Rome</w:t>
      </w:r>
      <w:r w:rsidRPr="007C78C0">
        <w:t xml:space="preserve"> is the capital of </w:t>
      </w:r>
      <w:r w:rsidRPr="007C78C0">
        <w:rPr>
          <w:b/>
        </w:rPr>
        <w:t>China.</w:t>
      </w:r>
    </w:p>
    <w:p w14:paraId="64DB678D" w14:textId="77777777" w:rsidR="008048DD" w:rsidRPr="007C78C0" w:rsidRDefault="008048DD" w:rsidP="008048DD">
      <w:r w:rsidRPr="007C78C0">
        <w:t xml:space="preserve">C, D. </w:t>
      </w:r>
      <w:r w:rsidRPr="007C78C0">
        <w:rPr>
          <w:b/>
        </w:rPr>
        <w:t>Cairo, Canada</w:t>
      </w:r>
      <w:r w:rsidRPr="007C78C0">
        <w:t xml:space="preserve">. </w:t>
      </w:r>
      <w:r w:rsidRPr="007C78C0">
        <w:rPr>
          <w:b/>
        </w:rPr>
        <w:t>Cairo</w:t>
      </w:r>
      <w:r w:rsidRPr="007C78C0">
        <w:t xml:space="preserve"> is the capital of </w:t>
      </w:r>
      <w:r w:rsidRPr="007C78C0">
        <w:rPr>
          <w:b/>
        </w:rPr>
        <w:t>Canada.</w:t>
      </w:r>
    </w:p>
    <w:p w14:paraId="50207A4B" w14:textId="77777777" w:rsidR="008048DD" w:rsidRPr="007C78C0" w:rsidRDefault="008048DD" w:rsidP="008048DD">
      <w:r w:rsidRPr="007C78C0">
        <w:t xml:space="preserve">C, E. </w:t>
      </w:r>
      <w:r w:rsidRPr="007C78C0">
        <w:rPr>
          <w:b/>
        </w:rPr>
        <w:t>Cairo, France</w:t>
      </w:r>
      <w:r w:rsidRPr="007C78C0">
        <w:t xml:space="preserve">. </w:t>
      </w:r>
      <w:r w:rsidRPr="007C78C0">
        <w:rPr>
          <w:b/>
        </w:rPr>
        <w:t>Cairo</w:t>
      </w:r>
      <w:r w:rsidRPr="007C78C0">
        <w:t xml:space="preserve"> is the capital of </w:t>
      </w:r>
      <w:r w:rsidRPr="007C78C0">
        <w:rPr>
          <w:b/>
        </w:rPr>
        <w:t>France.</w:t>
      </w:r>
    </w:p>
    <w:p w14:paraId="09006292" w14:textId="77777777" w:rsidR="008048DD" w:rsidRPr="007C78C0" w:rsidRDefault="008048DD" w:rsidP="008048DD">
      <w:pPr>
        <w:rPr>
          <w:b/>
        </w:rPr>
      </w:pPr>
      <w:r w:rsidRPr="007C78C0">
        <w:t xml:space="preserve">C, F. </w:t>
      </w:r>
      <w:r w:rsidRPr="007C78C0">
        <w:rPr>
          <w:b/>
        </w:rPr>
        <w:t>Cairo, China. Cairo</w:t>
      </w:r>
      <w:r w:rsidRPr="007C78C0">
        <w:t xml:space="preserve"> is the capital of </w:t>
      </w:r>
      <w:r w:rsidRPr="007C78C0">
        <w:rPr>
          <w:b/>
        </w:rPr>
        <w:t>China.</w:t>
      </w:r>
    </w:p>
    <w:p w14:paraId="6ED22DEA" w14:textId="77777777" w:rsidR="008048DD" w:rsidRPr="007C78C0" w:rsidRDefault="008048DD" w:rsidP="008048DD">
      <w:pPr>
        <w:pStyle w:val="Heading6"/>
      </w:pPr>
      <w:r w:rsidRPr="007C78C0">
        <w:t>End skippable content.</w:t>
      </w:r>
    </w:p>
    <w:p w14:paraId="103850AA" w14:textId="77777777" w:rsidR="008048DD" w:rsidRPr="007C78C0" w:rsidRDefault="008048DD" w:rsidP="008048DD"/>
    <w:p w14:paraId="68182604" w14:textId="77777777" w:rsidR="00003730" w:rsidRPr="007C78C0" w:rsidRDefault="00003730" w:rsidP="00003730">
      <w:r w:rsidRPr="007C78C0">
        <w:t xml:space="preserve">Indicate your </w:t>
      </w:r>
      <w:r w:rsidRPr="007C78C0">
        <w:rPr>
          <w:b/>
          <w:bCs/>
          <w:u w:val="single"/>
        </w:rPr>
        <w:t>two</w:t>
      </w:r>
      <w:r w:rsidRPr="007C78C0">
        <w:t xml:space="preserve"> answer choices. Fill all blanks in the way that best completes the text.</w:t>
      </w:r>
    </w:p>
    <w:p w14:paraId="01775168" w14:textId="77777777" w:rsidR="00003730" w:rsidRPr="007C78C0" w:rsidRDefault="00003730" w:rsidP="00003730"/>
    <w:p w14:paraId="597AB01D" w14:textId="276D1930" w:rsidR="00003730" w:rsidRPr="007C78C0" w:rsidRDefault="00003730" w:rsidP="00003730">
      <w:r>
        <w:t xml:space="preserve">In this example, choice A, Paris (from the group A, B, C), and </w:t>
      </w:r>
      <w:r w:rsidR="003D189B">
        <w:t>choice </w:t>
      </w:r>
      <w:r>
        <w:t>E, France (from the group D, E, F), should be indicated as the answer.</w:t>
      </w:r>
    </w:p>
    <w:p w14:paraId="52C31E41" w14:textId="77777777" w:rsidR="00003730" w:rsidRPr="007C78C0" w:rsidRDefault="00003730" w:rsidP="00003730"/>
    <w:p w14:paraId="226C8120" w14:textId="77777777" w:rsidR="00003730" w:rsidRPr="007C78C0" w:rsidRDefault="00003730" w:rsidP="00003730">
      <w:pPr>
        <w:pStyle w:val="Heading3"/>
      </w:pPr>
      <w:r w:rsidRPr="007C78C0">
        <w:t>Numeric Entry Questions</w:t>
      </w:r>
    </w:p>
    <w:p w14:paraId="37A2767A" w14:textId="77777777" w:rsidR="00003730" w:rsidRPr="007C78C0" w:rsidRDefault="00003730" w:rsidP="00003730">
      <w:pPr>
        <w:keepNext/>
        <w:keepLines/>
      </w:pPr>
      <w:r w:rsidRPr="007C78C0">
        <w:t>These questions require a number to be entered by marking entries in a grid according to the following instructions.</w:t>
      </w:r>
    </w:p>
    <w:p w14:paraId="6EA7F598" w14:textId="77777777" w:rsidR="00003730" w:rsidRPr="007C78C0" w:rsidRDefault="00003730" w:rsidP="00003730">
      <w:pPr>
        <w:keepNext/>
      </w:pPr>
    </w:p>
    <w:p w14:paraId="4CEBB76F" w14:textId="77777777" w:rsidR="0018766B" w:rsidRPr="007C78C0" w:rsidRDefault="0018766B" w:rsidP="008A5DE6">
      <w:pPr>
        <w:pStyle w:val="ListParagraph"/>
        <w:numPr>
          <w:ilvl w:val="0"/>
          <w:numId w:val="4"/>
        </w:numPr>
      </w:pPr>
      <w:r w:rsidRPr="007C78C0">
        <w:t>Your answer may be an integer, a decimal, or a fraction, and it may be negative.</w:t>
      </w:r>
    </w:p>
    <w:p w14:paraId="09E8F73E" w14:textId="77777777" w:rsidR="0018766B" w:rsidRPr="007C78C0" w:rsidRDefault="0018766B" w:rsidP="008A5DE6">
      <w:pPr>
        <w:pStyle w:val="ListParagraph"/>
        <w:numPr>
          <w:ilvl w:val="0"/>
          <w:numId w:val="4"/>
        </w:numPr>
      </w:pPr>
      <w:r w:rsidRPr="007C78C0">
        <w:t xml:space="preserve">Equivalent forms of the correct answer, such as 2.5 and 2.50, are all correct. Fractions do </w:t>
      </w:r>
      <w:r w:rsidRPr="007C78C0">
        <w:rPr>
          <w:b/>
          <w:bCs/>
          <w:u w:val="single"/>
        </w:rPr>
        <w:t>not</w:t>
      </w:r>
      <w:r w:rsidRPr="007C78C0">
        <w:t xml:space="preserve"> need to be reduced to lowest terms, though you may need to reduce your fraction to fit in the grid.</w:t>
      </w:r>
    </w:p>
    <w:p w14:paraId="4961B7CD" w14:textId="77777777" w:rsidR="0018766B" w:rsidRPr="007C78C0" w:rsidRDefault="0018766B" w:rsidP="008A5DE6">
      <w:pPr>
        <w:pStyle w:val="ListParagraph"/>
        <w:numPr>
          <w:ilvl w:val="0"/>
          <w:numId w:val="4"/>
        </w:numPr>
      </w:pPr>
      <w:r w:rsidRPr="007C78C0">
        <w:t>Enter the exact answer unless the question asks you to round your answer.</w:t>
      </w:r>
    </w:p>
    <w:p w14:paraId="44D508BE" w14:textId="374ECE37" w:rsidR="0018766B" w:rsidRPr="007C78C0" w:rsidRDefault="0018766B" w:rsidP="008A5DE6">
      <w:pPr>
        <w:pStyle w:val="ListParagraph"/>
        <w:numPr>
          <w:ilvl w:val="0"/>
          <w:numId w:val="4"/>
        </w:numPr>
      </w:pPr>
      <w:r w:rsidRPr="007C78C0">
        <w:t>If a question asks for a fraction, the grid will have a built</w:t>
      </w:r>
      <w:r w:rsidR="00254614" w:rsidRPr="007C78C0">
        <w:noBreakHyphen/>
      </w:r>
      <w:r w:rsidRPr="007C78C0">
        <w:t>in division slash. Otherwise, the grid will have a decimal point.</w:t>
      </w:r>
    </w:p>
    <w:p w14:paraId="4381B8BE" w14:textId="77777777" w:rsidR="007D4A5C" w:rsidRPr="007C78C0" w:rsidRDefault="007D4A5C" w:rsidP="007D4A5C"/>
    <w:p w14:paraId="629926F7" w14:textId="77777777" w:rsidR="007D4A5C" w:rsidRPr="007C78C0" w:rsidRDefault="007D4A5C" w:rsidP="007D4A5C">
      <w:r w:rsidRPr="007C78C0">
        <w:t>The instructions for marking the entries will depend on whether a regular print or a large print test is being used to record your answers. If your answers are being entered into a regular print edition of the test, the following instructions apply:</w:t>
      </w:r>
    </w:p>
    <w:p w14:paraId="2878B8AF" w14:textId="77777777" w:rsidR="007D4A5C" w:rsidRPr="007C78C0" w:rsidRDefault="007D4A5C" w:rsidP="007D4A5C"/>
    <w:p w14:paraId="3A51DB14" w14:textId="77777777" w:rsidR="007D4A5C" w:rsidRPr="007C78C0" w:rsidRDefault="007D4A5C" w:rsidP="008A5DE6">
      <w:pPr>
        <w:pStyle w:val="ListParagraph"/>
        <w:numPr>
          <w:ilvl w:val="0"/>
          <w:numId w:val="4"/>
        </w:numPr>
      </w:pPr>
      <w:r w:rsidRPr="007C78C0">
        <w:t>Start your answer in any column, space permitting. Fill in no more than one entry in any column of the grid. Columns not needed should be left blank.</w:t>
      </w:r>
    </w:p>
    <w:p w14:paraId="714E6F5F" w14:textId="77777777" w:rsidR="007D4A5C" w:rsidRPr="007C78C0" w:rsidRDefault="007D4A5C" w:rsidP="008A5DE6">
      <w:pPr>
        <w:pStyle w:val="ListParagraph"/>
        <w:numPr>
          <w:ilvl w:val="0"/>
          <w:numId w:val="4"/>
        </w:numPr>
      </w:pPr>
      <w:r w:rsidRPr="007C78C0">
        <w:t xml:space="preserve">Write your answer in the boxes at the top of the grid and fill in the corresponding circles. </w:t>
      </w:r>
      <w:r w:rsidRPr="007C78C0">
        <w:rPr>
          <w:b/>
        </w:rPr>
        <w:t>You will receive credit only if your grid entries are clearly marked, regardless of the number written in the boxes at the top.</w:t>
      </w:r>
    </w:p>
    <w:p w14:paraId="691378EF" w14:textId="77777777" w:rsidR="007D4A5C" w:rsidRPr="007C78C0" w:rsidRDefault="007D4A5C" w:rsidP="007D4A5C"/>
    <w:p w14:paraId="2B13588B" w14:textId="77777777" w:rsidR="007D4A5C" w:rsidRPr="007C78C0" w:rsidRDefault="007D4A5C" w:rsidP="007D4A5C">
      <w:r w:rsidRPr="007C78C0">
        <w:t>If your answers are being entered into a large print edition of the test, instead of filling in circles on the grid in steps 5 and 6, you will be asked to circle those entries.</w:t>
      </w:r>
    </w:p>
    <w:p w14:paraId="20389FAB" w14:textId="77777777" w:rsidR="007D4A5C" w:rsidRPr="007C78C0" w:rsidRDefault="007D4A5C" w:rsidP="007D4A5C">
      <w:pPr>
        <w:tabs>
          <w:tab w:val="left" w:pos="0"/>
        </w:tabs>
        <w:suppressAutoHyphens/>
      </w:pPr>
    </w:p>
    <w:p w14:paraId="2FCFE820" w14:textId="600F4013" w:rsidR="004700D1" w:rsidRPr="007C78C0" w:rsidRDefault="007D4A5C" w:rsidP="00EB25B7">
      <w:pPr>
        <w:tabs>
          <w:tab w:val="left" w:pos="0"/>
        </w:tabs>
        <w:suppressAutoHyphens/>
      </w:pPr>
      <w:r w:rsidRPr="007C78C0">
        <w:t>The first multiple</w:t>
      </w:r>
      <w:r w:rsidR="00254614" w:rsidRPr="007C78C0">
        <w:noBreakHyphen/>
      </w:r>
      <w:r w:rsidRPr="007C78C0">
        <w:t>choice section follows. In an actual test, testing time will resume when you begin the first multiple</w:t>
      </w:r>
      <w:r w:rsidR="00254614" w:rsidRPr="007C78C0">
        <w:noBreakHyphen/>
      </w:r>
      <w:r w:rsidRPr="007C78C0">
        <w:t>choice section.</w:t>
      </w:r>
    </w:p>
    <w:p w14:paraId="52D4C369" w14:textId="77777777" w:rsidR="007475CF" w:rsidRPr="007C78C0" w:rsidRDefault="007475CF" w:rsidP="00EB25B7">
      <w:pPr>
        <w:tabs>
          <w:tab w:val="left" w:pos="0"/>
        </w:tabs>
        <w:suppressAutoHyphens/>
      </w:pPr>
    </w:p>
    <w:p w14:paraId="4313D6C1" w14:textId="5906AA15" w:rsidR="00B051CD" w:rsidRPr="007C78C0" w:rsidRDefault="00B051CD" w:rsidP="00B051CD">
      <w:pPr>
        <w:pStyle w:val="Heading2"/>
      </w:pPr>
      <w:r w:rsidRPr="007C78C0">
        <w:t>The Graduate Record Examinations</w:t>
      </w:r>
      <w:r w:rsidRPr="007C78C0">
        <w:rPr>
          <w:vertAlign w:val="superscript"/>
        </w:rPr>
        <w:t>®</w:t>
      </w:r>
      <w:r w:rsidRPr="007C78C0">
        <w:t xml:space="preserve"> Practice General Test #</w:t>
      </w:r>
      <w:r w:rsidR="00421FB6" w:rsidRPr="007C78C0">
        <w:t>1</w:t>
      </w:r>
      <w:r w:rsidRPr="007C78C0">
        <w:t>.</w:t>
      </w:r>
    </w:p>
    <w:p w14:paraId="6B2279E9" w14:textId="77777777" w:rsidR="00B051CD" w:rsidRPr="007C78C0" w:rsidRDefault="00B051CD" w:rsidP="00B051CD">
      <w:pPr>
        <w:pStyle w:val="Heading3"/>
      </w:pPr>
      <w:r w:rsidRPr="007C78C0">
        <w:t>Section 2—Verbal Reasoning.</w:t>
      </w:r>
    </w:p>
    <w:p w14:paraId="24ABCAA5" w14:textId="77777777" w:rsidR="00B051CD" w:rsidRPr="007C78C0" w:rsidRDefault="00B051CD" w:rsidP="00B051CD">
      <w:pPr>
        <w:pStyle w:val="Heading3"/>
      </w:pPr>
      <w:r w:rsidRPr="007C78C0">
        <w:t>15 Questions.</w:t>
      </w:r>
    </w:p>
    <w:p w14:paraId="6B0C40E5" w14:textId="7A92A9B5" w:rsidR="000C22C0" w:rsidRPr="007C78C0" w:rsidRDefault="000C22C0" w:rsidP="000C22C0">
      <w:pPr>
        <w:pStyle w:val="Heading4"/>
      </w:pPr>
      <w:r w:rsidRPr="007C78C0">
        <w:t>Questions 1 through 3</w:t>
      </w:r>
      <w:r w:rsidR="00DF76A3" w:rsidRPr="007C78C0">
        <w:t xml:space="preserve"> are based on the following passage, which consists of two paragraphs</w:t>
      </w:r>
      <w:r w:rsidRPr="007C78C0">
        <w:t>.</w:t>
      </w:r>
    </w:p>
    <w:p w14:paraId="66DDFF85" w14:textId="67856F13" w:rsidR="005A2AEB" w:rsidRPr="007C78C0" w:rsidRDefault="005A2AEB" w:rsidP="00F31A71">
      <w:pPr>
        <w:keepNext/>
        <w:keepLines/>
        <w:tabs>
          <w:tab w:val="left" w:pos="720"/>
        </w:tabs>
      </w:pPr>
      <w:bookmarkStart w:id="1" w:name="Section2_Q01through3_Passage"/>
      <w:r w:rsidRPr="007C78C0">
        <w:t>Music critics have consistently defined James</w:t>
      </w:r>
      <w:r w:rsidR="00585EAB" w:rsidRPr="007C78C0">
        <w:t> </w:t>
      </w:r>
      <w:r w:rsidRPr="007C78C0">
        <w:t>P.</w:t>
      </w:r>
      <w:r w:rsidR="00585EAB" w:rsidRPr="007C78C0">
        <w:t> </w:t>
      </w:r>
      <w:r w:rsidRPr="007C78C0">
        <w:t xml:space="preserve">Johnson as a great early jazz pianist, originator of the </w:t>
      </w:r>
      <w:r w:rsidR="00EE3AAF" w:rsidRPr="007C78C0">
        <w:t xml:space="preserve">nineteen twenties </w:t>
      </w:r>
      <w:r w:rsidRPr="007C78C0">
        <w:t>Harlem “stride” style, and an important blues and jazz composer.</w:t>
      </w:r>
      <w:r w:rsidR="00BD3A77" w:rsidRPr="007C78C0">
        <w:t xml:space="preserve"> </w:t>
      </w:r>
      <w:r w:rsidRPr="007C78C0">
        <w:t>In addition, however, Johnson was an innovator in classical music, composing symphonic music that incorporated American, and especially African American, traditions.</w:t>
      </w:r>
    </w:p>
    <w:p w14:paraId="630C72F1" w14:textId="77777777" w:rsidR="00D65C27" w:rsidRPr="007C78C0" w:rsidRDefault="00D65C27" w:rsidP="005314B8">
      <w:pPr>
        <w:keepNext/>
      </w:pPr>
    </w:p>
    <w:p w14:paraId="6DA08CA5" w14:textId="638AA54E" w:rsidR="005A2AEB" w:rsidRPr="007C78C0" w:rsidRDefault="005A2AEB" w:rsidP="005314B8">
      <w:pPr>
        <w:keepLines/>
      </w:pPr>
      <w:r w:rsidRPr="007C78C0">
        <w:t>Such a blend of musical elements was not entirely new: by 1924 both Milhaud and Gershwin had composed classical works that</w:t>
      </w:r>
      <w:r w:rsidR="00BD3A77" w:rsidRPr="007C78C0">
        <w:t xml:space="preserve"> </w:t>
      </w:r>
      <w:r w:rsidRPr="007C78C0">
        <w:t>incorporated elements of jazz.</w:t>
      </w:r>
      <w:r w:rsidR="00BD3A77" w:rsidRPr="007C78C0">
        <w:t xml:space="preserve"> </w:t>
      </w:r>
      <w:r w:rsidRPr="007C78C0">
        <w:t>Johnson, a serious musician more experienced than most classical composers with jazz, blues, spirituals, and popular music, was particularly suited to expand Milhaud’s and Gershwin’s experiments.</w:t>
      </w:r>
      <w:r w:rsidR="00BD3A77" w:rsidRPr="007C78C0">
        <w:t xml:space="preserve"> </w:t>
      </w:r>
      <w:r w:rsidRPr="007C78C0">
        <w:t>In 1927 he completed his first large</w:t>
      </w:r>
      <w:r w:rsidR="00254614" w:rsidRPr="007C78C0">
        <w:noBreakHyphen/>
      </w:r>
      <w:r w:rsidRPr="007C78C0">
        <w:t>scale work, the blues</w:t>
      </w:r>
      <w:r w:rsidR="00254614" w:rsidRPr="007C78C0">
        <w:noBreakHyphen/>
      </w:r>
      <w:r w:rsidRPr="007C78C0">
        <w:t xml:space="preserve"> and jazz</w:t>
      </w:r>
      <w:r w:rsidR="00254614" w:rsidRPr="007C78C0">
        <w:noBreakHyphen/>
      </w:r>
      <w:r w:rsidRPr="007C78C0">
        <w:t xml:space="preserve">inspired </w:t>
      </w:r>
      <w:r w:rsidRPr="007C78C0">
        <w:rPr>
          <w:i/>
          <w:iCs/>
        </w:rPr>
        <w:t>Yamekraw</w:t>
      </w:r>
      <w:r w:rsidRPr="007C78C0">
        <w:t>, which included borrowings from spirituals and Johnson’s own popular songs.</w:t>
      </w:r>
      <w:r w:rsidR="00BD3A77" w:rsidRPr="007C78C0">
        <w:t xml:space="preserve"> </w:t>
      </w:r>
      <w:r w:rsidRPr="007C78C0">
        <w:rPr>
          <w:i/>
          <w:iCs/>
        </w:rPr>
        <w:t>Yamekraw</w:t>
      </w:r>
      <w:r w:rsidRPr="007C78C0">
        <w:t>, premiered successfully in Carnegie</w:t>
      </w:r>
      <w:r w:rsidR="004839B0" w:rsidRPr="007C78C0">
        <w:t> </w:t>
      </w:r>
      <w:r w:rsidRPr="007C78C0">
        <w:t>Hall, was a major achievement for Johnson, becoming his most frequently performed extended work.</w:t>
      </w:r>
      <w:r w:rsidR="00BD3A77" w:rsidRPr="007C78C0">
        <w:t xml:space="preserve"> </w:t>
      </w:r>
      <w:r w:rsidRPr="007C78C0">
        <w:t>It demonstrated vividly the possibility of assimilating contemporary popular music into the symphonic tradition.</w:t>
      </w:r>
    </w:p>
    <w:bookmarkEnd w:id="1"/>
    <w:p w14:paraId="0A4A63C1" w14:textId="77777777" w:rsidR="00DB696A" w:rsidRPr="007C78C0" w:rsidRDefault="00DB696A" w:rsidP="005A2AEB"/>
    <w:p w14:paraId="43409565" w14:textId="1EA7E013" w:rsidR="005A2AEB" w:rsidRPr="007C78C0" w:rsidRDefault="005A2AEB" w:rsidP="00F93E69">
      <w:pPr>
        <w:pStyle w:val="Heading5"/>
      </w:pPr>
      <w:r w:rsidRPr="007C78C0">
        <w:t xml:space="preserve">Question </w:t>
      </w:r>
      <w:r w:rsidR="00F93E69" w:rsidRPr="007C78C0">
        <w:t>1</w:t>
      </w:r>
      <w:r w:rsidRPr="007C78C0">
        <w:t>.</w:t>
      </w:r>
    </w:p>
    <w:p w14:paraId="463F0153" w14:textId="77777777" w:rsidR="00F93E69" w:rsidRPr="007C78C0" w:rsidRDefault="00F93E69" w:rsidP="00F93E69">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7A229827" w14:textId="77777777" w:rsidR="00F93E69" w:rsidRPr="007C78C0" w:rsidRDefault="00F93E69" w:rsidP="00F93E69">
      <w:pPr>
        <w:keepNext/>
      </w:pPr>
    </w:p>
    <w:p w14:paraId="42417DE4" w14:textId="3816E970" w:rsidR="005A2AEB" w:rsidRPr="007C78C0" w:rsidRDefault="005A2AEB" w:rsidP="000529C7">
      <w:pPr>
        <w:keepNext/>
        <w:keepLines/>
      </w:pPr>
      <w:r w:rsidRPr="007C78C0">
        <w:t xml:space="preserve">The </w:t>
      </w:r>
      <w:hyperlink w:anchor="Section2_Q01through3_Passage" w:history="1">
        <w:r w:rsidRPr="007C78C0">
          <w:rPr>
            <w:rStyle w:val="Hyperlink"/>
          </w:rPr>
          <w:t>passage</w:t>
        </w:r>
      </w:hyperlink>
      <w:r w:rsidRPr="007C78C0">
        <w:t xml:space="preserve"> states that Johnson composed all of the following </w:t>
      </w:r>
      <w:r w:rsidRPr="007C78C0">
        <w:rPr>
          <w:b/>
          <w:u w:val="single"/>
        </w:rPr>
        <w:t>EXCEPT</w:t>
      </w:r>
    </w:p>
    <w:p w14:paraId="70656FAB" w14:textId="77777777" w:rsidR="000529C7" w:rsidRPr="007C78C0" w:rsidRDefault="000529C7" w:rsidP="000529C7">
      <w:pPr>
        <w:keepNext/>
      </w:pPr>
    </w:p>
    <w:p w14:paraId="65875A2F" w14:textId="684A0832" w:rsidR="005A2AEB" w:rsidRPr="007C78C0" w:rsidRDefault="005A2AEB" w:rsidP="008A5DE6">
      <w:pPr>
        <w:pStyle w:val="ListParagraph"/>
        <w:keepNext/>
        <w:keepLines/>
        <w:numPr>
          <w:ilvl w:val="0"/>
          <w:numId w:val="5"/>
        </w:numPr>
      </w:pPr>
      <w:r w:rsidRPr="007C78C0">
        <w:t>jazz works</w:t>
      </w:r>
    </w:p>
    <w:p w14:paraId="149BAC6C" w14:textId="742270B0" w:rsidR="005A2AEB" w:rsidRPr="007C78C0" w:rsidRDefault="005A2AEB" w:rsidP="008A5DE6">
      <w:pPr>
        <w:pStyle w:val="ListParagraph"/>
        <w:keepNext/>
        <w:keepLines/>
        <w:numPr>
          <w:ilvl w:val="0"/>
          <w:numId w:val="5"/>
        </w:numPr>
      </w:pPr>
      <w:r w:rsidRPr="007C78C0">
        <w:t>popular songs</w:t>
      </w:r>
    </w:p>
    <w:p w14:paraId="33325B90" w14:textId="6ED1727F" w:rsidR="005A2AEB" w:rsidRPr="007C78C0" w:rsidRDefault="005A2AEB" w:rsidP="008A5DE6">
      <w:pPr>
        <w:pStyle w:val="ListParagraph"/>
        <w:keepNext/>
        <w:keepLines/>
        <w:numPr>
          <w:ilvl w:val="0"/>
          <w:numId w:val="5"/>
        </w:numPr>
      </w:pPr>
      <w:r w:rsidRPr="007C78C0">
        <w:t>symphonic music</w:t>
      </w:r>
    </w:p>
    <w:p w14:paraId="2DEF8339" w14:textId="4DB9DFF4" w:rsidR="005A2AEB" w:rsidRPr="007C78C0" w:rsidRDefault="005A2AEB" w:rsidP="008A5DE6">
      <w:pPr>
        <w:pStyle w:val="ListParagraph"/>
        <w:keepNext/>
        <w:keepLines/>
        <w:numPr>
          <w:ilvl w:val="0"/>
          <w:numId w:val="5"/>
        </w:numPr>
      </w:pPr>
      <w:r w:rsidRPr="007C78C0">
        <w:t>spirituals</w:t>
      </w:r>
    </w:p>
    <w:p w14:paraId="5889E85D" w14:textId="5130870D" w:rsidR="005A2AEB" w:rsidRPr="007C78C0" w:rsidRDefault="005A2AEB" w:rsidP="008A5DE6">
      <w:pPr>
        <w:pStyle w:val="ListParagraph"/>
        <w:numPr>
          <w:ilvl w:val="0"/>
          <w:numId w:val="5"/>
        </w:numPr>
      </w:pPr>
      <w:r w:rsidRPr="007C78C0">
        <w:t>blues pieces</w:t>
      </w:r>
    </w:p>
    <w:p w14:paraId="2972CCD5" w14:textId="77777777" w:rsidR="00167935" w:rsidRPr="007C78C0" w:rsidRDefault="00167935" w:rsidP="00167935"/>
    <w:p w14:paraId="3428E258" w14:textId="77777777" w:rsidR="00167935" w:rsidRPr="007C78C0" w:rsidRDefault="00167935" w:rsidP="00167935">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1F801114" w14:textId="77777777" w:rsidR="00167935" w:rsidRPr="007C78C0" w:rsidRDefault="00167935" w:rsidP="00167935"/>
    <w:p w14:paraId="6C39F877" w14:textId="77777777" w:rsidR="00153FBA" w:rsidRPr="007C78C0" w:rsidRDefault="00153FBA" w:rsidP="00153FBA">
      <w:pPr>
        <w:pStyle w:val="Heading5"/>
      </w:pPr>
      <w:r w:rsidRPr="007C78C0">
        <w:t>Question 2.</w:t>
      </w:r>
    </w:p>
    <w:p w14:paraId="06FDEC2A" w14:textId="77777777" w:rsidR="00153FBA" w:rsidRPr="007C78C0" w:rsidRDefault="00153FBA" w:rsidP="00153FBA">
      <w:pPr>
        <w:keepNext/>
        <w:keepLines/>
        <w:rPr>
          <w:bCs/>
        </w:rPr>
      </w:pPr>
      <w:r w:rsidRPr="007C78C0">
        <w:t xml:space="preserve">This question has </w:t>
      </w:r>
      <w:r w:rsidRPr="007C78C0">
        <w:rPr>
          <w:b/>
          <w:u w:val="single"/>
        </w:rPr>
        <w:t>three</w:t>
      </w:r>
      <w:r w:rsidRPr="007C78C0">
        <w:t xml:space="preserve"> answer choices, labeled A through C. Consider </w:t>
      </w:r>
      <w:r w:rsidRPr="007C78C0">
        <w:rPr>
          <w:b/>
          <w:bCs/>
          <w:u w:val="single"/>
        </w:rPr>
        <w:t>each</w:t>
      </w:r>
      <w:r w:rsidRPr="007C78C0">
        <w:t xml:space="preserve"> of the three choices separately and select </w:t>
      </w:r>
      <w:r w:rsidRPr="007C78C0">
        <w:rPr>
          <w:b/>
          <w:u w:val="single"/>
        </w:rPr>
        <w:t>all</w:t>
      </w:r>
      <w:r w:rsidRPr="007C78C0">
        <w:t xml:space="preserve"> that apply.</w:t>
      </w:r>
    </w:p>
    <w:p w14:paraId="5659AF58" w14:textId="77777777" w:rsidR="00153FBA" w:rsidRPr="007C78C0" w:rsidRDefault="00153FBA" w:rsidP="00153FBA">
      <w:pPr>
        <w:keepNext/>
      </w:pPr>
    </w:p>
    <w:p w14:paraId="49A8A3A0" w14:textId="68D22B11" w:rsidR="00153FBA" w:rsidRPr="007C78C0" w:rsidRDefault="00153FBA" w:rsidP="00153FBA">
      <w:pPr>
        <w:keepNext/>
        <w:keepLines/>
      </w:pPr>
      <w:r w:rsidRPr="007C78C0">
        <w:t xml:space="preserve">The author suggests which of the following about most classical composers of the early </w:t>
      </w:r>
      <w:r w:rsidR="008A344D" w:rsidRPr="005C382C">
        <w:t>nineteen twenties</w:t>
      </w:r>
      <w:r w:rsidRPr="007C78C0">
        <w:t>?</w:t>
      </w:r>
    </w:p>
    <w:p w14:paraId="659A171A" w14:textId="77777777" w:rsidR="00153FBA" w:rsidRPr="007C78C0" w:rsidRDefault="00153FBA" w:rsidP="00153FBA">
      <w:pPr>
        <w:keepNext/>
      </w:pPr>
    </w:p>
    <w:p w14:paraId="63752273" w14:textId="77777777" w:rsidR="00153FBA" w:rsidRPr="007C78C0" w:rsidRDefault="00153FBA" w:rsidP="00153FBA">
      <w:pPr>
        <w:pStyle w:val="ListParagraph"/>
        <w:keepNext/>
        <w:keepLines/>
        <w:numPr>
          <w:ilvl w:val="0"/>
          <w:numId w:val="6"/>
        </w:numPr>
      </w:pPr>
      <w:r w:rsidRPr="007C78C0">
        <w:t>They were strongly influenced by the musical experiments of Milhaud and Gershwin.</w:t>
      </w:r>
    </w:p>
    <w:p w14:paraId="1FB78619" w14:textId="77777777" w:rsidR="00153FBA" w:rsidRPr="007C78C0" w:rsidRDefault="00153FBA" w:rsidP="00153FBA">
      <w:pPr>
        <w:pStyle w:val="ListParagraph"/>
        <w:keepNext/>
        <w:keepLines/>
        <w:numPr>
          <w:ilvl w:val="0"/>
          <w:numId w:val="6"/>
        </w:numPr>
      </w:pPr>
      <w:r w:rsidRPr="007C78C0">
        <w:t>They had little working familiarity with such forms of American music as jazz, blues, and popular songs.</w:t>
      </w:r>
    </w:p>
    <w:p w14:paraId="5EA02B45" w14:textId="77777777" w:rsidR="00153FBA" w:rsidRPr="007C78C0" w:rsidRDefault="00153FBA" w:rsidP="001278AD">
      <w:pPr>
        <w:pStyle w:val="ListParagraph"/>
        <w:keepNext/>
        <w:keepLines/>
        <w:numPr>
          <w:ilvl w:val="0"/>
          <w:numId w:val="6"/>
        </w:numPr>
      </w:pPr>
      <w:r w:rsidRPr="007C78C0">
        <w:t>They made few attempts to introduce innovations into the classical symphonic tradition.</w:t>
      </w:r>
    </w:p>
    <w:p w14:paraId="41A8ED21" w14:textId="77777777" w:rsidR="00153FBA" w:rsidRPr="007C78C0" w:rsidRDefault="00153FBA" w:rsidP="001278AD">
      <w:pPr>
        <w:keepNext/>
      </w:pPr>
    </w:p>
    <w:p w14:paraId="089DD685" w14:textId="77777777" w:rsidR="00153FBA" w:rsidRPr="007C78C0" w:rsidRDefault="00153FBA" w:rsidP="00153FBA">
      <w:r w:rsidRPr="007C78C0">
        <w:t>Indicate your answer choice or choices.</w:t>
      </w:r>
    </w:p>
    <w:p w14:paraId="2A3B6364" w14:textId="77777777" w:rsidR="00153FBA" w:rsidRPr="007C78C0" w:rsidRDefault="00153FBA" w:rsidP="00153FBA"/>
    <w:p w14:paraId="48DF993F" w14:textId="0366E8D8" w:rsidR="00631AD1" w:rsidRPr="007C78C0" w:rsidRDefault="00631AD1" w:rsidP="00631AD1">
      <w:pPr>
        <w:pStyle w:val="Heading5"/>
      </w:pPr>
      <w:r w:rsidRPr="007C78C0">
        <w:t>Question 3.</w:t>
      </w:r>
    </w:p>
    <w:p w14:paraId="4506E75E" w14:textId="77777777" w:rsidR="00631AD1" w:rsidRPr="007C78C0" w:rsidRDefault="00631AD1" w:rsidP="00631AD1">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34E6E70D" w14:textId="77777777" w:rsidR="00631AD1" w:rsidRPr="007C78C0" w:rsidRDefault="00631AD1" w:rsidP="00631AD1">
      <w:pPr>
        <w:keepNext/>
      </w:pPr>
    </w:p>
    <w:p w14:paraId="193AB8C3" w14:textId="266ED063" w:rsidR="00631AD1" w:rsidRPr="007C78C0" w:rsidRDefault="004D26FD" w:rsidP="00631AD1">
      <w:pPr>
        <w:keepNext/>
        <w:keepLines/>
      </w:pPr>
      <w:r w:rsidRPr="007C78C0">
        <w:t xml:space="preserve">Which of the following best describes the organization of the </w:t>
      </w:r>
      <w:hyperlink w:anchor="Section2_Q01through3_Passage" w:history="1">
        <w:r w:rsidRPr="007C78C0">
          <w:rPr>
            <w:rStyle w:val="Hyperlink"/>
          </w:rPr>
          <w:t>passage</w:t>
        </w:r>
      </w:hyperlink>
      <w:r w:rsidRPr="007C78C0">
        <w:t>?</w:t>
      </w:r>
    </w:p>
    <w:p w14:paraId="7CCEDEE9" w14:textId="77777777" w:rsidR="00631AD1" w:rsidRPr="007C78C0" w:rsidRDefault="00631AD1" w:rsidP="00631AD1">
      <w:pPr>
        <w:keepNext/>
      </w:pPr>
    </w:p>
    <w:p w14:paraId="190ADBC4" w14:textId="76C70237" w:rsidR="00631AD1" w:rsidRPr="007C78C0" w:rsidRDefault="00DA35DB" w:rsidP="008A5DE6">
      <w:pPr>
        <w:pStyle w:val="ListParagraph"/>
        <w:keepNext/>
        <w:keepLines/>
        <w:numPr>
          <w:ilvl w:val="0"/>
          <w:numId w:val="7"/>
        </w:numPr>
      </w:pPr>
      <w:r w:rsidRPr="007C78C0">
        <w:t>A historical overview is presented, and a particular phenomenon is noted and analyzed.</w:t>
      </w:r>
    </w:p>
    <w:p w14:paraId="509DBF93" w14:textId="0D2B7590" w:rsidR="00631AD1" w:rsidRPr="007C78C0" w:rsidRDefault="00DA35DB" w:rsidP="008A5DE6">
      <w:pPr>
        <w:pStyle w:val="ListParagraph"/>
        <w:keepNext/>
        <w:keepLines/>
        <w:numPr>
          <w:ilvl w:val="0"/>
          <w:numId w:val="7"/>
        </w:numPr>
      </w:pPr>
      <w:r w:rsidRPr="007C78C0">
        <w:t>A popular belief is challenged, and a rival interpretation is presented and supported.</w:t>
      </w:r>
    </w:p>
    <w:p w14:paraId="4ECB4E48" w14:textId="105838C6" w:rsidR="00631AD1" w:rsidRPr="007C78C0" w:rsidRDefault="00017698" w:rsidP="008A5DE6">
      <w:pPr>
        <w:pStyle w:val="ListParagraph"/>
        <w:keepNext/>
        <w:keepLines/>
        <w:numPr>
          <w:ilvl w:val="0"/>
          <w:numId w:val="7"/>
        </w:numPr>
      </w:pPr>
      <w:r w:rsidRPr="007C78C0">
        <w:t>A common viewpoint is presented and modified, and the modification is supported.</w:t>
      </w:r>
    </w:p>
    <w:p w14:paraId="6886FEDD" w14:textId="4617B40A" w:rsidR="00631AD1" w:rsidRPr="007C78C0" w:rsidRDefault="00AE3059" w:rsidP="008A5DE6">
      <w:pPr>
        <w:pStyle w:val="ListParagraph"/>
        <w:keepNext/>
        <w:keepLines/>
        <w:numPr>
          <w:ilvl w:val="0"/>
          <w:numId w:val="7"/>
        </w:numPr>
      </w:pPr>
      <w:r w:rsidRPr="007C78C0">
        <w:t>An observation is made and rejected, and evidence for that rejection is presented.</w:t>
      </w:r>
    </w:p>
    <w:p w14:paraId="1DEC54E8" w14:textId="3D64EE19" w:rsidR="00631AD1" w:rsidRPr="007C78C0" w:rsidRDefault="00AE3059" w:rsidP="008A5DE6">
      <w:pPr>
        <w:pStyle w:val="ListParagraph"/>
        <w:numPr>
          <w:ilvl w:val="0"/>
          <w:numId w:val="7"/>
        </w:numPr>
      </w:pPr>
      <w:r w:rsidRPr="007C78C0">
        <w:t>A common claim is investigated, and an alternative outlook is analyzed and criticized.</w:t>
      </w:r>
    </w:p>
    <w:p w14:paraId="1A05323B" w14:textId="77777777" w:rsidR="00631AD1" w:rsidRPr="007C78C0" w:rsidRDefault="00631AD1" w:rsidP="00631AD1"/>
    <w:p w14:paraId="5464BF8C" w14:textId="77777777" w:rsidR="00631AD1" w:rsidRPr="007C78C0" w:rsidRDefault="00631AD1" w:rsidP="00631AD1">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0F97869C" w14:textId="77777777" w:rsidR="00B051CD" w:rsidRPr="007C78C0" w:rsidRDefault="00B051CD" w:rsidP="00EB25B7">
      <w:pPr>
        <w:tabs>
          <w:tab w:val="left" w:pos="0"/>
        </w:tabs>
        <w:suppressAutoHyphens/>
      </w:pPr>
    </w:p>
    <w:p w14:paraId="2BD9F2CA" w14:textId="245AB76B" w:rsidR="00FB1454" w:rsidRPr="007C78C0" w:rsidRDefault="0016146C" w:rsidP="00FB1454">
      <w:pPr>
        <w:pStyle w:val="Heading4"/>
        <w:rPr>
          <w:rFonts w:ascii="Verdana" w:hAnsi="Verdana"/>
        </w:rPr>
      </w:pPr>
      <w:r w:rsidRPr="007C78C0">
        <w:t>Directions for Questions 4 and 5</w:t>
      </w:r>
      <w:r w:rsidR="00FB1454" w:rsidRPr="007C78C0">
        <w:rPr>
          <w:rFonts w:ascii="Verdana" w:hAnsi="Verdana"/>
        </w:rPr>
        <w:t>:</w:t>
      </w:r>
    </w:p>
    <w:p w14:paraId="497358D7" w14:textId="77777777" w:rsidR="00BE1D24" w:rsidRPr="007C78C0" w:rsidRDefault="00BE1D24" w:rsidP="00BE1D24">
      <w:pPr>
        <w:keepNext/>
        <w:keepLines/>
      </w:pPr>
      <w:r w:rsidRPr="007C78C0">
        <w:t>Each of the following questions includes a sho</w:t>
      </w:r>
      <w:r w:rsidRPr="007C78C0">
        <w:rPr>
          <w:spacing w:val="10"/>
        </w:rPr>
        <w:t>r</w:t>
      </w:r>
      <w:r w:rsidRPr="007C78C0">
        <w:t>t text with a blank, indicating that something has been omi</w:t>
      </w:r>
      <w:r w:rsidRPr="007C78C0">
        <w:rPr>
          <w:spacing w:val="10"/>
        </w:rPr>
        <w:t>t</w:t>
      </w:r>
      <w:r w:rsidRPr="007C78C0">
        <w:t xml:space="preserve">ted. Select the </w:t>
      </w:r>
      <w:r w:rsidRPr="007C78C0">
        <w:rPr>
          <w:b/>
          <w:bCs/>
          <w:u w:val="single"/>
        </w:rPr>
        <w:t>one</w:t>
      </w:r>
      <w:r w:rsidRPr="007C78C0">
        <w:t xml:space="preserve"> entry that best completes the text.</w:t>
      </w:r>
    </w:p>
    <w:p w14:paraId="69241123" w14:textId="77777777" w:rsidR="00BE1D24" w:rsidRPr="007C78C0" w:rsidRDefault="00BE1D24" w:rsidP="00BE1D24">
      <w:pPr>
        <w:keepNext/>
      </w:pPr>
    </w:p>
    <w:p w14:paraId="27B24E2C" w14:textId="77777777" w:rsidR="00BE1D24" w:rsidRPr="007C78C0" w:rsidRDefault="00BE1D24" w:rsidP="00BE1D24">
      <w:pPr>
        <w:keepNext/>
        <w:keepLines/>
      </w:pPr>
      <w:r w:rsidRPr="007C78C0">
        <w:t>For each question, first you will hear the text with the word “</w:t>
      </w:r>
      <w:r w:rsidRPr="007C78C0">
        <w:rPr>
          <w:b/>
        </w:rPr>
        <w:t>{</w:t>
      </w:r>
      <w:r w:rsidRPr="007C78C0">
        <w:rPr>
          <w:b/>
          <w:u w:val="single"/>
        </w:rPr>
        <w:t>BLANK</w:t>
      </w:r>
      <w:r w:rsidRPr="007C78C0">
        <w:rPr>
          <w:b/>
        </w:rPr>
        <w:t>}</w:t>
      </w:r>
      <w:r w:rsidRPr="007C78C0">
        <w:t xml:space="preserve">” (set in boldface, underlined, and enclosed in braces) indicating that a word or phrase is omitted. There are </w:t>
      </w:r>
      <w:r w:rsidRPr="007C78C0">
        <w:rPr>
          <w:b/>
          <w:u w:val="single"/>
        </w:rPr>
        <w:t>five</w:t>
      </w:r>
      <w:r w:rsidRPr="007C78C0">
        <w:t xml:space="preserve"> answer choices, each consisting of a word or phrase, for filling in the blank. Next, you will hear the five lettered options for filling in the blank. You may then indicate your </w:t>
      </w:r>
      <w:proofErr w:type="gramStart"/>
      <w:r w:rsidRPr="007C78C0">
        <w:t>answer, or</w:t>
      </w:r>
      <w:proofErr w:type="gramEnd"/>
      <w:r w:rsidRPr="007C78C0">
        <w:t xml:space="preserve"> go on to listen to the answer choices in context.</w:t>
      </w:r>
    </w:p>
    <w:p w14:paraId="7E6DBB62" w14:textId="77777777" w:rsidR="00BE1D24" w:rsidRPr="007C78C0" w:rsidRDefault="00BE1D24" w:rsidP="00BE1D24"/>
    <w:p w14:paraId="52BA90CB" w14:textId="38458694" w:rsidR="00BE1D24" w:rsidRPr="007C78C0" w:rsidRDefault="00BE1D24" w:rsidP="00BE1D24">
      <w:r w:rsidRPr="007C78C0">
        <w:t>Following the list of answer choices are five lettered readings of the text, one for each answer choice. The group of readings is separated from the main text using the “</w:t>
      </w:r>
      <w:r w:rsidRPr="091CB390">
        <w:rPr>
          <w:b/>
          <w:bCs/>
        </w:rPr>
        <w:t>Begin skippable content</w:t>
      </w:r>
      <w:r w:rsidRPr="007C78C0">
        <w:t>” and “</w:t>
      </w:r>
      <w:r w:rsidRPr="091CB390">
        <w:rPr>
          <w:b/>
          <w:bCs/>
        </w:rPr>
        <w:t>End skippable content</w:t>
      </w:r>
      <w:r w:rsidRPr="007C78C0">
        <w:t>” level</w:t>
      </w:r>
      <w:r w:rsidR="00254614" w:rsidRPr="007C78C0">
        <w:noBreakHyphen/>
      </w:r>
      <w:r w:rsidRPr="007C78C0">
        <w:t>6 headings.</w:t>
      </w:r>
    </w:p>
    <w:p w14:paraId="5A518EB1" w14:textId="77777777" w:rsidR="00BE1D24" w:rsidRPr="007C78C0" w:rsidRDefault="00BE1D24" w:rsidP="00BE1D24"/>
    <w:p w14:paraId="05AFC78B" w14:textId="77777777" w:rsidR="00FB1454" w:rsidRPr="007C78C0" w:rsidRDefault="00FB1454" w:rsidP="007B7A09">
      <w:pPr>
        <w:pStyle w:val="Heading5"/>
      </w:pPr>
      <w:r w:rsidRPr="007C78C0">
        <w:t>Question 4.</w:t>
      </w:r>
    </w:p>
    <w:p w14:paraId="4386C87B" w14:textId="61CB162C" w:rsidR="00FB1454" w:rsidRPr="007C78C0" w:rsidRDefault="00FB1454" w:rsidP="00DF37B2">
      <w:pPr>
        <w:keepNext/>
        <w:keepLines/>
      </w:pPr>
      <w:r w:rsidRPr="007C78C0">
        <w:t xml:space="preserve">In the </w:t>
      </w:r>
      <w:r w:rsidR="005A0C01" w:rsidRPr="007C78C0">
        <w:t>nineteen fifties</w:t>
      </w:r>
      <w:r w:rsidRPr="007C78C0">
        <w:t xml:space="preserve">, the country’s inhabitants were </w:t>
      </w:r>
      <w:r w:rsidR="00621C0F" w:rsidRPr="007C78C0">
        <w:rPr>
          <w:b/>
          <w:bCs/>
        </w:rPr>
        <w:t>{</w:t>
      </w:r>
      <w:r w:rsidR="00621C0F" w:rsidRPr="007C78C0">
        <w:rPr>
          <w:b/>
          <w:u w:val="single"/>
        </w:rPr>
        <w:t>BLANK</w:t>
      </w:r>
      <w:r w:rsidR="00621C0F" w:rsidRPr="007C78C0">
        <w:rPr>
          <w:b/>
        </w:rPr>
        <w:t>}</w:t>
      </w:r>
      <w:r w:rsidRPr="007C78C0">
        <w:t>:</w:t>
      </w:r>
      <w:r w:rsidR="00BD3A77" w:rsidRPr="007C78C0">
        <w:t xml:space="preserve"> </w:t>
      </w:r>
      <w:r w:rsidRPr="007C78C0">
        <w:t>most of them knew very little about foreign countries.</w:t>
      </w:r>
    </w:p>
    <w:p w14:paraId="51C066DA" w14:textId="77777777" w:rsidR="00DF37B2" w:rsidRPr="007C78C0" w:rsidRDefault="00DF37B2" w:rsidP="00DF37B2">
      <w:pPr>
        <w:keepNext/>
        <w:rPr>
          <w:color w:val="000000"/>
        </w:rPr>
      </w:pPr>
    </w:p>
    <w:p w14:paraId="24C5FE3D" w14:textId="1A236BB4" w:rsidR="00FB1454" w:rsidRPr="007C78C0" w:rsidRDefault="00FB1454" w:rsidP="008A5DE6">
      <w:pPr>
        <w:pStyle w:val="ListParagraph"/>
        <w:keepNext/>
        <w:keepLines/>
        <w:numPr>
          <w:ilvl w:val="0"/>
          <w:numId w:val="8"/>
        </w:numPr>
      </w:pPr>
      <w:r w:rsidRPr="007C78C0">
        <w:t>partisan</w:t>
      </w:r>
    </w:p>
    <w:p w14:paraId="5AB71EAF" w14:textId="021C0628" w:rsidR="00FB1454" w:rsidRPr="007C78C0" w:rsidRDefault="00FB1454" w:rsidP="008A5DE6">
      <w:pPr>
        <w:pStyle w:val="ListParagraph"/>
        <w:keepNext/>
        <w:keepLines/>
        <w:numPr>
          <w:ilvl w:val="0"/>
          <w:numId w:val="8"/>
        </w:numPr>
      </w:pPr>
      <w:r w:rsidRPr="007C78C0">
        <w:t>erudite</w:t>
      </w:r>
    </w:p>
    <w:p w14:paraId="3E210614" w14:textId="73145207" w:rsidR="00FB1454" w:rsidRPr="007C78C0" w:rsidRDefault="00FB1454" w:rsidP="008A5DE6">
      <w:pPr>
        <w:pStyle w:val="ListParagraph"/>
        <w:keepNext/>
        <w:keepLines/>
        <w:numPr>
          <w:ilvl w:val="0"/>
          <w:numId w:val="8"/>
        </w:numPr>
      </w:pPr>
      <w:r w:rsidRPr="007C78C0">
        <w:t>insular</w:t>
      </w:r>
    </w:p>
    <w:p w14:paraId="13F2F354" w14:textId="62766A76" w:rsidR="00FB1454" w:rsidRPr="007C78C0" w:rsidRDefault="00FB1454" w:rsidP="008A5DE6">
      <w:pPr>
        <w:pStyle w:val="ListParagraph"/>
        <w:keepNext/>
        <w:keepLines/>
        <w:numPr>
          <w:ilvl w:val="0"/>
          <w:numId w:val="8"/>
        </w:numPr>
      </w:pPr>
      <w:r w:rsidRPr="007C78C0">
        <w:t>cosmopolitan</w:t>
      </w:r>
    </w:p>
    <w:p w14:paraId="6A6D8A9F" w14:textId="77A26A95" w:rsidR="00FB1454" w:rsidRPr="007C78C0" w:rsidRDefault="00FB1454" w:rsidP="008A5DE6">
      <w:pPr>
        <w:pStyle w:val="ListParagraph"/>
        <w:numPr>
          <w:ilvl w:val="0"/>
          <w:numId w:val="8"/>
        </w:numPr>
      </w:pPr>
      <w:r w:rsidRPr="007C78C0">
        <w:t>imperturbable</w:t>
      </w:r>
    </w:p>
    <w:p w14:paraId="5BF9C7C2" w14:textId="77777777" w:rsidR="003F0B4C" w:rsidRPr="007C78C0" w:rsidRDefault="003F0B4C" w:rsidP="003F0B4C">
      <w:pPr>
        <w:rPr>
          <w:color w:val="000000"/>
        </w:rPr>
      </w:pPr>
    </w:p>
    <w:p w14:paraId="187141A9" w14:textId="77777777" w:rsidR="003F0B4C" w:rsidRPr="007C78C0" w:rsidRDefault="003F0B4C" w:rsidP="003F0B4C">
      <w:pPr>
        <w:tabs>
          <w:tab w:val="left" w:pos="360"/>
        </w:tabs>
        <w:autoSpaceDE w:val="0"/>
        <w:autoSpaceDN w:val="0"/>
        <w:adjustRightInd w:val="0"/>
      </w:pPr>
      <w:r w:rsidRPr="007C78C0">
        <w:t xml:space="preserve">Indicate </w:t>
      </w:r>
      <w:r w:rsidRPr="007C78C0">
        <w:rPr>
          <w:b/>
          <w:u w:val="single"/>
        </w:rPr>
        <w:t>one</w:t>
      </w:r>
      <w:r w:rsidRPr="007C78C0">
        <w:rPr>
          <w:b/>
        </w:rPr>
        <w:t xml:space="preserve"> </w:t>
      </w:r>
      <w:r w:rsidRPr="007C78C0">
        <w:t>answer choice or go on to hear the choices in context.</w:t>
      </w:r>
    </w:p>
    <w:p w14:paraId="4BF09E40" w14:textId="77777777" w:rsidR="003F0B4C" w:rsidRPr="007C78C0" w:rsidRDefault="003F0B4C" w:rsidP="003F0B4C"/>
    <w:p w14:paraId="5007C199" w14:textId="77777777" w:rsidR="00FB1454" w:rsidRPr="007C78C0" w:rsidRDefault="00FB1454" w:rsidP="0096564E">
      <w:pPr>
        <w:pStyle w:val="Heading6"/>
        <w:keepNext/>
      </w:pPr>
      <w:r w:rsidRPr="007C78C0">
        <w:t>Begin skippable content.</w:t>
      </w:r>
    </w:p>
    <w:p w14:paraId="127568A9" w14:textId="77777777" w:rsidR="00BD3A77" w:rsidRPr="007C78C0" w:rsidRDefault="00BD3A77" w:rsidP="00BD3A77">
      <w:pPr>
        <w:tabs>
          <w:tab w:val="left" w:pos="360"/>
        </w:tabs>
        <w:autoSpaceDE w:val="0"/>
        <w:autoSpaceDN w:val="0"/>
        <w:adjustRightInd w:val="0"/>
      </w:pPr>
      <w:r w:rsidRPr="007C78C0">
        <w:t>Answer Choices in Context:</w:t>
      </w:r>
    </w:p>
    <w:p w14:paraId="3D3CD29E" w14:textId="77777777" w:rsidR="00BD3A77" w:rsidRPr="007C78C0" w:rsidRDefault="00BD3A77" w:rsidP="00BD3A77">
      <w:pPr>
        <w:tabs>
          <w:tab w:val="left" w:pos="360"/>
        </w:tabs>
        <w:autoSpaceDE w:val="0"/>
        <w:autoSpaceDN w:val="0"/>
        <w:adjustRightInd w:val="0"/>
      </w:pPr>
    </w:p>
    <w:p w14:paraId="54765DB3" w14:textId="471E7E82" w:rsidR="00FB1454" w:rsidRPr="007C78C0" w:rsidRDefault="00FB1454" w:rsidP="008A5DE6">
      <w:pPr>
        <w:pStyle w:val="ListParagraph"/>
        <w:numPr>
          <w:ilvl w:val="0"/>
          <w:numId w:val="9"/>
        </w:numPr>
      </w:pPr>
      <w:r w:rsidRPr="007C78C0">
        <w:rPr>
          <w:b/>
        </w:rPr>
        <w:t>partisan.</w:t>
      </w:r>
      <w:r w:rsidR="00BD3A77" w:rsidRPr="007C78C0">
        <w:t xml:space="preserve"> </w:t>
      </w:r>
      <w:r w:rsidRPr="007C78C0">
        <w:t xml:space="preserve">In the </w:t>
      </w:r>
      <w:r w:rsidR="005A0C01" w:rsidRPr="007C78C0">
        <w:t>nineteen fifties</w:t>
      </w:r>
      <w:r w:rsidRPr="007C78C0">
        <w:t xml:space="preserve">, the country’s inhabitants were </w:t>
      </w:r>
      <w:r w:rsidRPr="007C78C0">
        <w:rPr>
          <w:b/>
        </w:rPr>
        <w:t>partisan</w:t>
      </w:r>
      <w:r w:rsidRPr="007C78C0">
        <w:t>:</w:t>
      </w:r>
      <w:r w:rsidR="00BD3A77" w:rsidRPr="007C78C0">
        <w:t xml:space="preserve"> </w:t>
      </w:r>
      <w:r w:rsidRPr="007C78C0">
        <w:t>most of them knew very little about foreign countries.</w:t>
      </w:r>
    </w:p>
    <w:p w14:paraId="130CE095" w14:textId="77777777" w:rsidR="00B74C3A" w:rsidRPr="007C78C0" w:rsidRDefault="00B74C3A" w:rsidP="00B74C3A"/>
    <w:p w14:paraId="5BF5811B" w14:textId="77E829F9" w:rsidR="00FB1454" w:rsidRPr="007C78C0" w:rsidRDefault="00FB1454" w:rsidP="008A5DE6">
      <w:pPr>
        <w:pStyle w:val="ListParagraph"/>
        <w:numPr>
          <w:ilvl w:val="0"/>
          <w:numId w:val="9"/>
        </w:numPr>
      </w:pPr>
      <w:r w:rsidRPr="007C78C0">
        <w:rPr>
          <w:b/>
        </w:rPr>
        <w:t>erudite.</w:t>
      </w:r>
      <w:r w:rsidR="00BD3A77" w:rsidRPr="007C78C0">
        <w:t xml:space="preserve"> </w:t>
      </w:r>
      <w:r w:rsidRPr="007C78C0">
        <w:t xml:space="preserve">In the </w:t>
      </w:r>
      <w:r w:rsidR="005A0C01" w:rsidRPr="007C78C0">
        <w:t>nineteen fifties</w:t>
      </w:r>
      <w:r w:rsidRPr="007C78C0">
        <w:t xml:space="preserve">, the country’s inhabitants were </w:t>
      </w:r>
      <w:r w:rsidRPr="007C78C0">
        <w:rPr>
          <w:b/>
        </w:rPr>
        <w:t>erudite</w:t>
      </w:r>
      <w:r w:rsidRPr="007C78C0">
        <w:t>:</w:t>
      </w:r>
      <w:r w:rsidR="00BD3A77" w:rsidRPr="007C78C0">
        <w:t xml:space="preserve"> </w:t>
      </w:r>
      <w:r w:rsidRPr="007C78C0">
        <w:t>most of them knew very little about foreign countries.</w:t>
      </w:r>
    </w:p>
    <w:p w14:paraId="38611BC1" w14:textId="77777777" w:rsidR="00B74C3A" w:rsidRPr="007C78C0" w:rsidRDefault="00B74C3A" w:rsidP="00B74C3A"/>
    <w:p w14:paraId="7466C3EB" w14:textId="209F331D" w:rsidR="00FB1454" w:rsidRPr="007C78C0" w:rsidRDefault="00FB1454" w:rsidP="008A5DE6">
      <w:pPr>
        <w:pStyle w:val="ListParagraph"/>
        <w:numPr>
          <w:ilvl w:val="0"/>
          <w:numId w:val="9"/>
        </w:numPr>
      </w:pPr>
      <w:r w:rsidRPr="007C78C0">
        <w:rPr>
          <w:b/>
        </w:rPr>
        <w:t>insular.</w:t>
      </w:r>
      <w:r w:rsidR="00BD3A77" w:rsidRPr="007C78C0">
        <w:t xml:space="preserve"> </w:t>
      </w:r>
      <w:r w:rsidRPr="007C78C0">
        <w:t xml:space="preserve">In the </w:t>
      </w:r>
      <w:r w:rsidR="005A0C01" w:rsidRPr="007C78C0">
        <w:t>nineteen fifties</w:t>
      </w:r>
      <w:r w:rsidRPr="007C78C0">
        <w:t xml:space="preserve">, the country’s inhabitants were </w:t>
      </w:r>
      <w:r w:rsidRPr="007C78C0">
        <w:rPr>
          <w:b/>
        </w:rPr>
        <w:t>insular</w:t>
      </w:r>
      <w:r w:rsidRPr="007C78C0">
        <w:t>:</w:t>
      </w:r>
      <w:r w:rsidR="00BD3A77" w:rsidRPr="007C78C0">
        <w:t xml:space="preserve"> </w:t>
      </w:r>
      <w:r w:rsidRPr="007C78C0">
        <w:t>most of them knew very little about foreign countries.</w:t>
      </w:r>
    </w:p>
    <w:p w14:paraId="1CEC7828" w14:textId="77777777" w:rsidR="00B74C3A" w:rsidRPr="007C78C0" w:rsidRDefault="00B74C3A" w:rsidP="00B74C3A"/>
    <w:p w14:paraId="257709C8" w14:textId="1678AA8B" w:rsidR="00FB1454" w:rsidRPr="007C78C0" w:rsidRDefault="00FB1454" w:rsidP="008A5DE6">
      <w:pPr>
        <w:pStyle w:val="ListParagraph"/>
        <w:numPr>
          <w:ilvl w:val="0"/>
          <w:numId w:val="9"/>
        </w:numPr>
      </w:pPr>
      <w:r w:rsidRPr="007C78C0">
        <w:rPr>
          <w:b/>
        </w:rPr>
        <w:t>cosmopolitan.</w:t>
      </w:r>
      <w:r w:rsidR="00BD3A77" w:rsidRPr="007C78C0">
        <w:t xml:space="preserve"> </w:t>
      </w:r>
      <w:r w:rsidRPr="007C78C0">
        <w:t xml:space="preserve">In the </w:t>
      </w:r>
      <w:r w:rsidR="005A0C01" w:rsidRPr="007C78C0">
        <w:t>nineteen fifties</w:t>
      </w:r>
      <w:r w:rsidRPr="007C78C0">
        <w:t xml:space="preserve">, the country’s inhabitants were </w:t>
      </w:r>
      <w:r w:rsidRPr="007C78C0">
        <w:rPr>
          <w:b/>
        </w:rPr>
        <w:t>cosmopolitan</w:t>
      </w:r>
      <w:r w:rsidRPr="007C78C0">
        <w:t>:</w:t>
      </w:r>
      <w:r w:rsidR="00BD3A77" w:rsidRPr="007C78C0">
        <w:t xml:space="preserve"> </w:t>
      </w:r>
      <w:r w:rsidRPr="007C78C0">
        <w:t>most of them knew very little about foreign countries.</w:t>
      </w:r>
    </w:p>
    <w:p w14:paraId="6CE6C0A5" w14:textId="77777777" w:rsidR="00B74C3A" w:rsidRPr="007C78C0" w:rsidRDefault="00B74C3A" w:rsidP="00B74C3A"/>
    <w:p w14:paraId="62BEF76D" w14:textId="2E334328" w:rsidR="00FB1454" w:rsidRPr="007C78C0" w:rsidRDefault="00FB1454" w:rsidP="008A5DE6">
      <w:pPr>
        <w:pStyle w:val="ListParagraph"/>
        <w:numPr>
          <w:ilvl w:val="0"/>
          <w:numId w:val="9"/>
        </w:numPr>
      </w:pPr>
      <w:r w:rsidRPr="007C78C0">
        <w:rPr>
          <w:b/>
        </w:rPr>
        <w:t>imperturbable.</w:t>
      </w:r>
      <w:r w:rsidR="00BD3A77" w:rsidRPr="007C78C0">
        <w:t xml:space="preserve"> </w:t>
      </w:r>
      <w:r w:rsidRPr="007C78C0">
        <w:t xml:space="preserve">In the </w:t>
      </w:r>
      <w:r w:rsidR="005A0C01" w:rsidRPr="007C78C0">
        <w:t>nineteen fifties</w:t>
      </w:r>
      <w:r w:rsidRPr="007C78C0">
        <w:t xml:space="preserve">, the country’s inhabitants were </w:t>
      </w:r>
      <w:r w:rsidRPr="007C78C0">
        <w:rPr>
          <w:b/>
        </w:rPr>
        <w:t>imperturbable</w:t>
      </w:r>
      <w:r w:rsidRPr="007C78C0">
        <w:t>:</w:t>
      </w:r>
      <w:r w:rsidR="00BD3A77" w:rsidRPr="007C78C0">
        <w:t xml:space="preserve"> </w:t>
      </w:r>
      <w:r w:rsidRPr="007C78C0">
        <w:t>most of them knew very little about foreign countries.</w:t>
      </w:r>
    </w:p>
    <w:p w14:paraId="30494AF0" w14:textId="77777777" w:rsidR="000F53BD" w:rsidRPr="007C78C0" w:rsidRDefault="000F53BD" w:rsidP="000F53BD">
      <w:pPr>
        <w:rPr>
          <w:bCs/>
        </w:rPr>
      </w:pPr>
    </w:p>
    <w:p w14:paraId="06CCAAA3" w14:textId="77777777" w:rsidR="000F53BD" w:rsidRPr="007C78C0" w:rsidRDefault="000F53BD" w:rsidP="000F53BD">
      <w:r w:rsidRPr="007C78C0">
        <w:t xml:space="preserve">Indicate </w:t>
      </w:r>
      <w:r w:rsidRPr="007C78C0">
        <w:rPr>
          <w:b/>
          <w:u w:val="single"/>
        </w:rPr>
        <w:t>one</w:t>
      </w:r>
      <w:r w:rsidRPr="007C78C0">
        <w:t xml:space="preserve"> answer choice.</w:t>
      </w:r>
    </w:p>
    <w:p w14:paraId="5326EC29" w14:textId="77777777" w:rsidR="00FB1454" w:rsidRPr="007C78C0" w:rsidRDefault="00FB1454" w:rsidP="00FB1454">
      <w:pPr>
        <w:pStyle w:val="Heading6"/>
      </w:pPr>
      <w:r w:rsidRPr="007C78C0">
        <w:t>End skippable content.</w:t>
      </w:r>
    </w:p>
    <w:p w14:paraId="461FB6A2" w14:textId="77777777" w:rsidR="000F53BD" w:rsidRPr="007C78C0" w:rsidRDefault="000F53BD" w:rsidP="000F53BD">
      <w:pPr>
        <w:rPr>
          <w:bCs/>
        </w:rPr>
      </w:pPr>
    </w:p>
    <w:p w14:paraId="5C5AD24C" w14:textId="77777777" w:rsidR="00FB1454" w:rsidRPr="007C78C0" w:rsidRDefault="00FB1454" w:rsidP="006B0D1D">
      <w:pPr>
        <w:pStyle w:val="Heading5"/>
      </w:pPr>
      <w:r w:rsidRPr="007C78C0">
        <w:t>Question 5.</w:t>
      </w:r>
    </w:p>
    <w:p w14:paraId="23428474" w14:textId="6693A8D5" w:rsidR="00FB1454" w:rsidRPr="007C78C0" w:rsidRDefault="00FB1454" w:rsidP="0063531A">
      <w:pPr>
        <w:keepNext/>
        <w:keepLines/>
      </w:pP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00621C0F" w:rsidRPr="007C78C0">
        <w:rPr>
          <w:b/>
          <w:bCs/>
        </w:rPr>
        <w:t>{</w:t>
      </w:r>
      <w:r w:rsidRPr="007C78C0">
        <w:rPr>
          <w:b/>
          <w:u w:val="single"/>
        </w:rPr>
        <w:t>BLANK</w:t>
      </w:r>
      <w:r w:rsidR="00621C0F" w:rsidRPr="007C78C0">
        <w:rPr>
          <w:b/>
        </w:rPr>
        <w:t>}</w:t>
      </w:r>
      <w:r w:rsidRPr="007C78C0">
        <w:t>.</w:t>
      </w:r>
    </w:p>
    <w:p w14:paraId="6F617AC4" w14:textId="77777777" w:rsidR="0063531A" w:rsidRPr="007C78C0" w:rsidRDefault="0063531A" w:rsidP="0063531A">
      <w:pPr>
        <w:keepNext/>
        <w:rPr>
          <w:color w:val="000000"/>
        </w:rPr>
      </w:pPr>
    </w:p>
    <w:p w14:paraId="49E01D9F" w14:textId="270E4F19" w:rsidR="00FB1454" w:rsidRPr="007C78C0" w:rsidRDefault="00FB1454" w:rsidP="008A5DE6">
      <w:pPr>
        <w:pStyle w:val="ListParagraph"/>
        <w:keepNext/>
        <w:keepLines/>
        <w:numPr>
          <w:ilvl w:val="0"/>
          <w:numId w:val="10"/>
        </w:numPr>
      </w:pPr>
      <w:r w:rsidRPr="007C78C0">
        <w:t>maturity</w:t>
      </w:r>
    </w:p>
    <w:p w14:paraId="35DD418B" w14:textId="5440EAA7" w:rsidR="00FB1454" w:rsidRPr="007C78C0" w:rsidRDefault="00FB1454" w:rsidP="008A5DE6">
      <w:pPr>
        <w:pStyle w:val="ListParagraph"/>
        <w:keepNext/>
        <w:keepLines/>
        <w:numPr>
          <w:ilvl w:val="0"/>
          <w:numId w:val="10"/>
        </w:numPr>
      </w:pPr>
      <w:r w:rsidRPr="007C78C0">
        <w:t>fiction</w:t>
      </w:r>
    </w:p>
    <w:p w14:paraId="042830BD" w14:textId="2B88D9AE" w:rsidR="00FB1454" w:rsidRPr="007C78C0" w:rsidRDefault="00FB1454" w:rsidP="008A5DE6">
      <w:pPr>
        <w:pStyle w:val="ListParagraph"/>
        <w:keepNext/>
        <w:keepLines/>
        <w:numPr>
          <w:ilvl w:val="0"/>
          <w:numId w:val="10"/>
        </w:numPr>
      </w:pPr>
      <w:r w:rsidRPr="007C78C0">
        <w:t>inventiveness</w:t>
      </w:r>
    </w:p>
    <w:p w14:paraId="14E281D4" w14:textId="630436AE" w:rsidR="00FB1454" w:rsidRPr="007C78C0" w:rsidRDefault="00FB1454" w:rsidP="008A5DE6">
      <w:pPr>
        <w:pStyle w:val="ListParagraph"/>
        <w:keepNext/>
        <w:keepLines/>
        <w:numPr>
          <w:ilvl w:val="0"/>
          <w:numId w:val="10"/>
        </w:numPr>
      </w:pPr>
      <w:r w:rsidRPr="007C78C0">
        <w:t>art</w:t>
      </w:r>
    </w:p>
    <w:p w14:paraId="509B5A36" w14:textId="7B98D91A" w:rsidR="00FB1454" w:rsidRPr="007C78C0" w:rsidRDefault="00FB1454" w:rsidP="008A5DE6">
      <w:pPr>
        <w:pStyle w:val="ListParagraph"/>
        <w:numPr>
          <w:ilvl w:val="0"/>
          <w:numId w:val="10"/>
        </w:numPr>
      </w:pPr>
      <w:r w:rsidRPr="007C78C0">
        <w:t>brilliance</w:t>
      </w:r>
    </w:p>
    <w:p w14:paraId="53E51DFD" w14:textId="77777777" w:rsidR="000B4552" w:rsidRPr="007C78C0" w:rsidRDefault="000B4552" w:rsidP="000B4552">
      <w:pPr>
        <w:tabs>
          <w:tab w:val="left" w:pos="360"/>
        </w:tabs>
        <w:autoSpaceDE w:val="0"/>
        <w:autoSpaceDN w:val="0"/>
        <w:adjustRightInd w:val="0"/>
      </w:pPr>
    </w:p>
    <w:p w14:paraId="17BC5BD0" w14:textId="77777777" w:rsidR="000B4552" w:rsidRPr="007C78C0" w:rsidRDefault="000B4552" w:rsidP="000B4552">
      <w:pPr>
        <w:tabs>
          <w:tab w:val="left" w:pos="360"/>
        </w:tabs>
        <w:autoSpaceDE w:val="0"/>
        <w:autoSpaceDN w:val="0"/>
        <w:adjustRightInd w:val="0"/>
      </w:pPr>
      <w:r w:rsidRPr="007C78C0">
        <w:t xml:space="preserve">Indicate </w:t>
      </w:r>
      <w:r w:rsidRPr="007C78C0">
        <w:rPr>
          <w:b/>
          <w:u w:val="single"/>
        </w:rPr>
        <w:t>one</w:t>
      </w:r>
      <w:r w:rsidRPr="007C78C0">
        <w:rPr>
          <w:b/>
        </w:rPr>
        <w:t xml:space="preserve"> </w:t>
      </w:r>
      <w:r w:rsidRPr="007C78C0">
        <w:t>answer choice or go on to hear the choices in context.</w:t>
      </w:r>
    </w:p>
    <w:p w14:paraId="301AF96E" w14:textId="77777777" w:rsidR="000B4552" w:rsidRPr="007C78C0" w:rsidRDefault="000B4552" w:rsidP="000B4552"/>
    <w:p w14:paraId="303EC1EB" w14:textId="77777777" w:rsidR="00FB1454" w:rsidRPr="007C78C0" w:rsidRDefault="00FB1454" w:rsidP="001011E1">
      <w:pPr>
        <w:pStyle w:val="Heading6"/>
        <w:keepNext/>
      </w:pPr>
      <w:r w:rsidRPr="007C78C0">
        <w:t>Begin skippable content.</w:t>
      </w:r>
    </w:p>
    <w:p w14:paraId="765A5FA6" w14:textId="77777777" w:rsidR="002D6BC4" w:rsidRPr="007C78C0" w:rsidRDefault="002D6BC4" w:rsidP="002D6BC4">
      <w:pPr>
        <w:tabs>
          <w:tab w:val="left" w:pos="360"/>
        </w:tabs>
        <w:autoSpaceDE w:val="0"/>
        <w:autoSpaceDN w:val="0"/>
        <w:adjustRightInd w:val="0"/>
      </w:pPr>
      <w:r w:rsidRPr="007C78C0">
        <w:t>Answer Choices in Context:</w:t>
      </w:r>
    </w:p>
    <w:p w14:paraId="04146B4E" w14:textId="77777777" w:rsidR="002D6BC4" w:rsidRPr="007C78C0" w:rsidRDefault="002D6BC4" w:rsidP="002D6BC4">
      <w:pPr>
        <w:tabs>
          <w:tab w:val="left" w:pos="360"/>
        </w:tabs>
        <w:autoSpaceDE w:val="0"/>
        <w:autoSpaceDN w:val="0"/>
        <w:adjustRightInd w:val="0"/>
      </w:pPr>
    </w:p>
    <w:p w14:paraId="4EDFCCD0" w14:textId="05D84026" w:rsidR="00FB1454" w:rsidRPr="007C78C0" w:rsidRDefault="00FB1454" w:rsidP="008A5DE6">
      <w:pPr>
        <w:pStyle w:val="ListParagraph"/>
        <w:numPr>
          <w:ilvl w:val="0"/>
          <w:numId w:val="11"/>
        </w:numPr>
      </w:pPr>
      <w:r w:rsidRPr="007C78C0">
        <w:rPr>
          <w:b/>
        </w:rPr>
        <w:t>maturity.</w:t>
      </w:r>
      <w:r w:rsidR="00BD3A77" w:rsidRPr="007C78C0">
        <w:t xml:space="preserve"> </w:t>
      </w: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Pr="007C78C0">
        <w:rPr>
          <w:b/>
        </w:rPr>
        <w:t>maturity</w:t>
      </w:r>
      <w:r w:rsidRPr="007C78C0">
        <w:t>.</w:t>
      </w:r>
    </w:p>
    <w:p w14:paraId="47A1BBA9" w14:textId="77777777" w:rsidR="00BC061C" w:rsidRPr="007C78C0" w:rsidRDefault="00BC061C" w:rsidP="00BC061C"/>
    <w:p w14:paraId="7AC119E8" w14:textId="27B50504" w:rsidR="00FB1454" w:rsidRPr="007C78C0" w:rsidRDefault="00FB1454" w:rsidP="008A5DE6">
      <w:pPr>
        <w:pStyle w:val="ListParagraph"/>
        <w:numPr>
          <w:ilvl w:val="0"/>
          <w:numId w:val="11"/>
        </w:numPr>
      </w:pPr>
      <w:r w:rsidRPr="007C78C0">
        <w:rPr>
          <w:b/>
        </w:rPr>
        <w:t>fiction.</w:t>
      </w:r>
      <w:r w:rsidR="00BD3A77" w:rsidRPr="007C78C0">
        <w:t xml:space="preserve"> </w:t>
      </w: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Pr="007C78C0">
        <w:rPr>
          <w:b/>
        </w:rPr>
        <w:t>fiction</w:t>
      </w:r>
      <w:r w:rsidRPr="007C78C0">
        <w:t>.</w:t>
      </w:r>
    </w:p>
    <w:p w14:paraId="0B1D967F" w14:textId="77777777" w:rsidR="00BC061C" w:rsidRPr="007C78C0" w:rsidRDefault="00BC061C" w:rsidP="00BC061C"/>
    <w:p w14:paraId="5D0BCB05" w14:textId="758F2016" w:rsidR="00FB1454" w:rsidRPr="007C78C0" w:rsidRDefault="00FB1454" w:rsidP="008A5DE6">
      <w:pPr>
        <w:pStyle w:val="ListParagraph"/>
        <w:numPr>
          <w:ilvl w:val="0"/>
          <w:numId w:val="11"/>
        </w:numPr>
      </w:pPr>
      <w:r w:rsidRPr="007C78C0">
        <w:rPr>
          <w:b/>
        </w:rPr>
        <w:t>inventiveness.</w:t>
      </w:r>
      <w:r w:rsidR="00BD3A77" w:rsidRPr="007C78C0">
        <w:t xml:space="preserve"> </w:t>
      </w: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Pr="007C78C0">
        <w:rPr>
          <w:b/>
        </w:rPr>
        <w:t>inventiveness</w:t>
      </w:r>
      <w:r w:rsidRPr="007C78C0">
        <w:t>.</w:t>
      </w:r>
    </w:p>
    <w:p w14:paraId="6E2A35BA" w14:textId="77777777" w:rsidR="00BC061C" w:rsidRPr="007C78C0" w:rsidRDefault="00BC061C" w:rsidP="00BC061C"/>
    <w:p w14:paraId="287874D5" w14:textId="321FF928" w:rsidR="00FB1454" w:rsidRPr="007C78C0" w:rsidRDefault="00FB1454" w:rsidP="008A5DE6">
      <w:pPr>
        <w:pStyle w:val="ListParagraph"/>
        <w:numPr>
          <w:ilvl w:val="0"/>
          <w:numId w:val="11"/>
        </w:numPr>
      </w:pPr>
      <w:r w:rsidRPr="007C78C0">
        <w:rPr>
          <w:b/>
        </w:rPr>
        <w:t>art.</w:t>
      </w:r>
      <w:r w:rsidR="00BD3A77" w:rsidRPr="007C78C0">
        <w:t xml:space="preserve"> </w:t>
      </w: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Pr="007C78C0">
        <w:rPr>
          <w:b/>
        </w:rPr>
        <w:t>art</w:t>
      </w:r>
      <w:r w:rsidRPr="007C78C0">
        <w:t>.</w:t>
      </w:r>
    </w:p>
    <w:p w14:paraId="1B14FF29" w14:textId="77777777" w:rsidR="00BC061C" w:rsidRPr="007C78C0" w:rsidRDefault="00BC061C" w:rsidP="00BC061C"/>
    <w:p w14:paraId="3026C614" w14:textId="7A40A3B0" w:rsidR="00FB1454" w:rsidRPr="007C78C0" w:rsidRDefault="00FB1454" w:rsidP="008A5DE6">
      <w:pPr>
        <w:pStyle w:val="ListParagraph"/>
        <w:numPr>
          <w:ilvl w:val="0"/>
          <w:numId w:val="11"/>
        </w:numPr>
      </w:pPr>
      <w:r w:rsidRPr="007C78C0">
        <w:rPr>
          <w:b/>
        </w:rPr>
        <w:t>brilliance.</w:t>
      </w:r>
      <w:r w:rsidR="00BD3A77" w:rsidRPr="007C78C0">
        <w:t xml:space="preserve"> </w:t>
      </w:r>
      <w:r w:rsidRPr="007C78C0">
        <w:t>It is his dubious distinction to have proved what nobody would think of denying, that Romero at the age of sixty</w:t>
      </w:r>
      <w:r w:rsidR="00254614" w:rsidRPr="007C78C0">
        <w:noBreakHyphen/>
      </w:r>
      <w:r w:rsidRPr="007C78C0">
        <w:t xml:space="preserve">four writes with all the characteristics of </w:t>
      </w:r>
      <w:r w:rsidRPr="007C78C0">
        <w:rPr>
          <w:b/>
        </w:rPr>
        <w:t>brilliance</w:t>
      </w:r>
      <w:r w:rsidRPr="007C78C0">
        <w:t>.</w:t>
      </w:r>
    </w:p>
    <w:p w14:paraId="4DC0D6C7" w14:textId="77777777" w:rsidR="00B87FA3" w:rsidRPr="007C78C0" w:rsidRDefault="00B87FA3" w:rsidP="00B87FA3">
      <w:pPr>
        <w:rPr>
          <w:bCs/>
        </w:rPr>
      </w:pPr>
    </w:p>
    <w:p w14:paraId="79FC61BD" w14:textId="77777777" w:rsidR="00B87FA3" w:rsidRPr="007C78C0" w:rsidRDefault="00B87FA3" w:rsidP="00B87FA3">
      <w:r w:rsidRPr="007C78C0">
        <w:t xml:space="preserve">Indicate </w:t>
      </w:r>
      <w:r w:rsidRPr="007C78C0">
        <w:rPr>
          <w:b/>
          <w:u w:val="single"/>
        </w:rPr>
        <w:t>one</w:t>
      </w:r>
      <w:r w:rsidRPr="007C78C0">
        <w:t xml:space="preserve"> answer choice.</w:t>
      </w:r>
    </w:p>
    <w:p w14:paraId="5A89B7AB" w14:textId="77777777" w:rsidR="00FB1454" w:rsidRPr="007C78C0" w:rsidRDefault="00FB1454" w:rsidP="00FB1454">
      <w:pPr>
        <w:pStyle w:val="Heading6"/>
      </w:pPr>
      <w:r w:rsidRPr="007C78C0">
        <w:t>End skippable content.</w:t>
      </w:r>
    </w:p>
    <w:p w14:paraId="4424DFC0" w14:textId="1F5F0650" w:rsidR="00FB1454" w:rsidRPr="007C78C0" w:rsidRDefault="00FB1454" w:rsidP="00EB25B7">
      <w:pPr>
        <w:tabs>
          <w:tab w:val="left" w:pos="0"/>
        </w:tabs>
        <w:suppressAutoHyphens/>
      </w:pPr>
    </w:p>
    <w:p w14:paraId="5367EF4C" w14:textId="4C2BD4D7" w:rsidR="007B1649" w:rsidRPr="007C78C0" w:rsidRDefault="007B1649" w:rsidP="007B1649">
      <w:pPr>
        <w:pStyle w:val="Heading4"/>
        <w:rPr>
          <w:rFonts w:ascii="Verdana" w:hAnsi="Verdana"/>
        </w:rPr>
      </w:pPr>
      <w:r w:rsidRPr="007C78C0">
        <w:rPr>
          <w:rFonts w:ascii="Verdana" w:hAnsi="Verdana"/>
        </w:rPr>
        <w:t xml:space="preserve">Directions for </w:t>
      </w:r>
      <w:r w:rsidR="00B26F2D" w:rsidRPr="007C78C0">
        <w:rPr>
          <w:rFonts w:ascii="Verdana" w:hAnsi="Verdana"/>
        </w:rPr>
        <w:t>Q</w:t>
      </w:r>
      <w:r w:rsidRPr="007C78C0">
        <w:rPr>
          <w:rFonts w:ascii="Verdana" w:hAnsi="Verdana"/>
        </w:rPr>
        <w:t xml:space="preserve">uestions </w:t>
      </w:r>
      <w:r w:rsidR="0027749E" w:rsidRPr="007C78C0">
        <w:rPr>
          <w:rFonts w:ascii="Verdana" w:hAnsi="Verdana"/>
        </w:rPr>
        <w:t>6</w:t>
      </w:r>
      <w:r w:rsidRPr="007C78C0">
        <w:rPr>
          <w:rFonts w:ascii="Verdana" w:hAnsi="Verdana"/>
        </w:rPr>
        <w:t xml:space="preserve"> through </w:t>
      </w:r>
      <w:r w:rsidR="0027749E" w:rsidRPr="007C78C0">
        <w:rPr>
          <w:rFonts w:ascii="Verdana" w:hAnsi="Verdana"/>
        </w:rPr>
        <w:t>8</w:t>
      </w:r>
      <w:r w:rsidR="00C90B13" w:rsidRPr="007C78C0">
        <w:rPr>
          <w:rFonts w:ascii="Verdana" w:hAnsi="Verdana"/>
        </w:rPr>
        <w:t>:</w:t>
      </w:r>
    </w:p>
    <w:p w14:paraId="423C19D9" w14:textId="77777777" w:rsidR="00A01E34" w:rsidRPr="007C78C0" w:rsidRDefault="00A01E34" w:rsidP="00A01E34">
      <w:pPr>
        <w:keepNext/>
        <w:keepLines/>
      </w:pPr>
      <w:r w:rsidRPr="007C78C0">
        <w:t>Each of the following questions includes a sho</w:t>
      </w:r>
      <w:r w:rsidRPr="007C78C0">
        <w:rPr>
          <w:spacing w:val="10"/>
        </w:rPr>
        <w:t>r</w:t>
      </w:r>
      <w:r w:rsidRPr="007C78C0">
        <w:t>t text with two or three blanks, each blank indicating that something has been omi</w:t>
      </w:r>
      <w:r w:rsidRPr="007C78C0">
        <w:rPr>
          <w:spacing w:val="10"/>
        </w:rPr>
        <w:t>t</w:t>
      </w:r>
      <w:r w:rsidRPr="007C78C0">
        <w:t xml:space="preserve">ted. You will be asked to select </w:t>
      </w:r>
      <w:r w:rsidRPr="007C78C0">
        <w:rPr>
          <w:b/>
          <w:bCs/>
          <w:u w:val="single"/>
        </w:rPr>
        <w:t>one</w:t>
      </w:r>
      <w:r w:rsidRPr="007C78C0">
        <w:t xml:space="preserve"> entry for each blank from the corresponding choices. Fill all blanks in the way that best completes the text.</w:t>
      </w:r>
    </w:p>
    <w:p w14:paraId="16B8777F" w14:textId="77777777" w:rsidR="00A01E34" w:rsidRPr="007C78C0" w:rsidRDefault="00A01E34" w:rsidP="00A01E34">
      <w:pPr>
        <w:keepNext/>
      </w:pPr>
    </w:p>
    <w:p w14:paraId="3DCCF890" w14:textId="77777777" w:rsidR="00A01E34" w:rsidRPr="007C78C0" w:rsidRDefault="00A01E34" w:rsidP="00366517">
      <w:pPr>
        <w:keepNext/>
        <w:keepLines/>
      </w:pPr>
      <w:r w:rsidRPr="007C78C0">
        <w:t>For each question, first you will hear the text with the word “</w:t>
      </w:r>
      <w:r w:rsidRPr="007C78C0">
        <w:rPr>
          <w:b/>
        </w:rPr>
        <w:t>{</w:t>
      </w:r>
      <w:r w:rsidRPr="007C78C0">
        <w:rPr>
          <w:b/>
          <w:u w:val="single"/>
        </w:rPr>
        <w:t>BLANK</w:t>
      </w:r>
      <w:r w:rsidRPr="007C78C0">
        <w:rPr>
          <w:b/>
        </w:rPr>
        <w:t>}</w:t>
      </w:r>
      <w:r w:rsidRPr="007C78C0">
        <w:t>” in place of the omitted material. Next, you will hear the text again, but in place of each blank, you will hear three lettered options for completing that blank. The set of lettered options is formatted as bold and enclosed by braces. Each option consists of a word or phrase.</w:t>
      </w:r>
    </w:p>
    <w:p w14:paraId="7B687357" w14:textId="77777777" w:rsidR="00A01E34" w:rsidRPr="007C78C0" w:rsidRDefault="00A01E34" w:rsidP="00366517">
      <w:pPr>
        <w:keepNext/>
      </w:pPr>
    </w:p>
    <w:p w14:paraId="711DD84C" w14:textId="537E686D" w:rsidR="00A01E34" w:rsidRPr="007C78C0" w:rsidRDefault="00A01E34" w:rsidP="00366517">
      <w:pPr>
        <w:keepNext/>
        <w:keepLines/>
      </w:pPr>
      <w:r w:rsidRPr="007C78C0">
        <w:t xml:space="preserve">For questions containing </w:t>
      </w:r>
      <w:r w:rsidRPr="007C78C0">
        <w:rPr>
          <w:b/>
          <w:u w:val="single"/>
        </w:rPr>
        <w:t>two</w:t>
      </w:r>
      <w:r w:rsidRPr="007C78C0">
        <w:t xml:space="preserve"> blanks, following the list of answer choices are </w:t>
      </w:r>
      <w:r w:rsidRPr="007C78C0">
        <w:rPr>
          <w:b/>
          <w:u w:val="single"/>
        </w:rPr>
        <w:t>nine</w:t>
      </w:r>
      <w:r w:rsidRPr="007C78C0">
        <w:t xml:space="preserve"> readings of the text, one for each answer choice combination. The group of readings begins with a </w:t>
      </w:r>
      <w:r w:rsidRPr="007C78C0">
        <w:rPr>
          <w:b/>
        </w:rPr>
        <w:t>“Begin Skippable Content”</w:t>
      </w:r>
      <w:r w:rsidRPr="007C78C0">
        <w:t xml:space="preserve"> level</w:t>
      </w:r>
      <w:r w:rsidR="00254614" w:rsidRPr="007C78C0">
        <w:noBreakHyphen/>
      </w:r>
      <w:r w:rsidRPr="007C78C0">
        <w:t xml:space="preserve">6 heading and ends with an </w:t>
      </w:r>
      <w:r w:rsidRPr="007C78C0">
        <w:rPr>
          <w:b/>
        </w:rPr>
        <w:t>“End Skippable Content”</w:t>
      </w:r>
      <w:r w:rsidRPr="007C78C0">
        <w:t xml:space="preserve"> level</w:t>
      </w:r>
      <w:r w:rsidR="00254614" w:rsidRPr="007C78C0">
        <w:noBreakHyphen/>
      </w:r>
      <w:r w:rsidRPr="007C78C0">
        <w:t>6 heading. Each reading consists of two option letters, the two words or phrases being combined, and the text with the combination of the words or phrases inserted into the blanks.</w:t>
      </w:r>
    </w:p>
    <w:p w14:paraId="20FFDA04" w14:textId="77777777" w:rsidR="00A01E34" w:rsidRPr="007C78C0" w:rsidRDefault="00A01E34" w:rsidP="00366517">
      <w:pPr>
        <w:keepNext/>
      </w:pPr>
    </w:p>
    <w:p w14:paraId="125B8F6B" w14:textId="77777777" w:rsidR="00A01E34" w:rsidRPr="007C78C0" w:rsidRDefault="00A01E34" w:rsidP="00A01E34">
      <w:r w:rsidRPr="007C78C0">
        <w:t xml:space="preserve">For questions containing </w:t>
      </w:r>
      <w:r w:rsidRPr="007C78C0">
        <w:rPr>
          <w:b/>
          <w:u w:val="single"/>
        </w:rPr>
        <w:t>three</w:t>
      </w:r>
      <w:r w:rsidRPr="007C78C0">
        <w:t xml:space="preserve"> blanks, the choices will </w:t>
      </w:r>
      <w:r w:rsidRPr="007C78C0">
        <w:rPr>
          <w:b/>
          <w:u w:val="single"/>
        </w:rPr>
        <w:t>not</w:t>
      </w:r>
      <w:r w:rsidRPr="007C78C0">
        <w:t xml:space="preserve"> be read in context because it has been determined that replaying the question for all possible combinations of answer choices is not a useful way to present these questions.</w:t>
      </w:r>
    </w:p>
    <w:p w14:paraId="612A3A16" w14:textId="2C729147" w:rsidR="007B1649" w:rsidRPr="007C78C0" w:rsidRDefault="007B1649" w:rsidP="00A01E34"/>
    <w:p w14:paraId="2C033656" w14:textId="32561732" w:rsidR="007B1649" w:rsidRPr="007C78C0" w:rsidRDefault="007B1649" w:rsidP="005A5B3B">
      <w:pPr>
        <w:pStyle w:val="Heading5"/>
      </w:pPr>
      <w:r w:rsidRPr="007C78C0">
        <w:t xml:space="preserve">Question </w:t>
      </w:r>
      <w:r w:rsidR="002520CA" w:rsidRPr="007C78C0">
        <w:t>6</w:t>
      </w:r>
      <w:r w:rsidRPr="007C78C0">
        <w:t>.</w:t>
      </w:r>
    </w:p>
    <w:p w14:paraId="7BDBE170" w14:textId="77777777" w:rsidR="002520CA" w:rsidRPr="007C78C0" w:rsidRDefault="002520CA" w:rsidP="002520CA">
      <w:pPr>
        <w:keepNext/>
      </w:pPr>
      <w:r w:rsidRPr="007C78C0">
        <w:t xml:space="preserve">This question has </w:t>
      </w:r>
      <w:r w:rsidRPr="007C78C0">
        <w:rPr>
          <w:b/>
          <w:u w:val="single"/>
        </w:rPr>
        <w:t>two</w:t>
      </w:r>
      <w:r w:rsidRPr="007C78C0">
        <w:rPr>
          <w:b/>
        </w:rPr>
        <w:t xml:space="preserve"> </w:t>
      </w:r>
      <w:r w:rsidRPr="007C78C0">
        <w:t>blanks.</w:t>
      </w:r>
    </w:p>
    <w:p w14:paraId="3D64897D" w14:textId="77777777" w:rsidR="002520CA" w:rsidRPr="007C78C0" w:rsidRDefault="002520CA" w:rsidP="002520CA">
      <w:pPr>
        <w:keepNext/>
      </w:pPr>
    </w:p>
    <w:p w14:paraId="77FE5E4C" w14:textId="407C6B18" w:rsidR="007B1649" w:rsidRPr="007C78C0" w:rsidRDefault="007B1649" w:rsidP="001C610A">
      <w:pPr>
        <w:keepNext/>
        <w:keepLines/>
      </w:pPr>
      <w:r w:rsidRPr="007C78C0">
        <w:t xml:space="preserve">The narratives that vanquished peoples have created of their defeat have, according to Schivelbusch, fallen into several identifiable types. In one of these, the vanquished manage to </w:t>
      </w:r>
      <w:r w:rsidR="00692CCE" w:rsidRPr="007C78C0">
        <w:rPr>
          <w:b/>
        </w:rPr>
        <w:t>{</w:t>
      </w:r>
      <w:r w:rsidR="00692CCE" w:rsidRPr="007C78C0">
        <w:rPr>
          <w:b/>
          <w:u w:val="single"/>
        </w:rPr>
        <w:t>BLANK</w:t>
      </w:r>
      <w:r w:rsidR="00692CCE" w:rsidRPr="007C78C0">
        <w:rPr>
          <w:b/>
        </w:rPr>
        <w:t>}</w:t>
      </w:r>
      <w:r w:rsidRPr="007C78C0">
        <w:t xml:space="preserve"> the victor’s triumph as the result of some spurious advantage, the victors being truly inferior where it counts. Often the winners </w:t>
      </w:r>
      <w:r w:rsidR="00692CCE" w:rsidRPr="007C78C0">
        <w:rPr>
          <w:b/>
        </w:rPr>
        <w:t>{</w:t>
      </w:r>
      <w:r w:rsidR="00692CCE" w:rsidRPr="007C78C0">
        <w:rPr>
          <w:b/>
          <w:u w:val="single"/>
        </w:rPr>
        <w:t>BLANK</w:t>
      </w:r>
      <w:r w:rsidR="00692CCE" w:rsidRPr="007C78C0">
        <w:rPr>
          <w:b/>
        </w:rPr>
        <w:t>}</w:t>
      </w:r>
      <w:r w:rsidRPr="007C78C0">
        <w:t xml:space="preserve"> this interpretation, worrying about the cultural or moral costs of their triumph and so giving some credence to the losers’ story.</w:t>
      </w:r>
    </w:p>
    <w:p w14:paraId="747476B4" w14:textId="77777777" w:rsidR="007B1649" w:rsidRPr="007C78C0" w:rsidRDefault="007B1649" w:rsidP="001C610A">
      <w:pPr>
        <w:keepNext/>
      </w:pPr>
    </w:p>
    <w:p w14:paraId="561E374A" w14:textId="77777777" w:rsidR="004E394C" w:rsidRPr="007C78C0" w:rsidRDefault="004E394C" w:rsidP="004E394C">
      <w:r w:rsidRPr="007C78C0">
        <w:t>Now listen to the text with the three options inserted in place of each blank.</w:t>
      </w:r>
    </w:p>
    <w:p w14:paraId="591FD724" w14:textId="77777777" w:rsidR="007B1649" w:rsidRPr="007C78C0" w:rsidRDefault="007B1649" w:rsidP="007B1649"/>
    <w:p w14:paraId="358D68D4" w14:textId="341B6112" w:rsidR="007B1649" w:rsidRPr="007C78C0" w:rsidRDefault="007B1649" w:rsidP="008C6D21">
      <w:pPr>
        <w:keepNext/>
        <w:keepLines/>
      </w:pPr>
      <w:r w:rsidRPr="007C78C0">
        <w:t xml:space="preserve">The narratives that vanquished peoples have created of their defeat have, according to Schivelbusch, fallen into several identifiable types. In one of these, the vanquished manage to </w:t>
      </w:r>
      <w:r w:rsidR="00D337F4" w:rsidRPr="007C78C0">
        <w:rPr>
          <w:b/>
        </w:rPr>
        <w:t>{</w:t>
      </w:r>
      <w:r w:rsidRPr="007C78C0">
        <w:rPr>
          <w:b/>
        </w:rPr>
        <w:t>A.</w:t>
      </w:r>
      <w:r w:rsidR="00D337F4" w:rsidRPr="007C78C0">
        <w:rPr>
          <w:b/>
        </w:rPr>
        <w:t> </w:t>
      </w:r>
      <w:r w:rsidRPr="007C78C0">
        <w:rPr>
          <w:b/>
        </w:rPr>
        <w:t>construe, B.</w:t>
      </w:r>
      <w:r w:rsidR="00D337F4" w:rsidRPr="007C78C0">
        <w:rPr>
          <w:b/>
        </w:rPr>
        <w:t> </w:t>
      </w:r>
      <w:r w:rsidRPr="007C78C0">
        <w:rPr>
          <w:b/>
        </w:rPr>
        <w:t>anoint, C</w:t>
      </w:r>
      <w:r w:rsidR="00D337F4" w:rsidRPr="007C78C0">
        <w:rPr>
          <w:b/>
        </w:rPr>
        <w:t>. </w:t>
      </w:r>
      <w:r w:rsidRPr="007C78C0">
        <w:rPr>
          <w:b/>
        </w:rPr>
        <w:t>acknowledge</w:t>
      </w:r>
      <w:r w:rsidR="00D337F4" w:rsidRPr="007C78C0">
        <w:rPr>
          <w:b/>
        </w:rPr>
        <w:t>}</w:t>
      </w:r>
      <w:r w:rsidRPr="007C78C0">
        <w:t xml:space="preserve"> the victor’s triumph as the result of some spurious advantage, the victors being truly inferior where it counts. Often the winners </w:t>
      </w:r>
      <w:r w:rsidR="00D337F4" w:rsidRPr="007C78C0">
        <w:rPr>
          <w:b/>
        </w:rPr>
        <w:t>{</w:t>
      </w:r>
      <w:r w:rsidRPr="007C78C0">
        <w:rPr>
          <w:b/>
        </w:rPr>
        <w:t>D.</w:t>
      </w:r>
      <w:r w:rsidR="00D337F4" w:rsidRPr="007C78C0">
        <w:rPr>
          <w:b/>
        </w:rPr>
        <w:t> </w:t>
      </w:r>
      <w:r w:rsidRPr="007C78C0">
        <w:rPr>
          <w:b/>
        </w:rPr>
        <w:t>take issue with, E.</w:t>
      </w:r>
      <w:r w:rsidR="00D337F4" w:rsidRPr="007C78C0">
        <w:rPr>
          <w:b/>
        </w:rPr>
        <w:t> </w:t>
      </w:r>
      <w:r w:rsidRPr="007C78C0">
        <w:rPr>
          <w:b/>
        </w:rPr>
        <w:t>disregard, F.</w:t>
      </w:r>
      <w:r w:rsidR="00D337F4" w:rsidRPr="007C78C0">
        <w:rPr>
          <w:b/>
        </w:rPr>
        <w:t> </w:t>
      </w:r>
      <w:r w:rsidRPr="007C78C0">
        <w:rPr>
          <w:b/>
        </w:rPr>
        <w:t>collude in</w:t>
      </w:r>
      <w:r w:rsidR="00D337F4" w:rsidRPr="007C78C0">
        <w:rPr>
          <w:b/>
        </w:rPr>
        <w:t>}</w:t>
      </w:r>
      <w:r w:rsidRPr="007C78C0">
        <w:t xml:space="preserve"> this interpretation, worrying about the cultural or moral costs of their triumph and so giving some credence to the losers’ story.</w:t>
      </w:r>
    </w:p>
    <w:p w14:paraId="0CFB644F" w14:textId="77777777" w:rsidR="007B1649" w:rsidRPr="007C78C0" w:rsidRDefault="007B1649" w:rsidP="007B1649"/>
    <w:p w14:paraId="4FA3E867" w14:textId="77777777" w:rsidR="003E10D1" w:rsidRPr="007C78C0" w:rsidRDefault="003E10D1" w:rsidP="003E10D1">
      <w:pPr>
        <w:tabs>
          <w:tab w:val="left" w:pos="285"/>
          <w:tab w:val="left" w:pos="2520"/>
        </w:tabs>
      </w:pPr>
      <w:r w:rsidRPr="007C78C0">
        <w:t xml:space="preserve">Indicate your </w:t>
      </w:r>
      <w:r w:rsidRPr="007C78C0">
        <w:rPr>
          <w:b/>
          <w:u w:val="single"/>
        </w:rPr>
        <w:t>two</w:t>
      </w:r>
      <w:r w:rsidRPr="007C78C0">
        <w:t xml:space="preserve"> answer choices or go on to hear them in context. Fill all blanks in the way that best completes the text.</w:t>
      </w:r>
    </w:p>
    <w:p w14:paraId="04C3BE3F" w14:textId="77777777" w:rsidR="00F561A9" w:rsidRPr="007C78C0" w:rsidRDefault="00F561A9" w:rsidP="003E10D1">
      <w:pPr>
        <w:tabs>
          <w:tab w:val="left" w:pos="285"/>
          <w:tab w:val="left" w:pos="2520"/>
        </w:tabs>
      </w:pPr>
    </w:p>
    <w:p w14:paraId="0132ED8B" w14:textId="77777777" w:rsidR="007B1649" w:rsidRPr="007C78C0" w:rsidRDefault="007B1649" w:rsidP="00F561A9">
      <w:pPr>
        <w:pStyle w:val="Heading6"/>
        <w:keepNext/>
      </w:pPr>
      <w:r w:rsidRPr="007C78C0">
        <w:t>Begin skippable content.</w:t>
      </w:r>
    </w:p>
    <w:p w14:paraId="05E53160" w14:textId="77777777" w:rsidR="00583B61" w:rsidRPr="007C78C0" w:rsidRDefault="00583B61" w:rsidP="00583B61">
      <w:pPr>
        <w:tabs>
          <w:tab w:val="left" w:pos="360"/>
        </w:tabs>
        <w:autoSpaceDE w:val="0"/>
        <w:autoSpaceDN w:val="0"/>
        <w:adjustRightInd w:val="0"/>
      </w:pPr>
      <w:r w:rsidRPr="007C78C0">
        <w:t>Answer Choices in Context:</w:t>
      </w:r>
    </w:p>
    <w:p w14:paraId="44A3ECCB" w14:textId="77777777" w:rsidR="00583B61" w:rsidRPr="007C78C0" w:rsidRDefault="00583B61" w:rsidP="00583B61"/>
    <w:p w14:paraId="4F78C9F2" w14:textId="611B0D2A" w:rsidR="007B1649" w:rsidRPr="007C78C0" w:rsidRDefault="007B1649" w:rsidP="007B1649">
      <w:proofErr w:type="gramStart"/>
      <w:r w:rsidRPr="007C78C0">
        <w:t>A,</w:t>
      </w:r>
      <w:proofErr w:type="gramEnd"/>
      <w:r w:rsidRPr="007C78C0">
        <w:t xml:space="preserve"> D.</w:t>
      </w:r>
      <w:r w:rsidR="00240FA7" w:rsidRPr="007C78C0">
        <w:t xml:space="preserve"> </w:t>
      </w:r>
      <w:r w:rsidRPr="007C78C0">
        <w:rPr>
          <w:b/>
        </w:rPr>
        <w:t>construe, take issue with.</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construe</w:t>
      </w:r>
      <w:r w:rsidRPr="007C78C0">
        <w:rPr>
          <w:bCs/>
        </w:rPr>
        <w:t xml:space="preserve"> </w:t>
      </w:r>
      <w:r w:rsidRPr="007C78C0">
        <w:t xml:space="preserve">the victor’s triumph as the result of some spurious advantage, the victors being truly inferior where it counts. Often the winners </w:t>
      </w:r>
      <w:r w:rsidRPr="007C78C0">
        <w:rPr>
          <w:b/>
        </w:rPr>
        <w:t>take issue with</w:t>
      </w:r>
      <w:r w:rsidRPr="007C78C0">
        <w:rPr>
          <w:bCs/>
        </w:rPr>
        <w:t xml:space="preserve"> </w:t>
      </w:r>
      <w:r w:rsidRPr="007C78C0">
        <w:t>this interpretation, worrying about the cultural or moral costs of their triumph and so giving some credence to the losers’ story.</w:t>
      </w:r>
    </w:p>
    <w:p w14:paraId="1F4CE5B0" w14:textId="77777777" w:rsidR="0072290C" w:rsidRPr="007C78C0" w:rsidRDefault="0072290C" w:rsidP="007B1649"/>
    <w:p w14:paraId="67E82A6E" w14:textId="37865B23" w:rsidR="007B1649" w:rsidRPr="007C78C0" w:rsidRDefault="007B1649" w:rsidP="007B1649">
      <w:proofErr w:type="gramStart"/>
      <w:r w:rsidRPr="007C78C0">
        <w:t>A,</w:t>
      </w:r>
      <w:proofErr w:type="gramEnd"/>
      <w:r w:rsidRPr="007C78C0">
        <w:t xml:space="preserve"> E.</w:t>
      </w:r>
      <w:r w:rsidR="00240FA7" w:rsidRPr="007C78C0">
        <w:t xml:space="preserve"> </w:t>
      </w:r>
      <w:r w:rsidRPr="007C78C0">
        <w:rPr>
          <w:b/>
        </w:rPr>
        <w:t>construe, disregard.</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construe</w:t>
      </w:r>
      <w:r w:rsidRPr="007C78C0">
        <w:rPr>
          <w:bCs/>
        </w:rPr>
        <w:t xml:space="preserve"> </w:t>
      </w:r>
      <w:r w:rsidRPr="007C78C0">
        <w:t xml:space="preserve">the victor’s triumph as the result of some spurious advantage, the victors being truly inferior where it counts. Often the winners </w:t>
      </w:r>
      <w:r w:rsidRPr="007C78C0">
        <w:rPr>
          <w:b/>
        </w:rPr>
        <w:t>disregard</w:t>
      </w:r>
      <w:r w:rsidRPr="007C78C0">
        <w:t xml:space="preserve"> this interpretation, worrying about the cultural or moral costs of their triumph and so giving some credence to the losers’ story.</w:t>
      </w:r>
    </w:p>
    <w:p w14:paraId="7B3209EA" w14:textId="77777777" w:rsidR="0072290C" w:rsidRPr="007C78C0" w:rsidRDefault="0072290C" w:rsidP="007B1649"/>
    <w:p w14:paraId="50B0BA7E" w14:textId="7F24B130" w:rsidR="007B1649" w:rsidRPr="007C78C0" w:rsidRDefault="007B1649" w:rsidP="007B1649">
      <w:proofErr w:type="gramStart"/>
      <w:r w:rsidRPr="007C78C0">
        <w:t>A,</w:t>
      </w:r>
      <w:proofErr w:type="gramEnd"/>
      <w:r w:rsidRPr="007C78C0">
        <w:t xml:space="preserve"> F.</w:t>
      </w:r>
      <w:r w:rsidR="0072290C" w:rsidRPr="007C78C0">
        <w:t xml:space="preserve"> </w:t>
      </w:r>
      <w:r w:rsidRPr="007C78C0">
        <w:rPr>
          <w:b/>
        </w:rPr>
        <w:t>construe, collude in.</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construe</w:t>
      </w:r>
      <w:r w:rsidRPr="007C78C0">
        <w:rPr>
          <w:bCs/>
        </w:rPr>
        <w:t xml:space="preserve"> </w:t>
      </w:r>
      <w:r w:rsidRPr="007C78C0">
        <w:t xml:space="preserve">the victor’s triumph as the result of some spurious advantage, the victors being truly inferior where it counts. Often the winners </w:t>
      </w:r>
      <w:r w:rsidRPr="007C78C0">
        <w:rPr>
          <w:b/>
        </w:rPr>
        <w:t>collude in</w:t>
      </w:r>
      <w:r w:rsidRPr="007C78C0">
        <w:t xml:space="preserve"> this interpretation, worrying about the cultural or moral costs of their triumph and so giving some credence to the losers’ story.</w:t>
      </w:r>
    </w:p>
    <w:p w14:paraId="6C28B548" w14:textId="77777777" w:rsidR="0072290C" w:rsidRPr="007C78C0" w:rsidRDefault="0072290C" w:rsidP="007B1649"/>
    <w:p w14:paraId="26EF4945" w14:textId="7F383B67" w:rsidR="007B1649" w:rsidRPr="007C78C0" w:rsidRDefault="007B1649" w:rsidP="00366517">
      <w:r w:rsidRPr="007C78C0">
        <w:t>B, D.</w:t>
      </w:r>
      <w:r w:rsidR="0072290C" w:rsidRPr="007C78C0">
        <w:t xml:space="preserve"> </w:t>
      </w:r>
      <w:r w:rsidRPr="007C78C0">
        <w:rPr>
          <w:b/>
        </w:rPr>
        <w:t>anoint, take issue with.</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noint</w:t>
      </w:r>
      <w:r w:rsidRPr="007C78C0">
        <w:rPr>
          <w:bCs/>
        </w:rPr>
        <w:t xml:space="preserve"> </w:t>
      </w:r>
      <w:r w:rsidRPr="007C78C0">
        <w:t xml:space="preserve">the victor’s triumph as the result of some spurious advantage, the victors being truly inferior where it counts. Often the winners </w:t>
      </w:r>
      <w:r w:rsidRPr="007C78C0">
        <w:rPr>
          <w:b/>
        </w:rPr>
        <w:t>take issue with</w:t>
      </w:r>
      <w:r w:rsidRPr="007C78C0">
        <w:t xml:space="preserve"> this interpretation, worrying about the cultural or moral costs of their triumph and so giving some credence to the losers’ story.</w:t>
      </w:r>
    </w:p>
    <w:p w14:paraId="1A7FB64D" w14:textId="77777777" w:rsidR="0072290C" w:rsidRPr="007C78C0" w:rsidRDefault="0072290C" w:rsidP="007B1649"/>
    <w:p w14:paraId="44DA9935" w14:textId="70CB97D9" w:rsidR="007B1649" w:rsidRPr="007C78C0" w:rsidRDefault="007B1649" w:rsidP="007B1649">
      <w:r w:rsidRPr="007C78C0">
        <w:t>B, E.</w:t>
      </w:r>
      <w:r w:rsidR="0072290C" w:rsidRPr="007C78C0">
        <w:t xml:space="preserve"> </w:t>
      </w:r>
      <w:r w:rsidRPr="007C78C0">
        <w:rPr>
          <w:b/>
        </w:rPr>
        <w:t>anoint, disregard.</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noint</w:t>
      </w:r>
      <w:r w:rsidRPr="007C78C0">
        <w:rPr>
          <w:bCs/>
        </w:rPr>
        <w:t xml:space="preserve"> </w:t>
      </w:r>
      <w:r w:rsidRPr="007C78C0">
        <w:t xml:space="preserve">the victor’s triumph as the result of some spurious advantage, the victors being truly inferior where it counts. Often the winners </w:t>
      </w:r>
      <w:r w:rsidRPr="007C78C0">
        <w:rPr>
          <w:b/>
        </w:rPr>
        <w:t>disregard</w:t>
      </w:r>
      <w:r w:rsidRPr="007C78C0">
        <w:t xml:space="preserve"> this interpretation, worrying about the cultural or moral costs of their triumph and so giving some credence to the losers’ story.</w:t>
      </w:r>
    </w:p>
    <w:p w14:paraId="414B863B" w14:textId="77777777" w:rsidR="0072290C" w:rsidRPr="007C78C0" w:rsidRDefault="0072290C" w:rsidP="007B1649"/>
    <w:p w14:paraId="1134687D" w14:textId="287C08FE" w:rsidR="007B1649" w:rsidRPr="007C78C0" w:rsidRDefault="007B1649" w:rsidP="007B1649">
      <w:r w:rsidRPr="007C78C0">
        <w:t>B, F.</w:t>
      </w:r>
      <w:r w:rsidR="0072290C" w:rsidRPr="007C78C0">
        <w:t xml:space="preserve"> </w:t>
      </w:r>
      <w:r w:rsidRPr="007C78C0">
        <w:rPr>
          <w:b/>
        </w:rPr>
        <w:t>anoint, collude in.</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noint</w:t>
      </w:r>
      <w:r w:rsidRPr="007C78C0">
        <w:rPr>
          <w:bCs/>
        </w:rPr>
        <w:t xml:space="preserve"> </w:t>
      </w:r>
      <w:r w:rsidRPr="007C78C0">
        <w:t xml:space="preserve">the victor’s triumph as the result of some spurious advantage, the victors being truly inferior where it counts. Often the winners </w:t>
      </w:r>
      <w:r w:rsidRPr="007C78C0">
        <w:rPr>
          <w:b/>
        </w:rPr>
        <w:t>collude in</w:t>
      </w:r>
      <w:r w:rsidRPr="007C78C0">
        <w:t xml:space="preserve"> this interpretation, worrying about the cultural or moral costs of their triumph and so giving some credence to the losers’ story.</w:t>
      </w:r>
    </w:p>
    <w:p w14:paraId="5E995413" w14:textId="77777777" w:rsidR="0072290C" w:rsidRPr="007C78C0" w:rsidRDefault="0072290C" w:rsidP="007B1649"/>
    <w:p w14:paraId="22993BE9" w14:textId="3923D397" w:rsidR="007B1649" w:rsidRPr="007C78C0" w:rsidRDefault="007B1649" w:rsidP="007B1649">
      <w:r w:rsidRPr="007C78C0">
        <w:t>C, D.</w:t>
      </w:r>
      <w:r w:rsidR="0072290C" w:rsidRPr="007C78C0">
        <w:t xml:space="preserve"> </w:t>
      </w:r>
      <w:r w:rsidRPr="007C78C0">
        <w:rPr>
          <w:b/>
        </w:rPr>
        <w:t>acknowledge, take issue with.</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cknowledge</w:t>
      </w:r>
      <w:r w:rsidRPr="007C78C0">
        <w:rPr>
          <w:bCs/>
        </w:rPr>
        <w:t xml:space="preserve"> </w:t>
      </w:r>
      <w:r w:rsidRPr="007C78C0">
        <w:t xml:space="preserve">the victor’s triumph as the result of some spurious advantage, the victors being truly inferior where it counts. Often the winners </w:t>
      </w:r>
      <w:r w:rsidRPr="007C78C0">
        <w:rPr>
          <w:b/>
        </w:rPr>
        <w:t>take issue with</w:t>
      </w:r>
      <w:r w:rsidRPr="007C78C0">
        <w:t xml:space="preserve"> this interpretation, worrying about the cultural or moral costs of their triumph and so giving some credence to the losers’ story.</w:t>
      </w:r>
    </w:p>
    <w:p w14:paraId="02CDDD3C" w14:textId="77777777" w:rsidR="0072290C" w:rsidRPr="007C78C0" w:rsidRDefault="0072290C" w:rsidP="007B1649"/>
    <w:p w14:paraId="6B9C0B78" w14:textId="3F5A4677" w:rsidR="007B1649" w:rsidRPr="007C78C0" w:rsidRDefault="007B1649" w:rsidP="007B1649">
      <w:r w:rsidRPr="007C78C0">
        <w:t>C, E.</w:t>
      </w:r>
      <w:r w:rsidR="0072290C" w:rsidRPr="007C78C0">
        <w:t xml:space="preserve"> </w:t>
      </w:r>
      <w:r w:rsidRPr="007C78C0">
        <w:rPr>
          <w:b/>
        </w:rPr>
        <w:t>acknowledge, disregard.</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cknowledge</w:t>
      </w:r>
      <w:r w:rsidRPr="007C78C0">
        <w:rPr>
          <w:bCs/>
        </w:rPr>
        <w:t xml:space="preserve"> </w:t>
      </w:r>
      <w:r w:rsidRPr="007C78C0">
        <w:t xml:space="preserve">the victor’s triumph as the result of some spurious advantage, the victors being truly inferior where it counts. Often the winners </w:t>
      </w:r>
      <w:r w:rsidRPr="007C78C0">
        <w:rPr>
          <w:b/>
        </w:rPr>
        <w:t>disregard</w:t>
      </w:r>
      <w:r w:rsidRPr="007C78C0">
        <w:t xml:space="preserve"> this interpretation, worrying about the cultural or moral costs of their triumph and so giving some credence to the losers’ story.</w:t>
      </w:r>
    </w:p>
    <w:p w14:paraId="33AD14C9" w14:textId="77777777" w:rsidR="0072290C" w:rsidRPr="007C78C0" w:rsidRDefault="0072290C" w:rsidP="007B1649"/>
    <w:p w14:paraId="5C70F2C7" w14:textId="1DA1D109" w:rsidR="007B1649" w:rsidRPr="007C78C0" w:rsidRDefault="007B1649" w:rsidP="007B1649">
      <w:r w:rsidRPr="007C78C0">
        <w:t>C, F.</w:t>
      </w:r>
      <w:r w:rsidR="0072290C" w:rsidRPr="007C78C0">
        <w:t xml:space="preserve"> </w:t>
      </w:r>
      <w:r w:rsidRPr="007C78C0">
        <w:rPr>
          <w:b/>
        </w:rPr>
        <w:t>acknowledge, collude in.</w:t>
      </w:r>
      <w:r w:rsidRPr="007C78C0">
        <w:rPr>
          <w:bCs/>
        </w:rPr>
        <w:t xml:space="preserve"> </w:t>
      </w:r>
      <w:r w:rsidRPr="007C78C0">
        <w:t xml:space="preserve">The narratives that vanquished peoples have created of their defeat have, according to Schivelbusch, fallen into several identifiable types. In one of these, the vanquished manage to </w:t>
      </w:r>
      <w:r w:rsidRPr="007C78C0">
        <w:rPr>
          <w:b/>
        </w:rPr>
        <w:t>acknowledge</w:t>
      </w:r>
      <w:r w:rsidRPr="007C78C0">
        <w:rPr>
          <w:bCs/>
        </w:rPr>
        <w:t xml:space="preserve"> </w:t>
      </w:r>
      <w:r w:rsidRPr="007C78C0">
        <w:t xml:space="preserve">the victor’s triumph as the result of some spurious advantage, the victors being truly inferior where it counts. Often the winners </w:t>
      </w:r>
      <w:r w:rsidRPr="007C78C0">
        <w:rPr>
          <w:b/>
        </w:rPr>
        <w:t>collude in</w:t>
      </w:r>
      <w:r w:rsidRPr="007C78C0">
        <w:t xml:space="preserve"> this interpretation, worrying about the cultural or moral costs of their triumph and so giving some credence to the losers’ story.</w:t>
      </w:r>
    </w:p>
    <w:p w14:paraId="03DA3CAE" w14:textId="77777777" w:rsidR="004A646A" w:rsidRPr="007C78C0" w:rsidRDefault="004A646A" w:rsidP="004A646A">
      <w:pPr>
        <w:tabs>
          <w:tab w:val="left" w:pos="720"/>
          <w:tab w:val="center" w:pos="2718"/>
          <w:tab w:val="center" w:pos="4770"/>
        </w:tabs>
        <w:autoSpaceDE w:val="0"/>
        <w:autoSpaceDN w:val="0"/>
        <w:adjustRightInd w:val="0"/>
        <w:rPr>
          <w:szCs w:val="26"/>
        </w:rPr>
      </w:pPr>
    </w:p>
    <w:p w14:paraId="66569934" w14:textId="77777777" w:rsidR="004A646A" w:rsidRPr="007C78C0" w:rsidRDefault="004A646A" w:rsidP="004A646A">
      <w:r w:rsidRPr="007C78C0">
        <w:t xml:space="preserve">Indicate your </w:t>
      </w:r>
      <w:r w:rsidRPr="007C78C0">
        <w:rPr>
          <w:b/>
          <w:u w:val="single"/>
        </w:rPr>
        <w:t>two</w:t>
      </w:r>
      <w:r w:rsidRPr="007C78C0">
        <w:t xml:space="preserve"> answer choices. Fill all blanks in the way that best completes the text.</w:t>
      </w:r>
    </w:p>
    <w:p w14:paraId="741EA39E" w14:textId="77777777" w:rsidR="007B1649" w:rsidRPr="007C78C0" w:rsidRDefault="007B1649" w:rsidP="007B1649">
      <w:pPr>
        <w:pStyle w:val="Heading6"/>
      </w:pPr>
      <w:r w:rsidRPr="007C78C0">
        <w:t>End skippable content.</w:t>
      </w:r>
    </w:p>
    <w:p w14:paraId="5677D0BE" w14:textId="601C2174" w:rsidR="007B1649" w:rsidRPr="007C78C0" w:rsidRDefault="007B1649" w:rsidP="007B1649"/>
    <w:p w14:paraId="4D8FFC0A" w14:textId="5567E7B7" w:rsidR="007B1649" w:rsidRPr="007C78C0" w:rsidRDefault="007B1649" w:rsidP="00E13E75">
      <w:pPr>
        <w:pStyle w:val="Heading5"/>
      </w:pPr>
      <w:r w:rsidRPr="007C78C0">
        <w:t xml:space="preserve">Question </w:t>
      </w:r>
      <w:r w:rsidR="002904CA" w:rsidRPr="007C78C0">
        <w:t>7</w:t>
      </w:r>
      <w:r w:rsidRPr="007C78C0">
        <w:t>.</w:t>
      </w:r>
    </w:p>
    <w:p w14:paraId="6E7A2445" w14:textId="77777777" w:rsidR="002904CA" w:rsidRPr="007C78C0" w:rsidRDefault="002904CA" w:rsidP="002904CA">
      <w:pPr>
        <w:keepNext/>
      </w:pPr>
      <w:r w:rsidRPr="007C78C0">
        <w:t xml:space="preserve">This question has </w:t>
      </w:r>
      <w:r w:rsidRPr="007C78C0">
        <w:rPr>
          <w:b/>
          <w:u w:val="single"/>
        </w:rPr>
        <w:t>three</w:t>
      </w:r>
      <w:r w:rsidRPr="007C78C0">
        <w:rPr>
          <w:b/>
        </w:rPr>
        <w:t xml:space="preserve"> </w:t>
      </w:r>
      <w:r w:rsidRPr="007C78C0">
        <w:t>blanks.</w:t>
      </w:r>
    </w:p>
    <w:p w14:paraId="5ECE589C" w14:textId="77777777" w:rsidR="002904CA" w:rsidRPr="007C78C0" w:rsidRDefault="002904CA" w:rsidP="002904CA">
      <w:pPr>
        <w:keepNext/>
      </w:pPr>
    </w:p>
    <w:p w14:paraId="4698D0A8" w14:textId="35A5D161" w:rsidR="007B1649" w:rsidRPr="007C78C0" w:rsidRDefault="007B1649" w:rsidP="00E13E75">
      <w:pPr>
        <w:keepNext/>
        <w:keepLines/>
      </w:pPr>
      <w:r w:rsidRPr="007C78C0">
        <w:t xml:space="preserve">I’ve long anticipated this retrospective of the artist’s work, hoping that it would make </w:t>
      </w:r>
      <w:r w:rsidR="00692CCE" w:rsidRPr="007C78C0">
        <w:rPr>
          <w:b/>
        </w:rPr>
        <w:t>{</w:t>
      </w:r>
      <w:r w:rsidR="00692CCE" w:rsidRPr="007C78C0">
        <w:rPr>
          <w:b/>
          <w:u w:val="single"/>
        </w:rPr>
        <w:t>BLANK</w:t>
      </w:r>
      <w:r w:rsidR="00692CCE" w:rsidRPr="007C78C0">
        <w:rPr>
          <w:b/>
        </w:rPr>
        <w:t>}</w:t>
      </w:r>
      <w:r w:rsidRPr="007C78C0">
        <w:t xml:space="preserve"> judgments about him possible, but greater familiarity with his paintings highlights their inherent </w:t>
      </w:r>
      <w:r w:rsidR="00692CCE" w:rsidRPr="007C78C0">
        <w:rPr>
          <w:b/>
        </w:rPr>
        <w:t>{</w:t>
      </w:r>
      <w:r w:rsidR="00692CCE" w:rsidRPr="007C78C0">
        <w:rPr>
          <w:b/>
          <w:u w:val="single"/>
        </w:rPr>
        <w:t>BLANK</w:t>
      </w:r>
      <w:r w:rsidR="00692CCE" w:rsidRPr="007C78C0">
        <w:rPr>
          <w:b/>
        </w:rPr>
        <w:t>}</w:t>
      </w:r>
      <w:r w:rsidRPr="007C78C0">
        <w:t xml:space="preserve"> and actually makes one’s assessment </w:t>
      </w:r>
      <w:r w:rsidR="00692CCE" w:rsidRPr="007C78C0">
        <w:rPr>
          <w:b/>
        </w:rPr>
        <w:t>{</w:t>
      </w:r>
      <w:r w:rsidR="00692CCE" w:rsidRPr="007C78C0">
        <w:rPr>
          <w:b/>
          <w:u w:val="single"/>
        </w:rPr>
        <w:t>BLANK</w:t>
      </w:r>
      <w:r w:rsidR="00692CCE" w:rsidRPr="007C78C0">
        <w:rPr>
          <w:b/>
        </w:rPr>
        <w:t>}</w:t>
      </w:r>
      <w:r w:rsidRPr="007C78C0">
        <w:t>.</w:t>
      </w:r>
    </w:p>
    <w:p w14:paraId="18A12746" w14:textId="77777777" w:rsidR="00E13E75" w:rsidRPr="007C78C0" w:rsidRDefault="00E13E75" w:rsidP="00E13E75">
      <w:pPr>
        <w:keepNext/>
      </w:pPr>
    </w:p>
    <w:p w14:paraId="6F89960B" w14:textId="77777777" w:rsidR="007B1649" w:rsidRPr="007C78C0" w:rsidRDefault="007B1649" w:rsidP="00366517">
      <w:pPr>
        <w:keepNext/>
        <w:keepLines/>
      </w:pPr>
      <w:r w:rsidRPr="007C78C0">
        <w:t>Now listen to the text with the three options inserted in place of each blank.</w:t>
      </w:r>
    </w:p>
    <w:p w14:paraId="7E5DB24A" w14:textId="77777777" w:rsidR="00C65B2E" w:rsidRPr="007C78C0" w:rsidRDefault="00C65B2E" w:rsidP="00366517">
      <w:pPr>
        <w:keepNext/>
      </w:pPr>
    </w:p>
    <w:p w14:paraId="0C4E1C1C" w14:textId="5F37F776" w:rsidR="007B1649" w:rsidRPr="007C78C0" w:rsidRDefault="007B1649" w:rsidP="00183B4B">
      <w:pPr>
        <w:keepNext/>
        <w:keepLines/>
        <w:rPr>
          <w:bCs/>
        </w:rPr>
      </w:pPr>
      <w:r w:rsidRPr="007C78C0">
        <w:t xml:space="preserve">I’ve long anticipated this retrospective of the artist’s work, hoping that it would make </w:t>
      </w:r>
      <w:r w:rsidR="00423B72" w:rsidRPr="007C78C0">
        <w:rPr>
          <w:b/>
        </w:rPr>
        <w:t>{</w:t>
      </w:r>
      <w:r w:rsidRPr="007C78C0">
        <w:rPr>
          <w:b/>
        </w:rPr>
        <w:t>A.</w:t>
      </w:r>
      <w:r w:rsidR="00423B72" w:rsidRPr="007C78C0">
        <w:rPr>
          <w:b/>
        </w:rPr>
        <w:t> </w:t>
      </w:r>
      <w:r w:rsidRPr="007C78C0">
        <w:rPr>
          <w:b/>
        </w:rPr>
        <w:t>modish, B.</w:t>
      </w:r>
      <w:r w:rsidR="00423B72" w:rsidRPr="007C78C0">
        <w:rPr>
          <w:b/>
        </w:rPr>
        <w:t> </w:t>
      </w:r>
      <w:r w:rsidRPr="007C78C0">
        <w:rPr>
          <w:b/>
        </w:rPr>
        <w:t>settled, C.</w:t>
      </w:r>
      <w:r w:rsidR="00423B72" w:rsidRPr="007C78C0">
        <w:rPr>
          <w:b/>
        </w:rPr>
        <w:t> </w:t>
      </w:r>
      <w:r w:rsidRPr="007C78C0">
        <w:rPr>
          <w:b/>
        </w:rPr>
        <w:t>detached</w:t>
      </w:r>
      <w:r w:rsidR="00423B72" w:rsidRPr="007C78C0">
        <w:rPr>
          <w:b/>
        </w:rPr>
        <w:t>}</w:t>
      </w:r>
      <w:r w:rsidRPr="007C78C0">
        <w:t xml:space="preserve"> judgments about him possible, but greater familiarity with his paintings highlights their inherent </w:t>
      </w:r>
      <w:r w:rsidR="00423B72" w:rsidRPr="007C78C0">
        <w:rPr>
          <w:b/>
        </w:rPr>
        <w:t>{</w:t>
      </w:r>
      <w:r w:rsidRPr="007C78C0">
        <w:rPr>
          <w:b/>
        </w:rPr>
        <w:t>D.</w:t>
      </w:r>
      <w:r w:rsidR="00423B72" w:rsidRPr="007C78C0">
        <w:rPr>
          <w:b/>
        </w:rPr>
        <w:t> </w:t>
      </w:r>
      <w:r w:rsidRPr="007C78C0">
        <w:rPr>
          <w:b/>
        </w:rPr>
        <w:t>gloom, E.</w:t>
      </w:r>
      <w:r w:rsidR="00423B72" w:rsidRPr="007C78C0">
        <w:rPr>
          <w:b/>
        </w:rPr>
        <w:t> </w:t>
      </w:r>
      <w:r w:rsidRPr="007C78C0">
        <w:rPr>
          <w:b/>
        </w:rPr>
        <w:t>ambiguity, F.</w:t>
      </w:r>
      <w:r w:rsidR="00423B72" w:rsidRPr="007C78C0">
        <w:rPr>
          <w:b/>
        </w:rPr>
        <w:t> </w:t>
      </w:r>
      <w:r w:rsidRPr="007C78C0">
        <w:rPr>
          <w:b/>
        </w:rPr>
        <w:t>delicacy</w:t>
      </w:r>
      <w:r w:rsidR="00423B72" w:rsidRPr="007C78C0">
        <w:rPr>
          <w:b/>
        </w:rPr>
        <w:t>}</w:t>
      </w:r>
      <w:r w:rsidRPr="007C78C0">
        <w:rPr>
          <w:bCs/>
        </w:rPr>
        <w:t xml:space="preserve"> </w:t>
      </w:r>
      <w:r w:rsidRPr="007C78C0">
        <w:t>and actually makes one’s assessment</w:t>
      </w:r>
      <w:r w:rsidRPr="007C78C0">
        <w:rPr>
          <w:bCs/>
        </w:rPr>
        <w:t xml:space="preserve"> </w:t>
      </w:r>
      <w:r w:rsidR="00423B72" w:rsidRPr="007C78C0">
        <w:rPr>
          <w:b/>
        </w:rPr>
        <w:t>{</w:t>
      </w:r>
      <w:r w:rsidRPr="007C78C0">
        <w:rPr>
          <w:b/>
        </w:rPr>
        <w:t>G.</w:t>
      </w:r>
      <w:r w:rsidR="00423B72" w:rsidRPr="007C78C0">
        <w:rPr>
          <w:b/>
        </w:rPr>
        <w:t> </w:t>
      </w:r>
      <w:r w:rsidRPr="007C78C0">
        <w:rPr>
          <w:b/>
        </w:rPr>
        <w:t>similarly equivocal, H.</w:t>
      </w:r>
      <w:r w:rsidR="00423B72" w:rsidRPr="007C78C0">
        <w:rPr>
          <w:b/>
        </w:rPr>
        <w:t> </w:t>
      </w:r>
      <w:r w:rsidRPr="007C78C0">
        <w:rPr>
          <w:b/>
        </w:rPr>
        <w:t>less sanguine, I.</w:t>
      </w:r>
      <w:r w:rsidR="00423B72" w:rsidRPr="007C78C0">
        <w:rPr>
          <w:b/>
        </w:rPr>
        <w:t> </w:t>
      </w:r>
      <w:r w:rsidRPr="007C78C0">
        <w:rPr>
          <w:b/>
        </w:rPr>
        <w:t>more cynical</w:t>
      </w:r>
      <w:r w:rsidR="00423B72" w:rsidRPr="007C78C0">
        <w:rPr>
          <w:b/>
        </w:rPr>
        <w:t>}</w:t>
      </w:r>
      <w:r w:rsidRPr="007C78C0">
        <w:rPr>
          <w:bCs/>
        </w:rPr>
        <w:t>.</w:t>
      </w:r>
    </w:p>
    <w:p w14:paraId="36E450B0" w14:textId="77777777" w:rsidR="00207798" w:rsidRPr="007C78C0" w:rsidRDefault="00207798" w:rsidP="00207798">
      <w:pPr>
        <w:autoSpaceDE w:val="0"/>
        <w:autoSpaceDN w:val="0"/>
        <w:adjustRightInd w:val="0"/>
      </w:pPr>
    </w:p>
    <w:p w14:paraId="6FF84B59" w14:textId="77777777" w:rsidR="00207798" w:rsidRPr="007C78C0" w:rsidRDefault="00207798" w:rsidP="00207798">
      <w:pPr>
        <w:autoSpaceDE w:val="0"/>
        <w:autoSpaceDN w:val="0"/>
        <w:adjustRightInd w:val="0"/>
      </w:pPr>
      <w:r w:rsidRPr="007C78C0">
        <w:t xml:space="preserve">Indicate your </w:t>
      </w:r>
      <w:r w:rsidRPr="007C78C0">
        <w:rPr>
          <w:b/>
          <w:u w:val="single"/>
        </w:rPr>
        <w:t>three</w:t>
      </w:r>
      <w:r w:rsidRPr="007C78C0">
        <w:t xml:space="preserve"> answer choices. Fill all blanks in the way that best completes the text.</w:t>
      </w:r>
    </w:p>
    <w:p w14:paraId="236F8640" w14:textId="77777777" w:rsidR="00207798" w:rsidRPr="007C78C0" w:rsidRDefault="00207798" w:rsidP="00207798"/>
    <w:p w14:paraId="7A044693" w14:textId="61E0BE6E" w:rsidR="007B1649" w:rsidRPr="007C78C0" w:rsidRDefault="007B1649" w:rsidP="00655E4C">
      <w:pPr>
        <w:pStyle w:val="Heading5"/>
      </w:pPr>
      <w:r w:rsidRPr="007C78C0">
        <w:t xml:space="preserve">Question </w:t>
      </w:r>
      <w:r w:rsidR="004F746A" w:rsidRPr="007C78C0">
        <w:t>8</w:t>
      </w:r>
      <w:r w:rsidRPr="007C78C0">
        <w:t>.</w:t>
      </w:r>
    </w:p>
    <w:p w14:paraId="24F4508F" w14:textId="77777777" w:rsidR="00655E4C" w:rsidRPr="007C78C0" w:rsidRDefault="00655E4C" w:rsidP="00655E4C">
      <w:pPr>
        <w:keepNext/>
      </w:pPr>
      <w:r w:rsidRPr="007C78C0">
        <w:t xml:space="preserve">This question has </w:t>
      </w:r>
      <w:r w:rsidRPr="007C78C0">
        <w:rPr>
          <w:b/>
          <w:u w:val="single"/>
        </w:rPr>
        <w:t>two</w:t>
      </w:r>
      <w:r w:rsidRPr="007C78C0">
        <w:rPr>
          <w:b/>
        </w:rPr>
        <w:t xml:space="preserve"> </w:t>
      </w:r>
      <w:r w:rsidRPr="007C78C0">
        <w:t>blanks.</w:t>
      </w:r>
    </w:p>
    <w:p w14:paraId="4BC354CA" w14:textId="77777777" w:rsidR="00655E4C" w:rsidRPr="007C78C0" w:rsidRDefault="00655E4C" w:rsidP="00655E4C">
      <w:pPr>
        <w:keepNext/>
      </w:pPr>
    </w:p>
    <w:p w14:paraId="5877D27C" w14:textId="0F4D8D31" w:rsidR="007B1649" w:rsidRPr="007C78C0" w:rsidRDefault="007B1649" w:rsidP="005E513F">
      <w:pPr>
        <w:keepNext/>
        <w:keepLines/>
      </w:pPr>
      <w:r w:rsidRPr="007C78C0">
        <w:t xml:space="preserve">Scientists are not the only persons who examine the world about them by the use of rational processes, although they sometimes </w:t>
      </w:r>
      <w:r w:rsidR="00692CCE" w:rsidRPr="007C78C0">
        <w:rPr>
          <w:b/>
        </w:rPr>
        <w:t>{</w:t>
      </w:r>
      <w:r w:rsidR="00692CCE" w:rsidRPr="007C78C0">
        <w:rPr>
          <w:b/>
          <w:u w:val="single"/>
        </w:rPr>
        <w:t>BLANK</w:t>
      </w:r>
      <w:r w:rsidR="00692CCE" w:rsidRPr="007C78C0">
        <w:rPr>
          <w:b/>
        </w:rPr>
        <w:t>}</w:t>
      </w:r>
      <w:r w:rsidRPr="007C78C0">
        <w:t xml:space="preserve"> this impression by extending the definition of “scientist” to include anyone who is </w:t>
      </w:r>
      <w:r w:rsidR="00692CCE" w:rsidRPr="007C78C0">
        <w:rPr>
          <w:b/>
        </w:rPr>
        <w:t>{</w:t>
      </w:r>
      <w:r w:rsidR="00692CCE" w:rsidRPr="007C78C0">
        <w:rPr>
          <w:b/>
          <w:u w:val="single"/>
        </w:rPr>
        <w:t>BLANK</w:t>
      </w:r>
      <w:r w:rsidR="00692CCE" w:rsidRPr="007C78C0">
        <w:rPr>
          <w:b/>
        </w:rPr>
        <w:t>}</w:t>
      </w:r>
      <w:r w:rsidRPr="007C78C0">
        <w:t xml:space="preserve"> in his or her investigational practices.</w:t>
      </w:r>
    </w:p>
    <w:p w14:paraId="2AD60BCB" w14:textId="77777777" w:rsidR="005E513F" w:rsidRPr="007C78C0" w:rsidRDefault="005E513F" w:rsidP="005E513F">
      <w:pPr>
        <w:keepNext/>
      </w:pPr>
    </w:p>
    <w:p w14:paraId="708F29C2" w14:textId="77777777" w:rsidR="005E513F" w:rsidRPr="007C78C0" w:rsidRDefault="005E513F" w:rsidP="005E513F">
      <w:pPr>
        <w:keepNext/>
        <w:keepLines/>
      </w:pPr>
      <w:r w:rsidRPr="007C78C0">
        <w:t>Now listen to the text with the three options inserted in place of each blank.</w:t>
      </w:r>
    </w:p>
    <w:p w14:paraId="3F41EE77" w14:textId="77777777" w:rsidR="005E513F" w:rsidRPr="007C78C0" w:rsidRDefault="005E513F" w:rsidP="005E513F">
      <w:pPr>
        <w:tabs>
          <w:tab w:val="left" w:pos="2310"/>
        </w:tabs>
      </w:pPr>
    </w:p>
    <w:p w14:paraId="3DF6E101" w14:textId="3511FE0F" w:rsidR="007B1649" w:rsidRPr="007C78C0" w:rsidRDefault="007B1649" w:rsidP="0068412A">
      <w:pPr>
        <w:keepLines/>
      </w:pPr>
      <w:r w:rsidRPr="007C78C0">
        <w:t xml:space="preserve">Scientists are not the only persons who examine the world about them by the use of rational processes, although they sometimes </w:t>
      </w:r>
      <w:r w:rsidR="005F7CAF" w:rsidRPr="007C78C0">
        <w:rPr>
          <w:b/>
        </w:rPr>
        <w:t>{</w:t>
      </w:r>
      <w:r w:rsidRPr="007C78C0">
        <w:rPr>
          <w:b/>
        </w:rPr>
        <w:t>A.</w:t>
      </w:r>
      <w:r w:rsidR="005F7CAF" w:rsidRPr="007C78C0">
        <w:rPr>
          <w:b/>
        </w:rPr>
        <w:t> </w:t>
      </w:r>
      <w:r w:rsidRPr="007C78C0">
        <w:rPr>
          <w:b/>
        </w:rPr>
        <w:t>conceal, B.</w:t>
      </w:r>
      <w:r w:rsidR="005F7CAF" w:rsidRPr="007C78C0">
        <w:rPr>
          <w:b/>
        </w:rPr>
        <w:t> </w:t>
      </w:r>
      <w:r w:rsidRPr="007C78C0">
        <w:rPr>
          <w:b/>
        </w:rPr>
        <w:t>create, C.</w:t>
      </w:r>
      <w:r w:rsidR="005F7CAF" w:rsidRPr="007C78C0">
        <w:rPr>
          <w:b/>
        </w:rPr>
        <w:t> </w:t>
      </w:r>
      <w:r w:rsidRPr="007C78C0">
        <w:rPr>
          <w:b/>
        </w:rPr>
        <w:t>undermine</w:t>
      </w:r>
      <w:r w:rsidR="005F7CAF" w:rsidRPr="007C78C0">
        <w:rPr>
          <w:b/>
        </w:rPr>
        <w:t>}</w:t>
      </w:r>
      <w:r w:rsidRPr="007C78C0">
        <w:rPr>
          <w:bCs/>
        </w:rPr>
        <w:t xml:space="preserve"> </w:t>
      </w:r>
      <w:r w:rsidRPr="007C78C0">
        <w:t xml:space="preserve">this impression by extending the definition of “scientist” to include anyone who is </w:t>
      </w:r>
      <w:r w:rsidR="005F7CAF" w:rsidRPr="007C78C0">
        <w:rPr>
          <w:b/>
        </w:rPr>
        <w:t>{</w:t>
      </w:r>
      <w:r w:rsidRPr="007C78C0">
        <w:rPr>
          <w:b/>
        </w:rPr>
        <w:t>D.</w:t>
      </w:r>
      <w:r w:rsidR="005F7CAF" w:rsidRPr="007C78C0">
        <w:rPr>
          <w:b/>
        </w:rPr>
        <w:t> </w:t>
      </w:r>
      <w:r w:rsidRPr="007C78C0">
        <w:rPr>
          <w:b/>
        </w:rPr>
        <w:t>intuitive, E.</w:t>
      </w:r>
      <w:r w:rsidR="005F7CAF" w:rsidRPr="007C78C0">
        <w:rPr>
          <w:b/>
        </w:rPr>
        <w:t> </w:t>
      </w:r>
      <w:r w:rsidRPr="007C78C0">
        <w:rPr>
          <w:b/>
        </w:rPr>
        <w:t>haphazard, F.</w:t>
      </w:r>
      <w:r w:rsidR="005F7CAF" w:rsidRPr="007C78C0">
        <w:rPr>
          <w:b/>
        </w:rPr>
        <w:t> </w:t>
      </w:r>
      <w:r w:rsidRPr="007C78C0">
        <w:rPr>
          <w:b/>
        </w:rPr>
        <w:t>logical</w:t>
      </w:r>
      <w:r w:rsidR="005F7CAF" w:rsidRPr="007C78C0">
        <w:rPr>
          <w:b/>
        </w:rPr>
        <w:t>}</w:t>
      </w:r>
      <w:r w:rsidRPr="007C78C0">
        <w:t xml:space="preserve"> in his or her investigational practices.</w:t>
      </w:r>
    </w:p>
    <w:p w14:paraId="093A2860" w14:textId="77777777" w:rsidR="0068412A" w:rsidRPr="007C78C0" w:rsidRDefault="0068412A" w:rsidP="0068412A">
      <w:pPr>
        <w:tabs>
          <w:tab w:val="left" w:pos="2310"/>
        </w:tabs>
      </w:pPr>
    </w:p>
    <w:p w14:paraId="172BA0D4" w14:textId="77777777" w:rsidR="0068412A" w:rsidRPr="007C78C0" w:rsidRDefault="0068412A" w:rsidP="0068412A">
      <w:pPr>
        <w:tabs>
          <w:tab w:val="left" w:pos="285"/>
          <w:tab w:val="left" w:pos="2520"/>
        </w:tabs>
      </w:pPr>
      <w:r w:rsidRPr="007C78C0">
        <w:t xml:space="preserve">Indicate your </w:t>
      </w:r>
      <w:r w:rsidRPr="007C78C0">
        <w:rPr>
          <w:b/>
          <w:u w:val="single"/>
        </w:rPr>
        <w:t>two</w:t>
      </w:r>
      <w:r w:rsidRPr="007C78C0">
        <w:t xml:space="preserve"> answer choices or go on to hear them in context. Fill all blanks in the way that best completes the text.</w:t>
      </w:r>
    </w:p>
    <w:p w14:paraId="7FC59019" w14:textId="77777777" w:rsidR="0068412A" w:rsidRPr="007C78C0" w:rsidRDefault="0068412A" w:rsidP="0068412A">
      <w:pPr>
        <w:tabs>
          <w:tab w:val="left" w:pos="285"/>
          <w:tab w:val="left" w:pos="2520"/>
        </w:tabs>
      </w:pPr>
    </w:p>
    <w:p w14:paraId="23DE86CD" w14:textId="77777777" w:rsidR="007B1649" w:rsidRPr="007C78C0" w:rsidRDefault="007B1649" w:rsidP="002D7E23">
      <w:pPr>
        <w:pStyle w:val="Heading6"/>
        <w:keepNext/>
      </w:pPr>
      <w:r w:rsidRPr="007C78C0">
        <w:t>Begin skippable content.</w:t>
      </w:r>
    </w:p>
    <w:p w14:paraId="3B7341F4" w14:textId="77777777" w:rsidR="002D7E23" w:rsidRPr="007C78C0" w:rsidRDefault="002D7E23" w:rsidP="002D7E23">
      <w:pPr>
        <w:tabs>
          <w:tab w:val="left" w:pos="360"/>
        </w:tabs>
        <w:autoSpaceDE w:val="0"/>
        <w:autoSpaceDN w:val="0"/>
        <w:adjustRightInd w:val="0"/>
      </w:pPr>
      <w:r w:rsidRPr="007C78C0">
        <w:t>Answer Choices in Context:</w:t>
      </w:r>
    </w:p>
    <w:p w14:paraId="4FB5F3FF" w14:textId="77777777" w:rsidR="002D7E23" w:rsidRPr="007C78C0" w:rsidRDefault="002D7E23" w:rsidP="002D7E23"/>
    <w:p w14:paraId="5BEB0981" w14:textId="438AA0A1" w:rsidR="007B1649" w:rsidRPr="007C78C0" w:rsidRDefault="007B1649" w:rsidP="007B1649">
      <w:r w:rsidRPr="007C78C0">
        <w:t>A, D.</w:t>
      </w:r>
      <w:r w:rsidR="002D7E23" w:rsidRPr="007C78C0">
        <w:t xml:space="preserve"> </w:t>
      </w:r>
      <w:r w:rsidRPr="007C78C0">
        <w:rPr>
          <w:b/>
        </w:rPr>
        <w:t>conceal, intuitive.</w:t>
      </w:r>
      <w:r w:rsidRPr="007C78C0">
        <w:t xml:space="preserve"> Scientists are not the only persons who examine the world about them by the use of rational processes, although they sometimes </w:t>
      </w:r>
      <w:r w:rsidRPr="007C78C0">
        <w:rPr>
          <w:b/>
        </w:rPr>
        <w:t>conceal</w:t>
      </w:r>
      <w:r w:rsidRPr="007C78C0">
        <w:t xml:space="preserve"> this impression by extending the definition of “scientist” to include anyone who is </w:t>
      </w:r>
      <w:r w:rsidRPr="007C78C0">
        <w:rPr>
          <w:b/>
        </w:rPr>
        <w:t>intuitive</w:t>
      </w:r>
      <w:r w:rsidRPr="007C78C0">
        <w:t xml:space="preserve"> in his or her investigational practices.</w:t>
      </w:r>
    </w:p>
    <w:p w14:paraId="53337393" w14:textId="77777777" w:rsidR="002D7E23" w:rsidRPr="007C78C0" w:rsidRDefault="002D7E23" w:rsidP="007B1649"/>
    <w:p w14:paraId="62D87C51" w14:textId="3730FC72" w:rsidR="007B1649" w:rsidRPr="007C78C0" w:rsidRDefault="007B1649" w:rsidP="00F41942">
      <w:pPr>
        <w:keepLines/>
      </w:pPr>
      <w:r w:rsidRPr="007C78C0">
        <w:t>A, E.</w:t>
      </w:r>
      <w:r w:rsidR="002D7E23" w:rsidRPr="007C78C0">
        <w:t xml:space="preserve"> </w:t>
      </w:r>
      <w:r w:rsidRPr="007C78C0">
        <w:rPr>
          <w:b/>
        </w:rPr>
        <w:t>conceal, haphazard.</w:t>
      </w:r>
      <w:r w:rsidRPr="007C78C0">
        <w:t xml:space="preserve"> Scientists are not the only persons who examine the world about them by the use of rational processes, although they sometimes </w:t>
      </w:r>
      <w:r w:rsidRPr="007C78C0">
        <w:rPr>
          <w:b/>
        </w:rPr>
        <w:t>conceal</w:t>
      </w:r>
      <w:r w:rsidRPr="007C78C0">
        <w:t xml:space="preserve"> this impression by extending the definition of “scientist” to include anyone who is </w:t>
      </w:r>
      <w:r w:rsidRPr="007C78C0">
        <w:rPr>
          <w:b/>
        </w:rPr>
        <w:t>haphazard</w:t>
      </w:r>
      <w:r w:rsidRPr="007C78C0">
        <w:t xml:space="preserve"> in his or her investigational practices.</w:t>
      </w:r>
    </w:p>
    <w:p w14:paraId="23153F05" w14:textId="77777777" w:rsidR="002D7E23" w:rsidRPr="007C78C0" w:rsidRDefault="002D7E23" w:rsidP="007B1649"/>
    <w:p w14:paraId="26262331" w14:textId="65D06DE0" w:rsidR="007B1649" w:rsidRPr="007C78C0" w:rsidRDefault="007B1649" w:rsidP="007B1649">
      <w:r w:rsidRPr="007C78C0">
        <w:t>A, F.</w:t>
      </w:r>
      <w:r w:rsidR="002D7E23" w:rsidRPr="007C78C0">
        <w:t xml:space="preserve"> </w:t>
      </w:r>
      <w:r w:rsidRPr="007C78C0">
        <w:rPr>
          <w:b/>
        </w:rPr>
        <w:t>conceal, logical.</w:t>
      </w:r>
      <w:r w:rsidRPr="007C78C0">
        <w:t xml:space="preserve"> Scientists are not the only persons who examine the world about them by the use of rational processes, although they sometimes </w:t>
      </w:r>
      <w:r w:rsidRPr="007C78C0">
        <w:rPr>
          <w:b/>
        </w:rPr>
        <w:t>conceal</w:t>
      </w:r>
      <w:r w:rsidRPr="007C78C0">
        <w:t xml:space="preserve"> this impression by extending the definition of “scientist” to include anyone who is </w:t>
      </w:r>
      <w:r w:rsidRPr="007C78C0">
        <w:rPr>
          <w:b/>
        </w:rPr>
        <w:t>logical</w:t>
      </w:r>
      <w:r w:rsidRPr="007C78C0">
        <w:t xml:space="preserve"> in his or her investigational practices.</w:t>
      </w:r>
    </w:p>
    <w:p w14:paraId="2A6C4ADA" w14:textId="77777777" w:rsidR="002D7E23" w:rsidRPr="007C78C0" w:rsidRDefault="002D7E23" w:rsidP="007B1649"/>
    <w:p w14:paraId="2020DAA1" w14:textId="05F4E0FF" w:rsidR="007B1649" w:rsidRPr="007C78C0" w:rsidRDefault="007B1649" w:rsidP="007B1649">
      <w:r w:rsidRPr="007C78C0">
        <w:t>B, D.</w:t>
      </w:r>
      <w:r w:rsidR="002D7E23" w:rsidRPr="007C78C0">
        <w:t xml:space="preserve"> </w:t>
      </w:r>
      <w:r w:rsidRPr="007C78C0">
        <w:rPr>
          <w:b/>
        </w:rPr>
        <w:t>create, intuitive.</w:t>
      </w:r>
      <w:r w:rsidRPr="007C78C0">
        <w:t xml:space="preserve"> Scientists are not the only persons who examine the world about them by the use of rational processes, although they sometimes </w:t>
      </w:r>
      <w:r w:rsidRPr="007C78C0">
        <w:rPr>
          <w:b/>
        </w:rPr>
        <w:t>create</w:t>
      </w:r>
      <w:r w:rsidRPr="007C78C0">
        <w:t xml:space="preserve"> this impression by extending the definition of “scientist” to include anyone who is </w:t>
      </w:r>
      <w:r w:rsidRPr="007C78C0">
        <w:rPr>
          <w:b/>
        </w:rPr>
        <w:t>intuitive</w:t>
      </w:r>
      <w:r w:rsidRPr="007C78C0">
        <w:t xml:space="preserve"> in his or her investigational practices.</w:t>
      </w:r>
    </w:p>
    <w:p w14:paraId="2FCA91D0" w14:textId="77777777" w:rsidR="002D7E23" w:rsidRPr="007C78C0" w:rsidRDefault="002D7E23" w:rsidP="007B1649"/>
    <w:p w14:paraId="27702570" w14:textId="700F5881" w:rsidR="007B1649" w:rsidRPr="007C78C0" w:rsidRDefault="007B1649" w:rsidP="007B1649">
      <w:r w:rsidRPr="007C78C0">
        <w:t>B, E.</w:t>
      </w:r>
      <w:r w:rsidR="002D7E23" w:rsidRPr="007C78C0">
        <w:t xml:space="preserve"> </w:t>
      </w:r>
      <w:r w:rsidRPr="007C78C0">
        <w:rPr>
          <w:b/>
        </w:rPr>
        <w:t>create, haphazard.</w:t>
      </w:r>
      <w:r w:rsidRPr="007C78C0">
        <w:t xml:space="preserve"> Scientists are not the only persons who examine the world about them by the use of rational processes, although they sometimes </w:t>
      </w:r>
      <w:r w:rsidRPr="007C78C0">
        <w:rPr>
          <w:b/>
        </w:rPr>
        <w:t>create</w:t>
      </w:r>
      <w:r w:rsidRPr="007C78C0">
        <w:t xml:space="preserve"> this impression by extending the definition of “scientist” to include anyone who is </w:t>
      </w:r>
      <w:r w:rsidRPr="007C78C0">
        <w:rPr>
          <w:b/>
        </w:rPr>
        <w:t>haphazard</w:t>
      </w:r>
      <w:r w:rsidRPr="007C78C0">
        <w:t xml:space="preserve"> in his or her investigational practices.</w:t>
      </w:r>
    </w:p>
    <w:p w14:paraId="42549929" w14:textId="77777777" w:rsidR="002D7E23" w:rsidRPr="007C78C0" w:rsidRDefault="002D7E23" w:rsidP="007B1649"/>
    <w:p w14:paraId="1458F017" w14:textId="37F233A2" w:rsidR="007B1649" w:rsidRPr="007C78C0" w:rsidRDefault="007B1649" w:rsidP="007B1649">
      <w:r w:rsidRPr="007C78C0">
        <w:t>B, F.</w:t>
      </w:r>
      <w:r w:rsidR="002D7E23" w:rsidRPr="007C78C0">
        <w:t xml:space="preserve"> </w:t>
      </w:r>
      <w:r w:rsidRPr="007C78C0">
        <w:rPr>
          <w:b/>
        </w:rPr>
        <w:t>create, logical.</w:t>
      </w:r>
      <w:r w:rsidRPr="007C78C0">
        <w:t xml:space="preserve"> Scientists are not the only persons who examine the world about them by the use of rational processes, although they sometimes </w:t>
      </w:r>
      <w:r w:rsidRPr="007C78C0">
        <w:rPr>
          <w:b/>
        </w:rPr>
        <w:t>create</w:t>
      </w:r>
      <w:r w:rsidRPr="007C78C0">
        <w:t xml:space="preserve"> this impression by extending the definition of “scientist” to include anyone who is </w:t>
      </w:r>
      <w:r w:rsidRPr="007C78C0">
        <w:rPr>
          <w:b/>
        </w:rPr>
        <w:t>logical</w:t>
      </w:r>
      <w:r w:rsidRPr="007C78C0">
        <w:t xml:space="preserve"> in his or her investigational practices.</w:t>
      </w:r>
    </w:p>
    <w:p w14:paraId="3A439BE2" w14:textId="77777777" w:rsidR="002D7E23" w:rsidRPr="007C78C0" w:rsidRDefault="002D7E23" w:rsidP="007B1649"/>
    <w:p w14:paraId="32FF50E3" w14:textId="444EE1CF" w:rsidR="007B1649" w:rsidRPr="007C78C0" w:rsidRDefault="007B1649" w:rsidP="007B1649">
      <w:r w:rsidRPr="007C78C0">
        <w:t>C, D.</w:t>
      </w:r>
      <w:r w:rsidR="002D7E23" w:rsidRPr="007C78C0">
        <w:t xml:space="preserve"> </w:t>
      </w:r>
      <w:r w:rsidRPr="007C78C0">
        <w:rPr>
          <w:b/>
        </w:rPr>
        <w:t>undermine, intuitive.</w:t>
      </w:r>
      <w:r w:rsidRPr="007C78C0">
        <w:t xml:space="preserve"> Scientists are not the only persons who examine the world about them by the use of rational processes, although they sometimes </w:t>
      </w:r>
      <w:r w:rsidRPr="007C78C0">
        <w:rPr>
          <w:b/>
        </w:rPr>
        <w:t>undermine</w:t>
      </w:r>
      <w:r w:rsidRPr="007C78C0">
        <w:t xml:space="preserve"> this impression by extending the definition of “scientist” to include anyone who is </w:t>
      </w:r>
      <w:r w:rsidRPr="007C78C0">
        <w:rPr>
          <w:b/>
        </w:rPr>
        <w:t>intuitive</w:t>
      </w:r>
      <w:r w:rsidRPr="007C78C0">
        <w:t xml:space="preserve"> in his or her investigational practices.</w:t>
      </w:r>
    </w:p>
    <w:p w14:paraId="36BA8A07" w14:textId="77777777" w:rsidR="002D7E23" w:rsidRPr="007C78C0" w:rsidRDefault="002D7E23" w:rsidP="007B1649"/>
    <w:p w14:paraId="07CEE697" w14:textId="2379A23C" w:rsidR="007B1649" w:rsidRPr="007C78C0" w:rsidRDefault="007B1649" w:rsidP="007B1649">
      <w:r w:rsidRPr="007C78C0">
        <w:t>C, E.</w:t>
      </w:r>
      <w:r w:rsidR="002D7E23" w:rsidRPr="007C78C0">
        <w:t xml:space="preserve"> </w:t>
      </w:r>
      <w:r w:rsidRPr="007C78C0">
        <w:rPr>
          <w:b/>
        </w:rPr>
        <w:t>undermine, haphazard.</w:t>
      </w:r>
      <w:r w:rsidRPr="007C78C0">
        <w:t xml:space="preserve"> Scientists are not the only persons who examine the world about them by the use of rational processes, although they sometimes </w:t>
      </w:r>
      <w:r w:rsidRPr="007C78C0">
        <w:rPr>
          <w:b/>
        </w:rPr>
        <w:t>undermine</w:t>
      </w:r>
      <w:r w:rsidRPr="007C78C0">
        <w:t xml:space="preserve"> this impression by extending the definition of “scientist” to include anyone who is </w:t>
      </w:r>
      <w:r w:rsidRPr="007C78C0">
        <w:rPr>
          <w:b/>
        </w:rPr>
        <w:t>haphazard</w:t>
      </w:r>
      <w:r w:rsidRPr="007C78C0">
        <w:t xml:space="preserve"> in his or her investigational practices.</w:t>
      </w:r>
    </w:p>
    <w:p w14:paraId="1C453ECA" w14:textId="77777777" w:rsidR="002D7E23" w:rsidRPr="007C78C0" w:rsidRDefault="002D7E23" w:rsidP="007B1649"/>
    <w:p w14:paraId="2770E555" w14:textId="337D7E62" w:rsidR="007B1649" w:rsidRPr="007C78C0" w:rsidRDefault="007B1649" w:rsidP="007B1649">
      <w:r w:rsidRPr="007C78C0">
        <w:t>C, F.</w:t>
      </w:r>
      <w:r w:rsidR="002D7E23" w:rsidRPr="007C78C0">
        <w:t xml:space="preserve"> </w:t>
      </w:r>
      <w:r w:rsidRPr="007C78C0">
        <w:rPr>
          <w:b/>
        </w:rPr>
        <w:t>undermine, logical.</w:t>
      </w:r>
      <w:r w:rsidRPr="007C78C0">
        <w:t xml:space="preserve"> Scientists are not the only persons who examine the world about them by the use of rational processes, although they sometimes </w:t>
      </w:r>
      <w:r w:rsidRPr="007C78C0">
        <w:rPr>
          <w:b/>
        </w:rPr>
        <w:t>undermine</w:t>
      </w:r>
      <w:r w:rsidRPr="007C78C0">
        <w:t xml:space="preserve"> this impression by extending the definition of “scientist” to include anyone who is </w:t>
      </w:r>
      <w:r w:rsidRPr="007C78C0">
        <w:rPr>
          <w:b/>
        </w:rPr>
        <w:t>logical</w:t>
      </w:r>
      <w:r w:rsidRPr="007C78C0">
        <w:t xml:space="preserve"> in his or her investigational practices.</w:t>
      </w:r>
    </w:p>
    <w:p w14:paraId="20FAB629" w14:textId="77777777" w:rsidR="00544EF4" w:rsidRPr="007C78C0" w:rsidRDefault="00544EF4" w:rsidP="00544EF4">
      <w:pPr>
        <w:tabs>
          <w:tab w:val="left" w:pos="720"/>
          <w:tab w:val="center" w:pos="2718"/>
          <w:tab w:val="center" w:pos="4770"/>
        </w:tabs>
        <w:autoSpaceDE w:val="0"/>
        <w:autoSpaceDN w:val="0"/>
        <w:adjustRightInd w:val="0"/>
        <w:rPr>
          <w:szCs w:val="26"/>
        </w:rPr>
      </w:pPr>
    </w:p>
    <w:p w14:paraId="4D2AF6BF" w14:textId="77777777" w:rsidR="00544EF4" w:rsidRPr="007C78C0" w:rsidRDefault="00544EF4" w:rsidP="00544EF4">
      <w:r w:rsidRPr="007C78C0">
        <w:t xml:space="preserve">Indicate your </w:t>
      </w:r>
      <w:r w:rsidRPr="007C78C0">
        <w:rPr>
          <w:b/>
          <w:u w:val="single"/>
        </w:rPr>
        <w:t>two</w:t>
      </w:r>
      <w:r w:rsidRPr="007C78C0">
        <w:t xml:space="preserve"> answer choices. Fill all blanks in the way that best completes the text.</w:t>
      </w:r>
    </w:p>
    <w:p w14:paraId="311AA361" w14:textId="77777777" w:rsidR="007B1649" w:rsidRPr="007C78C0" w:rsidRDefault="007B1649" w:rsidP="007B1649">
      <w:pPr>
        <w:pStyle w:val="Heading6"/>
      </w:pPr>
      <w:r w:rsidRPr="007C78C0">
        <w:t>End skippable content.</w:t>
      </w:r>
    </w:p>
    <w:p w14:paraId="5CE18995" w14:textId="77777777" w:rsidR="007B1649" w:rsidRPr="007C78C0" w:rsidRDefault="007B1649" w:rsidP="00EB25B7">
      <w:pPr>
        <w:tabs>
          <w:tab w:val="left" w:pos="0"/>
        </w:tabs>
        <w:suppressAutoHyphens/>
      </w:pPr>
    </w:p>
    <w:p w14:paraId="327C2162" w14:textId="17C636A4" w:rsidR="007C0A6A" w:rsidRPr="007C78C0" w:rsidRDefault="007C0A6A" w:rsidP="007C0A6A">
      <w:pPr>
        <w:pStyle w:val="Heading4"/>
        <w:keepLines/>
      </w:pPr>
      <w:r w:rsidRPr="007C78C0">
        <w:t xml:space="preserve">Directions for Questions </w:t>
      </w:r>
      <w:r w:rsidR="00150544" w:rsidRPr="007C78C0">
        <w:t>9 and 10</w:t>
      </w:r>
      <w:r w:rsidRPr="007C78C0">
        <w:t>.</w:t>
      </w:r>
    </w:p>
    <w:p w14:paraId="5C42BFF1" w14:textId="65BF87BA" w:rsidR="00A7562D" w:rsidRPr="007C78C0" w:rsidRDefault="00A7562D" w:rsidP="00A7562D">
      <w:pPr>
        <w:keepNext/>
        <w:keepLines/>
      </w:pPr>
      <w:r w:rsidRPr="007C78C0">
        <w:t xml:space="preserve">Questions 9 and 10 are based on the following passage. </w:t>
      </w:r>
      <w:r w:rsidR="00B230DC" w:rsidRPr="007C78C0">
        <w:t>Both</w:t>
      </w:r>
      <w:r w:rsidR="00333E0B" w:rsidRPr="007C78C0">
        <w:t xml:space="preserve"> questions will ask you to characterize the function played by an indicated portion of the passage. Each indicated portion will be set in boldface and enclosed in braces. For example, in this sentence the phrase </w:t>
      </w:r>
      <w:r w:rsidR="00333E0B" w:rsidRPr="007C78C0">
        <w:rPr>
          <w:b/>
        </w:rPr>
        <w:t>{indicated portion}</w:t>
      </w:r>
      <w:r w:rsidR="00333E0B" w:rsidRPr="007C78C0">
        <w:t xml:space="preserve"> is formatted as just described</w:t>
      </w:r>
      <w:r w:rsidRPr="007C78C0">
        <w:t>.</w:t>
      </w:r>
    </w:p>
    <w:p w14:paraId="70B1F572" w14:textId="77777777" w:rsidR="007C0A6A" w:rsidRPr="007C78C0" w:rsidRDefault="007C0A6A" w:rsidP="007C0A6A">
      <w:pPr>
        <w:keepNext/>
      </w:pPr>
    </w:p>
    <w:p w14:paraId="4ED59C2B" w14:textId="6E3BE575" w:rsidR="00AE11DE" w:rsidRPr="007C78C0" w:rsidRDefault="00D7204B" w:rsidP="00AE11DE">
      <w:pPr>
        <w:pStyle w:val="Heading4"/>
        <w:rPr>
          <w:rFonts w:ascii="Verdana" w:hAnsi="Verdana"/>
        </w:rPr>
      </w:pPr>
      <w:r w:rsidRPr="007C78C0">
        <w:t>Passage for Questions 9 and 10</w:t>
      </w:r>
      <w:r w:rsidR="00AE11DE" w:rsidRPr="007C78C0">
        <w:rPr>
          <w:rFonts w:ascii="Verdana" w:hAnsi="Verdana"/>
        </w:rPr>
        <w:t>.</w:t>
      </w:r>
    </w:p>
    <w:p w14:paraId="73D507B7" w14:textId="7B9BCFCD" w:rsidR="00AE11DE" w:rsidRPr="007C78C0" w:rsidRDefault="00AE11DE" w:rsidP="003C56CA">
      <w:pPr>
        <w:keepLines/>
      </w:pPr>
      <w:bookmarkStart w:id="2" w:name="Section2_Q09and10_Passage"/>
      <w:r w:rsidRPr="007C78C0">
        <w:t>The most plausible justification for higher taxes on automobile fuel is that fuel consumption harms the environment and thus adds to the costs of traffic congestion. But the fact that burning fuel creates these “negative externalities” does not imply that no tax on fuel could ever be too high. Economics is precise about the tax that should, in principle, be levied to deal with negative externalities:</w:t>
      </w:r>
      <w:r w:rsidR="00582EF0" w:rsidRPr="007C78C0">
        <w:t xml:space="preserve"> </w:t>
      </w:r>
      <w:bookmarkStart w:id="3" w:name="Section2_Q09and10_indicatedphrase"/>
      <w:r w:rsidR="00246DA4" w:rsidRPr="007C78C0">
        <w:rPr>
          <w:b/>
          <w:bCs/>
        </w:rPr>
        <w:t>{</w:t>
      </w:r>
      <w:r w:rsidRPr="007C78C0">
        <w:rPr>
          <w:b/>
          <w:bCs/>
        </w:rPr>
        <w:t>the tax on a liter of fuel should be equal to the harm caused by using a liter of fuel</w:t>
      </w:r>
      <w:r w:rsidR="00246DA4" w:rsidRPr="007C78C0">
        <w:rPr>
          <w:b/>
          <w:bCs/>
        </w:rPr>
        <w:t>}</w:t>
      </w:r>
      <w:bookmarkEnd w:id="3"/>
      <w:r w:rsidR="005D3407" w:rsidRPr="007C78C0">
        <w:t>.</w:t>
      </w:r>
      <w:r w:rsidRPr="007C78C0">
        <w:t xml:space="preserve"> If the tax is more than that, its costs (including the inconvenience to those who would rather have used their cars) will </w:t>
      </w:r>
      <w:bookmarkStart w:id="4" w:name="Section2_Q09and10_exceed"/>
      <w:r w:rsidR="00391253" w:rsidRPr="007C78C0">
        <w:rPr>
          <w:b/>
          <w:bCs/>
        </w:rPr>
        <w:t>{</w:t>
      </w:r>
      <w:r w:rsidRPr="007C78C0">
        <w:rPr>
          <w:b/>
          <w:bCs/>
        </w:rPr>
        <w:t>exceed</w:t>
      </w:r>
      <w:r w:rsidR="00391253" w:rsidRPr="007C78C0">
        <w:rPr>
          <w:b/>
          <w:bCs/>
        </w:rPr>
        <w:t>}</w:t>
      </w:r>
      <w:bookmarkEnd w:id="4"/>
      <w:r w:rsidRPr="007C78C0">
        <w:t xml:space="preserve"> its benefits (including any reduction in congestion and pollution).</w:t>
      </w:r>
    </w:p>
    <w:bookmarkEnd w:id="2"/>
    <w:p w14:paraId="1760C7D2" w14:textId="77777777" w:rsidR="00292FA5" w:rsidRPr="007C78C0" w:rsidRDefault="00292FA5" w:rsidP="00AE11DE"/>
    <w:p w14:paraId="4E95FF7A" w14:textId="10A48594" w:rsidR="00AE11DE" w:rsidRPr="007C78C0" w:rsidRDefault="00AE11DE" w:rsidP="005700DA">
      <w:pPr>
        <w:pStyle w:val="Heading5"/>
      </w:pPr>
      <w:r w:rsidRPr="007C78C0">
        <w:t xml:space="preserve">Question </w:t>
      </w:r>
      <w:r w:rsidR="007C493E" w:rsidRPr="007C78C0">
        <w:t>9</w:t>
      </w:r>
      <w:r w:rsidRPr="007C78C0">
        <w:t>.</w:t>
      </w:r>
    </w:p>
    <w:p w14:paraId="5EC254D6" w14:textId="77777777" w:rsidR="005700DA" w:rsidRPr="007C78C0" w:rsidRDefault="005700DA" w:rsidP="005700DA">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603D88D5" w14:textId="77777777" w:rsidR="005700DA" w:rsidRPr="007C78C0" w:rsidRDefault="005700DA" w:rsidP="005700DA">
      <w:pPr>
        <w:keepNext/>
        <w:tabs>
          <w:tab w:val="left" w:pos="473"/>
          <w:tab w:val="left" w:pos="9367"/>
        </w:tabs>
        <w:ind w:left="23"/>
      </w:pPr>
    </w:p>
    <w:p w14:paraId="508C46C5" w14:textId="2E63A01D" w:rsidR="00D078E9" w:rsidRPr="007C78C0" w:rsidRDefault="00EF73F7" w:rsidP="00EF73F7">
      <w:pPr>
        <w:keepNext/>
        <w:keepLines/>
      </w:pPr>
      <w:r w:rsidRPr="007C78C0">
        <w:t>The phrase “</w:t>
      </w:r>
      <w:hyperlink w:anchor="Section2_Q09and10_indicatedphrase" w:history="1">
        <w:r w:rsidRPr="007C78C0">
          <w:rPr>
            <w:rStyle w:val="Hyperlink"/>
          </w:rPr>
          <w:t>the tax on a liter of fuel should be equal to the harm caused by using a liter of fuel</w:t>
        </w:r>
      </w:hyperlink>
      <w:r w:rsidRPr="007C78C0">
        <w:t xml:space="preserve">” </w:t>
      </w:r>
      <w:r w:rsidR="00D048D9" w:rsidRPr="007C78C0">
        <w:t>appears</w:t>
      </w:r>
      <w:r w:rsidR="00C94EB9" w:rsidRPr="007C78C0">
        <w:rPr>
          <w:bCs/>
        </w:rPr>
        <w:t xml:space="preserve"> </w:t>
      </w:r>
      <w:r w:rsidRPr="007C78C0">
        <w:t>in the third sentence of the passage</w:t>
      </w:r>
      <w:r w:rsidR="00E1496E" w:rsidRPr="007C78C0">
        <w:t>, which</w:t>
      </w:r>
      <w:r w:rsidR="00D048D9" w:rsidRPr="007C78C0">
        <w:t xml:space="preserve"> reads, “Economics is precise about the tax that should, in principle, be levied to deal with negative externalities: the tax on a liter of fuel should be equal to the harm caused by using a liter of fuel.” </w:t>
      </w:r>
      <w:r w:rsidRPr="007C78C0">
        <w:t xml:space="preserve">Which of the following best characterizes the function of the indicated portion of the </w:t>
      </w:r>
      <w:hyperlink w:anchor="Section2_Q09and10_Passage" w:history="1">
        <w:r w:rsidRPr="007C78C0">
          <w:rPr>
            <w:rStyle w:val="Hyperlink"/>
          </w:rPr>
          <w:t>passage</w:t>
        </w:r>
      </w:hyperlink>
      <w:r w:rsidRPr="007C78C0">
        <w:t>?</w:t>
      </w:r>
    </w:p>
    <w:p w14:paraId="449F1CC7" w14:textId="3083CA09" w:rsidR="00AE11DE" w:rsidRPr="007C78C0" w:rsidRDefault="00AE11DE" w:rsidP="002163ED">
      <w:pPr>
        <w:keepNext/>
        <w:keepLines/>
      </w:pPr>
    </w:p>
    <w:p w14:paraId="271FC926" w14:textId="1E5AAE8B" w:rsidR="00AE11DE" w:rsidRPr="007C78C0" w:rsidRDefault="00AE11DE" w:rsidP="008A5DE6">
      <w:pPr>
        <w:pStyle w:val="ListParagraph"/>
        <w:keepNext/>
        <w:keepLines/>
        <w:numPr>
          <w:ilvl w:val="0"/>
          <w:numId w:val="12"/>
        </w:numPr>
      </w:pPr>
      <w:r w:rsidRPr="007C78C0">
        <w:t>It restates a point made earlier in the passage.</w:t>
      </w:r>
    </w:p>
    <w:p w14:paraId="09747BE4" w14:textId="75C8CF62" w:rsidR="00AE11DE" w:rsidRPr="007C78C0" w:rsidRDefault="00AE11DE" w:rsidP="008A5DE6">
      <w:pPr>
        <w:pStyle w:val="ListParagraph"/>
        <w:keepNext/>
        <w:keepLines/>
        <w:numPr>
          <w:ilvl w:val="0"/>
          <w:numId w:val="12"/>
        </w:numPr>
      </w:pPr>
      <w:r w:rsidRPr="007C78C0">
        <w:t>It provides the evidence on which a theory is based.</w:t>
      </w:r>
    </w:p>
    <w:p w14:paraId="54C19F70" w14:textId="38E193BF" w:rsidR="00AE11DE" w:rsidRPr="007C78C0" w:rsidRDefault="00AE11DE" w:rsidP="008A5DE6">
      <w:pPr>
        <w:pStyle w:val="ListParagraph"/>
        <w:keepNext/>
        <w:keepLines/>
        <w:numPr>
          <w:ilvl w:val="0"/>
          <w:numId w:val="12"/>
        </w:numPr>
      </w:pPr>
      <w:r w:rsidRPr="007C78C0">
        <w:t>It presents a specific application of a general principle.</w:t>
      </w:r>
    </w:p>
    <w:p w14:paraId="230E5BB7" w14:textId="33749D9D" w:rsidR="00AE11DE" w:rsidRPr="007C78C0" w:rsidRDefault="00AE11DE" w:rsidP="008A5DE6">
      <w:pPr>
        <w:pStyle w:val="ListParagraph"/>
        <w:keepNext/>
        <w:keepLines/>
        <w:numPr>
          <w:ilvl w:val="0"/>
          <w:numId w:val="12"/>
        </w:numPr>
      </w:pPr>
      <w:r w:rsidRPr="007C78C0">
        <w:t>It summarizes a justification with which the author disagrees.</w:t>
      </w:r>
    </w:p>
    <w:p w14:paraId="78E12EA7" w14:textId="65F8951A" w:rsidR="00AE11DE" w:rsidRPr="007C78C0" w:rsidRDefault="00AE11DE" w:rsidP="008A5DE6">
      <w:pPr>
        <w:pStyle w:val="ListParagraph"/>
        <w:keepLines/>
        <w:numPr>
          <w:ilvl w:val="0"/>
          <w:numId w:val="12"/>
        </w:numPr>
      </w:pPr>
      <w:r w:rsidRPr="007C78C0">
        <w:t>It suggests that the benefits of a particular strategy have been overestimated.</w:t>
      </w:r>
    </w:p>
    <w:p w14:paraId="5035C132" w14:textId="77777777" w:rsidR="002163ED" w:rsidRPr="007C78C0" w:rsidRDefault="002163ED" w:rsidP="002163ED"/>
    <w:p w14:paraId="39417993" w14:textId="77777777" w:rsidR="002163ED" w:rsidRPr="007C78C0" w:rsidRDefault="002163ED" w:rsidP="002163ED">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1FE1D126" w14:textId="77777777" w:rsidR="002163ED" w:rsidRPr="007C78C0" w:rsidRDefault="002163ED" w:rsidP="002163ED"/>
    <w:p w14:paraId="16FEA4D4" w14:textId="664BC8C8" w:rsidR="00AE11DE" w:rsidRPr="007C78C0" w:rsidRDefault="00AE11DE" w:rsidP="005700DA">
      <w:pPr>
        <w:pStyle w:val="Heading5"/>
      </w:pPr>
      <w:r w:rsidRPr="007C78C0">
        <w:t>Question 1</w:t>
      </w:r>
      <w:r w:rsidR="007C493E" w:rsidRPr="007C78C0">
        <w:t>0</w:t>
      </w:r>
      <w:r w:rsidRPr="007C78C0">
        <w:t>.</w:t>
      </w:r>
    </w:p>
    <w:p w14:paraId="4F85BFF5" w14:textId="77777777" w:rsidR="005700DA" w:rsidRPr="007C78C0" w:rsidRDefault="005700DA" w:rsidP="005700DA">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5922096C" w14:textId="77777777" w:rsidR="005700DA" w:rsidRPr="007C78C0" w:rsidRDefault="005700DA" w:rsidP="005700DA">
      <w:pPr>
        <w:keepNext/>
        <w:tabs>
          <w:tab w:val="left" w:pos="473"/>
          <w:tab w:val="left" w:pos="9367"/>
        </w:tabs>
        <w:ind w:left="23"/>
      </w:pPr>
    </w:p>
    <w:p w14:paraId="4AEA8646" w14:textId="6500B993" w:rsidR="00D078E9" w:rsidRPr="007C78C0" w:rsidRDefault="008938D1" w:rsidP="00224519">
      <w:pPr>
        <w:keepNext/>
        <w:keepLines/>
      </w:pPr>
      <w:r w:rsidRPr="007C78C0">
        <w:t>The word “</w:t>
      </w:r>
      <w:hyperlink w:anchor="Section2_Q09and10_exceed" w:history="1">
        <w:r w:rsidRPr="007C78C0">
          <w:rPr>
            <w:rStyle w:val="Hyperlink"/>
          </w:rPr>
          <w:t>exceed</w:t>
        </w:r>
      </w:hyperlink>
      <w:r w:rsidRPr="007C78C0">
        <w:t xml:space="preserve">” </w:t>
      </w:r>
      <w:r w:rsidR="00BE2D49" w:rsidRPr="007C78C0">
        <w:t>appears</w:t>
      </w:r>
      <w:r w:rsidRPr="007C78C0">
        <w:t xml:space="preserve"> in the last sentence of the passage</w:t>
      </w:r>
      <w:r w:rsidR="00224519" w:rsidRPr="007C78C0">
        <w:t>, which reads</w:t>
      </w:r>
      <w:r w:rsidR="004355C6" w:rsidRPr="007C78C0">
        <w:t>,</w:t>
      </w:r>
      <w:r w:rsidR="00224519" w:rsidRPr="007C78C0">
        <w:t xml:space="preserve"> “If the tax is more than that, its costs (including the inconvenience to those who would rather have used their cars) will exceed its benefits (including any reduction in congestion and pollution).” </w:t>
      </w:r>
      <w:r w:rsidRPr="007C78C0">
        <w:t>In the context in which it appears, “exceed” most nearly means</w:t>
      </w:r>
    </w:p>
    <w:p w14:paraId="7D3C8DE4" w14:textId="222DFE74" w:rsidR="00AE11DE" w:rsidRPr="007C78C0" w:rsidRDefault="00AE11DE" w:rsidP="002163ED">
      <w:pPr>
        <w:keepNext/>
        <w:keepLines/>
      </w:pPr>
    </w:p>
    <w:p w14:paraId="171C587F" w14:textId="15D94139" w:rsidR="00AE11DE" w:rsidRPr="007C78C0" w:rsidRDefault="00AE11DE" w:rsidP="008A5DE6">
      <w:pPr>
        <w:pStyle w:val="ListParagraph"/>
        <w:keepNext/>
        <w:keepLines/>
        <w:numPr>
          <w:ilvl w:val="0"/>
          <w:numId w:val="13"/>
        </w:numPr>
      </w:pPr>
      <w:r w:rsidRPr="007C78C0">
        <w:t>outstrip</w:t>
      </w:r>
    </w:p>
    <w:p w14:paraId="357BAC92" w14:textId="77F7A33E" w:rsidR="00AE11DE" w:rsidRPr="007C78C0" w:rsidRDefault="00AE11DE" w:rsidP="008A5DE6">
      <w:pPr>
        <w:pStyle w:val="ListParagraph"/>
        <w:keepNext/>
        <w:keepLines/>
        <w:numPr>
          <w:ilvl w:val="0"/>
          <w:numId w:val="13"/>
        </w:numPr>
      </w:pPr>
      <w:r w:rsidRPr="007C78C0">
        <w:t>magnify</w:t>
      </w:r>
    </w:p>
    <w:p w14:paraId="64982BDD" w14:textId="6122AE44" w:rsidR="00AE11DE" w:rsidRPr="007C78C0" w:rsidRDefault="00AE11DE" w:rsidP="008A5DE6">
      <w:pPr>
        <w:pStyle w:val="ListParagraph"/>
        <w:keepNext/>
        <w:keepLines/>
        <w:numPr>
          <w:ilvl w:val="0"/>
          <w:numId w:val="13"/>
        </w:numPr>
      </w:pPr>
      <w:r w:rsidRPr="007C78C0">
        <w:t>delimit</w:t>
      </w:r>
    </w:p>
    <w:p w14:paraId="3CD79A6C" w14:textId="4C36F7F5" w:rsidR="00AE11DE" w:rsidRPr="007C78C0" w:rsidRDefault="00AE11DE" w:rsidP="008A5DE6">
      <w:pPr>
        <w:pStyle w:val="ListParagraph"/>
        <w:keepNext/>
        <w:keepLines/>
        <w:numPr>
          <w:ilvl w:val="0"/>
          <w:numId w:val="13"/>
        </w:numPr>
      </w:pPr>
      <w:r w:rsidRPr="007C78C0">
        <w:t>offset</w:t>
      </w:r>
    </w:p>
    <w:p w14:paraId="364BF29B" w14:textId="2567F7A8" w:rsidR="00AE11DE" w:rsidRPr="007C78C0" w:rsidRDefault="00AE11DE" w:rsidP="008A5DE6">
      <w:pPr>
        <w:pStyle w:val="ListParagraph"/>
        <w:numPr>
          <w:ilvl w:val="0"/>
          <w:numId w:val="13"/>
        </w:numPr>
      </w:pPr>
      <w:r w:rsidRPr="007C78C0">
        <w:t>supplant</w:t>
      </w:r>
    </w:p>
    <w:p w14:paraId="69AAE91F" w14:textId="77777777" w:rsidR="002163ED" w:rsidRPr="007C78C0" w:rsidRDefault="002163ED" w:rsidP="002163ED"/>
    <w:p w14:paraId="5CBE35EF" w14:textId="77777777" w:rsidR="002163ED" w:rsidRPr="007C78C0" w:rsidRDefault="002163ED" w:rsidP="002163ED">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0827EC57" w14:textId="77777777" w:rsidR="002163ED" w:rsidRPr="007C78C0" w:rsidRDefault="002163ED" w:rsidP="002163ED"/>
    <w:p w14:paraId="00ED6893" w14:textId="244D083D" w:rsidR="005C4B45" w:rsidRPr="007C78C0" w:rsidRDefault="005C4B45" w:rsidP="005C4B45">
      <w:pPr>
        <w:pStyle w:val="Heading4"/>
        <w:keepLines/>
      </w:pPr>
      <w:r w:rsidRPr="007C78C0">
        <w:t>Directions for Questions 11 and 12.</w:t>
      </w:r>
    </w:p>
    <w:p w14:paraId="2ED17D1C" w14:textId="34F59C87" w:rsidR="005C4B45" w:rsidRPr="007C78C0" w:rsidRDefault="005C4B45" w:rsidP="005C4B45">
      <w:pPr>
        <w:keepNext/>
        <w:keepLines/>
      </w:pPr>
      <w:r w:rsidRPr="007C78C0">
        <w:t>Questions 11 and 12 are based on the following passage. Question </w:t>
      </w:r>
      <w:r w:rsidR="00B16466" w:rsidRPr="007C78C0">
        <w:t>12</w:t>
      </w:r>
      <w:r w:rsidRPr="007C78C0">
        <w:t xml:space="preserve"> will ask you to characterize the function played by an indicated portion of the passage. The indicated portion will be set in boldface and enclosed in braces. For example, in this sentence the phrase </w:t>
      </w:r>
      <w:r w:rsidRPr="007C78C0">
        <w:rPr>
          <w:b/>
        </w:rPr>
        <w:t>{indicated portion}</w:t>
      </w:r>
      <w:r w:rsidRPr="007C78C0">
        <w:t xml:space="preserve"> is formatted as just described.</w:t>
      </w:r>
    </w:p>
    <w:p w14:paraId="35B96D5F" w14:textId="77777777" w:rsidR="005C4B45" w:rsidRPr="007C78C0" w:rsidRDefault="005C4B45" w:rsidP="005C4B45">
      <w:pPr>
        <w:keepNext/>
      </w:pPr>
    </w:p>
    <w:p w14:paraId="67C17AE0" w14:textId="2C455DC1" w:rsidR="005C4B45" w:rsidRPr="007C78C0" w:rsidRDefault="005C4B45" w:rsidP="005C4B45">
      <w:pPr>
        <w:pStyle w:val="Heading4"/>
        <w:keepLines/>
        <w:rPr>
          <w:rFonts w:ascii="Verdana" w:hAnsi="Verdana"/>
        </w:rPr>
      </w:pPr>
      <w:r w:rsidRPr="007C78C0">
        <w:t>Passage for Questions 11 and 12</w:t>
      </w:r>
      <w:r w:rsidRPr="007C78C0">
        <w:rPr>
          <w:rFonts w:ascii="Verdana" w:hAnsi="Verdana"/>
        </w:rPr>
        <w:t>.</w:t>
      </w:r>
    </w:p>
    <w:p w14:paraId="0493CAC8" w14:textId="1E2B2F59" w:rsidR="005C4B45" w:rsidRPr="007C78C0" w:rsidRDefault="005C4B45" w:rsidP="005C4B45">
      <w:pPr>
        <w:keepLines/>
      </w:pPr>
      <w:bookmarkStart w:id="5" w:name="Section2_Q11and12_Passage"/>
      <w:r w:rsidRPr="007C78C0">
        <w:t xml:space="preserve">Objectively, of course, the various ecosystems that sustain life on the planet proceed independently of human agency, just as they operated before the hectic ascendancy of </w:t>
      </w:r>
      <w:r w:rsidRPr="007C78C0">
        <w:rPr>
          <w:i/>
          <w:iCs/>
        </w:rPr>
        <w:t>Homo sapiens</w:t>
      </w:r>
      <w:r w:rsidRPr="007C78C0">
        <w:t xml:space="preserve">. But it is also true that it is difficult to think of a single such system that has not, for better or worse, been substantially modified by human culture. Nor is this simply the work of the industrial centuries. It has been happening since the days of </w:t>
      </w:r>
      <w:bookmarkStart w:id="6" w:name="Section2_Q11and12_indicatedphrase"/>
      <w:r w:rsidR="00D117F5" w:rsidRPr="007C78C0">
        <w:rPr>
          <w:b/>
          <w:bCs/>
        </w:rPr>
        <w:t>{</w:t>
      </w:r>
      <w:r w:rsidRPr="007C78C0">
        <w:rPr>
          <w:b/>
          <w:bCs/>
        </w:rPr>
        <w:t>ancient Mesopotamia</w:t>
      </w:r>
      <w:r w:rsidR="00D117F5" w:rsidRPr="007C78C0">
        <w:rPr>
          <w:b/>
          <w:bCs/>
        </w:rPr>
        <w:t>}</w:t>
      </w:r>
      <w:bookmarkEnd w:id="6"/>
      <w:r w:rsidRPr="007C78C0">
        <w:t xml:space="preserve">. It is coeval with the origins of </w:t>
      </w:r>
      <w:proofErr w:type="gramStart"/>
      <w:r w:rsidRPr="007C78C0">
        <w:t>writing, and</w:t>
      </w:r>
      <w:proofErr w:type="gramEnd"/>
      <w:r w:rsidRPr="007C78C0">
        <w:t xml:space="preserve"> has occurred throughout our social existence. And it is this irreversibly modified world, from the polar caps to the equatorial forests, that is all the nature we have.</w:t>
      </w:r>
    </w:p>
    <w:bookmarkEnd w:id="5"/>
    <w:p w14:paraId="4B69C054" w14:textId="77777777" w:rsidR="00160A09" w:rsidRPr="007C78C0" w:rsidRDefault="00160A09" w:rsidP="00160A09"/>
    <w:p w14:paraId="34D7013F" w14:textId="02225033" w:rsidR="005C4B45" w:rsidRPr="007C78C0" w:rsidRDefault="005C4B45" w:rsidP="00F50B90">
      <w:pPr>
        <w:pStyle w:val="Heading5"/>
      </w:pPr>
      <w:r w:rsidRPr="007C78C0">
        <w:t xml:space="preserve">Question </w:t>
      </w:r>
      <w:r w:rsidR="00160A09" w:rsidRPr="007C78C0">
        <w:t>11</w:t>
      </w:r>
      <w:r w:rsidRPr="007C78C0">
        <w:t>.</w:t>
      </w:r>
    </w:p>
    <w:p w14:paraId="44881F5E" w14:textId="77777777" w:rsidR="005C2F0B" w:rsidRPr="007C78C0" w:rsidRDefault="005C2F0B" w:rsidP="005C2F0B">
      <w:pPr>
        <w:keepNext/>
        <w:keepLines/>
        <w:rPr>
          <w:bCs/>
        </w:rPr>
      </w:pPr>
      <w:r w:rsidRPr="007C78C0">
        <w:t xml:space="preserve">This question has </w:t>
      </w:r>
      <w:r w:rsidRPr="007C78C0">
        <w:rPr>
          <w:b/>
          <w:u w:val="single"/>
        </w:rPr>
        <w:t>three</w:t>
      </w:r>
      <w:r w:rsidRPr="007C78C0">
        <w:t xml:space="preserve"> answer choices, labeled A through C. Consider </w:t>
      </w:r>
      <w:r w:rsidRPr="007C78C0">
        <w:rPr>
          <w:b/>
          <w:bCs/>
          <w:u w:val="single"/>
        </w:rPr>
        <w:t>each</w:t>
      </w:r>
      <w:r w:rsidRPr="007C78C0">
        <w:t xml:space="preserve"> of the three choices separately and select </w:t>
      </w:r>
      <w:r w:rsidRPr="007C78C0">
        <w:rPr>
          <w:b/>
          <w:u w:val="single"/>
        </w:rPr>
        <w:t>all</w:t>
      </w:r>
      <w:r w:rsidRPr="007C78C0">
        <w:t xml:space="preserve"> that apply.</w:t>
      </w:r>
    </w:p>
    <w:p w14:paraId="35283250" w14:textId="77777777" w:rsidR="005C2F0B" w:rsidRPr="007C78C0" w:rsidRDefault="005C2F0B" w:rsidP="005C2F0B">
      <w:pPr>
        <w:keepNext/>
      </w:pPr>
    </w:p>
    <w:p w14:paraId="362C9A60" w14:textId="6444AF0C" w:rsidR="005C4B45" w:rsidRPr="007C78C0" w:rsidRDefault="005C4B45" w:rsidP="00CE0F17">
      <w:pPr>
        <w:keepNext/>
        <w:keepLines/>
      </w:pPr>
      <w:r w:rsidRPr="007C78C0">
        <w:t xml:space="preserve">It can be inferred from the </w:t>
      </w:r>
      <w:hyperlink w:anchor="Section2_Q11and12_Passage" w:history="1">
        <w:r w:rsidRPr="007C78C0">
          <w:rPr>
            <w:rStyle w:val="Hyperlink"/>
          </w:rPr>
          <w:t>passage</w:t>
        </w:r>
      </w:hyperlink>
      <w:r w:rsidRPr="007C78C0">
        <w:t xml:space="preserve"> that the author would agree with which of the following statements?</w:t>
      </w:r>
    </w:p>
    <w:p w14:paraId="4E7266BC" w14:textId="77777777" w:rsidR="00CE0F17" w:rsidRPr="007C78C0" w:rsidRDefault="00CE0F17" w:rsidP="00CE0F17">
      <w:pPr>
        <w:keepNext/>
      </w:pPr>
    </w:p>
    <w:p w14:paraId="682B2F63" w14:textId="6C18E1F1" w:rsidR="005C4B45" w:rsidRPr="007C78C0" w:rsidRDefault="005C4B45" w:rsidP="008A5DE6">
      <w:pPr>
        <w:pStyle w:val="ListParagraph"/>
        <w:keepNext/>
        <w:keepLines/>
        <w:numPr>
          <w:ilvl w:val="0"/>
          <w:numId w:val="14"/>
        </w:numPr>
      </w:pPr>
      <w:r w:rsidRPr="007C78C0">
        <w:t>Over time, the impact of human culture on the natural world has been largely benign.</w:t>
      </w:r>
    </w:p>
    <w:p w14:paraId="5BC5D2FD" w14:textId="2E57130F" w:rsidR="005C4B45" w:rsidRPr="007C78C0" w:rsidRDefault="005C4B45" w:rsidP="008A5DE6">
      <w:pPr>
        <w:pStyle w:val="ListParagraph"/>
        <w:keepNext/>
        <w:keepLines/>
        <w:numPr>
          <w:ilvl w:val="0"/>
          <w:numId w:val="14"/>
        </w:numPr>
      </w:pPr>
      <w:r w:rsidRPr="007C78C0">
        <w:t>It is a mistake to think that the natural world contains many areas of pristine wilderness.</w:t>
      </w:r>
    </w:p>
    <w:p w14:paraId="4F3C0E93" w14:textId="4FB6FD24" w:rsidR="005C4B45" w:rsidRPr="007C78C0" w:rsidRDefault="005C4B45" w:rsidP="008A5DE6">
      <w:pPr>
        <w:pStyle w:val="ListParagraph"/>
        <w:keepLines/>
        <w:numPr>
          <w:ilvl w:val="0"/>
          <w:numId w:val="14"/>
        </w:numPr>
      </w:pPr>
      <w:r w:rsidRPr="007C78C0">
        <w:t>The only substantial effects that human agency has had on ecosystems have been inadvertent.</w:t>
      </w:r>
    </w:p>
    <w:p w14:paraId="6BB1A862" w14:textId="77777777" w:rsidR="00A37603" w:rsidRPr="007C78C0" w:rsidRDefault="00A37603" w:rsidP="00A37603"/>
    <w:p w14:paraId="1995B722" w14:textId="77777777" w:rsidR="00A37603" w:rsidRPr="007C78C0" w:rsidRDefault="00A37603" w:rsidP="00A37603">
      <w:r w:rsidRPr="007C78C0">
        <w:t>Indicate your answer choice or choices.</w:t>
      </w:r>
    </w:p>
    <w:p w14:paraId="1F9F4CD3" w14:textId="77777777" w:rsidR="00A37603" w:rsidRPr="007C78C0" w:rsidRDefault="00A37603" w:rsidP="00A37603"/>
    <w:p w14:paraId="2168A56C" w14:textId="71A9ED2C" w:rsidR="005C4B45" w:rsidRPr="007C78C0" w:rsidRDefault="005C4B45" w:rsidP="00F50B90">
      <w:pPr>
        <w:pStyle w:val="Heading5"/>
      </w:pPr>
      <w:r w:rsidRPr="007C78C0">
        <w:t xml:space="preserve">Question </w:t>
      </w:r>
      <w:r w:rsidR="005306E3" w:rsidRPr="007C78C0">
        <w:t>12</w:t>
      </w:r>
      <w:r w:rsidRPr="007C78C0">
        <w:t>.</w:t>
      </w:r>
    </w:p>
    <w:p w14:paraId="0A2F724D" w14:textId="77777777" w:rsidR="005306E3" w:rsidRPr="007C78C0" w:rsidRDefault="005306E3" w:rsidP="005306E3">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5940995C" w14:textId="77777777" w:rsidR="005306E3" w:rsidRPr="007C78C0" w:rsidRDefault="005306E3" w:rsidP="005306E3">
      <w:pPr>
        <w:keepNext/>
        <w:autoSpaceDE w:val="0"/>
        <w:autoSpaceDN w:val="0"/>
        <w:adjustRightInd w:val="0"/>
      </w:pPr>
    </w:p>
    <w:p w14:paraId="5ACD0981" w14:textId="0ACB7BDF" w:rsidR="005C4B45" w:rsidRPr="007C78C0" w:rsidRDefault="005C4B45" w:rsidP="00CE0F17">
      <w:pPr>
        <w:keepNext/>
        <w:keepLines/>
      </w:pPr>
      <w:r w:rsidRPr="007C78C0">
        <w:t>The phrase “</w:t>
      </w:r>
      <w:hyperlink w:anchor="Section2_Q11and12_indicatedphrase" w:history="1">
        <w:r w:rsidR="00104F4F" w:rsidRPr="007C78C0">
          <w:rPr>
            <w:rStyle w:val="Hyperlink"/>
          </w:rPr>
          <w:t>ancient Mesopotamia</w:t>
        </w:r>
      </w:hyperlink>
      <w:r w:rsidRPr="007C78C0">
        <w:t xml:space="preserve">” appears in the </w:t>
      </w:r>
      <w:r w:rsidR="009760E1" w:rsidRPr="007C78C0">
        <w:t>fourth</w:t>
      </w:r>
      <w:r w:rsidRPr="007C78C0">
        <w:t xml:space="preserve"> sentence of the passage</w:t>
      </w:r>
      <w:r w:rsidR="00E1496E" w:rsidRPr="007C78C0">
        <w:t>, which</w:t>
      </w:r>
      <w:r w:rsidRPr="007C78C0">
        <w:t xml:space="preserve"> reads, “</w:t>
      </w:r>
      <w:r w:rsidR="00EF55E9" w:rsidRPr="007C78C0">
        <w:t>It has been happening since the days of ancient Mesopotamia</w:t>
      </w:r>
      <w:r w:rsidRPr="007C78C0">
        <w:t xml:space="preserve">.” </w:t>
      </w:r>
      <w:r w:rsidR="009760E1" w:rsidRPr="007C78C0">
        <w:t>The author mentions “ancient Mesopotamia” primarily in order to</w:t>
      </w:r>
    </w:p>
    <w:p w14:paraId="13E802B2" w14:textId="77777777" w:rsidR="00CE0F17" w:rsidRPr="007C78C0" w:rsidRDefault="00CE0F17" w:rsidP="00CE0F17">
      <w:pPr>
        <w:keepNext/>
      </w:pPr>
    </w:p>
    <w:p w14:paraId="06F28FBB" w14:textId="6F502F82" w:rsidR="005C4B45" w:rsidRPr="007C78C0" w:rsidRDefault="007A58B7" w:rsidP="008A5DE6">
      <w:pPr>
        <w:pStyle w:val="ListParagraph"/>
        <w:keepNext/>
        <w:keepLines/>
        <w:numPr>
          <w:ilvl w:val="0"/>
          <w:numId w:val="15"/>
        </w:numPr>
      </w:pPr>
      <w:r w:rsidRPr="007C78C0">
        <w:t xml:space="preserve">provide some geographical and historical context for an earlier claim about the ascendancy of </w:t>
      </w:r>
      <w:r w:rsidRPr="007C78C0">
        <w:rPr>
          <w:i/>
          <w:iCs/>
        </w:rPr>
        <w:t>Homo</w:t>
      </w:r>
      <w:r w:rsidR="00784524" w:rsidRPr="007C78C0">
        <w:rPr>
          <w:i/>
          <w:iCs/>
        </w:rPr>
        <w:t> </w:t>
      </w:r>
      <w:r w:rsidRPr="007C78C0">
        <w:rPr>
          <w:i/>
          <w:iCs/>
        </w:rPr>
        <w:t>sapiens</w:t>
      </w:r>
    </w:p>
    <w:p w14:paraId="2280A1B2" w14:textId="1EB50F61" w:rsidR="005C4B45" w:rsidRPr="007C78C0" w:rsidRDefault="0004400C" w:rsidP="008A5DE6">
      <w:pPr>
        <w:pStyle w:val="ListParagraph"/>
        <w:keepNext/>
        <w:keepLines/>
        <w:numPr>
          <w:ilvl w:val="0"/>
          <w:numId w:val="15"/>
        </w:numPr>
      </w:pPr>
      <w:r w:rsidRPr="007C78C0">
        <w:t>support the idea that the impact of human culture on nature was roughly the same in the ancient world as in later times</w:t>
      </w:r>
    </w:p>
    <w:p w14:paraId="3BC7FC50" w14:textId="702E2730" w:rsidR="005C4B45" w:rsidRPr="007C78C0" w:rsidRDefault="0004400C" w:rsidP="008A5DE6">
      <w:pPr>
        <w:pStyle w:val="ListParagraph"/>
        <w:keepNext/>
        <w:keepLines/>
        <w:numPr>
          <w:ilvl w:val="0"/>
          <w:numId w:val="15"/>
        </w:numPr>
      </w:pPr>
      <w:r w:rsidRPr="007C78C0">
        <w:t>identify a place where the relationship between culture and nature was largely positive</w:t>
      </w:r>
    </w:p>
    <w:p w14:paraId="022749F4" w14:textId="19F44BBD" w:rsidR="005C4B45" w:rsidRPr="007C78C0" w:rsidRDefault="0004400C" w:rsidP="008A5DE6">
      <w:pPr>
        <w:pStyle w:val="ListParagraph"/>
        <w:keepNext/>
        <w:keepLines/>
        <w:numPr>
          <w:ilvl w:val="0"/>
          <w:numId w:val="15"/>
        </w:numPr>
      </w:pPr>
      <w:r w:rsidRPr="007C78C0">
        <w:t>emphasize the extent to which the modification of nature by human culture preceded the industrial period</w:t>
      </w:r>
    </w:p>
    <w:p w14:paraId="384CD4A8" w14:textId="318EB08C" w:rsidR="005C4B45" w:rsidRPr="007C78C0" w:rsidRDefault="0004400C" w:rsidP="008A5DE6">
      <w:pPr>
        <w:pStyle w:val="ListParagraph"/>
        <w:numPr>
          <w:ilvl w:val="0"/>
          <w:numId w:val="15"/>
        </w:numPr>
      </w:pPr>
      <w:r w:rsidRPr="007C78C0">
        <w:t>make a connection between the origins of writing and other aspects of human cultural development</w:t>
      </w:r>
    </w:p>
    <w:p w14:paraId="6E3A4F3C" w14:textId="77777777" w:rsidR="00CA1DE7" w:rsidRPr="007C78C0" w:rsidRDefault="00CA1DE7" w:rsidP="00CA1DE7"/>
    <w:p w14:paraId="4DFE9068" w14:textId="77777777" w:rsidR="00CA1DE7" w:rsidRPr="007C78C0" w:rsidRDefault="00CA1DE7" w:rsidP="0065250F">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39F6B6EE" w14:textId="77777777" w:rsidR="00CA1DE7" w:rsidRPr="007C78C0" w:rsidRDefault="00CA1DE7" w:rsidP="00CA1DE7">
      <w:pPr>
        <w:autoSpaceDE w:val="0"/>
        <w:autoSpaceDN w:val="0"/>
        <w:adjustRightInd w:val="0"/>
        <w:ind w:right="-490"/>
        <w:rPr>
          <w:color w:val="000000"/>
        </w:rPr>
      </w:pPr>
    </w:p>
    <w:p w14:paraId="0B957F03" w14:textId="6DA814D9" w:rsidR="00533F5F" w:rsidRPr="007C78C0" w:rsidRDefault="00533F5F" w:rsidP="00533F5F">
      <w:pPr>
        <w:pStyle w:val="Heading4"/>
        <w:rPr>
          <w:rFonts w:ascii="Verdana" w:hAnsi="Verdana"/>
        </w:rPr>
      </w:pPr>
      <w:r w:rsidRPr="007C78C0">
        <w:rPr>
          <w:rFonts w:ascii="Verdana" w:hAnsi="Verdana"/>
        </w:rPr>
        <w:t xml:space="preserve">Directions for Questions </w:t>
      </w:r>
      <w:r w:rsidR="00702BDB" w:rsidRPr="007C78C0">
        <w:rPr>
          <w:rFonts w:ascii="Verdana" w:hAnsi="Verdana"/>
        </w:rPr>
        <w:t>13</w:t>
      </w:r>
      <w:r w:rsidRPr="007C78C0">
        <w:rPr>
          <w:rFonts w:ascii="Verdana" w:hAnsi="Verdana"/>
        </w:rPr>
        <w:t xml:space="preserve"> through </w:t>
      </w:r>
      <w:r w:rsidR="00702BDB" w:rsidRPr="007C78C0">
        <w:rPr>
          <w:rFonts w:ascii="Verdana" w:hAnsi="Verdana"/>
        </w:rPr>
        <w:t>1</w:t>
      </w:r>
      <w:r w:rsidRPr="007C78C0">
        <w:rPr>
          <w:rFonts w:ascii="Verdana" w:hAnsi="Verdana"/>
        </w:rPr>
        <w:t>5:</w:t>
      </w:r>
    </w:p>
    <w:p w14:paraId="36BA31F9" w14:textId="77777777" w:rsidR="00702BDB" w:rsidRPr="007C78C0" w:rsidRDefault="00702BDB" w:rsidP="00702BDB">
      <w:pPr>
        <w:keepNext/>
        <w:keepLines/>
      </w:pPr>
      <w:r w:rsidRPr="007C78C0">
        <w:t xml:space="preserve">Each of the following questions includes a sentence with a blank indicating that something has been omitted. Following the </w:t>
      </w:r>
      <w:proofErr w:type="gramStart"/>
      <w:r w:rsidRPr="007C78C0">
        <w:t>sentence</w:t>
      </w:r>
      <w:proofErr w:type="gramEnd"/>
      <w:r w:rsidRPr="007C78C0">
        <w:t xml:space="preserve"> you will hear a list of </w:t>
      </w:r>
      <w:r w:rsidRPr="007C78C0">
        <w:rPr>
          <w:b/>
          <w:u w:val="single"/>
        </w:rPr>
        <w:t>six</w:t>
      </w:r>
      <w:r w:rsidRPr="007C78C0">
        <w:t xml:space="preserve"> words or phrases, each of which could be used to complete the sentence. </w:t>
      </w:r>
      <w:r w:rsidRPr="007C78C0">
        <w:rPr>
          <w:rFonts w:eastAsia="SimSun"/>
        </w:rPr>
        <w:t xml:space="preserve">Select the </w:t>
      </w:r>
      <w:r w:rsidRPr="007C78C0">
        <w:rPr>
          <w:rFonts w:eastAsia="SimSun"/>
          <w:b/>
          <w:u w:val="single"/>
        </w:rPr>
        <w:t>two</w:t>
      </w:r>
      <w:r w:rsidRPr="007C78C0">
        <w:rPr>
          <w:rFonts w:eastAsia="SimSun"/>
        </w:rPr>
        <w:t xml:space="preserve"> answer choices that, </w:t>
      </w:r>
      <w:r w:rsidRPr="007C78C0">
        <w:t xml:space="preserve">when used to complete the sentence, fit the meaning of the sentence as a whole </w:t>
      </w:r>
      <w:r w:rsidRPr="007C78C0">
        <w:rPr>
          <w:b/>
          <w:u w:val="single"/>
        </w:rPr>
        <w:t>and</w:t>
      </w:r>
      <w:r w:rsidRPr="007C78C0">
        <w:t xml:space="preserve"> produce completed sentences that are alike in meaning.</w:t>
      </w:r>
    </w:p>
    <w:p w14:paraId="201BF5CD" w14:textId="77777777" w:rsidR="00702BDB" w:rsidRPr="007C78C0" w:rsidRDefault="00702BDB" w:rsidP="00702BDB">
      <w:pPr>
        <w:pStyle w:val="NormalWeb"/>
        <w:keepNext/>
        <w:rPr>
          <w:rFonts w:ascii="Verdana" w:hAnsi="Verdana"/>
          <w:sz w:val="26"/>
          <w:szCs w:val="26"/>
        </w:rPr>
      </w:pPr>
    </w:p>
    <w:p w14:paraId="6BB172DE" w14:textId="0FBCD1B7" w:rsidR="00702BDB" w:rsidRPr="007C78C0" w:rsidRDefault="00702BDB" w:rsidP="00702BDB">
      <w:r w:rsidRPr="007C78C0">
        <w:t>Following the list of answer choices are six readings of the sentence, one for each answer choice. The group of readings is surrounded by “</w:t>
      </w:r>
      <w:r w:rsidRPr="007C78C0">
        <w:rPr>
          <w:b/>
        </w:rPr>
        <w:t>Begin skippable content</w:t>
      </w:r>
      <w:r w:rsidRPr="007C78C0">
        <w:t>” and “</w:t>
      </w:r>
      <w:r w:rsidRPr="007C78C0">
        <w:rPr>
          <w:b/>
        </w:rPr>
        <w:t>End skippable content</w:t>
      </w:r>
      <w:r w:rsidRPr="007C78C0">
        <w:t>” labels formatted as level</w:t>
      </w:r>
      <w:r w:rsidR="00254614" w:rsidRPr="007C78C0">
        <w:noBreakHyphen/>
      </w:r>
      <w:r w:rsidRPr="007C78C0">
        <w:t>6 headings. Each reading will begin with the word or phrase that can be inserted into the blank, followed by a reading of the sentence with the word or phrase inserted into the blank.</w:t>
      </w:r>
    </w:p>
    <w:p w14:paraId="1E03EB12" w14:textId="5771759F" w:rsidR="00533F5F" w:rsidRPr="007C78C0" w:rsidRDefault="00533F5F" w:rsidP="00702BDB"/>
    <w:p w14:paraId="175DCC5D" w14:textId="195F073F" w:rsidR="00533F5F" w:rsidRPr="007C78C0" w:rsidRDefault="00533F5F" w:rsidP="00145712">
      <w:pPr>
        <w:pStyle w:val="Heading5"/>
      </w:pPr>
      <w:r w:rsidRPr="007C78C0">
        <w:t xml:space="preserve">Question </w:t>
      </w:r>
      <w:r w:rsidR="00145712" w:rsidRPr="007C78C0">
        <w:t>13</w:t>
      </w:r>
      <w:r w:rsidRPr="007C78C0">
        <w:t>.</w:t>
      </w:r>
    </w:p>
    <w:p w14:paraId="0475BAF5" w14:textId="221CB926" w:rsidR="00533F5F" w:rsidRPr="007C78C0" w:rsidRDefault="00533F5F" w:rsidP="00584AC7">
      <w:pPr>
        <w:keepNext/>
        <w:keepLines/>
      </w:pPr>
      <w:r w:rsidRPr="007C78C0">
        <w:t xml:space="preserve">Dreams are </w:t>
      </w:r>
      <w:r w:rsidR="0092595E" w:rsidRPr="007C78C0">
        <w:rPr>
          <w:b/>
        </w:rPr>
        <w:t>{</w:t>
      </w:r>
      <w:r w:rsidR="0092595E" w:rsidRPr="007C78C0">
        <w:rPr>
          <w:b/>
          <w:u w:val="single"/>
        </w:rPr>
        <w:t>BLANK</w:t>
      </w:r>
      <w:r w:rsidR="0092595E" w:rsidRPr="007C78C0">
        <w:rPr>
          <w:b/>
        </w:rPr>
        <w:t>}</w:t>
      </w:r>
      <w:r w:rsidRPr="007C78C0">
        <w:t xml:space="preserve"> in and of themselves, but, when combined with other data, they can tell us much about the dreamer.</w:t>
      </w:r>
    </w:p>
    <w:p w14:paraId="61CDF6B3" w14:textId="77777777" w:rsidR="00584AC7" w:rsidRPr="007C78C0" w:rsidRDefault="00584AC7" w:rsidP="00584AC7">
      <w:pPr>
        <w:keepNext/>
      </w:pPr>
    </w:p>
    <w:p w14:paraId="357E19DA" w14:textId="77777777" w:rsidR="00584AC7" w:rsidRPr="007C78C0" w:rsidRDefault="00584AC7" w:rsidP="00584AC7">
      <w:pPr>
        <w:keepNext/>
      </w:pPr>
      <w:r w:rsidRPr="007C78C0">
        <w:t>Now listen to the six answer choices, labeled A through F.</w:t>
      </w:r>
    </w:p>
    <w:p w14:paraId="41B29E75" w14:textId="77777777" w:rsidR="00584AC7" w:rsidRPr="007C78C0" w:rsidRDefault="00584AC7" w:rsidP="00584AC7">
      <w:pPr>
        <w:keepNext/>
      </w:pPr>
    </w:p>
    <w:p w14:paraId="01A866C5" w14:textId="52D4BEC2" w:rsidR="00533F5F" w:rsidRPr="007C78C0" w:rsidRDefault="00533F5F" w:rsidP="008A5DE6">
      <w:pPr>
        <w:pStyle w:val="ListParagraph"/>
        <w:keepNext/>
        <w:keepLines/>
        <w:numPr>
          <w:ilvl w:val="0"/>
          <w:numId w:val="16"/>
        </w:numPr>
      </w:pPr>
      <w:r w:rsidRPr="007C78C0">
        <w:t>astonishing</w:t>
      </w:r>
    </w:p>
    <w:p w14:paraId="347B4C40" w14:textId="0234AA18" w:rsidR="00533F5F" w:rsidRPr="007C78C0" w:rsidRDefault="00533F5F" w:rsidP="008A5DE6">
      <w:pPr>
        <w:pStyle w:val="ListParagraph"/>
        <w:keepNext/>
        <w:keepLines/>
        <w:numPr>
          <w:ilvl w:val="0"/>
          <w:numId w:val="16"/>
        </w:numPr>
      </w:pPr>
      <w:r w:rsidRPr="007C78C0">
        <w:t>disordered</w:t>
      </w:r>
    </w:p>
    <w:p w14:paraId="792909AE" w14:textId="6AA5D931" w:rsidR="00533F5F" w:rsidRPr="007C78C0" w:rsidRDefault="00533F5F" w:rsidP="008A5DE6">
      <w:pPr>
        <w:pStyle w:val="ListParagraph"/>
        <w:keepNext/>
        <w:keepLines/>
        <w:numPr>
          <w:ilvl w:val="0"/>
          <w:numId w:val="16"/>
        </w:numPr>
      </w:pPr>
      <w:r w:rsidRPr="007C78C0">
        <w:t>harmless</w:t>
      </w:r>
    </w:p>
    <w:p w14:paraId="36653E6A" w14:textId="727BBA8A" w:rsidR="00533F5F" w:rsidRPr="00366517" w:rsidRDefault="00533F5F" w:rsidP="008A5DE6">
      <w:pPr>
        <w:pStyle w:val="ListParagraph"/>
        <w:keepNext/>
        <w:keepLines/>
        <w:numPr>
          <w:ilvl w:val="0"/>
          <w:numId w:val="16"/>
        </w:numPr>
      </w:pPr>
      <w:r w:rsidRPr="00366517">
        <w:t>inscrutable</w:t>
      </w:r>
    </w:p>
    <w:p w14:paraId="6518390E" w14:textId="5ADF7F3A" w:rsidR="00533F5F" w:rsidRPr="00366517" w:rsidRDefault="00533F5F" w:rsidP="008A5DE6">
      <w:pPr>
        <w:pStyle w:val="ListParagraph"/>
        <w:keepNext/>
        <w:keepLines/>
        <w:numPr>
          <w:ilvl w:val="0"/>
          <w:numId w:val="16"/>
        </w:numPr>
      </w:pPr>
      <w:r w:rsidRPr="00366517">
        <w:t>revealing</w:t>
      </w:r>
    </w:p>
    <w:p w14:paraId="6D51B20A" w14:textId="1B3C8E85" w:rsidR="00533F5F" w:rsidRPr="00366517" w:rsidRDefault="00533F5F" w:rsidP="008A5DE6">
      <w:pPr>
        <w:pStyle w:val="ListParagraph"/>
        <w:numPr>
          <w:ilvl w:val="0"/>
          <w:numId w:val="16"/>
        </w:numPr>
      </w:pPr>
      <w:r w:rsidRPr="00366517">
        <w:t>uninformative</w:t>
      </w:r>
    </w:p>
    <w:p w14:paraId="7A11B7B7" w14:textId="77777777" w:rsidR="008A5DE6" w:rsidRPr="007C78C0" w:rsidRDefault="008A5DE6" w:rsidP="008A5DE6"/>
    <w:p w14:paraId="14C1CF69" w14:textId="77777777" w:rsidR="008A5DE6" w:rsidRPr="007C78C0" w:rsidRDefault="008A5DE6" w:rsidP="008A5DE6">
      <w:r w:rsidRPr="007C78C0">
        <w:t xml:space="preserve">Indicate your </w:t>
      </w:r>
      <w:r w:rsidRPr="007C78C0">
        <w:rPr>
          <w:b/>
          <w:u w:val="single"/>
        </w:rPr>
        <w:t>two</w:t>
      </w:r>
      <w:r w:rsidRPr="007C78C0">
        <w:rPr>
          <w:b/>
        </w:rPr>
        <w:t xml:space="preserve"> </w:t>
      </w:r>
      <w:r w:rsidRPr="007C78C0">
        <w:t>answer choices or go on to hear them in context.</w:t>
      </w:r>
    </w:p>
    <w:p w14:paraId="6A3EA038" w14:textId="77777777" w:rsidR="008A5DE6" w:rsidRPr="007C78C0" w:rsidRDefault="008A5DE6" w:rsidP="008A5DE6"/>
    <w:p w14:paraId="05E03646" w14:textId="77777777" w:rsidR="00533F5F" w:rsidRPr="007C78C0" w:rsidRDefault="00533F5F" w:rsidP="00533F5F">
      <w:pPr>
        <w:pStyle w:val="Heading6"/>
      </w:pPr>
      <w:r w:rsidRPr="007C78C0">
        <w:t>Begin skippable content.</w:t>
      </w:r>
    </w:p>
    <w:p w14:paraId="39DB0906" w14:textId="77777777" w:rsidR="005D18D2" w:rsidRPr="007C78C0" w:rsidRDefault="005D18D2" w:rsidP="005D18D2">
      <w:pPr>
        <w:tabs>
          <w:tab w:val="left" w:pos="360"/>
        </w:tabs>
        <w:autoSpaceDE w:val="0"/>
        <w:autoSpaceDN w:val="0"/>
        <w:adjustRightInd w:val="0"/>
      </w:pPr>
      <w:r w:rsidRPr="007C78C0">
        <w:t>Answer Choices in Context:</w:t>
      </w:r>
    </w:p>
    <w:p w14:paraId="22F60FFF" w14:textId="77777777" w:rsidR="005D18D2" w:rsidRPr="007C78C0" w:rsidRDefault="005D18D2" w:rsidP="005D18D2">
      <w:pPr>
        <w:tabs>
          <w:tab w:val="left" w:pos="360"/>
        </w:tabs>
        <w:autoSpaceDE w:val="0"/>
        <w:autoSpaceDN w:val="0"/>
        <w:adjustRightInd w:val="0"/>
      </w:pPr>
    </w:p>
    <w:p w14:paraId="53C99EC3" w14:textId="71D3D3D7" w:rsidR="00533F5F" w:rsidRPr="007C78C0" w:rsidRDefault="00533F5F" w:rsidP="00295CD3">
      <w:pPr>
        <w:pStyle w:val="ListParagraph"/>
        <w:keepLines/>
        <w:numPr>
          <w:ilvl w:val="0"/>
          <w:numId w:val="17"/>
        </w:numPr>
      </w:pPr>
      <w:r w:rsidRPr="007C78C0">
        <w:rPr>
          <w:b/>
        </w:rPr>
        <w:t>astonishing</w:t>
      </w:r>
      <w:r w:rsidRPr="007C78C0">
        <w:rPr>
          <w:b/>
          <w:bCs/>
        </w:rPr>
        <w:t>.</w:t>
      </w:r>
      <w:r w:rsidRPr="007C78C0">
        <w:t xml:space="preserve"> Dreams are </w:t>
      </w:r>
      <w:r w:rsidRPr="007C78C0">
        <w:rPr>
          <w:b/>
        </w:rPr>
        <w:t>astonishing</w:t>
      </w:r>
      <w:r w:rsidRPr="007C78C0">
        <w:t xml:space="preserve"> in and of themselves, but, when combined with other data, they can tell us much about the dreamer.</w:t>
      </w:r>
    </w:p>
    <w:p w14:paraId="2A12F3A7" w14:textId="77777777" w:rsidR="00F640F2" w:rsidRPr="007C78C0" w:rsidRDefault="00F640F2" w:rsidP="00F640F2">
      <w:pPr>
        <w:pStyle w:val="ListParagraph"/>
        <w:ind w:left="360"/>
      </w:pPr>
    </w:p>
    <w:p w14:paraId="78DC79E0" w14:textId="16400922" w:rsidR="00533F5F" w:rsidRPr="007C78C0" w:rsidRDefault="00533F5F" w:rsidP="00295CD3">
      <w:pPr>
        <w:pStyle w:val="ListParagraph"/>
        <w:keepLines/>
        <w:numPr>
          <w:ilvl w:val="0"/>
          <w:numId w:val="17"/>
        </w:numPr>
      </w:pPr>
      <w:r w:rsidRPr="007C78C0">
        <w:rPr>
          <w:b/>
        </w:rPr>
        <w:t>disordered</w:t>
      </w:r>
      <w:r w:rsidRPr="007C78C0">
        <w:rPr>
          <w:b/>
          <w:bCs/>
        </w:rPr>
        <w:t>.</w:t>
      </w:r>
      <w:r w:rsidRPr="007C78C0">
        <w:t xml:space="preserve"> Dreams are </w:t>
      </w:r>
      <w:r w:rsidRPr="007C78C0">
        <w:rPr>
          <w:b/>
        </w:rPr>
        <w:t>disordered</w:t>
      </w:r>
      <w:r w:rsidRPr="007C78C0">
        <w:t xml:space="preserve"> in and of themselves, but, when combined with other data, they can tell us much about the dreamer.</w:t>
      </w:r>
    </w:p>
    <w:p w14:paraId="22CA0B08" w14:textId="77777777" w:rsidR="00F640F2" w:rsidRPr="007C78C0" w:rsidRDefault="00F640F2" w:rsidP="00F640F2">
      <w:pPr>
        <w:pStyle w:val="ListParagraph"/>
        <w:ind w:left="360"/>
      </w:pPr>
    </w:p>
    <w:p w14:paraId="3D3C7AD0" w14:textId="6FDB8D08" w:rsidR="00533F5F" w:rsidRPr="007C78C0" w:rsidRDefault="00533F5F" w:rsidP="00295CD3">
      <w:pPr>
        <w:pStyle w:val="ListParagraph"/>
        <w:keepLines/>
        <w:numPr>
          <w:ilvl w:val="0"/>
          <w:numId w:val="17"/>
        </w:numPr>
      </w:pPr>
      <w:r w:rsidRPr="007C78C0">
        <w:rPr>
          <w:b/>
        </w:rPr>
        <w:t>harmless</w:t>
      </w:r>
      <w:r w:rsidRPr="007C78C0">
        <w:rPr>
          <w:b/>
          <w:bCs/>
        </w:rPr>
        <w:t>.</w:t>
      </w:r>
      <w:r w:rsidRPr="007C78C0">
        <w:t xml:space="preserve"> Dreams are </w:t>
      </w:r>
      <w:r w:rsidRPr="007C78C0">
        <w:rPr>
          <w:b/>
        </w:rPr>
        <w:t>harmless</w:t>
      </w:r>
      <w:r w:rsidRPr="007C78C0">
        <w:t xml:space="preserve"> in and of themselves, but, when combined with other data, they can tell us much about the dreamer.</w:t>
      </w:r>
    </w:p>
    <w:p w14:paraId="0A9E01C0" w14:textId="750BB6C7" w:rsidR="00F640F2" w:rsidRPr="007C78C0" w:rsidRDefault="00F640F2" w:rsidP="00F640F2">
      <w:pPr>
        <w:pStyle w:val="ListParagraph"/>
        <w:ind w:left="360"/>
      </w:pPr>
    </w:p>
    <w:p w14:paraId="544061E4" w14:textId="32469903" w:rsidR="00533F5F" w:rsidRPr="007C78C0" w:rsidRDefault="00533F5F" w:rsidP="00295CD3">
      <w:pPr>
        <w:pStyle w:val="ListParagraph"/>
        <w:keepLines/>
        <w:numPr>
          <w:ilvl w:val="0"/>
          <w:numId w:val="17"/>
        </w:numPr>
      </w:pPr>
      <w:r w:rsidRPr="007C78C0">
        <w:rPr>
          <w:b/>
        </w:rPr>
        <w:t>inscrutable</w:t>
      </w:r>
      <w:r w:rsidRPr="007C78C0">
        <w:rPr>
          <w:b/>
          <w:bCs/>
        </w:rPr>
        <w:t>.</w:t>
      </w:r>
      <w:r w:rsidRPr="007C78C0">
        <w:t xml:space="preserve"> Dreams are </w:t>
      </w:r>
      <w:r w:rsidRPr="007C78C0">
        <w:rPr>
          <w:b/>
        </w:rPr>
        <w:t>inscrutable</w:t>
      </w:r>
      <w:r w:rsidRPr="007C78C0">
        <w:t xml:space="preserve"> in and of themselves, but, when combined with other data, they can tell us much about the dreamer.</w:t>
      </w:r>
    </w:p>
    <w:p w14:paraId="15FC68DA" w14:textId="77777777" w:rsidR="00F640F2" w:rsidRPr="007C78C0" w:rsidRDefault="00F640F2" w:rsidP="00F640F2"/>
    <w:p w14:paraId="44F849FC" w14:textId="452CE96C" w:rsidR="00533F5F" w:rsidRPr="007C78C0" w:rsidRDefault="00533F5F" w:rsidP="00295CD3">
      <w:pPr>
        <w:pStyle w:val="ListParagraph"/>
        <w:keepLines/>
        <w:numPr>
          <w:ilvl w:val="0"/>
          <w:numId w:val="17"/>
        </w:numPr>
      </w:pPr>
      <w:r w:rsidRPr="007C78C0">
        <w:rPr>
          <w:b/>
        </w:rPr>
        <w:t>revealing</w:t>
      </w:r>
      <w:r w:rsidRPr="007C78C0">
        <w:rPr>
          <w:b/>
          <w:bCs/>
        </w:rPr>
        <w:t>.</w:t>
      </w:r>
      <w:r w:rsidRPr="007C78C0">
        <w:t xml:space="preserve"> Dreams are </w:t>
      </w:r>
      <w:r w:rsidRPr="007C78C0">
        <w:rPr>
          <w:b/>
        </w:rPr>
        <w:t>revealing</w:t>
      </w:r>
      <w:r w:rsidRPr="007C78C0">
        <w:t xml:space="preserve"> in and of themselves, but, when combined with other data, they can tell us much about the dreamer.</w:t>
      </w:r>
    </w:p>
    <w:p w14:paraId="14FA8514" w14:textId="77777777" w:rsidR="00F640F2" w:rsidRPr="007C78C0" w:rsidRDefault="00F640F2" w:rsidP="00F640F2"/>
    <w:p w14:paraId="043B2071" w14:textId="7D835F20" w:rsidR="00533F5F" w:rsidRPr="007C78C0" w:rsidRDefault="00533F5F" w:rsidP="00295CD3">
      <w:pPr>
        <w:pStyle w:val="ListParagraph"/>
        <w:keepLines/>
        <w:numPr>
          <w:ilvl w:val="0"/>
          <w:numId w:val="17"/>
        </w:numPr>
      </w:pPr>
      <w:r w:rsidRPr="007C78C0">
        <w:rPr>
          <w:b/>
        </w:rPr>
        <w:t>uninformative</w:t>
      </w:r>
      <w:r w:rsidRPr="007C78C0">
        <w:rPr>
          <w:b/>
          <w:bCs/>
        </w:rPr>
        <w:t>.</w:t>
      </w:r>
      <w:r w:rsidRPr="007C78C0">
        <w:t xml:space="preserve"> Dreams are </w:t>
      </w:r>
      <w:r w:rsidRPr="007C78C0">
        <w:rPr>
          <w:b/>
        </w:rPr>
        <w:t>uninformative</w:t>
      </w:r>
      <w:r w:rsidRPr="007C78C0">
        <w:t xml:space="preserve"> in and of themselves, but, when combined with other data, they can tell us much about the dreamer.</w:t>
      </w:r>
    </w:p>
    <w:p w14:paraId="07207992" w14:textId="77777777" w:rsidR="006320B3" w:rsidRPr="007C78C0" w:rsidRDefault="006320B3" w:rsidP="006320B3"/>
    <w:p w14:paraId="03E4877F" w14:textId="77777777" w:rsidR="006320B3" w:rsidRPr="007C78C0" w:rsidRDefault="006320B3" w:rsidP="006320B3">
      <w:r w:rsidRPr="007C78C0">
        <w:t xml:space="preserve">Indicate your </w:t>
      </w:r>
      <w:r w:rsidRPr="007C78C0">
        <w:rPr>
          <w:b/>
          <w:u w:val="single"/>
        </w:rPr>
        <w:t>two</w:t>
      </w:r>
      <w:r w:rsidRPr="007C78C0">
        <w:rPr>
          <w:b/>
        </w:rPr>
        <w:t xml:space="preserve"> </w:t>
      </w:r>
      <w:r w:rsidRPr="007C78C0">
        <w:t>answer choices.</w:t>
      </w:r>
    </w:p>
    <w:p w14:paraId="6B5844FF" w14:textId="77777777" w:rsidR="00533F5F" w:rsidRPr="007C78C0" w:rsidRDefault="00533F5F" w:rsidP="00533F5F">
      <w:pPr>
        <w:pStyle w:val="Heading6"/>
      </w:pPr>
      <w:r w:rsidRPr="007C78C0">
        <w:t>End skippable content.</w:t>
      </w:r>
    </w:p>
    <w:p w14:paraId="345BE273" w14:textId="33337FD1" w:rsidR="00533F5F" w:rsidRPr="007C78C0" w:rsidRDefault="00533F5F" w:rsidP="00533F5F"/>
    <w:p w14:paraId="259F8345" w14:textId="698BC212" w:rsidR="00533F5F" w:rsidRPr="007C78C0" w:rsidRDefault="00533F5F" w:rsidP="004823A7">
      <w:pPr>
        <w:pStyle w:val="Heading5"/>
      </w:pPr>
      <w:r w:rsidRPr="007C78C0">
        <w:t xml:space="preserve">Question </w:t>
      </w:r>
      <w:r w:rsidR="0084086B" w:rsidRPr="007C78C0">
        <w:t>1</w:t>
      </w:r>
      <w:r w:rsidRPr="007C78C0">
        <w:t>4.</w:t>
      </w:r>
    </w:p>
    <w:p w14:paraId="737BB9F7" w14:textId="30F1E1CD" w:rsidR="00533F5F" w:rsidRPr="007C78C0" w:rsidRDefault="00533F5F" w:rsidP="00C5298F">
      <w:pPr>
        <w:keepNext/>
        <w:keepLines/>
      </w:pPr>
      <w:r w:rsidRPr="007C78C0">
        <w:t xml:space="preserve">The macromolecule RNA is common to all living beings, and DNA, which is found in all organisms except some bacteria, is almost as </w:t>
      </w:r>
      <w:r w:rsidR="0092595E" w:rsidRPr="007C78C0">
        <w:rPr>
          <w:b/>
        </w:rPr>
        <w:t>{</w:t>
      </w:r>
      <w:r w:rsidR="0092595E" w:rsidRPr="007C78C0">
        <w:rPr>
          <w:b/>
          <w:u w:val="single"/>
        </w:rPr>
        <w:t>BLANK</w:t>
      </w:r>
      <w:r w:rsidR="0092595E" w:rsidRPr="007C78C0">
        <w:rPr>
          <w:b/>
        </w:rPr>
        <w:t>}</w:t>
      </w:r>
      <w:r w:rsidRPr="007C78C0">
        <w:t>.</w:t>
      </w:r>
    </w:p>
    <w:p w14:paraId="4E3854F6" w14:textId="77777777" w:rsidR="00834A4A" w:rsidRPr="007C78C0" w:rsidRDefault="00834A4A" w:rsidP="00834A4A">
      <w:pPr>
        <w:keepNext/>
      </w:pPr>
    </w:p>
    <w:p w14:paraId="62203D61" w14:textId="77777777" w:rsidR="00834A4A" w:rsidRPr="007C78C0" w:rsidRDefault="00834A4A" w:rsidP="00834A4A">
      <w:pPr>
        <w:keepNext/>
      </w:pPr>
      <w:r w:rsidRPr="007C78C0">
        <w:t>Now listen to the six answer choices, labeled A through F.</w:t>
      </w:r>
    </w:p>
    <w:p w14:paraId="09DF8E2E" w14:textId="77777777" w:rsidR="00834A4A" w:rsidRPr="007C78C0" w:rsidRDefault="00834A4A" w:rsidP="00834A4A">
      <w:pPr>
        <w:keepNext/>
      </w:pPr>
    </w:p>
    <w:p w14:paraId="7389DA5D" w14:textId="12B477E2" w:rsidR="00533F5F" w:rsidRPr="007C78C0" w:rsidRDefault="00533F5F" w:rsidP="00853F05">
      <w:pPr>
        <w:pStyle w:val="ListParagraph"/>
        <w:keepNext/>
        <w:keepLines/>
        <w:numPr>
          <w:ilvl w:val="0"/>
          <w:numId w:val="18"/>
        </w:numPr>
      </w:pPr>
      <w:r w:rsidRPr="007C78C0">
        <w:t>comprehensive</w:t>
      </w:r>
    </w:p>
    <w:p w14:paraId="0A8B1D7F" w14:textId="66319E0C" w:rsidR="00533F5F" w:rsidRPr="007C78C0" w:rsidRDefault="00533F5F" w:rsidP="00853F05">
      <w:pPr>
        <w:pStyle w:val="ListParagraph"/>
        <w:keepNext/>
        <w:keepLines/>
        <w:numPr>
          <w:ilvl w:val="0"/>
          <w:numId w:val="18"/>
        </w:numPr>
      </w:pPr>
      <w:r w:rsidRPr="007C78C0">
        <w:t>fundamental</w:t>
      </w:r>
    </w:p>
    <w:p w14:paraId="15F7406B" w14:textId="69E6F946" w:rsidR="00533F5F" w:rsidRPr="007C78C0" w:rsidRDefault="00533F5F" w:rsidP="00853F05">
      <w:pPr>
        <w:pStyle w:val="ListParagraph"/>
        <w:keepNext/>
        <w:keepLines/>
        <w:numPr>
          <w:ilvl w:val="0"/>
          <w:numId w:val="18"/>
        </w:numPr>
      </w:pPr>
      <w:r w:rsidRPr="007C78C0">
        <w:t>inclusive</w:t>
      </w:r>
    </w:p>
    <w:p w14:paraId="496F13F3" w14:textId="6D27AB18" w:rsidR="00533F5F" w:rsidRPr="007C78C0" w:rsidRDefault="00533F5F" w:rsidP="00853F05">
      <w:pPr>
        <w:pStyle w:val="ListParagraph"/>
        <w:keepNext/>
        <w:keepLines/>
        <w:numPr>
          <w:ilvl w:val="0"/>
          <w:numId w:val="18"/>
        </w:numPr>
      </w:pPr>
      <w:r w:rsidRPr="007C78C0">
        <w:t>universal</w:t>
      </w:r>
    </w:p>
    <w:p w14:paraId="455D2B44" w14:textId="6E9B5999" w:rsidR="00533F5F" w:rsidRPr="007C78C0" w:rsidRDefault="00533F5F" w:rsidP="00853F05">
      <w:pPr>
        <w:pStyle w:val="ListParagraph"/>
        <w:keepNext/>
        <w:keepLines/>
        <w:numPr>
          <w:ilvl w:val="0"/>
          <w:numId w:val="18"/>
        </w:numPr>
      </w:pPr>
      <w:r w:rsidRPr="007C78C0">
        <w:t>significant</w:t>
      </w:r>
    </w:p>
    <w:p w14:paraId="2251AF50" w14:textId="7A8F803C" w:rsidR="00533F5F" w:rsidRPr="007C78C0" w:rsidRDefault="00533F5F" w:rsidP="00853F05">
      <w:pPr>
        <w:pStyle w:val="ListParagraph"/>
        <w:numPr>
          <w:ilvl w:val="0"/>
          <w:numId w:val="18"/>
        </w:numPr>
      </w:pPr>
      <w:r w:rsidRPr="007C78C0">
        <w:t>ubiquitous</w:t>
      </w:r>
    </w:p>
    <w:p w14:paraId="184A2AC9" w14:textId="77777777" w:rsidR="00B928A3" w:rsidRPr="007C78C0" w:rsidRDefault="00B928A3" w:rsidP="00B928A3"/>
    <w:p w14:paraId="7058117F" w14:textId="77777777" w:rsidR="00B928A3" w:rsidRPr="007C78C0" w:rsidRDefault="00B928A3" w:rsidP="00B928A3">
      <w:r w:rsidRPr="007C78C0">
        <w:t xml:space="preserve">Indicate your </w:t>
      </w:r>
      <w:r w:rsidRPr="007C78C0">
        <w:rPr>
          <w:b/>
          <w:u w:val="single"/>
        </w:rPr>
        <w:t>two</w:t>
      </w:r>
      <w:r w:rsidRPr="007C78C0">
        <w:rPr>
          <w:b/>
        </w:rPr>
        <w:t xml:space="preserve"> </w:t>
      </w:r>
      <w:r w:rsidRPr="007C78C0">
        <w:t>answer choices or go on to hear them in context.</w:t>
      </w:r>
    </w:p>
    <w:p w14:paraId="7DA422FA" w14:textId="77777777" w:rsidR="00B928A3" w:rsidRPr="007C78C0" w:rsidRDefault="00B928A3" w:rsidP="00B928A3"/>
    <w:p w14:paraId="73012397" w14:textId="77777777" w:rsidR="00533F5F" w:rsidRPr="007C78C0" w:rsidRDefault="00533F5F" w:rsidP="003C7AF1">
      <w:pPr>
        <w:pStyle w:val="Heading6"/>
        <w:keepNext/>
      </w:pPr>
      <w:r w:rsidRPr="007C78C0">
        <w:t>Begin skippable content.</w:t>
      </w:r>
    </w:p>
    <w:p w14:paraId="64961B20" w14:textId="77777777" w:rsidR="003C7AF1" w:rsidRPr="007C78C0" w:rsidRDefault="003C7AF1" w:rsidP="003C7AF1">
      <w:pPr>
        <w:tabs>
          <w:tab w:val="left" w:pos="360"/>
        </w:tabs>
        <w:autoSpaceDE w:val="0"/>
        <w:autoSpaceDN w:val="0"/>
        <w:adjustRightInd w:val="0"/>
      </w:pPr>
      <w:r w:rsidRPr="007C78C0">
        <w:t>Answer Choices in Context:</w:t>
      </w:r>
    </w:p>
    <w:p w14:paraId="6D9B8FE3" w14:textId="77777777" w:rsidR="003C7AF1" w:rsidRPr="007C78C0" w:rsidRDefault="003C7AF1" w:rsidP="003C7AF1">
      <w:pPr>
        <w:tabs>
          <w:tab w:val="left" w:pos="360"/>
        </w:tabs>
        <w:autoSpaceDE w:val="0"/>
        <w:autoSpaceDN w:val="0"/>
        <w:adjustRightInd w:val="0"/>
      </w:pPr>
    </w:p>
    <w:p w14:paraId="7D776DAA" w14:textId="2148AFAB" w:rsidR="00533F5F" w:rsidRPr="007C78C0" w:rsidRDefault="00533F5F" w:rsidP="00853F05">
      <w:pPr>
        <w:pStyle w:val="ListParagraph"/>
        <w:keepLines/>
        <w:numPr>
          <w:ilvl w:val="0"/>
          <w:numId w:val="19"/>
        </w:numPr>
      </w:pPr>
      <w:r w:rsidRPr="007C78C0">
        <w:rPr>
          <w:b/>
        </w:rPr>
        <w:t>comprehensive</w:t>
      </w:r>
      <w:r w:rsidRPr="007C78C0">
        <w:rPr>
          <w:b/>
          <w:bCs/>
        </w:rPr>
        <w:t>.</w:t>
      </w:r>
      <w:r w:rsidRPr="007C78C0">
        <w:t xml:space="preserve"> The macromolecule RNA is common to all living beings, and DNA, which is found in all organisms except some bacteria, is almost as </w:t>
      </w:r>
      <w:r w:rsidRPr="007C78C0">
        <w:rPr>
          <w:b/>
        </w:rPr>
        <w:t>comprehensive</w:t>
      </w:r>
      <w:r w:rsidRPr="007C78C0">
        <w:t>.</w:t>
      </w:r>
    </w:p>
    <w:p w14:paraId="6092B186" w14:textId="77777777" w:rsidR="00B23648" w:rsidRPr="007C78C0" w:rsidRDefault="00B23648" w:rsidP="00B23648">
      <w:pPr>
        <w:pStyle w:val="ListParagraph"/>
        <w:ind w:left="360"/>
      </w:pPr>
    </w:p>
    <w:p w14:paraId="69B6FE5A" w14:textId="291D45F9" w:rsidR="00533F5F" w:rsidRPr="007C78C0" w:rsidRDefault="00533F5F" w:rsidP="00853F05">
      <w:pPr>
        <w:pStyle w:val="ListParagraph"/>
        <w:keepLines/>
        <w:numPr>
          <w:ilvl w:val="0"/>
          <w:numId w:val="19"/>
        </w:numPr>
      </w:pPr>
      <w:r w:rsidRPr="007C78C0">
        <w:rPr>
          <w:b/>
        </w:rPr>
        <w:t>fundamental</w:t>
      </w:r>
      <w:r w:rsidRPr="007C78C0">
        <w:rPr>
          <w:b/>
          <w:bCs/>
        </w:rPr>
        <w:t>.</w:t>
      </w:r>
      <w:r w:rsidRPr="007C78C0">
        <w:t xml:space="preserve"> The macromolecule RNA is common to all living beings, and DNA, which is found in all organisms except some bacteria, is almost as </w:t>
      </w:r>
      <w:r w:rsidRPr="007C78C0">
        <w:rPr>
          <w:b/>
        </w:rPr>
        <w:t>fundamental</w:t>
      </w:r>
      <w:r w:rsidRPr="007C78C0">
        <w:t>.</w:t>
      </w:r>
    </w:p>
    <w:p w14:paraId="092564E8" w14:textId="77777777" w:rsidR="00B23648" w:rsidRPr="007C78C0" w:rsidRDefault="00B23648" w:rsidP="00B23648">
      <w:pPr>
        <w:pStyle w:val="ListParagraph"/>
        <w:ind w:left="360"/>
      </w:pPr>
    </w:p>
    <w:p w14:paraId="2C48BC9B" w14:textId="7CE69D2A" w:rsidR="00533F5F" w:rsidRPr="007C78C0" w:rsidRDefault="00533F5F" w:rsidP="00853F05">
      <w:pPr>
        <w:pStyle w:val="ListParagraph"/>
        <w:keepLines/>
        <w:numPr>
          <w:ilvl w:val="0"/>
          <w:numId w:val="19"/>
        </w:numPr>
      </w:pPr>
      <w:r w:rsidRPr="007C78C0">
        <w:rPr>
          <w:b/>
        </w:rPr>
        <w:t>inclusive</w:t>
      </w:r>
      <w:r w:rsidRPr="007C78C0">
        <w:rPr>
          <w:b/>
          <w:bCs/>
        </w:rPr>
        <w:t>.</w:t>
      </w:r>
      <w:r w:rsidRPr="007C78C0">
        <w:t xml:space="preserve"> The macromolecule RNA is common to all living beings, and DNA, which is found in all organisms except some bacteria, is almost as </w:t>
      </w:r>
      <w:r w:rsidRPr="007C78C0">
        <w:rPr>
          <w:b/>
        </w:rPr>
        <w:t>inclusive</w:t>
      </w:r>
      <w:r w:rsidRPr="007C78C0">
        <w:t>.</w:t>
      </w:r>
    </w:p>
    <w:p w14:paraId="05FDC8D4" w14:textId="77777777" w:rsidR="00B23648" w:rsidRPr="007C78C0" w:rsidRDefault="00B23648" w:rsidP="00B23648"/>
    <w:p w14:paraId="7D784E16" w14:textId="6222B244" w:rsidR="00533F5F" w:rsidRPr="007C78C0" w:rsidRDefault="00533F5F" w:rsidP="00853F05">
      <w:pPr>
        <w:pStyle w:val="ListParagraph"/>
        <w:keepLines/>
        <w:numPr>
          <w:ilvl w:val="0"/>
          <w:numId w:val="19"/>
        </w:numPr>
      </w:pPr>
      <w:r w:rsidRPr="007C78C0">
        <w:rPr>
          <w:b/>
        </w:rPr>
        <w:t>universal</w:t>
      </w:r>
      <w:r w:rsidRPr="007C78C0">
        <w:rPr>
          <w:b/>
          <w:bCs/>
        </w:rPr>
        <w:t>.</w:t>
      </w:r>
      <w:r w:rsidRPr="007C78C0">
        <w:t xml:space="preserve"> The macromolecule RNA is common to all living beings, and DNA, which is found in all organisms except some bacteria, is almost as </w:t>
      </w:r>
      <w:r w:rsidRPr="007C78C0">
        <w:rPr>
          <w:b/>
        </w:rPr>
        <w:t>universal</w:t>
      </w:r>
      <w:r w:rsidRPr="007C78C0">
        <w:t>.</w:t>
      </w:r>
    </w:p>
    <w:p w14:paraId="0370110A" w14:textId="77777777" w:rsidR="00B23648" w:rsidRPr="007C78C0" w:rsidRDefault="00B23648" w:rsidP="00B23648"/>
    <w:p w14:paraId="0B58A2A6" w14:textId="3D43D69E" w:rsidR="00533F5F" w:rsidRPr="007C78C0" w:rsidRDefault="00533F5F" w:rsidP="00853F05">
      <w:pPr>
        <w:pStyle w:val="ListParagraph"/>
        <w:keepLines/>
        <w:numPr>
          <w:ilvl w:val="0"/>
          <w:numId w:val="19"/>
        </w:numPr>
      </w:pPr>
      <w:r w:rsidRPr="007C78C0">
        <w:rPr>
          <w:b/>
        </w:rPr>
        <w:t>significant</w:t>
      </w:r>
      <w:r w:rsidRPr="007C78C0">
        <w:rPr>
          <w:b/>
          <w:bCs/>
        </w:rPr>
        <w:t>.</w:t>
      </w:r>
      <w:r w:rsidRPr="007C78C0">
        <w:t xml:space="preserve"> The macromolecule RNA is common to all living beings, and DNA, which is found in all organisms except some bacteria, is almost as </w:t>
      </w:r>
      <w:r w:rsidRPr="007C78C0">
        <w:rPr>
          <w:b/>
        </w:rPr>
        <w:t>significant</w:t>
      </w:r>
      <w:r w:rsidRPr="007C78C0">
        <w:t>.</w:t>
      </w:r>
    </w:p>
    <w:p w14:paraId="523121BF" w14:textId="77777777" w:rsidR="00B23648" w:rsidRPr="007C78C0" w:rsidRDefault="00B23648" w:rsidP="00B23648"/>
    <w:p w14:paraId="62646922" w14:textId="6E7BC0F1" w:rsidR="00533F5F" w:rsidRPr="007C78C0" w:rsidRDefault="00533F5F" w:rsidP="00853F05">
      <w:pPr>
        <w:pStyle w:val="ListParagraph"/>
        <w:keepLines/>
        <w:numPr>
          <w:ilvl w:val="0"/>
          <w:numId w:val="19"/>
        </w:numPr>
      </w:pPr>
      <w:r w:rsidRPr="007C78C0">
        <w:rPr>
          <w:b/>
        </w:rPr>
        <w:t>ubiquitous</w:t>
      </w:r>
      <w:r w:rsidRPr="007C78C0">
        <w:rPr>
          <w:b/>
          <w:bCs/>
        </w:rPr>
        <w:t>.</w:t>
      </w:r>
      <w:r w:rsidRPr="007C78C0">
        <w:t xml:space="preserve"> The macromolecule RNA is common to all living beings, and DNA, which is found in all organisms except some bacteria, is almost as </w:t>
      </w:r>
      <w:r w:rsidRPr="007C78C0">
        <w:rPr>
          <w:b/>
        </w:rPr>
        <w:t>ubiquitous</w:t>
      </w:r>
      <w:r w:rsidRPr="007C78C0">
        <w:t>.</w:t>
      </w:r>
    </w:p>
    <w:p w14:paraId="18B2A3AF" w14:textId="77777777" w:rsidR="00B23648" w:rsidRPr="007C78C0" w:rsidRDefault="00B23648" w:rsidP="00B23648"/>
    <w:p w14:paraId="183E221B" w14:textId="77777777" w:rsidR="00B23648" w:rsidRPr="007C78C0" w:rsidRDefault="00B23648" w:rsidP="00B23648">
      <w:r w:rsidRPr="007C78C0">
        <w:t xml:space="preserve">Indicate your </w:t>
      </w:r>
      <w:r w:rsidRPr="007C78C0">
        <w:rPr>
          <w:b/>
          <w:u w:val="single"/>
        </w:rPr>
        <w:t>two</w:t>
      </w:r>
      <w:r w:rsidRPr="007C78C0">
        <w:rPr>
          <w:b/>
        </w:rPr>
        <w:t xml:space="preserve"> </w:t>
      </w:r>
      <w:r w:rsidRPr="007C78C0">
        <w:t>answer choices.</w:t>
      </w:r>
    </w:p>
    <w:p w14:paraId="41222B59" w14:textId="77777777" w:rsidR="00533F5F" w:rsidRPr="007C78C0" w:rsidRDefault="00533F5F" w:rsidP="00533F5F">
      <w:pPr>
        <w:pStyle w:val="Heading6"/>
      </w:pPr>
      <w:r w:rsidRPr="007C78C0">
        <w:t>End skippable content.</w:t>
      </w:r>
    </w:p>
    <w:p w14:paraId="56E5C1AF" w14:textId="6FC306F8" w:rsidR="00533F5F" w:rsidRPr="007C78C0" w:rsidRDefault="00533F5F" w:rsidP="00533F5F"/>
    <w:p w14:paraId="474433EF" w14:textId="7FB21C18" w:rsidR="00533F5F" w:rsidRPr="007C78C0" w:rsidRDefault="00533F5F" w:rsidP="00C94A78">
      <w:pPr>
        <w:pStyle w:val="Heading5"/>
      </w:pPr>
      <w:r w:rsidRPr="007C78C0">
        <w:t xml:space="preserve">Question </w:t>
      </w:r>
      <w:r w:rsidR="00CC25CD" w:rsidRPr="007C78C0">
        <w:t>1</w:t>
      </w:r>
      <w:r w:rsidRPr="007C78C0">
        <w:t>5.</w:t>
      </w:r>
    </w:p>
    <w:p w14:paraId="1E893E1B" w14:textId="199710CD" w:rsidR="00533F5F" w:rsidRPr="007C78C0" w:rsidRDefault="00533F5F" w:rsidP="00C94A78">
      <w:pPr>
        <w:keepNext/>
        <w:keepLines/>
      </w:pPr>
      <w:r w:rsidRPr="007C78C0">
        <w:t>Early critics of Emily</w:t>
      </w:r>
      <w:r w:rsidR="007D739E" w:rsidRPr="007C78C0">
        <w:t> </w:t>
      </w:r>
      <w:r w:rsidRPr="007C78C0">
        <w:t xml:space="preserve">Dickinson’s poetry mistook for simplemindedness the surface of artlessness that in fact she constructed with such </w:t>
      </w:r>
      <w:r w:rsidR="0092595E" w:rsidRPr="007C78C0">
        <w:rPr>
          <w:b/>
        </w:rPr>
        <w:t>{</w:t>
      </w:r>
      <w:r w:rsidR="0092595E" w:rsidRPr="007C78C0">
        <w:rPr>
          <w:b/>
          <w:u w:val="single"/>
        </w:rPr>
        <w:t>BLANK</w:t>
      </w:r>
      <w:r w:rsidR="0092595E" w:rsidRPr="007C78C0">
        <w:rPr>
          <w:b/>
        </w:rPr>
        <w:t>}</w:t>
      </w:r>
      <w:r w:rsidRPr="007C78C0">
        <w:t>.</w:t>
      </w:r>
    </w:p>
    <w:p w14:paraId="34C1D535" w14:textId="77777777" w:rsidR="00C94A78" w:rsidRPr="007C78C0" w:rsidRDefault="00C94A78" w:rsidP="00C94A78">
      <w:pPr>
        <w:keepNext/>
      </w:pPr>
    </w:p>
    <w:p w14:paraId="0B1D2919" w14:textId="77777777" w:rsidR="00C94A78" w:rsidRPr="007C78C0" w:rsidRDefault="00C94A78" w:rsidP="00C94A78">
      <w:pPr>
        <w:keepNext/>
      </w:pPr>
      <w:r w:rsidRPr="007C78C0">
        <w:t>Now listen to the six answer choices, labeled A through F.</w:t>
      </w:r>
    </w:p>
    <w:p w14:paraId="78BE6B8F" w14:textId="77777777" w:rsidR="00C94A78" w:rsidRPr="007C78C0" w:rsidRDefault="00C94A78" w:rsidP="00C94A78">
      <w:pPr>
        <w:keepNext/>
      </w:pPr>
    </w:p>
    <w:p w14:paraId="7AB5B732" w14:textId="6568FDD6" w:rsidR="00533F5F" w:rsidRPr="007C78C0" w:rsidRDefault="00533F5F" w:rsidP="00853F05">
      <w:pPr>
        <w:pStyle w:val="ListParagraph"/>
        <w:keepNext/>
        <w:keepLines/>
        <w:numPr>
          <w:ilvl w:val="0"/>
          <w:numId w:val="20"/>
        </w:numPr>
      </w:pPr>
      <w:r w:rsidRPr="007C78C0">
        <w:t>astonishment</w:t>
      </w:r>
    </w:p>
    <w:p w14:paraId="28420595" w14:textId="6F80E754" w:rsidR="00533F5F" w:rsidRPr="007C78C0" w:rsidRDefault="00533F5F" w:rsidP="00853F05">
      <w:pPr>
        <w:pStyle w:val="ListParagraph"/>
        <w:keepNext/>
        <w:keepLines/>
        <w:numPr>
          <w:ilvl w:val="0"/>
          <w:numId w:val="20"/>
        </w:numPr>
      </w:pPr>
      <w:r w:rsidRPr="007C78C0">
        <w:t>craft</w:t>
      </w:r>
    </w:p>
    <w:p w14:paraId="07DCE7E5" w14:textId="6F516F7C" w:rsidR="00533F5F" w:rsidRPr="007C78C0" w:rsidRDefault="00533F5F" w:rsidP="00853F05">
      <w:pPr>
        <w:pStyle w:val="ListParagraph"/>
        <w:keepNext/>
        <w:keepLines/>
        <w:numPr>
          <w:ilvl w:val="0"/>
          <w:numId w:val="20"/>
        </w:numPr>
      </w:pPr>
      <w:r w:rsidRPr="007C78C0">
        <w:t>cunning</w:t>
      </w:r>
    </w:p>
    <w:p w14:paraId="40B8E999" w14:textId="2577DADE" w:rsidR="00533F5F" w:rsidRPr="007C78C0" w:rsidRDefault="00533F5F" w:rsidP="00853F05">
      <w:pPr>
        <w:pStyle w:val="ListParagraph"/>
        <w:keepNext/>
        <w:keepLines/>
        <w:numPr>
          <w:ilvl w:val="0"/>
          <w:numId w:val="20"/>
        </w:numPr>
      </w:pPr>
      <w:r w:rsidRPr="007C78C0">
        <w:t>innocence</w:t>
      </w:r>
    </w:p>
    <w:p w14:paraId="10E66F46" w14:textId="111F1F74" w:rsidR="00533F5F" w:rsidRPr="007C78C0" w:rsidRDefault="00533F5F" w:rsidP="00853F05">
      <w:pPr>
        <w:pStyle w:val="ListParagraph"/>
        <w:keepNext/>
        <w:keepLines/>
        <w:numPr>
          <w:ilvl w:val="0"/>
          <w:numId w:val="20"/>
        </w:numPr>
      </w:pPr>
      <w:r w:rsidRPr="00366517">
        <w:t>naïveté</w:t>
      </w:r>
    </w:p>
    <w:p w14:paraId="734777FD" w14:textId="000BA70B" w:rsidR="00533F5F" w:rsidRPr="007C78C0" w:rsidRDefault="00533F5F" w:rsidP="00853F05">
      <w:pPr>
        <w:pStyle w:val="ListParagraph"/>
        <w:numPr>
          <w:ilvl w:val="0"/>
          <w:numId w:val="20"/>
        </w:numPr>
      </w:pPr>
      <w:r w:rsidRPr="007C78C0">
        <w:t>vexation</w:t>
      </w:r>
    </w:p>
    <w:p w14:paraId="4BA08CD9" w14:textId="77777777" w:rsidR="0039182A" w:rsidRPr="007C78C0" w:rsidRDefault="0039182A" w:rsidP="0039182A"/>
    <w:p w14:paraId="69483832" w14:textId="77777777" w:rsidR="0039182A" w:rsidRPr="007C78C0" w:rsidRDefault="0039182A" w:rsidP="0039182A">
      <w:r w:rsidRPr="007C78C0">
        <w:t xml:space="preserve">Indicate your </w:t>
      </w:r>
      <w:r w:rsidRPr="007C78C0">
        <w:rPr>
          <w:b/>
          <w:u w:val="single"/>
        </w:rPr>
        <w:t>two</w:t>
      </w:r>
      <w:r w:rsidRPr="007C78C0">
        <w:rPr>
          <w:b/>
        </w:rPr>
        <w:t xml:space="preserve"> </w:t>
      </w:r>
      <w:r w:rsidRPr="007C78C0">
        <w:t>answer choices or go on to hear them in context.</w:t>
      </w:r>
    </w:p>
    <w:p w14:paraId="12A0CE6D" w14:textId="77777777" w:rsidR="0039182A" w:rsidRPr="007C78C0" w:rsidRDefault="0039182A" w:rsidP="0039182A"/>
    <w:p w14:paraId="19B9A17E" w14:textId="77777777" w:rsidR="00533F5F" w:rsidRPr="007C78C0" w:rsidRDefault="00533F5F" w:rsidP="00DB742B">
      <w:pPr>
        <w:pStyle w:val="Heading6"/>
        <w:keepNext/>
      </w:pPr>
      <w:r w:rsidRPr="007C78C0">
        <w:t>Begin skippable content.</w:t>
      </w:r>
    </w:p>
    <w:p w14:paraId="107AFA7C" w14:textId="77777777" w:rsidR="00DB742B" w:rsidRPr="007C78C0" w:rsidRDefault="00DB742B" w:rsidP="00DB742B">
      <w:pPr>
        <w:tabs>
          <w:tab w:val="left" w:pos="360"/>
        </w:tabs>
        <w:autoSpaceDE w:val="0"/>
        <w:autoSpaceDN w:val="0"/>
        <w:adjustRightInd w:val="0"/>
      </w:pPr>
      <w:r w:rsidRPr="007C78C0">
        <w:t>Answer Choices in Context:</w:t>
      </w:r>
    </w:p>
    <w:p w14:paraId="58E8167A" w14:textId="77777777" w:rsidR="00DB742B" w:rsidRPr="007C78C0" w:rsidRDefault="00DB742B" w:rsidP="00DB742B">
      <w:pPr>
        <w:tabs>
          <w:tab w:val="left" w:pos="360"/>
        </w:tabs>
        <w:autoSpaceDE w:val="0"/>
        <w:autoSpaceDN w:val="0"/>
        <w:adjustRightInd w:val="0"/>
      </w:pPr>
    </w:p>
    <w:p w14:paraId="0529FD54" w14:textId="21F08C75" w:rsidR="00533F5F" w:rsidRPr="007C78C0" w:rsidRDefault="00533F5F" w:rsidP="00853F05">
      <w:pPr>
        <w:pStyle w:val="ListParagraph"/>
        <w:numPr>
          <w:ilvl w:val="0"/>
          <w:numId w:val="21"/>
        </w:numPr>
      </w:pPr>
      <w:r w:rsidRPr="007C78C0">
        <w:rPr>
          <w:b/>
        </w:rPr>
        <w:t>astonishment</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7C78C0">
        <w:rPr>
          <w:b/>
        </w:rPr>
        <w:t>astonishment</w:t>
      </w:r>
      <w:r w:rsidRPr="007C78C0">
        <w:t>.</w:t>
      </w:r>
    </w:p>
    <w:p w14:paraId="1E1B8438" w14:textId="77777777" w:rsidR="00E27EBE" w:rsidRPr="007C78C0" w:rsidRDefault="00E27EBE" w:rsidP="00E27EBE"/>
    <w:p w14:paraId="36E834DE" w14:textId="254ED128" w:rsidR="00533F5F" w:rsidRPr="007C78C0" w:rsidRDefault="00533F5F" w:rsidP="00853F05">
      <w:pPr>
        <w:pStyle w:val="ListParagraph"/>
        <w:numPr>
          <w:ilvl w:val="0"/>
          <w:numId w:val="21"/>
        </w:numPr>
      </w:pPr>
      <w:r w:rsidRPr="007C78C0">
        <w:rPr>
          <w:b/>
        </w:rPr>
        <w:t>craft</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7C78C0">
        <w:rPr>
          <w:b/>
        </w:rPr>
        <w:t>craft</w:t>
      </w:r>
      <w:r w:rsidRPr="007C78C0">
        <w:t>.</w:t>
      </w:r>
    </w:p>
    <w:p w14:paraId="2DCAEB8E" w14:textId="77777777" w:rsidR="00E27EBE" w:rsidRPr="007C78C0" w:rsidRDefault="00E27EBE" w:rsidP="00E27EBE"/>
    <w:p w14:paraId="0540F436" w14:textId="2427A23C" w:rsidR="00533F5F" w:rsidRPr="007C78C0" w:rsidRDefault="00533F5F" w:rsidP="00853F05">
      <w:pPr>
        <w:pStyle w:val="ListParagraph"/>
        <w:numPr>
          <w:ilvl w:val="0"/>
          <w:numId w:val="21"/>
        </w:numPr>
      </w:pPr>
      <w:r w:rsidRPr="007C78C0">
        <w:rPr>
          <w:b/>
        </w:rPr>
        <w:t>cunning</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7C78C0">
        <w:rPr>
          <w:b/>
        </w:rPr>
        <w:t>cunning</w:t>
      </w:r>
      <w:r w:rsidRPr="007C78C0">
        <w:t>.</w:t>
      </w:r>
    </w:p>
    <w:p w14:paraId="3AF9431C" w14:textId="05A1280C" w:rsidR="00E27EBE" w:rsidRPr="007C78C0" w:rsidRDefault="00E27EBE" w:rsidP="00E27EBE"/>
    <w:p w14:paraId="27E581C0" w14:textId="2E896782" w:rsidR="00533F5F" w:rsidRPr="007C78C0" w:rsidRDefault="00533F5F" w:rsidP="00853F05">
      <w:pPr>
        <w:pStyle w:val="ListParagraph"/>
        <w:numPr>
          <w:ilvl w:val="0"/>
          <w:numId w:val="21"/>
        </w:numPr>
      </w:pPr>
      <w:r w:rsidRPr="007C78C0">
        <w:rPr>
          <w:b/>
        </w:rPr>
        <w:t>innocence</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7C78C0">
        <w:rPr>
          <w:b/>
        </w:rPr>
        <w:t>innocence</w:t>
      </w:r>
      <w:r w:rsidRPr="007C78C0">
        <w:t>.</w:t>
      </w:r>
    </w:p>
    <w:p w14:paraId="59A8AABB" w14:textId="77777777" w:rsidR="00E27EBE" w:rsidRPr="007C78C0" w:rsidRDefault="00E27EBE" w:rsidP="00E27EBE"/>
    <w:p w14:paraId="2AAF7D31" w14:textId="13879E50" w:rsidR="00533F5F" w:rsidRPr="007C78C0" w:rsidRDefault="00533F5F" w:rsidP="00853F05">
      <w:pPr>
        <w:pStyle w:val="ListParagraph"/>
        <w:numPr>
          <w:ilvl w:val="0"/>
          <w:numId w:val="21"/>
        </w:numPr>
      </w:pPr>
      <w:r w:rsidRPr="00366517">
        <w:rPr>
          <w:b/>
        </w:rPr>
        <w:t>naïveté</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366517">
        <w:rPr>
          <w:b/>
        </w:rPr>
        <w:t>naïveté</w:t>
      </w:r>
      <w:r w:rsidRPr="007C78C0">
        <w:t>.</w:t>
      </w:r>
    </w:p>
    <w:p w14:paraId="05FFA056" w14:textId="77777777" w:rsidR="00E27EBE" w:rsidRPr="007C78C0" w:rsidRDefault="00E27EBE" w:rsidP="00E27EBE"/>
    <w:p w14:paraId="29627D7F" w14:textId="7412A109" w:rsidR="00533F5F" w:rsidRPr="007C78C0" w:rsidRDefault="00533F5F" w:rsidP="00853F05">
      <w:pPr>
        <w:pStyle w:val="ListParagraph"/>
        <w:numPr>
          <w:ilvl w:val="0"/>
          <w:numId w:val="21"/>
        </w:numPr>
      </w:pPr>
      <w:r w:rsidRPr="007C78C0">
        <w:rPr>
          <w:b/>
        </w:rPr>
        <w:t>vexation</w:t>
      </w:r>
      <w:r w:rsidRPr="007C78C0">
        <w:rPr>
          <w:b/>
          <w:bCs/>
        </w:rPr>
        <w:t>.</w:t>
      </w:r>
      <w:r w:rsidRPr="007C78C0">
        <w:t xml:space="preserve"> Early critics of Emily</w:t>
      </w:r>
      <w:r w:rsidR="00E879CB" w:rsidRPr="007C78C0">
        <w:t> </w:t>
      </w:r>
      <w:r w:rsidRPr="007C78C0">
        <w:t xml:space="preserve">Dickinson’s poetry mistook for </w:t>
      </w:r>
      <w:r w:rsidR="007B2F6F" w:rsidRPr="007C78C0">
        <w:t xml:space="preserve">simplemindedness </w:t>
      </w:r>
      <w:r w:rsidRPr="007C78C0">
        <w:t xml:space="preserve">the surface of artlessness that in fact she constructed with such </w:t>
      </w:r>
      <w:r w:rsidRPr="007C78C0">
        <w:rPr>
          <w:b/>
        </w:rPr>
        <w:t>vexation</w:t>
      </w:r>
      <w:r w:rsidRPr="007C78C0">
        <w:t>.</w:t>
      </w:r>
    </w:p>
    <w:p w14:paraId="1B5A6251" w14:textId="77777777" w:rsidR="00E27EBE" w:rsidRPr="007C78C0" w:rsidRDefault="00E27EBE" w:rsidP="00E27EBE"/>
    <w:p w14:paraId="757A873A" w14:textId="77777777" w:rsidR="00E27EBE" w:rsidRPr="007C78C0" w:rsidRDefault="00E27EBE" w:rsidP="00E27EBE">
      <w:r w:rsidRPr="007C78C0">
        <w:t xml:space="preserve">Indicate your </w:t>
      </w:r>
      <w:r w:rsidRPr="007C78C0">
        <w:rPr>
          <w:b/>
          <w:u w:val="single"/>
        </w:rPr>
        <w:t>two</w:t>
      </w:r>
      <w:r w:rsidRPr="007C78C0">
        <w:rPr>
          <w:b/>
        </w:rPr>
        <w:t xml:space="preserve"> </w:t>
      </w:r>
      <w:r w:rsidRPr="007C78C0">
        <w:t>answer choices.</w:t>
      </w:r>
    </w:p>
    <w:p w14:paraId="4275298F" w14:textId="77777777" w:rsidR="00533F5F" w:rsidRPr="007C78C0" w:rsidRDefault="00533F5F" w:rsidP="00533F5F">
      <w:pPr>
        <w:pStyle w:val="Heading6"/>
      </w:pPr>
      <w:r w:rsidRPr="007C78C0">
        <w:t>End skippable content.</w:t>
      </w:r>
    </w:p>
    <w:p w14:paraId="0A77AFEA" w14:textId="77777777" w:rsidR="00851F72" w:rsidRPr="007C78C0" w:rsidRDefault="00851F72" w:rsidP="00851F72"/>
    <w:p w14:paraId="2CA4675F" w14:textId="5254F629" w:rsidR="00851F72" w:rsidRPr="007C78C0" w:rsidRDefault="00851F72" w:rsidP="00851F72">
      <w:pPr>
        <w:keepLines/>
        <w:rPr>
          <w:b/>
        </w:rPr>
      </w:pPr>
      <w:r w:rsidRPr="007C78C0">
        <w:rPr>
          <w:b/>
        </w:rPr>
        <w:t xml:space="preserve">This is the end of Section 2 of </w:t>
      </w:r>
      <w:r w:rsidRPr="007C78C0">
        <w:rPr>
          <w:b/>
          <w:szCs w:val="26"/>
        </w:rPr>
        <w:t>The Graduate Record Examinations</w:t>
      </w:r>
      <w:r w:rsidRPr="007C78C0">
        <w:rPr>
          <w:b/>
          <w:szCs w:val="26"/>
          <w:vertAlign w:val="superscript"/>
        </w:rPr>
        <w:t>®</w:t>
      </w:r>
      <w:r w:rsidRPr="007C78C0">
        <w:rPr>
          <w:b/>
          <w:szCs w:val="26"/>
        </w:rPr>
        <w:t xml:space="preserve"> Practice General Test #</w:t>
      </w:r>
      <w:r w:rsidRPr="007C78C0">
        <w:rPr>
          <w:b/>
        </w:rPr>
        <w:t xml:space="preserve">1. </w:t>
      </w:r>
      <w:r w:rsidRPr="007C78C0">
        <w:rPr>
          <w:b/>
          <w:szCs w:val="20"/>
        </w:rPr>
        <w:t>In an actual test, once you complete a section you may not return to it.</w:t>
      </w:r>
    </w:p>
    <w:p w14:paraId="3A1E664D" w14:textId="77777777" w:rsidR="00851F72" w:rsidRPr="007C78C0" w:rsidRDefault="00851F72" w:rsidP="00851F72">
      <w:pPr>
        <w:spacing w:line="240" w:lineRule="auto"/>
      </w:pPr>
      <w:r w:rsidRPr="007C78C0">
        <w:br w:type="page"/>
      </w:r>
    </w:p>
    <w:p w14:paraId="3F787325" w14:textId="432B4EB9" w:rsidR="00035E35" w:rsidRPr="007C78C0" w:rsidRDefault="00035E35" w:rsidP="00035E35">
      <w:pPr>
        <w:pStyle w:val="Heading3"/>
      </w:pPr>
      <w:r w:rsidRPr="007C78C0">
        <w:t xml:space="preserve">Section </w:t>
      </w:r>
      <w:r w:rsidR="002F1A56" w:rsidRPr="007C78C0">
        <w:t>3</w:t>
      </w:r>
      <w:r w:rsidRPr="007C78C0">
        <w:t>—Verbal Reasoning.</w:t>
      </w:r>
    </w:p>
    <w:p w14:paraId="0AE62012" w14:textId="5CFD7BF0" w:rsidR="00035E35" w:rsidRPr="007C78C0" w:rsidRDefault="002F1A56" w:rsidP="00035E35">
      <w:pPr>
        <w:pStyle w:val="Heading3"/>
      </w:pPr>
      <w:r w:rsidRPr="007C78C0">
        <w:t>2</w:t>
      </w:r>
      <w:r w:rsidR="0072465A" w:rsidRPr="007C78C0">
        <w:t>0</w:t>
      </w:r>
      <w:r w:rsidR="00035E35" w:rsidRPr="007C78C0">
        <w:t xml:space="preserve"> Questions.</w:t>
      </w:r>
    </w:p>
    <w:p w14:paraId="75A52800" w14:textId="42E759F2" w:rsidR="00D7460F" w:rsidRPr="007C78C0" w:rsidRDefault="00D7460F" w:rsidP="00D7460F">
      <w:pPr>
        <w:pStyle w:val="Heading4"/>
        <w:rPr>
          <w:rFonts w:ascii="Verdana" w:hAnsi="Verdana"/>
        </w:rPr>
      </w:pPr>
      <w:r w:rsidRPr="007C78C0">
        <w:rPr>
          <w:rFonts w:ascii="Verdana" w:hAnsi="Verdana"/>
        </w:rPr>
        <w:t>Directions for Questions 1 through 4:</w:t>
      </w:r>
    </w:p>
    <w:p w14:paraId="5BFC8C2C" w14:textId="77777777" w:rsidR="00D7460F" w:rsidRPr="007C78C0" w:rsidRDefault="00D7460F" w:rsidP="00D7460F">
      <w:pPr>
        <w:keepNext/>
        <w:keepLines/>
      </w:pPr>
      <w:r w:rsidRPr="007C78C0">
        <w:t xml:space="preserve">Each of the following questions includes a sentence with a blank indicating that something has been omitted. Following the </w:t>
      </w:r>
      <w:proofErr w:type="gramStart"/>
      <w:r w:rsidRPr="007C78C0">
        <w:t>sentence</w:t>
      </w:r>
      <w:proofErr w:type="gramEnd"/>
      <w:r w:rsidRPr="007C78C0">
        <w:t xml:space="preserve"> you will hear a list of </w:t>
      </w:r>
      <w:r w:rsidRPr="007C78C0">
        <w:rPr>
          <w:b/>
          <w:u w:val="single"/>
        </w:rPr>
        <w:t>six</w:t>
      </w:r>
      <w:r w:rsidRPr="007C78C0">
        <w:t xml:space="preserve"> words or phrases, each of which could be used to complete the sentence. </w:t>
      </w:r>
      <w:r w:rsidRPr="007C78C0">
        <w:rPr>
          <w:rFonts w:eastAsia="SimSun"/>
        </w:rPr>
        <w:t xml:space="preserve">Select the </w:t>
      </w:r>
      <w:r w:rsidRPr="007C78C0">
        <w:rPr>
          <w:rFonts w:eastAsia="SimSun"/>
          <w:b/>
          <w:u w:val="single"/>
        </w:rPr>
        <w:t>two</w:t>
      </w:r>
      <w:r w:rsidRPr="007C78C0">
        <w:rPr>
          <w:rFonts w:eastAsia="SimSun"/>
        </w:rPr>
        <w:t xml:space="preserve"> answer choices that, </w:t>
      </w:r>
      <w:r w:rsidRPr="007C78C0">
        <w:t xml:space="preserve">when used to complete the sentence, fit the meaning of the sentence as a whole </w:t>
      </w:r>
      <w:r w:rsidRPr="007C78C0">
        <w:rPr>
          <w:b/>
          <w:u w:val="single"/>
        </w:rPr>
        <w:t>and</w:t>
      </w:r>
      <w:r w:rsidRPr="007C78C0">
        <w:t xml:space="preserve"> produce completed sentences that are alike in meaning.</w:t>
      </w:r>
    </w:p>
    <w:p w14:paraId="029A5DB6" w14:textId="77777777" w:rsidR="00D7460F" w:rsidRPr="007C78C0" w:rsidRDefault="00D7460F" w:rsidP="00D7460F">
      <w:pPr>
        <w:pStyle w:val="NormalWeb"/>
        <w:keepNext/>
        <w:rPr>
          <w:rFonts w:ascii="Verdana" w:hAnsi="Verdana"/>
          <w:sz w:val="26"/>
          <w:szCs w:val="26"/>
        </w:rPr>
      </w:pPr>
    </w:p>
    <w:p w14:paraId="7709CDE7" w14:textId="556C40E0" w:rsidR="00D7460F" w:rsidRPr="007C78C0" w:rsidRDefault="00D7460F" w:rsidP="00D7460F">
      <w:r w:rsidRPr="007C78C0">
        <w:t>Following the list of answer choices are six readings of the sentence, one for each answer choice. The group of readings is surrounded by “</w:t>
      </w:r>
      <w:r w:rsidRPr="007C78C0">
        <w:rPr>
          <w:b/>
        </w:rPr>
        <w:t>Begin skippable content</w:t>
      </w:r>
      <w:r w:rsidRPr="007C78C0">
        <w:t>” and “</w:t>
      </w:r>
      <w:r w:rsidRPr="007C78C0">
        <w:rPr>
          <w:b/>
        </w:rPr>
        <w:t>End skippable content</w:t>
      </w:r>
      <w:r w:rsidRPr="007C78C0">
        <w:t>” labels formatted as level</w:t>
      </w:r>
      <w:r w:rsidR="00254614" w:rsidRPr="007C78C0">
        <w:noBreakHyphen/>
      </w:r>
      <w:r w:rsidRPr="007C78C0">
        <w:t>6 headings. Each reading will begin with the word or phrase that can be inserted into the blank, followed by a reading of the sentence with the word or phrase inserted into the blank.</w:t>
      </w:r>
    </w:p>
    <w:p w14:paraId="4E2D1F5D" w14:textId="77777777" w:rsidR="00D7460F" w:rsidRPr="007C78C0" w:rsidRDefault="00D7460F" w:rsidP="00D7460F"/>
    <w:p w14:paraId="3B5881D9" w14:textId="77777777" w:rsidR="00A91D49" w:rsidRPr="007C78C0" w:rsidRDefault="00A91D49" w:rsidP="00832402">
      <w:pPr>
        <w:pStyle w:val="Heading5"/>
      </w:pPr>
      <w:r w:rsidRPr="007C78C0">
        <w:t>Question 1.</w:t>
      </w:r>
    </w:p>
    <w:p w14:paraId="4D7A3B39" w14:textId="7A606E6F" w:rsidR="00A91D49" w:rsidRPr="007C78C0" w:rsidRDefault="00A91D49" w:rsidP="000548A6">
      <w:pPr>
        <w:keepNext/>
        <w:keepLines/>
        <w:tabs>
          <w:tab w:val="left" w:pos="720"/>
          <w:tab w:val="left" w:pos="2520"/>
        </w:tabs>
      </w:pPr>
      <w:r w:rsidRPr="007C78C0">
        <w:t>In the long run, high</w:t>
      </w:r>
      <w:r w:rsidR="00254614" w:rsidRPr="007C78C0">
        <w:noBreakHyphen/>
      </w:r>
      <w:r w:rsidRPr="007C78C0">
        <w:t xml:space="preserve">technology communications cannot </w:t>
      </w:r>
      <w:r w:rsidR="0092595E" w:rsidRPr="007C78C0">
        <w:rPr>
          <w:b/>
        </w:rPr>
        <w:t>{</w:t>
      </w:r>
      <w:r w:rsidR="0092595E" w:rsidRPr="007C78C0">
        <w:rPr>
          <w:b/>
          <w:u w:val="single"/>
        </w:rPr>
        <w:t>BLANK</w:t>
      </w:r>
      <w:r w:rsidR="0092595E" w:rsidRPr="007C78C0">
        <w:rPr>
          <w:b/>
        </w:rPr>
        <w:t>}</w:t>
      </w:r>
      <w:r w:rsidRPr="007C78C0">
        <w:t xml:space="preserve"> more traditional face</w:t>
      </w:r>
      <w:r w:rsidR="00254614" w:rsidRPr="007C78C0">
        <w:noBreakHyphen/>
      </w:r>
      <w:r w:rsidRPr="007C78C0">
        <w:t>to</w:t>
      </w:r>
      <w:r w:rsidR="00254614" w:rsidRPr="007C78C0">
        <w:noBreakHyphen/>
      </w:r>
      <w:r w:rsidRPr="007C78C0">
        <w:t xml:space="preserve">face family togetherness, in </w:t>
      </w:r>
      <w:r w:rsidR="00433F6A" w:rsidRPr="007C78C0">
        <w:t>Ms. </w:t>
      </w:r>
      <w:r w:rsidRPr="007C78C0">
        <w:t>Aspinall’s view.</w:t>
      </w:r>
    </w:p>
    <w:p w14:paraId="229F01F8" w14:textId="77777777" w:rsidR="000548A6" w:rsidRPr="007C78C0" w:rsidRDefault="000548A6" w:rsidP="000548A6">
      <w:pPr>
        <w:keepNext/>
      </w:pPr>
    </w:p>
    <w:p w14:paraId="491B5AA3" w14:textId="77777777" w:rsidR="000548A6" w:rsidRPr="007C78C0" w:rsidRDefault="000548A6" w:rsidP="000548A6">
      <w:pPr>
        <w:keepNext/>
      </w:pPr>
      <w:r w:rsidRPr="007C78C0">
        <w:t xml:space="preserve">Now listen to the </w:t>
      </w:r>
      <w:r w:rsidRPr="007C78C0">
        <w:rPr>
          <w:b/>
          <w:u w:val="single"/>
        </w:rPr>
        <w:t>six</w:t>
      </w:r>
      <w:r w:rsidRPr="007C78C0">
        <w:t xml:space="preserve"> answer choices, labeled A through F.</w:t>
      </w:r>
    </w:p>
    <w:p w14:paraId="39710D5C" w14:textId="77777777" w:rsidR="000548A6" w:rsidRPr="007C78C0" w:rsidRDefault="000548A6" w:rsidP="000548A6">
      <w:pPr>
        <w:keepNext/>
        <w:rPr>
          <w:bCs/>
        </w:rPr>
      </w:pPr>
    </w:p>
    <w:p w14:paraId="3488E794" w14:textId="2E4780E0" w:rsidR="00A91D49" w:rsidRPr="00366517" w:rsidRDefault="00A91D49" w:rsidP="00853F05">
      <w:pPr>
        <w:pStyle w:val="ListParagraph"/>
        <w:keepNext/>
        <w:keepLines/>
        <w:numPr>
          <w:ilvl w:val="0"/>
          <w:numId w:val="22"/>
        </w:numPr>
      </w:pPr>
      <w:r w:rsidRPr="00366517">
        <w:t>ameliorate</w:t>
      </w:r>
    </w:p>
    <w:p w14:paraId="0328E4BF" w14:textId="269A02F5" w:rsidR="00A91D49" w:rsidRPr="00366517" w:rsidRDefault="00A91D49" w:rsidP="00853F05">
      <w:pPr>
        <w:pStyle w:val="ListParagraph"/>
        <w:keepNext/>
        <w:keepLines/>
        <w:numPr>
          <w:ilvl w:val="0"/>
          <w:numId w:val="22"/>
        </w:numPr>
      </w:pPr>
      <w:r w:rsidRPr="00366517">
        <w:t>compromise</w:t>
      </w:r>
    </w:p>
    <w:p w14:paraId="52DC2DE8" w14:textId="2F9A56D7" w:rsidR="00A91D49" w:rsidRPr="00366517" w:rsidRDefault="00A91D49" w:rsidP="00853F05">
      <w:pPr>
        <w:pStyle w:val="ListParagraph"/>
        <w:keepNext/>
        <w:keepLines/>
        <w:numPr>
          <w:ilvl w:val="0"/>
          <w:numId w:val="22"/>
        </w:numPr>
      </w:pPr>
      <w:r w:rsidRPr="00366517">
        <w:t>supersede</w:t>
      </w:r>
    </w:p>
    <w:p w14:paraId="63D9F1CD" w14:textId="7835C210" w:rsidR="00A91D49" w:rsidRPr="007C78C0" w:rsidRDefault="00A91D49" w:rsidP="00853F05">
      <w:pPr>
        <w:pStyle w:val="ListParagraph"/>
        <w:keepNext/>
        <w:keepLines/>
        <w:numPr>
          <w:ilvl w:val="0"/>
          <w:numId w:val="22"/>
        </w:numPr>
      </w:pPr>
      <w:r w:rsidRPr="007C78C0">
        <w:t>approximate</w:t>
      </w:r>
    </w:p>
    <w:p w14:paraId="3B1E321F" w14:textId="596D94CD" w:rsidR="00A91D49" w:rsidRPr="007C78C0" w:rsidRDefault="00A91D49" w:rsidP="00853F05">
      <w:pPr>
        <w:pStyle w:val="ListParagraph"/>
        <w:keepNext/>
        <w:keepLines/>
        <w:numPr>
          <w:ilvl w:val="0"/>
          <w:numId w:val="22"/>
        </w:numPr>
      </w:pPr>
      <w:r w:rsidRPr="007C78C0">
        <w:t>enervate</w:t>
      </w:r>
    </w:p>
    <w:p w14:paraId="10759147" w14:textId="47AB65C9" w:rsidR="00A91D49" w:rsidRPr="007C78C0" w:rsidRDefault="00A91D49" w:rsidP="00853F05">
      <w:pPr>
        <w:pStyle w:val="ListParagraph"/>
        <w:numPr>
          <w:ilvl w:val="0"/>
          <w:numId w:val="22"/>
        </w:numPr>
      </w:pPr>
      <w:r w:rsidRPr="007C78C0">
        <w:t>supplant</w:t>
      </w:r>
    </w:p>
    <w:p w14:paraId="543F8619" w14:textId="77777777" w:rsidR="00764D0D" w:rsidRPr="007C78C0" w:rsidRDefault="00764D0D" w:rsidP="00764D0D"/>
    <w:p w14:paraId="2408608C" w14:textId="77777777" w:rsidR="00764D0D" w:rsidRPr="007C78C0" w:rsidRDefault="00764D0D" w:rsidP="00764D0D">
      <w:r w:rsidRPr="007C78C0">
        <w:t xml:space="preserve">Indicate your </w:t>
      </w:r>
      <w:r w:rsidRPr="007C78C0">
        <w:rPr>
          <w:b/>
          <w:u w:val="single"/>
        </w:rPr>
        <w:t>two</w:t>
      </w:r>
      <w:r w:rsidRPr="007C78C0">
        <w:rPr>
          <w:b/>
        </w:rPr>
        <w:t xml:space="preserve"> </w:t>
      </w:r>
      <w:r w:rsidRPr="007C78C0">
        <w:t>answer choices or go on to hear them in context.</w:t>
      </w:r>
    </w:p>
    <w:p w14:paraId="706CB12D" w14:textId="77777777" w:rsidR="00764D0D" w:rsidRPr="007C78C0" w:rsidRDefault="00764D0D" w:rsidP="00764D0D"/>
    <w:p w14:paraId="50FCFB0E" w14:textId="77777777" w:rsidR="00A91D49" w:rsidRPr="007C78C0" w:rsidRDefault="00A91D49" w:rsidP="00FE368D">
      <w:pPr>
        <w:pStyle w:val="Heading6"/>
        <w:keepNext/>
      </w:pPr>
      <w:r w:rsidRPr="007C78C0">
        <w:t>Begin skippable content.</w:t>
      </w:r>
    </w:p>
    <w:p w14:paraId="41F36C52" w14:textId="77777777" w:rsidR="00FE368D" w:rsidRPr="007C78C0" w:rsidRDefault="00FE368D" w:rsidP="00FE368D">
      <w:pPr>
        <w:tabs>
          <w:tab w:val="left" w:pos="360"/>
        </w:tabs>
        <w:autoSpaceDE w:val="0"/>
        <w:autoSpaceDN w:val="0"/>
        <w:adjustRightInd w:val="0"/>
      </w:pPr>
      <w:r w:rsidRPr="007C78C0">
        <w:t>Answer Choices in Context:</w:t>
      </w:r>
    </w:p>
    <w:p w14:paraId="328F6C71" w14:textId="77777777" w:rsidR="00FE368D" w:rsidRPr="007C78C0" w:rsidRDefault="00FE368D" w:rsidP="00FE368D"/>
    <w:p w14:paraId="4BE14B95" w14:textId="6298718D" w:rsidR="00A91D49" w:rsidRPr="007C78C0" w:rsidRDefault="00A91D49" w:rsidP="00853F05">
      <w:pPr>
        <w:pStyle w:val="ListParagraph"/>
        <w:numPr>
          <w:ilvl w:val="0"/>
          <w:numId w:val="23"/>
        </w:numPr>
      </w:pPr>
      <w:r w:rsidRPr="007C78C0">
        <w:rPr>
          <w:b/>
        </w:rPr>
        <w:t>ameliorate.</w:t>
      </w:r>
      <w:r w:rsidRPr="007C78C0">
        <w:t xml:space="preserve"> In the long run, high</w:t>
      </w:r>
      <w:r w:rsidR="00254614" w:rsidRPr="007C78C0">
        <w:noBreakHyphen/>
      </w:r>
      <w:r w:rsidRPr="007C78C0">
        <w:t xml:space="preserve">technology communications cannot </w:t>
      </w:r>
      <w:r w:rsidRPr="007C78C0">
        <w:rPr>
          <w:b/>
        </w:rPr>
        <w:t xml:space="preserve">ameliorate </w:t>
      </w:r>
      <w:r w:rsidRPr="007C78C0">
        <w:t>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471556BF" w14:textId="77777777" w:rsidR="0025330C" w:rsidRPr="007C78C0" w:rsidRDefault="0025330C" w:rsidP="0025330C">
      <w:pPr>
        <w:pStyle w:val="ListParagraph"/>
        <w:ind w:left="360"/>
      </w:pPr>
    </w:p>
    <w:p w14:paraId="1D1D7DD4" w14:textId="45CCDF3A" w:rsidR="00A91D49" w:rsidRPr="007C78C0" w:rsidRDefault="00A91D49" w:rsidP="00853F05">
      <w:pPr>
        <w:pStyle w:val="ListParagraph"/>
        <w:numPr>
          <w:ilvl w:val="0"/>
          <w:numId w:val="23"/>
        </w:numPr>
      </w:pPr>
      <w:r w:rsidRPr="007C78C0">
        <w:rPr>
          <w:b/>
        </w:rPr>
        <w:t>compromise.</w:t>
      </w:r>
      <w:r w:rsidRPr="007C78C0">
        <w:t xml:space="preserve"> In the long run, high</w:t>
      </w:r>
      <w:r w:rsidR="00254614" w:rsidRPr="007C78C0">
        <w:noBreakHyphen/>
      </w:r>
      <w:r w:rsidRPr="007C78C0">
        <w:t xml:space="preserve">technology communications cannot </w:t>
      </w:r>
      <w:r w:rsidRPr="007C78C0">
        <w:rPr>
          <w:b/>
        </w:rPr>
        <w:t xml:space="preserve">compromise </w:t>
      </w:r>
      <w:r w:rsidRPr="007C78C0">
        <w:t>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5666CCD7" w14:textId="77777777" w:rsidR="0025330C" w:rsidRPr="007C78C0" w:rsidRDefault="0025330C" w:rsidP="0025330C"/>
    <w:p w14:paraId="0F70FAAC" w14:textId="12AF8452" w:rsidR="00A91D49" w:rsidRPr="007C78C0" w:rsidRDefault="00A91D49" w:rsidP="00853F05">
      <w:pPr>
        <w:pStyle w:val="ListParagraph"/>
        <w:numPr>
          <w:ilvl w:val="0"/>
          <w:numId w:val="23"/>
        </w:numPr>
      </w:pPr>
      <w:r w:rsidRPr="007C78C0">
        <w:rPr>
          <w:b/>
        </w:rPr>
        <w:t>supersede.</w:t>
      </w:r>
      <w:r w:rsidRPr="007C78C0">
        <w:t xml:space="preserve"> In the long run, high</w:t>
      </w:r>
      <w:r w:rsidR="00254614" w:rsidRPr="007C78C0">
        <w:noBreakHyphen/>
      </w:r>
      <w:r w:rsidRPr="007C78C0">
        <w:t xml:space="preserve">technology communications cannot </w:t>
      </w:r>
      <w:r w:rsidRPr="007C78C0">
        <w:rPr>
          <w:b/>
        </w:rPr>
        <w:t>supersede</w:t>
      </w:r>
      <w:r w:rsidRPr="007C78C0">
        <w:t xml:space="preserve"> 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6D2C2099" w14:textId="77777777" w:rsidR="0025330C" w:rsidRPr="007C78C0" w:rsidRDefault="0025330C" w:rsidP="0025330C"/>
    <w:p w14:paraId="7C4D44FD" w14:textId="6790B1A1" w:rsidR="00A91D49" w:rsidRPr="007C78C0" w:rsidRDefault="00A91D49" w:rsidP="00853F05">
      <w:pPr>
        <w:pStyle w:val="ListParagraph"/>
        <w:numPr>
          <w:ilvl w:val="0"/>
          <w:numId w:val="23"/>
        </w:numPr>
      </w:pPr>
      <w:r w:rsidRPr="007C78C0">
        <w:rPr>
          <w:b/>
        </w:rPr>
        <w:t>approximate.</w:t>
      </w:r>
      <w:r w:rsidRPr="007C78C0">
        <w:t xml:space="preserve"> In the long run, high</w:t>
      </w:r>
      <w:r w:rsidR="00254614" w:rsidRPr="007C78C0">
        <w:noBreakHyphen/>
      </w:r>
      <w:r w:rsidRPr="007C78C0">
        <w:t xml:space="preserve">technology communications cannot </w:t>
      </w:r>
      <w:r w:rsidRPr="007C78C0">
        <w:rPr>
          <w:b/>
        </w:rPr>
        <w:t>approximate</w:t>
      </w:r>
      <w:r w:rsidRPr="007C78C0">
        <w:t xml:space="preserve"> 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0B878339" w14:textId="77777777" w:rsidR="0025330C" w:rsidRPr="007C78C0" w:rsidRDefault="0025330C" w:rsidP="0025330C"/>
    <w:p w14:paraId="3B5C9A11" w14:textId="288A2091" w:rsidR="00A91D49" w:rsidRPr="007C78C0" w:rsidRDefault="00A91D49" w:rsidP="00853F05">
      <w:pPr>
        <w:pStyle w:val="ListParagraph"/>
        <w:numPr>
          <w:ilvl w:val="0"/>
          <w:numId w:val="23"/>
        </w:numPr>
      </w:pPr>
      <w:r w:rsidRPr="007C78C0">
        <w:rPr>
          <w:b/>
        </w:rPr>
        <w:t xml:space="preserve">enervate. </w:t>
      </w:r>
      <w:r w:rsidRPr="007C78C0">
        <w:t>In the long run, high</w:t>
      </w:r>
      <w:r w:rsidR="00254614" w:rsidRPr="007C78C0">
        <w:noBreakHyphen/>
      </w:r>
      <w:r w:rsidRPr="007C78C0">
        <w:t xml:space="preserve">technology communications cannot </w:t>
      </w:r>
      <w:r w:rsidRPr="007C78C0">
        <w:rPr>
          <w:b/>
        </w:rPr>
        <w:t xml:space="preserve">enervate </w:t>
      </w:r>
      <w:r w:rsidRPr="007C78C0">
        <w:t>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74FD2704" w14:textId="77777777" w:rsidR="0025330C" w:rsidRPr="007C78C0" w:rsidRDefault="0025330C" w:rsidP="0025330C"/>
    <w:p w14:paraId="6A8F5743" w14:textId="43F85D70" w:rsidR="00A91D49" w:rsidRPr="007C78C0" w:rsidRDefault="00A91D49" w:rsidP="00853F05">
      <w:pPr>
        <w:pStyle w:val="ListParagraph"/>
        <w:numPr>
          <w:ilvl w:val="0"/>
          <w:numId w:val="23"/>
        </w:numPr>
      </w:pPr>
      <w:r w:rsidRPr="007C78C0">
        <w:rPr>
          <w:b/>
        </w:rPr>
        <w:t>supplant.</w:t>
      </w:r>
      <w:r w:rsidRPr="007C78C0">
        <w:t xml:space="preserve"> In the long run, high</w:t>
      </w:r>
      <w:r w:rsidR="00254614" w:rsidRPr="007C78C0">
        <w:noBreakHyphen/>
      </w:r>
      <w:r w:rsidRPr="007C78C0">
        <w:t xml:space="preserve">technology communications cannot </w:t>
      </w:r>
      <w:r w:rsidRPr="007C78C0">
        <w:rPr>
          <w:b/>
        </w:rPr>
        <w:t xml:space="preserve">supplant </w:t>
      </w:r>
      <w:r w:rsidRPr="007C78C0">
        <w:t>more traditional face</w:t>
      </w:r>
      <w:r w:rsidR="00254614" w:rsidRPr="007C78C0">
        <w:noBreakHyphen/>
      </w:r>
      <w:r w:rsidRPr="007C78C0">
        <w:t>to</w:t>
      </w:r>
      <w:r w:rsidR="00254614" w:rsidRPr="007C78C0">
        <w:noBreakHyphen/>
      </w:r>
      <w:r w:rsidRPr="007C78C0">
        <w:t xml:space="preserve">face family togetherness, in </w:t>
      </w:r>
      <w:r w:rsidR="00A930A2" w:rsidRPr="007C78C0">
        <w:t xml:space="preserve">Ms. Aspinall’s </w:t>
      </w:r>
      <w:r w:rsidRPr="007C78C0">
        <w:t>view.</w:t>
      </w:r>
    </w:p>
    <w:p w14:paraId="6150A8B3" w14:textId="77777777" w:rsidR="0025330C" w:rsidRPr="007C78C0" w:rsidRDefault="0025330C" w:rsidP="0025330C"/>
    <w:p w14:paraId="6E64B4F0" w14:textId="77777777" w:rsidR="0025330C" w:rsidRPr="007C78C0" w:rsidRDefault="0025330C" w:rsidP="0025330C">
      <w:r w:rsidRPr="007C78C0">
        <w:t xml:space="preserve">Indicate your </w:t>
      </w:r>
      <w:r w:rsidRPr="007C78C0">
        <w:rPr>
          <w:b/>
          <w:u w:val="single"/>
        </w:rPr>
        <w:t>two</w:t>
      </w:r>
      <w:r w:rsidRPr="007C78C0">
        <w:rPr>
          <w:b/>
        </w:rPr>
        <w:t xml:space="preserve"> </w:t>
      </w:r>
      <w:r w:rsidRPr="007C78C0">
        <w:t>answer choices.</w:t>
      </w:r>
    </w:p>
    <w:p w14:paraId="1813A46C" w14:textId="77777777" w:rsidR="00A91D49" w:rsidRPr="007C78C0" w:rsidRDefault="00A91D49" w:rsidP="00A91D49">
      <w:pPr>
        <w:pStyle w:val="Heading6"/>
      </w:pPr>
      <w:r w:rsidRPr="007C78C0">
        <w:t>End skippable content.</w:t>
      </w:r>
    </w:p>
    <w:p w14:paraId="4497791C" w14:textId="239FB10D" w:rsidR="00A91D49" w:rsidRPr="007C78C0" w:rsidRDefault="00A91D49" w:rsidP="00A91D49"/>
    <w:p w14:paraId="020DF1A8" w14:textId="77777777" w:rsidR="00A91D49" w:rsidRPr="007C78C0" w:rsidRDefault="00A91D49" w:rsidP="00673B0C">
      <w:pPr>
        <w:pStyle w:val="Heading5"/>
      </w:pPr>
      <w:r w:rsidRPr="007C78C0">
        <w:t>Question 2.</w:t>
      </w:r>
    </w:p>
    <w:p w14:paraId="6BFC5C45" w14:textId="318DEAAA" w:rsidR="00A91D49" w:rsidRPr="007C78C0" w:rsidRDefault="00A91D49" w:rsidP="00435AAB">
      <w:pPr>
        <w:keepNext/>
        <w:keepLines/>
        <w:tabs>
          <w:tab w:val="left" w:pos="720"/>
          <w:tab w:val="left" w:pos="2520"/>
        </w:tabs>
      </w:pPr>
      <w:r w:rsidRPr="007C78C0">
        <w:t xml:space="preserve">Even in this business, where </w:t>
      </w:r>
      <w:r w:rsidR="0092595E" w:rsidRPr="007C78C0">
        <w:rPr>
          <w:b/>
        </w:rPr>
        <w:t>{</w:t>
      </w:r>
      <w:r w:rsidR="0092595E" w:rsidRPr="007C78C0">
        <w:rPr>
          <w:b/>
          <w:u w:val="single"/>
        </w:rPr>
        <w:t>BLANK</w:t>
      </w:r>
      <w:r w:rsidR="0092595E" w:rsidRPr="007C78C0">
        <w:rPr>
          <w:b/>
        </w:rPr>
        <w:t>}</w:t>
      </w:r>
      <w:r w:rsidRPr="007C78C0">
        <w:t xml:space="preserve"> is part of everyday life, a talent for lying is not something usually found on one’s resume.</w:t>
      </w:r>
    </w:p>
    <w:p w14:paraId="6774DDFE" w14:textId="77777777" w:rsidR="00435AAB" w:rsidRPr="007C78C0" w:rsidRDefault="00435AAB" w:rsidP="00435AAB">
      <w:pPr>
        <w:keepNext/>
      </w:pPr>
    </w:p>
    <w:p w14:paraId="09754181" w14:textId="77777777" w:rsidR="00435AAB" w:rsidRPr="007C78C0" w:rsidRDefault="00435AAB" w:rsidP="00435AAB">
      <w:pPr>
        <w:keepNext/>
      </w:pPr>
      <w:r w:rsidRPr="007C78C0">
        <w:t xml:space="preserve">Now listen to the </w:t>
      </w:r>
      <w:r w:rsidRPr="007C78C0">
        <w:rPr>
          <w:b/>
          <w:u w:val="single"/>
        </w:rPr>
        <w:t>six</w:t>
      </w:r>
      <w:r w:rsidRPr="007C78C0">
        <w:t xml:space="preserve"> answer choices, labeled A through F.</w:t>
      </w:r>
    </w:p>
    <w:p w14:paraId="725E9860" w14:textId="77777777" w:rsidR="00435AAB" w:rsidRPr="007C78C0" w:rsidRDefault="00435AAB" w:rsidP="00435AAB">
      <w:pPr>
        <w:keepNext/>
        <w:rPr>
          <w:vanish/>
        </w:rPr>
      </w:pPr>
    </w:p>
    <w:p w14:paraId="269A762C" w14:textId="0E183513" w:rsidR="00A91D49" w:rsidRPr="007C78C0" w:rsidRDefault="00A91D49" w:rsidP="00853F05">
      <w:pPr>
        <w:pStyle w:val="ListParagraph"/>
        <w:keepNext/>
        <w:keepLines/>
        <w:numPr>
          <w:ilvl w:val="0"/>
          <w:numId w:val="24"/>
        </w:numPr>
        <w:tabs>
          <w:tab w:val="left" w:pos="720"/>
          <w:tab w:val="left" w:pos="2520"/>
        </w:tabs>
      </w:pPr>
      <w:r w:rsidRPr="007C78C0">
        <w:t>aspiration</w:t>
      </w:r>
    </w:p>
    <w:p w14:paraId="0EB438AD" w14:textId="09F1C6D0" w:rsidR="00A91D49" w:rsidRPr="007C78C0" w:rsidRDefault="00A91D49" w:rsidP="00853F05">
      <w:pPr>
        <w:pStyle w:val="ListParagraph"/>
        <w:keepNext/>
        <w:keepLines/>
        <w:numPr>
          <w:ilvl w:val="0"/>
          <w:numId w:val="24"/>
        </w:numPr>
        <w:tabs>
          <w:tab w:val="left" w:pos="720"/>
          <w:tab w:val="left" w:pos="2520"/>
        </w:tabs>
      </w:pPr>
      <w:r w:rsidRPr="007C78C0">
        <w:t>mendacity</w:t>
      </w:r>
    </w:p>
    <w:p w14:paraId="32EEEB49" w14:textId="32FC0970" w:rsidR="00A91D49" w:rsidRPr="007C78C0" w:rsidRDefault="00A91D49" w:rsidP="00853F05">
      <w:pPr>
        <w:pStyle w:val="ListParagraph"/>
        <w:keepNext/>
        <w:keepLines/>
        <w:numPr>
          <w:ilvl w:val="0"/>
          <w:numId w:val="24"/>
        </w:numPr>
        <w:tabs>
          <w:tab w:val="left" w:pos="720"/>
          <w:tab w:val="left" w:pos="2520"/>
        </w:tabs>
      </w:pPr>
      <w:r w:rsidRPr="007C78C0">
        <w:t>prevarication</w:t>
      </w:r>
    </w:p>
    <w:p w14:paraId="12C53054" w14:textId="0696B1BF" w:rsidR="00A91D49" w:rsidRPr="007C78C0" w:rsidRDefault="00A91D49" w:rsidP="00853F05">
      <w:pPr>
        <w:pStyle w:val="ListParagraph"/>
        <w:keepNext/>
        <w:keepLines/>
        <w:numPr>
          <w:ilvl w:val="0"/>
          <w:numId w:val="24"/>
        </w:numPr>
        <w:tabs>
          <w:tab w:val="left" w:pos="720"/>
          <w:tab w:val="left" w:pos="2520"/>
        </w:tabs>
      </w:pPr>
      <w:r w:rsidRPr="007C78C0">
        <w:t>insensitivity</w:t>
      </w:r>
    </w:p>
    <w:p w14:paraId="31DBD411" w14:textId="00F28621" w:rsidR="00A91D49" w:rsidRPr="007C78C0" w:rsidRDefault="00A91D49" w:rsidP="00853F05">
      <w:pPr>
        <w:pStyle w:val="ListParagraph"/>
        <w:keepNext/>
        <w:keepLines/>
        <w:numPr>
          <w:ilvl w:val="0"/>
          <w:numId w:val="24"/>
        </w:numPr>
        <w:tabs>
          <w:tab w:val="left" w:pos="720"/>
          <w:tab w:val="left" w:pos="2520"/>
        </w:tabs>
      </w:pPr>
      <w:r w:rsidRPr="007C78C0">
        <w:t>baseness</w:t>
      </w:r>
    </w:p>
    <w:p w14:paraId="596369F0" w14:textId="77745820" w:rsidR="00A91D49" w:rsidRPr="007C78C0" w:rsidRDefault="00A91D49" w:rsidP="00853F05">
      <w:pPr>
        <w:pStyle w:val="ListParagraph"/>
        <w:numPr>
          <w:ilvl w:val="0"/>
          <w:numId w:val="24"/>
        </w:numPr>
        <w:tabs>
          <w:tab w:val="left" w:pos="720"/>
          <w:tab w:val="left" w:pos="2520"/>
        </w:tabs>
      </w:pPr>
      <w:r w:rsidRPr="007C78C0">
        <w:t>avarice</w:t>
      </w:r>
    </w:p>
    <w:p w14:paraId="3EE1FF88" w14:textId="77777777" w:rsidR="002C70EF" w:rsidRPr="007C78C0" w:rsidRDefault="002C70EF" w:rsidP="002C70EF"/>
    <w:p w14:paraId="7F14D22E" w14:textId="77777777" w:rsidR="002C70EF" w:rsidRPr="007C78C0" w:rsidRDefault="002C70EF" w:rsidP="002C70EF">
      <w:r w:rsidRPr="007C78C0">
        <w:t xml:space="preserve">Indicate your </w:t>
      </w:r>
      <w:r w:rsidRPr="007C78C0">
        <w:rPr>
          <w:b/>
          <w:u w:val="single"/>
        </w:rPr>
        <w:t>two</w:t>
      </w:r>
      <w:r w:rsidRPr="007C78C0">
        <w:rPr>
          <w:b/>
        </w:rPr>
        <w:t xml:space="preserve"> </w:t>
      </w:r>
      <w:r w:rsidRPr="007C78C0">
        <w:t>answer choices or go on to hear them in context.</w:t>
      </w:r>
    </w:p>
    <w:p w14:paraId="5CD01D61" w14:textId="77777777" w:rsidR="002C70EF" w:rsidRPr="007C78C0" w:rsidRDefault="002C70EF" w:rsidP="002C70EF"/>
    <w:p w14:paraId="28DD5420" w14:textId="77777777" w:rsidR="00A91D49" w:rsidRPr="007C78C0" w:rsidRDefault="00A91D49" w:rsidP="00FF6A0A">
      <w:pPr>
        <w:pStyle w:val="Heading6"/>
        <w:keepNext/>
      </w:pPr>
      <w:r w:rsidRPr="007C78C0">
        <w:t>Begin skippable content.</w:t>
      </w:r>
    </w:p>
    <w:p w14:paraId="280910ED" w14:textId="77777777" w:rsidR="00FF6A0A" w:rsidRPr="007C78C0" w:rsidRDefault="00FF6A0A" w:rsidP="00FF6A0A">
      <w:pPr>
        <w:tabs>
          <w:tab w:val="left" w:pos="360"/>
        </w:tabs>
        <w:autoSpaceDE w:val="0"/>
        <w:autoSpaceDN w:val="0"/>
        <w:adjustRightInd w:val="0"/>
      </w:pPr>
      <w:r w:rsidRPr="007C78C0">
        <w:t>Answer Choices in Context:</w:t>
      </w:r>
    </w:p>
    <w:p w14:paraId="7EDB1475" w14:textId="77777777" w:rsidR="00FF6A0A" w:rsidRPr="007C78C0" w:rsidRDefault="00FF6A0A" w:rsidP="00FF6A0A">
      <w:pPr>
        <w:tabs>
          <w:tab w:val="left" w:pos="360"/>
        </w:tabs>
        <w:autoSpaceDE w:val="0"/>
        <w:autoSpaceDN w:val="0"/>
        <w:adjustRightInd w:val="0"/>
      </w:pPr>
    </w:p>
    <w:p w14:paraId="3604A098" w14:textId="18E7F3C5" w:rsidR="00A91D49" w:rsidRPr="007C78C0" w:rsidRDefault="00A91D49" w:rsidP="00853F05">
      <w:pPr>
        <w:pStyle w:val="ListParagraph"/>
        <w:numPr>
          <w:ilvl w:val="0"/>
          <w:numId w:val="25"/>
        </w:numPr>
        <w:tabs>
          <w:tab w:val="left" w:pos="720"/>
          <w:tab w:val="left" w:pos="2520"/>
        </w:tabs>
      </w:pPr>
      <w:r w:rsidRPr="007C78C0">
        <w:rPr>
          <w:b/>
        </w:rPr>
        <w:t>aspiration</w:t>
      </w:r>
      <w:r w:rsidRPr="007C78C0">
        <w:rPr>
          <w:b/>
          <w:bCs/>
        </w:rPr>
        <w:t>.</w:t>
      </w:r>
      <w:r w:rsidRPr="007C78C0">
        <w:t xml:space="preserve"> Even in this business, where </w:t>
      </w:r>
      <w:r w:rsidRPr="007C78C0">
        <w:rPr>
          <w:b/>
        </w:rPr>
        <w:t>aspiration</w:t>
      </w:r>
      <w:r w:rsidRPr="007C78C0">
        <w:t xml:space="preserve"> is part of everyday life, a talent for lying is not something usually found on one’s resume.</w:t>
      </w:r>
    </w:p>
    <w:p w14:paraId="353BBD44" w14:textId="77777777" w:rsidR="0089172A" w:rsidRPr="007C78C0" w:rsidRDefault="0089172A" w:rsidP="0089172A">
      <w:pPr>
        <w:tabs>
          <w:tab w:val="left" w:pos="720"/>
          <w:tab w:val="left" w:pos="2520"/>
        </w:tabs>
      </w:pPr>
    </w:p>
    <w:p w14:paraId="6A91C7CD" w14:textId="17614412" w:rsidR="00A91D49" w:rsidRPr="007C78C0" w:rsidRDefault="00A91D49" w:rsidP="00853F05">
      <w:pPr>
        <w:pStyle w:val="ListParagraph"/>
        <w:numPr>
          <w:ilvl w:val="0"/>
          <w:numId w:val="25"/>
        </w:numPr>
        <w:tabs>
          <w:tab w:val="left" w:pos="720"/>
          <w:tab w:val="left" w:pos="2520"/>
        </w:tabs>
      </w:pPr>
      <w:r w:rsidRPr="007C78C0">
        <w:rPr>
          <w:b/>
        </w:rPr>
        <w:t>mendacity</w:t>
      </w:r>
      <w:r w:rsidRPr="007C78C0">
        <w:rPr>
          <w:b/>
          <w:bCs/>
        </w:rPr>
        <w:t>.</w:t>
      </w:r>
      <w:r w:rsidRPr="007C78C0">
        <w:t xml:space="preserve"> Even in this business, where </w:t>
      </w:r>
      <w:r w:rsidRPr="007C78C0">
        <w:rPr>
          <w:b/>
        </w:rPr>
        <w:t>mendacity</w:t>
      </w:r>
      <w:r w:rsidRPr="007C78C0">
        <w:t xml:space="preserve"> is part of everyday life, a talent for lying is not something usually found on one’s </w:t>
      </w:r>
      <w:r w:rsidRPr="00AF0E33">
        <w:t>resume</w:t>
      </w:r>
      <w:r w:rsidRPr="007C78C0">
        <w:t>.</w:t>
      </w:r>
    </w:p>
    <w:p w14:paraId="403D4927" w14:textId="77777777" w:rsidR="0089172A" w:rsidRPr="007C78C0" w:rsidRDefault="0089172A" w:rsidP="0089172A"/>
    <w:p w14:paraId="75AAE27B" w14:textId="7A49D16E" w:rsidR="00A91D49" w:rsidRPr="007C78C0" w:rsidRDefault="00A91D49" w:rsidP="00853F05">
      <w:pPr>
        <w:pStyle w:val="ListParagraph"/>
        <w:numPr>
          <w:ilvl w:val="0"/>
          <w:numId w:val="25"/>
        </w:numPr>
        <w:tabs>
          <w:tab w:val="left" w:pos="720"/>
          <w:tab w:val="left" w:pos="2520"/>
        </w:tabs>
      </w:pPr>
      <w:r w:rsidRPr="007C78C0">
        <w:rPr>
          <w:b/>
        </w:rPr>
        <w:t>prevarication</w:t>
      </w:r>
      <w:r w:rsidRPr="007C78C0">
        <w:rPr>
          <w:b/>
          <w:bCs/>
        </w:rPr>
        <w:t>.</w:t>
      </w:r>
      <w:r w:rsidRPr="007C78C0">
        <w:t xml:space="preserve"> Even in this business, where </w:t>
      </w:r>
      <w:r w:rsidRPr="007C78C0">
        <w:rPr>
          <w:b/>
        </w:rPr>
        <w:t xml:space="preserve">prevarication </w:t>
      </w:r>
      <w:r w:rsidRPr="007C78C0">
        <w:t xml:space="preserve">is part of everyday life, a talent for lying is not something usually found on one’s </w:t>
      </w:r>
      <w:r w:rsidRPr="00AF0E33">
        <w:t>resume</w:t>
      </w:r>
      <w:r w:rsidRPr="007C78C0">
        <w:t>.</w:t>
      </w:r>
    </w:p>
    <w:p w14:paraId="77B99BD1" w14:textId="77777777" w:rsidR="0089172A" w:rsidRPr="007C78C0" w:rsidRDefault="0089172A" w:rsidP="0089172A"/>
    <w:p w14:paraId="37BF6ED0" w14:textId="48DDB8DC" w:rsidR="00A91D49" w:rsidRPr="007C78C0" w:rsidRDefault="00A91D49" w:rsidP="00853F05">
      <w:pPr>
        <w:pStyle w:val="ListParagraph"/>
        <w:numPr>
          <w:ilvl w:val="0"/>
          <w:numId w:val="25"/>
        </w:numPr>
        <w:tabs>
          <w:tab w:val="left" w:pos="720"/>
          <w:tab w:val="left" w:pos="2520"/>
        </w:tabs>
      </w:pPr>
      <w:r w:rsidRPr="007C78C0">
        <w:rPr>
          <w:b/>
        </w:rPr>
        <w:t>insensitivity</w:t>
      </w:r>
      <w:r w:rsidRPr="007C78C0">
        <w:rPr>
          <w:b/>
          <w:bCs/>
        </w:rPr>
        <w:t>.</w:t>
      </w:r>
      <w:r w:rsidRPr="007C78C0">
        <w:t xml:space="preserve"> Even in this business, where </w:t>
      </w:r>
      <w:r w:rsidRPr="007C78C0">
        <w:rPr>
          <w:b/>
        </w:rPr>
        <w:t>insensitivity</w:t>
      </w:r>
      <w:r w:rsidRPr="007C78C0">
        <w:t xml:space="preserve"> is part of everyday life, a talent for lying is not something usually found on one’s </w:t>
      </w:r>
      <w:r w:rsidRPr="00AF0E33">
        <w:t>resume</w:t>
      </w:r>
      <w:r w:rsidRPr="007C78C0">
        <w:t>.</w:t>
      </w:r>
    </w:p>
    <w:p w14:paraId="4766626C" w14:textId="77777777" w:rsidR="0089172A" w:rsidRPr="007C78C0" w:rsidRDefault="0089172A" w:rsidP="0089172A"/>
    <w:p w14:paraId="460AEB38" w14:textId="0280F76A" w:rsidR="00A91D49" w:rsidRPr="007C78C0" w:rsidRDefault="00A91D49" w:rsidP="00853F05">
      <w:pPr>
        <w:pStyle w:val="ListParagraph"/>
        <w:numPr>
          <w:ilvl w:val="0"/>
          <w:numId w:val="25"/>
        </w:numPr>
        <w:tabs>
          <w:tab w:val="left" w:pos="720"/>
          <w:tab w:val="left" w:pos="2520"/>
        </w:tabs>
      </w:pPr>
      <w:r w:rsidRPr="007C78C0">
        <w:rPr>
          <w:b/>
        </w:rPr>
        <w:t>baseness</w:t>
      </w:r>
      <w:r w:rsidRPr="007C78C0">
        <w:rPr>
          <w:b/>
          <w:bCs/>
        </w:rPr>
        <w:t>.</w:t>
      </w:r>
      <w:r w:rsidRPr="007C78C0">
        <w:t xml:space="preserve"> Even in this business, where </w:t>
      </w:r>
      <w:r w:rsidRPr="007C78C0">
        <w:rPr>
          <w:b/>
        </w:rPr>
        <w:t>baseness</w:t>
      </w:r>
      <w:r w:rsidRPr="007C78C0">
        <w:t xml:space="preserve"> is part of everyday life, a talent for lying is not something usually found on one’s </w:t>
      </w:r>
      <w:r w:rsidRPr="00AF0E33">
        <w:t>resume</w:t>
      </w:r>
      <w:r w:rsidRPr="007C78C0">
        <w:t>.</w:t>
      </w:r>
    </w:p>
    <w:p w14:paraId="54568DA6" w14:textId="77777777" w:rsidR="0089172A" w:rsidRPr="007C78C0" w:rsidRDefault="0089172A" w:rsidP="0089172A"/>
    <w:p w14:paraId="2BEE8C07" w14:textId="7D027800" w:rsidR="00A91D49" w:rsidRPr="007C78C0" w:rsidRDefault="00A91D49" w:rsidP="00853F05">
      <w:pPr>
        <w:pStyle w:val="ListParagraph"/>
        <w:numPr>
          <w:ilvl w:val="0"/>
          <w:numId w:val="25"/>
        </w:numPr>
        <w:tabs>
          <w:tab w:val="left" w:pos="720"/>
          <w:tab w:val="left" w:pos="2520"/>
        </w:tabs>
      </w:pPr>
      <w:r w:rsidRPr="007C78C0">
        <w:rPr>
          <w:b/>
        </w:rPr>
        <w:t>avarice</w:t>
      </w:r>
      <w:r w:rsidRPr="007C78C0">
        <w:rPr>
          <w:b/>
          <w:bCs/>
        </w:rPr>
        <w:t>.</w:t>
      </w:r>
      <w:r w:rsidRPr="007C78C0">
        <w:t xml:space="preserve"> Even in this business, where </w:t>
      </w:r>
      <w:r w:rsidRPr="007C78C0">
        <w:rPr>
          <w:b/>
        </w:rPr>
        <w:t>avarice</w:t>
      </w:r>
      <w:r w:rsidRPr="007C78C0">
        <w:t xml:space="preserve"> is part of everyday life, a talent for lying is not something usually found on one’s </w:t>
      </w:r>
      <w:r w:rsidRPr="00AF0E33">
        <w:t>resume</w:t>
      </w:r>
      <w:r w:rsidRPr="007C78C0">
        <w:t>.</w:t>
      </w:r>
    </w:p>
    <w:p w14:paraId="0500088C" w14:textId="77777777" w:rsidR="0089172A" w:rsidRPr="007C78C0" w:rsidRDefault="0089172A" w:rsidP="0089172A"/>
    <w:p w14:paraId="6D54A82A" w14:textId="77777777" w:rsidR="0089172A" w:rsidRPr="007C78C0" w:rsidRDefault="0089172A" w:rsidP="0089172A">
      <w:r w:rsidRPr="007C78C0">
        <w:t xml:space="preserve">Indicate your </w:t>
      </w:r>
      <w:r w:rsidRPr="007C78C0">
        <w:rPr>
          <w:b/>
          <w:u w:val="single"/>
        </w:rPr>
        <w:t>two</w:t>
      </w:r>
      <w:r w:rsidRPr="007C78C0">
        <w:rPr>
          <w:b/>
        </w:rPr>
        <w:t xml:space="preserve"> </w:t>
      </w:r>
      <w:r w:rsidRPr="007C78C0">
        <w:t>answer choices.</w:t>
      </w:r>
    </w:p>
    <w:p w14:paraId="797EA35C" w14:textId="77777777" w:rsidR="00A91D49" w:rsidRPr="007C78C0" w:rsidRDefault="00A91D49" w:rsidP="00A91D49">
      <w:pPr>
        <w:pStyle w:val="Heading6"/>
      </w:pPr>
      <w:r w:rsidRPr="007C78C0">
        <w:t>End skippable content.</w:t>
      </w:r>
    </w:p>
    <w:p w14:paraId="0A4DF0D1" w14:textId="3143C4BB" w:rsidR="00A91D49" w:rsidRPr="007C78C0" w:rsidRDefault="00A91D49" w:rsidP="00A91D49"/>
    <w:p w14:paraId="6B1C4715" w14:textId="77777777" w:rsidR="00A91D49" w:rsidRPr="007C78C0" w:rsidRDefault="00A91D49" w:rsidP="006A5D22">
      <w:pPr>
        <w:pStyle w:val="Heading5"/>
      </w:pPr>
      <w:r w:rsidRPr="007C78C0">
        <w:t>Question 3.</w:t>
      </w:r>
    </w:p>
    <w:p w14:paraId="36DFE392" w14:textId="70B9A302" w:rsidR="00A91D49" w:rsidRPr="007C78C0" w:rsidRDefault="00A91D49" w:rsidP="00805985">
      <w:pPr>
        <w:keepNext/>
        <w:keepLines/>
      </w:pPr>
      <w:r w:rsidRPr="007C78C0">
        <w:t>A restaurant’s menu is generally reflected in its decor; however</w:t>
      </w:r>
      <w:r w:rsidR="00A01461" w:rsidRPr="007C78C0">
        <w:t>,</w:t>
      </w:r>
      <w:r w:rsidRPr="007C78C0">
        <w:t xml:space="preserve"> despite this restaurant’s </w:t>
      </w:r>
      <w:r w:rsidR="0092595E" w:rsidRPr="007C78C0">
        <w:rPr>
          <w:b/>
        </w:rPr>
        <w:t>{</w:t>
      </w:r>
      <w:r w:rsidR="0092595E" w:rsidRPr="007C78C0">
        <w:rPr>
          <w:b/>
          <w:u w:val="single"/>
        </w:rPr>
        <w:t>BLANK</w:t>
      </w:r>
      <w:r w:rsidR="0092595E" w:rsidRPr="007C78C0">
        <w:rPr>
          <w:b/>
        </w:rPr>
        <w:t>}</w:t>
      </w:r>
      <w:r w:rsidRPr="007C78C0">
        <w:t xml:space="preserve"> appearance it is pedestrian in the menu it offers.</w:t>
      </w:r>
    </w:p>
    <w:p w14:paraId="278B4D5D" w14:textId="77777777" w:rsidR="00805985" w:rsidRPr="007C78C0" w:rsidRDefault="00805985" w:rsidP="00805985">
      <w:pPr>
        <w:keepNext/>
      </w:pPr>
    </w:p>
    <w:p w14:paraId="2623A135" w14:textId="77777777" w:rsidR="00805985" w:rsidRPr="007C78C0" w:rsidRDefault="00805985" w:rsidP="00805985">
      <w:pPr>
        <w:keepNext/>
      </w:pPr>
      <w:r w:rsidRPr="007C78C0">
        <w:t xml:space="preserve">Now listen to the </w:t>
      </w:r>
      <w:r w:rsidRPr="007C78C0">
        <w:rPr>
          <w:b/>
          <w:u w:val="single"/>
        </w:rPr>
        <w:t>six</w:t>
      </w:r>
      <w:r w:rsidRPr="007C78C0">
        <w:t xml:space="preserve"> answer choices, labeled A through F.</w:t>
      </w:r>
    </w:p>
    <w:p w14:paraId="3FEC3F7A" w14:textId="77777777" w:rsidR="00805985" w:rsidRPr="007C78C0" w:rsidRDefault="00805985" w:rsidP="00805985">
      <w:pPr>
        <w:keepNext/>
        <w:rPr>
          <w:vanish/>
        </w:rPr>
      </w:pPr>
    </w:p>
    <w:p w14:paraId="59B76E34" w14:textId="4CDCE177" w:rsidR="00A91D49" w:rsidRPr="007C78C0" w:rsidRDefault="00A91D49" w:rsidP="00853F05">
      <w:pPr>
        <w:pStyle w:val="ListParagraph"/>
        <w:keepNext/>
        <w:keepLines/>
        <w:numPr>
          <w:ilvl w:val="0"/>
          <w:numId w:val="26"/>
        </w:numPr>
      </w:pPr>
      <w:r w:rsidRPr="007C78C0">
        <w:t>elegant</w:t>
      </w:r>
    </w:p>
    <w:p w14:paraId="6D0BB7A6" w14:textId="0F2910A0" w:rsidR="00A91D49" w:rsidRPr="007C78C0" w:rsidRDefault="00A91D49" w:rsidP="00853F05">
      <w:pPr>
        <w:pStyle w:val="ListParagraph"/>
        <w:keepNext/>
        <w:keepLines/>
        <w:numPr>
          <w:ilvl w:val="0"/>
          <w:numId w:val="26"/>
        </w:numPr>
      </w:pPr>
      <w:r w:rsidRPr="007C78C0">
        <w:t>tawdry</w:t>
      </w:r>
    </w:p>
    <w:p w14:paraId="759157AF" w14:textId="1D3BAE81" w:rsidR="00A91D49" w:rsidRPr="007C78C0" w:rsidRDefault="00A91D49" w:rsidP="00853F05">
      <w:pPr>
        <w:pStyle w:val="ListParagraph"/>
        <w:keepNext/>
        <w:keepLines/>
        <w:numPr>
          <w:ilvl w:val="0"/>
          <w:numId w:val="26"/>
        </w:numPr>
      </w:pPr>
      <w:r w:rsidRPr="007C78C0">
        <w:t>modern</w:t>
      </w:r>
    </w:p>
    <w:p w14:paraId="63DDC27E" w14:textId="6818D888" w:rsidR="00A91D49" w:rsidRPr="007C78C0" w:rsidRDefault="00A91D49" w:rsidP="00853F05">
      <w:pPr>
        <w:pStyle w:val="ListParagraph"/>
        <w:keepNext/>
        <w:keepLines/>
        <w:numPr>
          <w:ilvl w:val="0"/>
          <w:numId w:val="26"/>
        </w:numPr>
      </w:pPr>
      <w:r w:rsidRPr="007C78C0">
        <w:t>traditional</w:t>
      </w:r>
    </w:p>
    <w:p w14:paraId="4D7B4798" w14:textId="1FD4153A" w:rsidR="00A91D49" w:rsidRPr="007C78C0" w:rsidRDefault="00A91D49" w:rsidP="00853F05">
      <w:pPr>
        <w:pStyle w:val="ListParagraph"/>
        <w:keepNext/>
        <w:keepLines/>
        <w:numPr>
          <w:ilvl w:val="0"/>
          <w:numId w:val="26"/>
        </w:numPr>
      </w:pPr>
      <w:r w:rsidRPr="007C78C0">
        <w:t>conventional</w:t>
      </w:r>
    </w:p>
    <w:p w14:paraId="0D767AAC" w14:textId="7AF7FDCB" w:rsidR="00A91D49" w:rsidRPr="007C78C0" w:rsidRDefault="00A91D49" w:rsidP="00853F05">
      <w:pPr>
        <w:pStyle w:val="ListParagraph"/>
        <w:numPr>
          <w:ilvl w:val="0"/>
          <w:numId w:val="26"/>
        </w:numPr>
      </w:pPr>
      <w:r w:rsidRPr="007C78C0">
        <w:t>chic</w:t>
      </w:r>
    </w:p>
    <w:p w14:paraId="6A251099" w14:textId="77777777" w:rsidR="00F27073" w:rsidRPr="007C78C0" w:rsidRDefault="00F27073" w:rsidP="00F27073"/>
    <w:p w14:paraId="2AFAB937" w14:textId="77777777" w:rsidR="00F27073" w:rsidRPr="007C78C0" w:rsidRDefault="00F27073" w:rsidP="00F27073">
      <w:r w:rsidRPr="007C78C0">
        <w:t xml:space="preserve">Indicate your </w:t>
      </w:r>
      <w:r w:rsidRPr="007C78C0">
        <w:rPr>
          <w:b/>
          <w:u w:val="single"/>
        </w:rPr>
        <w:t>two</w:t>
      </w:r>
      <w:r w:rsidRPr="007C78C0">
        <w:rPr>
          <w:b/>
        </w:rPr>
        <w:t xml:space="preserve"> </w:t>
      </w:r>
      <w:r w:rsidRPr="007C78C0">
        <w:t>answer choices or go on to hear them in context.</w:t>
      </w:r>
    </w:p>
    <w:p w14:paraId="6FA04194" w14:textId="77777777" w:rsidR="00F27073" w:rsidRPr="007C78C0" w:rsidRDefault="00F27073" w:rsidP="00F27073">
      <w:pPr>
        <w:spacing w:before="120"/>
      </w:pPr>
    </w:p>
    <w:p w14:paraId="3F6A2055" w14:textId="77777777" w:rsidR="00A91D49" w:rsidRPr="007C78C0" w:rsidRDefault="00A91D49" w:rsidP="00A71F49">
      <w:pPr>
        <w:pStyle w:val="Heading6"/>
        <w:keepNext/>
      </w:pPr>
      <w:r w:rsidRPr="007C78C0">
        <w:t>Begin skippable content.</w:t>
      </w:r>
    </w:p>
    <w:p w14:paraId="458AD550" w14:textId="77777777" w:rsidR="00A71F49" w:rsidRPr="007C78C0" w:rsidRDefault="00A71F49" w:rsidP="00A71F49">
      <w:pPr>
        <w:tabs>
          <w:tab w:val="left" w:pos="360"/>
        </w:tabs>
        <w:autoSpaceDE w:val="0"/>
        <w:autoSpaceDN w:val="0"/>
        <w:adjustRightInd w:val="0"/>
      </w:pPr>
      <w:r w:rsidRPr="007C78C0">
        <w:t>Answer Choices in Context:</w:t>
      </w:r>
    </w:p>
    <w:p w14:paraId="7A262BC3" w14:textId="77777777" w:rsidR="00A71F49" w:rsidRPr="007C78C0" w:rsidRDefault="00A71F49" w:rsidP="00A71F49"/>
    <w:p w14:paraId="41609CE6" w14:textId="1CAF770B" w:rsidR="00A91D49" w:rsidRPr="007C78C0" w:rsidRDefault="00A91D49" w:rsidP="00853F05">
      <w:pPr>
        <w:pStyle w:val="ListParagraph"/>
        <w:numPr>
          <w:ilvl w:val="0"/>
          <w:numId w:val="27"/>
        </w:numPr>
      </w:pPr>
      <w:r w:rsidRPr="007C78C0">
        <w:rPr>
          <w:b/>
          <w:bCs/>
        </w:rPr>
        <w:t>elegant.</w:t>
      </w:r>
      <w:r w:rsidRPr="007C78C0">
        <w:t xml:space="preserve"> A restaurant’s menu is generally reflected in its decor; however</w:t>
      </w:r>
      <w:r w:rsidR="00A01461" w:rsidRPr="007C78C0">
        <w:t>,</w:t>
      </w:r>
      <w:r w:rsidRPr="007C78C0">
        <w:t xml:space="preserve"> despite this restaurant’s </w:t>
      </w:r>
      <w:r w:rsidRPr="007C78C0">
        <w:rPr>
          <w:b/>
          <w:iCs/>
        </w:rPr>
        <w:t>elegant</w:t>
      </w:r>
      <w:r w:rsidRPr="007C78C0">
        <w:t xml:space="preserve"> appearance it is pedestrian in the menu it offers.</w:t>
      </w:r>
    </w:p>
    <w:p w14:paraId="5FFC9305" w14:textId="77777777" w:rsidR="00264E9B" w:rsidRPr="007C78C0" w:rsidRDefault="00264E9B" w:rsidP="00264E9B"/>
    <w:p w14:paraId="326FF9A6" w14:textId="1276A974" w:rsidR="00A91D49" w:rsidRPr="007C78C0" w:rsidRDefault="00A91D49" w:rsidP="00853F05">
      <w:pPr>
        <w:pStyle w:val="ListParagraph"/>
        <w:numPr>
          <w:ilvl w:val="0"/>
          <w:numId w:val="27"/>
        </w:numPr>
      </w:pPr>
      <w:r w:rsidRPr="007C78C0">
        <w:rPr>
          <w:b/>
          <w:bCs/>
        </w:rPr>
        <w:t>tawdry.</w:t>
      </w:r>
      <w:r w:rsidRPr="007C78C0">
        <w:t xml:space="preserve"> A restaurant’s menu is generally reflected in its decor; however</w:t>
      </w:r>
      <w:r w:rsidR="00A01461" w:rsidRPr="007C78C0">
        <w:t>,</w:t>
      </w:r>
      <w:r w:rsidRPr="007C78C0">
        <w:t xml:space="preserve"> despite this restaurant’s </w:t>
      </w:r>
      <w:r w:rsidRPr="007C78C0">
        <w:rPr>
          <w:b/>
          <w:iCs/>
        </w:rPr>
        <w:t>tawdry</w:t>
      </w:r>
      <w:r w:rsidRPr="007C78C0">
        <w:t xml:space="preserve"> appearance it is pedestrian in the menu it offers.</w:t>
      </w:r>
    </w:p>
    <w:p w14:paraId="402470B8" w14:textId="77777777" w:rsidR="00264E9B" w:rsidRPr="007C78C0" w:rsidRDefault="00264E9B" w:rsidP="00264E9B"/>
    <w:p w14:paraId="0CC923D5" w14:textId="6D4F936A" w:rsidR="00A91D49" w:rsidRPr="007C78C0" w:rsidRDefault="00A91D49" w:rsidP="00853F05">
      <w:pPr>
        <w:pStyle w:val="ListParagraph"/>
        <w:numPr>
          <w:ilvl w:val="0"/>
          <w:numId w:val="27"/>
        </w:numPr>
      </w:pPr>
      <w:r w:rsidRPr="007C78C0">
        <w:rPr>
          <w:b/>
          <w:bCs/>
        </w:rPr>
        <w:t>modern.</w:t>
      </w:r>
      <w:r w:rsidRPr="007C78C0">
        <w:t xml:space="preserve"> A restaurant’s menu is generally reflected in its decor; however</w:t>
      </w:r>
      <w:r w:rsidR="00A01461" w:rsidRPr="007C78C0">
        <w:t>,</w:t>
      </w:r>
      <w:r w:rsidRPr="007C78C0">
        <w:t xml:space="preserve"> despite this restaurant’s </w:t>
      </w:r>
      <w:r w:rsidRPr="007C78C0">
        <w:rPr>
          <w:b/>
          <w:iCs/>
        </w:rPr>
        <w:t>modern</w:t>
      </w:r>
      <w:r w:rsidRPr="007C78C0">
        <w:t xml:space="preserve"> appearance it is pedestrian in the menu it offers.</w:t>
      </w:r>
    </w:p>
    <w:p w14:paraId="7577C321" w14:textId="77777777" w:rsidR="00264E9B" w:rsidRPr="007C78C0" w:rsidRDefault="00264E9B" w:rsidP="00264E9B"/>
    <w:p w14:paraId="1B7063A5" w14:textId="4C6EA3AC" w:rsidR="00A91D49" w:rsidRPr="007C78C0" w:rsidRDefault="00A91D49" w:rsidP="00853F05">
      <w:pPr>
        <w:pStyle w:val="ListParagraph"/>
        <w:numPr>
          <w:ilvl w:val="0"/>
          <w:numId w:val="27"/>
        </w:numPr>
      </w:pPr>
      <w:r w:rsidRPr="007C78C0">
        <w:rPr>
          <w:b/>
          <w:bCs/>
        </w:rPr>
        <w:t>traditional.</w:t>
      </w:r>
      <w:r w:rsidRPr="007C78C0">
        <w:t xml:space="preserve"> A restaurant’s menu is generally reflected in its decor; however</w:t>
      </w:r>
      <w:r w:rsidR="00A01461" w:rsidRPr="007C78C0">
        <w:t>,</w:t>
      </w:r>
      <w:r w:rsidRPr="007C78C0">
        <w:t xml:space="preserve"> despite this restaurant’s </w:t>
      </w:r>
      <w:r w:rsidRPr="007C78C0">
        <w:rPr>
          <w:b/>
          <w:iCs/>
        </w:rPr>
        <w:t>traditional</w:t>
      </w:r>
      <w:r w:rsidRPr="007C78C0">
        <w:rPr>
          <w:b/>
        </w:rPr>
        <w:t xml:space="preserve"> </w:t>
      </w:r>
      <w:r w:rsidRPr="007C78C0">
        <w:t>appearance it is pedestrian in the menu it offers.</w:t>
      </w:r>
    </w:p>
    <w:p w14:paraId="159ECB80" w14:textId="77777777" w:rsidR="00264E9B" w:rsidRPr="007C78C0" w:rsidRDefault="00264E9B" w:rsidP="00264E9B"/>
    <w:p w14:paraId="41AB6C6F" w14:textId="7DAF62CF" w:rsidR="00A91D49" w:rsidRPr="007C78C0" w:rsidRDefault="00A91D49" w:rsidP="00853F05">
      <w:pPr>
        <w:pStyle w:val="ListParagraph"/>
        <w:numPr>
          <w:ilvl w:val="0"/>
          <w:numId w:val="27"/>
        </w:numPr>
      </w:pPr>
      <w:r w:rsidRPr="007C78C0">
        <w:rPr>
          <w:b/>
          <w:bCs/>
        </w:rPr>
        <w:t>conventional.</w:t>
      </w:r>
      <w:r w:rsidRPr="007C78C0">
        <w:t xml:space="preserve"> A restaurant’s menu is generally reflected in its decor; however</w:t>
      </w:r>
      <w:r w:rsidR="00A01461" w:rsidRPr="007C78C0">
        <w:t>,</w:t>
      </w:r>
      <w:r w:rsidRPr="007C78C0">
        <w:t xml:space="preserve"> despite this restaurant’s </w:t>
      </w:r>
      <w:r w:rsidRPr="007C78C0">
        <w:rPr>
          <w:b/>
          <w:iCs/>
        </w:rPr>
        <w:t>conventional</w:t>
      </w:r>
      <w:r w:rsidRPr="007C78C0">
        <w:rPr>
          <w:b/>
        </w:rPr>
        <w:t xml:space="preserve"> </w:t>
      </w:r>
      <w:r w:rsidRPr="007C78C0">
        <w:t>appearance it is pedestrian in the menu it offers.</w:t>
      </w:r>
    </w:p>
    <w:p w14:paraId="62E24DC5" w14:textId="77777777" w:rsidR="00264E9B" w:rsidRPr="007C78C0" w:rsidRDefault="00264E9B" w:rsidP="00264E9B"/>
    <w:p w14:paraId="686BC0B4" w14:textId="20D74644" w:rsidR="00A91D49" w:rsidRPr="007C78C0" w:rsidRDefault="00A91D49" w:rsidP="00853F05">
      <w:pPr>
        <w:pStyle w:val="ListParagraph"/>
        <w:numPr>
          <w:ilvl w:val="0"/>
          <w:numId w:val="27"/>
        </w:numPr>
      </w:pPr>
      <w:r w:rsidRPr="007C78C0">
        <w:rPr>
          <w:b/>
          <w:bCs/>
        </w:rPr>
        <w:t>chic.</w:t>
      </w:r>
      <w:r w:rsidRPr="007C78C0">
        <w:t xml:space="preserve"> A restaurant’s menu is generally reflected in its decor; however</w:t>
      </w:r>
      <w:r w:rsidR="00A01461" w:rsidRPr="007C78C0">
        <w:t>,</w:t>
      </w:r>
      <w:r w:rsidRPr="007C78C0">
        <w:t xml:space="preserve"> despite this restaurant’s </w:t>
      </w:r>
      <w:r w:rsidRPr="007C78C0">
        <w:rPr>
          <w:b/>
          <w:iCs/>
        </w:rPr>
        <w:t>chic</w:t>
      </w:r>
      <w:r w:rsidRPr="007C78C0">
        <w:t xml:space="preserve"> appearance it is pedestrian in the menu it offers.</w:t>
      </w:r>
    </w:p>
    <w:p w14:paraId="796FFF83" w14:textId="77777777" w:rsidR="00264E9B" w:rsidRPr="007C78C0" w:rsidRDefault="00264E9B" w:rsidP="00264E9B">
      <w:pPr>
        <w:autoSpaceDE w:val="0"/>
        <w:autoSpaceDN w:val="0"/>
        <w:adjustRightInd w:val="0"/>
      </w:pPr>
    </w:p>
    <w:p w14:paraId="58AA482A" w14:textId="77777777" w:rsidR="00264E9B" w:rsidRPr="007C78C0" w:rsidRDefault="00264E9B" w:rsidP="00264E9B">
      <w:r w:rsidRPr="007C78C0">
        <w:t xml:space="preserve">Indicate your </w:t>
      </w:r>
      <w:r w:rsidRPr="007C78C0">
        <w:rPr>
          <w:b/>
          <w:u w:val="single"/>
        </w:rPr>
        <w:t>two</w:t>
      </w:r>
      <w:r w:rsidRPr="007C78C0">
        <w:rPr>
          <w:b/>
        </w:rPr>
        <w:t xml:space="preserve"> </w:t>
      </w:r>
      <w:r w:rsidRPr="007C78C0">
        <w:t>answer choices.</w:t>
      </w:r>
    </w:p>
    <w:p w14:paraId="08CCA631" w14:textId="77777777" w:rsidR="00A91D49" w:rsidRPr="007C78C0" w:rsidRDefault="00A91D49" w:rsidP="00A91D49">
      <w:pPr>
        <w:pStyle w:val="Heading6"/>
      </w:pPr>
      <w:r w:rsidRPr="007C78C0">
        <w:t>End skippable content.</w:t>
      </w:r>
    </w:p>
    <w:p w14:paraId="2E104F63" w14:textId="2BBCAABC" w:rsidR="00A91D49" w:rsidRPr="007C78C0" w:rsidRDefault="00A91D49" w:rsidP="00A91D49"/>
    <w:p w14:paraId="42C25B89" w14:textId="77777777" w:rsidR="00A91D49" w:rsidRPr="007C78C0" w:rsidRDefault="00A91D49" w:rsidP="007846F6">
      <w:pPr>
        <w:pStyle w:val="Heading5"/>
      </w:pPr>
      <w:r w:rsidRPr="007C78C0">
        <w:t>Question 4.</w:t>
      </w:r>
    </w:p>
    <w:p w14:paraId="353E770E" w14:textId="7C8DE20D" w:rsidR="00A91D49" w:rsidRPr="007C78C0" w:rsidRDefault="00A91D49" w:rsidP="007846F6">
      <w:pPr>
        <w:keepNext/>
        <w:keepLines/>
      </w:pPr>
      <w:r w:rsidRPr="007C78C0">
        <w:t xml:space="preserve">International financial issues are typically </w:t>
      </w:r>
      <w:r w:rsidR="0092595E" w:rsidRPr="007C78C0">
        <w:rPr>
          <w:b/>
        </w:rPr>
        <w:t>{</w:t>
      </w:r>
      <w:r w:rsidR="0092595E" w:rsidRPr="007C78C0">
        <w:rPr>
          <w:b/>
          <w:u w:val="single"/>
        </w:rPr>
        <w:t>BLANK</w:t>
      </w:r>
      <w:r w:rsidR="0092595E" w:rsidRPr="007C78C0">
        <w:rPr>
          <w:b/>
        </w:rPr>
        <w:t>}</w:t>
      </w:r>
      <w:r w:rsidRPr="007C78C0">
        <w:t xml:space="preserve"> by the </w:t>
      </w:r>
      <w:r w:rsidR="00A56F20" w:rsidRPr="007C78C0">
        <w:t>United States</w:t>
      </w:r>
      <w:r w:rsidRPr="007C78C0">
        <w:t xml:space="preserve"> media because they are too technical to make snappy headlines and too inaccessible to people who lack a background in economics.</w:t>
      </w:r>
    </w:p>
    <w:p w14:paraId="494259A4" w14:textId="77777777" w:rsidR="007846F6" w:rsidRPr="007C78C0" w:rsidRDefault="007846F6" w:rsidP="007846F6">
      <w:pPr>
        <w:keepNext/>
      </w:pPr>
    </w:p>
    <w:p w14:paraId="1175BE13" w14:textId="77777777" w:rsidR="007846F6" w:rsidRPr="007C78C0" w:rsidRDefault="007846F6" w:rsidP="007846F6">
      <w:pPr>
        <w:keepNext/>
      </w:pPr>
      <w:r w:rsidRPr="007C78C0">
        <w:t>Now listen to the six answer choices, labeled A through F.</w:t>
      </w:r>
    </w:p>
    <w:p w14:paraId="6D099C0B" w14:textId="77777777" w:rsidR="007846F6" w:rsidRPr="007C78C0" w:rsidRDefault="007846F6" w:rsidP="007846F6">
      <w:pPr>
        <w:keepNext/>
        <w:rPr>
          <w:vanish/>
        </w:rPr>
      </w:pPr>
    </w:p>
    <w:p w14:paraId="5909B5F4" w14:textId="3A7FF459" w:rsidR="00A91D49" w:rsidRPr="007C78C0" w:rsidRDefault="00A91D49" w:rsidP="00853F05">
      <w:pPr>
        <w:pStyle w:val="ListParagraph"/>
        <w:keepNext/>
        <w:keepLines/>
        <w:numPr>
          <w:ilvl w:val="0"/>
          <w:numId w:val="28"/>
        </w:numPr>
      </w:pPr>
      <w:r w:rsidRPr="007C78C0">
        <w:t>neglected</w:t>
      </w:r>
    </w:p>
    <w:p w14:paraId="64964015" w14:textId="0591B18C" w:rsidR="00A91D49" w:rsidRPr="007C78C0" w:rsidRDefault="00A91D49" w:rsidP="00853F05">
      <w:pPr>
        <w:pStyle w:val="ListParagraph"/>
        <w:keepNext/>
        <w:keepLines/>
        <w:numPr>
          <w:ilvl w:val="0"/>
          <w:numId w:val="28"/>
        </w:numPr>
      </w:pPr>
      <w:r w:rsidRPr="007C78C0">
        <w:t>slighted</w:t>
      </w:r>
    </w:p>
    <w:p w14:paraId="73255BCA" w14:textId="009EE102" w:rsidR="00A91D49" w:rsidRPr="007C78C0" w:rsidRDefault="00A91D49" w:rsidP="00853F05">
      <w:pPr>
        <w:pStyle w:val="ListParagraph"/>
        <w:keepNext/>
        <w:keepLines/>
        <w:numPr>
          <w:ilvl w:val="0"/>
          <w:numId w:val="28"/>
        </w:numPr>
      </w:pPr>
      <w:r w:rsidRPr="007C78C0">
        <w:t>overrated</w:t>
      </w:r>
    </w:p>
    <w:p w14:paraId="7B3F3F61" w14:textId="26A60032" w:rsidR="00A91D49" w:rsidRPr="007C78C0" w:rsidRDefault="00A91D49" w:rsidP="00853F05">
      <w:pPr>
        <w:pStyle w:val="ListParagraph"/>
        <w:keepNext/>
        <w:keepLines/>
        <w:numPr>
          <w:ilvl w:val="0"/>
          <w:numId w:val="28"/>
        </w:numPr>
      </w:pPr>
      <w:r w:rsidRPr="007C78C0">
        <w:t>hidden</w:t>
      </w:r>
    </w:p>
    <w:p w14:paraId="446F54C3" w14:textId="732D93F5" w:rsidR="00A91D49" w:rsidRPr="007C78C0" w:rsidRDefault="00A91D49" w:rsidP="00853F05">
      <w:pPr>
        <w:pStyle w:val="ListParagraph"/>
        <w:keepNext/>
        <w:keepLines/>
        <w:numPr>
          <w:ilvl w:val="0"/>
          <w:numId w:val="28"/>
        </w:numPr>
      </w:pPr>
      <w:r w:rsidRPr="007C78C0">
        <w:t>criticized</w:t>
      </w:r>
    </w:p>
    <w:p w14:paraId="7E13A5A9" w14:textId="7605A394" w:rsidR="00A91D49" w:rsidRPr="007C78C0" w:rsidRDefault="00A91D49" w:rsidP="00853F05">
      <w:pPr>
        <w:pStyle w:val="ListParagraph"/>
        <w:numPr>
          <w:ilvl w:val="0"/>
          <w:numId w:val="28"/>
        </w:numPr>
      </w:pPr>
      <w:r w:rsidRPr="007C78C0">
        <w:t>repudiated</w:t>
      </w:r>
    </w:p>
    <w:p w14:paraId="2F1FC826" w14:textId="77777777" w:rsidR="00830AC8" w:rsidRPr="007C78C0" w:rsidRDefault="00830AC8" w:rsidP="00830AC8"/>
    <w:p w14:paraId="714E2A6D" w14:textId="77777777" w:rsidR="00830AC8" w:rsidRPr="007C78C0" w:rsidRDefault="00830AC8" w:rsidP="00830AC8">
      <w:r w:rsidRPr="007C78C0">
        <w:t xml:space="preserve">Indicate your </w:t>
      </w:r>
      <w:r w:rsidRPr="007C78C0">
        <w:rPr>
          <w:b/>
          <w:u w:val="single"/>
        </w:rPr>
        <w:t>two</w:t>
      </w:r>
      <w:r w:rsidRPr="007C78C0">
        <w:rPr>
          <w:b/>
        </w:rPr>
        <w:t xml:space="preserve"> </w:t>
      </w:r>
      <w:r w:rsidRPr="007C78C0">
        <w:t>answer choices or go on to hear them in context.</w:t>
      </w:r>
    </w:p>
    <w:p w14:paraId="5EBE8285" w14:textId="77777777" w:rsidR="00830AC8" w:rsidRPr="007C78C0" w:rsidRDefault="00830AC8" w:rsidP="00830AC8">
      <w:pPr>
        <w:spacing w:before="120"/>
      </w:pPr>
    </w:p>
    <w:p w14:paraId="42490BC6" w14:textId="77777777" w:rsidR="00A91D49" w:rsidRPr="007C78C0" w:rsidRDefault="00A91D49" w:rsidP="00D05B0D">
      <w:pPr>
        <w:pStyle w:val="Heading6"/>
        <w:keepNext/>
      </w:pPr>
      <w:r w:rsidRPr="007C78C0">
        <w:t>Begin skippable content.</w:t>
      </w:r>
    </w:p>
    <w:p w14:paraId="08C9FA8E" w14:textId="77777777" w:rsidR="00D05B0D" w:rsidRPr="007C78C0" w:rsidRDefault="00D05B0D" w:rsidP="00D05B0D">
      <w:pPr>
        <w:tabs>
          <w:tab w:val="left" w:pos="360"/>
        </w:tabs>
        <w:autoSpaceDE w:val="0"/>
        <w:autoSpaceDN w:val="0"/>
        <w:adjustRightInd w:val="0"/>
      </w:pPr>
      <w:r w:rsidRPr="007C78C0">
        <w:t>Answer Choices in Context:</w:t>
      </w:r>
    </w:p>
    <w:p w14:paraId="479DC186" w14:textId="77777777" w:rsidR="00D05B0D" w:rsidRPr="007C78C0" w:rsidRDefault="00D05B0D" w:rsidP="00D05B0D"/>
    <w:p w14:paraId="76E76A54" w14:textId="4E8BCBB6" w:rsidR="00A91D49" w:rsidRPr="007C78C0" w:rsidRDefault="00A91D49" w:rsidP="00853F05">
      <w:pPr>
        <w:pStyle w:val="ListParagraph"/>
        <w:numPr>
          <w:ilvl w:val="0"/>
          <w:numId w:val="29"/>
        </w:numPr>
      </w:pPr>
      <w:r w:rsidRPr="007C78C0">
        <w:rPr>
          <w:b/>
          <w:bCs/>
        </w:rPr>
        <w:t xml:space="preserve">neglected. </w:t>
      </w:r>
      <w:r w:rsidRPr="007C78C0">
        <w:t xml:space="preserve">International financial issues are typically </w:t>
      </w:r>
      <w:r w:rsidRPr="007C78C0">
        <w:rPr>
          <w:b/>
          <w:iCs/>
        </w:rPr>
        <w:t>neglected</w:t>
      </w:r>
      <w:r w:rsidRPr="007C78C0">
        <w:rPr>
          <w:b/>
        </w:rPr>
        <w:t xml:space="preserve"> </w:t>
      </w:r>
      <w:r w:rsidRPr="007C78C0">
        <w:t xml:space="preserve">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1AA62F53" w14:textId="77777777" w:rsidR="000A6565" w:rsidRPr="007C78C0" w:rsidRDefault="000A6565" w:rsidP="000A6565"/>
    <w:p w14:paraId="26E721C9" w14:textId="41036591" w:rsidR="00A91D49" w:rsidRPr="007C78C0" w:rsidRDefault="00A91D49" w:rsidP="00853F05">
      <w:pPr>
        <w:pStyle w:val="ListParagraph"/>
        <w:numPr>
          <w:ilvl w:val="0"/>
          <w:numId w:val="29"/>
        </w:numPr>
      </w:pPr>
      <w:r w:rsidRPr="007C78C0">
        <w:rPr>
          <w:b/>
          <w:bCs/>
        </w:rPr>
        <w:t>slighted.</w:t>
      </w:r>
      <w:r w:rsidRPr="007C78C0">
        <w:t xml:space="preserve"> International financial issues are typically </w:t>
      </w:r>
      <w:r w:rsidRPr="007C78C0">
        <w:rPr>
          <w:b/>
          <w:iCs/>
        </w:rPr>
        <w:t>slighted</w:t>
      </w:r>
      <w:r w:rsidRPr="007C78C0">
        <w:rPr>
          <w:b/>
        </w:rPr>
        <w:t xml:space="preserve"> </w:t>
      </w:r>
      <w:r w:rsidRPr="007C78C0">
        <w:t xml:space="preserve">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0D919CFA" w14:textId="77777777" w:rsidR="000A6565" w:rsidRPr="007C78C0" w:rsidRDefault="000A6565" w:rsidP="000A6565"/>
    <w:p w14:paraId="0C07ECDF" w14:textId="00E68A80" w:rsidR="00A91D49" w:rsidRPr="007C78C0" w:rsidRDefault="00A91D49" w:rsidP="00853F05">
      <w:pPr>
        <w:pStyle w:val="ListParagraph"/>
        <w:numPr>
          <w:ilvl w:val="0"/>
          <w:numId w:val="29"/>
        </w:numPr>
      </w:pPr>
      <w:r w:rsidRPr="007C78C0">
        <w:rPr>
          <w:b/>
          <w:bCs/>
        </w:rPr>
        <w:t>overrated.</w:t>
      </w:r>
      <w:r w:rsidRPr="007C78C0">
        <w:t xml:space="preserve"> International financial issues are typically </w:t>
      </w:r>
      <w:r w:rsidRPr="007C78C0">
        <w:rPr>
          <w:b/>
          <w:iCs/>
        </w:rPr>
        <w:t>overrated</w:t>
      </w:r>
      <w:r w:rsidRPr="007C78C0">
        <w:t xml:space="preserve"> 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0DB2D606" w14:textId="77777777" w:rsidR="000A6565" w:rsidRPr="007C78C0" w:rsidRDefault="000A6565" w:rsidP="000A6565"/>
    <w:p w14:paraId="2716DA1D" w14:textId="0F620763" w:rsidR="00A91D49" w:rsidRPr="007C78C0" w:rsidRDefault="00A91D49" w:rsidP="00853F05">
      <w:pPr>
        <w:pStyle w:val="ListParagraph"/>
        <w:numPr>
          <w:ilvl w:val="0"/>
          <w:numId w:val="29"/>
        </w:numPr>
      </w:pPr>
      <w:r w:rsidRPr="007C78C0">
        <w:rPr>
          <w:b/>
          <w:bCs/>
        </w:rPr>
        <w:t>hidden.</w:t>
      </w:r>
      <w:r w:rsidRPr="007C78C0">
        <w:t xml:space="preserve"> International financial issues are typically </w:t>
      </w:r>
      <w:r w:rsidRPr="007C78C0">
        <w:rPr>
          <w:b/>
          <w:iCs/>
        </w:rPr>
        <w:t>hidden</w:t>
      </w:r>
      <w:r w:rsidRPr="007C78C0">
        <w:t xml:space="preserve"> 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646EA950" w14:textId="77777777" w:rsidR="000A6565" w:rsidRPr="007C78C0" w:rsidRDefault="000A6565" w:rsidP="000A6565"/>
    <w:p w14:paraId="32BA5FBB" w14:textId="35ACBF43" w:rsidR="00A91D49" w:rsidRPr="007C78C0" w:rsidRDefault="00A91D49" w:rsidP="00853F05">
      <w:pPr>
        <w:pStyle w:val="ListParagraph"/>
        <w:numPr>
          <w:ilvl w:val="0"/>
          <w:numId w:val="29"/>
        </w:numPr>
      </w:pPr>
      <w:r w:rsidRPr="007C78C0">
        <w:rPr>
          <w:b/>
          <w:bCs/>
        </w:rPr>
        <w:t>criticized.</w:t>
      </w:r>
      <w:r w:rsidRPr="007C78C0">
        <w:t xml:space="preserve"> International financial issues are typically </w:t>
      </w:r>
      <w:r w:rsidRPr="007C78C0">
        <w:rPr>
          <w:b/>
          <w:iCs/>
        </w:rPr>
        <w:t>criticized</w:t>
      </w:r>
      <w:r w:rsidRPr="007C78C0">
        <w:t xml:space="preserve"> 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082E59E2" w14:textId="77777777" w:rsidR="000A6565" w:rsidRPr="007C78C0" w:rsidRDefault="000A6565" w:rsidP="000A6565"/>
    <w:p w14:paraId="32F75091" w14:textId="0848D139" w:rsidR="00A91D49" w:rsidRPr="007C78C0" w:rsidRDefault="00A91D49" w:rsidP="009842A3">
      <w:pPr>
        <w:pStyle w:val="ListParagraph"/>
        <w:keepLines/>
        <w:numPr>
          <w:ilvl w:val="0"/>
          <w:numId w:val="29"/>
        </w:numPr>
      </w:pPr>
      <w:r w:rsidRPr="007C78C0">
        <w:rPr>
          <w:b/>
          <w:bCs/>
        </w:rPr>
        <w:t>repudiated.</w:t>
      </w:r>
      <w:r w:rsidRPr="007C78C0">
        <w:t xml:space="preserve"> International financial issues are typically </w:t>
      </w:r>
      <w:r w:rsidRPr="007C78C0">
        <w:rPr>
          <w:b/>
          <w:iCs/>
        </w:rPr>
        <w:t>repudiated</w:t>
      </w:r>
      <w:r w:rsidRPr="007C78C0">
        <w:t xml:space="preserve"> by the </w:t>
      </w:r>
      <w:r w:rsidR="00A56F20" w:rsidRPr="007C78C0">
        <w:t>United States</w:t>
      </w:r>
      <w:r w:rsidR="009E6A41" w:rsidRPr="007C78C0">
        <w:t xml:space="preserve"> </w:t>
      </w:r>
      <w:r w:rsidRPr="007C78C0">
        <w:t>media because they are too technical to make snappy headlines and too inaccessible to people who lack a background in economics.</w:t>
      </w:r>
    </w:p>
    <w:p w14:paraId="3C3402D4" w14:textId="77777777" w:rsidR="000A6565" w:rsidRPr="007C78C0" w:rsidRDefault="000A6565" w:rsidP="000A6565"/>
    <w:p w14:paraId="325D57F5" w14:textId="77777777" w:rsidR="000A6565" w:rsidRPr="007C78C0" w:rsidRDefault="000A6565" w:rsidP="000A6565">
      <w:r w:rsidRPr="007C78C0">
        <w:t xml:space="preserve">Indicate your </w:t>
      </w:r>
      <w:r w:rsidRPr="007C78C0">
        <w:rPr>
          <w:b/>
          <w:u w:val="single"/>
        </w:rPr>
        <w:t>two</w:t>
      </w:r>
      <w:r w:rsidRPr="007C78C0">
        <w:rPr>
          <w:b/>
        </w:rPr>
        <w:t xml:space="preserve"> </w:t>
      </w:r>
      <w:r w:rsidRPr="007C78C0">
        <w:t>answer choices.</w:t>
      </w:r>
    </w:p>
    <w:p w14:paraId="54DA9707" w14:textId="77777777" w:rsidR="00A91D49" w:rsidRPr="007C78C0" w:rsidRDefault="00A91D49" w:rsidP="00A91D49">
      <w:pPr>
        <w:pStyle w:val="Heading6"/>
      </w:pPr>
      <w:r w:rsidRPr="007C78C0">
        <w:t xml:space="preserve">End skippable content. </w:t>
      </w:r>
    </w:p>
    <w:p w14:paraId="5B073B3D" w14:textId="77777777" w:rsidR="00035E35" w:rsidRPr="007C78C0" w:rsidRDefault="00035E35" w:rsidP="00EB25B7">
      <w:pPr>
        <w:tabs>
          <w:tab w:val="left" w:pos="0"/>
        </w:tabs>
        <w:suppressAutoHyphens/>
      </w:pPr>
    </w:p>
    <w:p w14:paraId="5716FCD8" w14:textId="512C5975" w:rsidR="00CE338D" w:rsidRPr="007C78C0" w:rsidRDefault="00CE338D" w:rsidP="00CE338D">
      <w:pPr>
        <w:pStyle w:val="Heading4"/>
        <w:keepLines/>
      </w:pPr>
      <w:r w:rsidRPr="007C78C0">
        <w:t>Directions for Questions 5 and 6.</w:t>
      </w:r>
    </w:p>
    <w:p w14:paraId="27EEBF37" w14:textId="1EB84D03" w:rsidR="00CE338D" w:rsidRPr="007C78C0" w:rsidRDefault="00CE338D" w:rsidP="00CE338D">
      <w:pPr>
        <w:keepNext/>
        <w:keepLines/>
      </w:pPr>
      <w:r w:rsidRPr="007C78C0">
        <w:t>Questions 5 and 6 are based on the following passage. Question </w:t>
      </w:r>
      <w:r w:rsidR="008969D3" w:rsidRPr="007C78C0">
        <w:t>6</w:t>
      </w:r>
      <w:r w:rsidRPr="007C78C0">
        <w:t xml:space="preserve"> will ask you to characterize the function played by an indicated portion of the passage. The indicated portion will be set in boldface and enclosed in braces. For example, in this sentence the phrase </w:t>
      </w:r>
      <w:r w:rsidRPr="007C78C0">
        <w:rPr>
          <w:b/>
        </w:rPr>
        <w:t>{indicated portion}</w:t>
      </w:r>
      <w:r w:rsidRPr="007C78C0">
        <w:t xml:space="preserve"> is formatted as just described.</w:t>
      </w:r>
    </w:p>
    <w:p w14:paraId="0D2A652B" w14:textId="77777777" w:rsidR="00CE338D" w:rsidRPr="007C78C0" w:rsidRDefault="00CE338D" w:rsidP="00CE338D">
      <w:pPr>
        <w:keepNext/>
      </w:pPr>
    </w:p>
    <w:p w14:paraId="5062A018" w14:textId="669FC46C" w:rsidR="006367D3" w:rsidRPr="007C78C0" w:rsidRDefault="00D21400" w:rsidP="00DA4611">
      <w:pPr>
        <w:pStyle w:val="Heading4"/>
        <w:keepLines/>
        <w:rPr>
          <w:rFonts w:ascii="Verdana" w:hAnsi="Verdana"/>
        </w:rPr>
      </w:pPr>
      <w:r w:rsidRPr="007C78C0">
        <w:t>Passage for Questions 5 and 6.</w:t>
      </w:r>
    </w:p>
    <w:p w14:paraId="72A49434" w14:textId="34632DC4" w:rsidR="006367D3" w:rsidRPr="007C78C0" w:rsidRDefault="006367D3" w:rsidP="006367D3">
      <w:bookmarkStart w:id="7" w:name="Section3_Q05and6_Passage"/>
      <w:r w:rsidRPr="007C78C0">
        <w:t xml:space="preserve">Scholarship on political newspapers and their editors is dominated by the view that as the </w:t>
      </w:r>
      <w:r w:rsidR="00A56F20" w:rsidRPr="007C78C0">
        <w:t>United States</w:t>
      </w:r>
      <w:r w:rsidRPr="007C78C0">
        <w:t xml:space="preserve"> grew, the increasing influence of the press led, ultimately, to the neutral reporting from which we benefit today. Pasley considers this view oversimplified, because neutrality was not a goal of early national newspaper editing, even when editors </w:t>
      </w:r>
      <w:bookmarkStart w:id="8" w:name="Section3_Q05and6_disingenuously"/>
      <w:r w:rsidR="00984516" w:rsidRPr="007C78C0">
        <w:rPr>
          <w:b/>
          <w:bCs/>
        </w:rPr>
        <w:t>{</w:t>
      </w:r>
      <w:r w:rsidRPr="007C78C0">
        <w:rPr>
          <w:b/>
          <w:bCs/>
        </w:rPr>
        <w:t>disingenuously</w:t>
      </w:r>
      <w:r w:rsidR="00984516" w:rsidRPr="007C78C0">
        <w:rPr>
          <w:b/>
          <w:bCs/>
        </w:rPr>
        <w:t>}</w:t>
      </w:r>
      <w:bookmarkEnd w:id="8"/>
      <w:r w:rsidRPr="007C78C0">
        <w:t xml:space="preserve"> stated that they aimed to tell all sides of a story. Rather, the intensely partisan ideologies represented in newspapers of the early republic led to a clear demarcation between traditional and republican values. The editors responsible for the papers’ content—especially those with republican agendas—began to see themselves as central figures in the development of political consciousness in the </w:t>
      </w:r>
      <w:r w:rsidR="00A56F20" w:rsidRPr="007C78C0">
        <w:t>United States</w:t>
      </w:r>
      <w:r w:rsidRPr="007C78C0">
        <w:t>.</w:t>
      </w:r>
    </w:p>
    <w:bookmarkEnd w:id="7"/>
    <w:p w14:paraId="00EE8E53" w14:textId="77777777" w:rsidR="006E054F" w:rsidRPr="007C78C0" w:rsidRDefault="006E054F" w:rsidP="006367D3"/>
    <w:p w14:paraId="2ED686C7" w14:textId="50D59EC3" w:rsidR="006367D3" w:rsidRPr="007C78C0" w:rsidRDefault="006367D3" w:rsidP="00296304">
      <w:pPr>
        <w:pStyle w:val="Heading5"/>
      </w:pPr>
      <w:r w:rsidRPr="007C78C0">
        <w:t xml:space="preserve">Question </w:t>
      </w:r>
      <w:r w:rsidR="00296304" w:rsidRPr="007C78C0">
        <w:t>5</w:t>
      </w:r>
      <w:r w:rsidRPr="007C78C0">
        <w:t>.</w:t>
      </w:r>
    </w:p>
    <w:p w14:paraId="114F3820" w14:textId="77777777" w:rsidR="00296304" w:rsidRPr="007C78C0" w:rsidRDefault="00296304" w:rsidP="00296304">
      <w:pPr>
        <w:keepNext/>
        <w:keepLines/>
        <w:rPr>
          <w:bCs/>
        </w:rPr>
      </w:pPr>
      <w:r w:rsidRPr="007C78C0">
        <w:t xml:space="preserve">This question has </w:t>
      </w:r>
      <w:r w:rsidRPr="007C78C0">
        <w:rPr>
          <w:b/>
          <w:u w:val="single"/>
        </w:rPr>
        <w:t>three</w:t>
      </w:r>
      <w:r w:rsidRPr="007C78C0">
        <w:t xml:space="preserve"> answer choices, labeled A through C. Consider </w:t>
      </w:r>
      <w:r w:rsidRPr="007C78C0">
        <w:rPr>
          <w:b/>
          <w:bCs/>
          <w:u w:val="single"/>
        </w:rPr>
        <w:t>each</w:t>
      </w:r>
      <w:r w:rsidRPr="007C78C0">
        <w:t xml:space="preserve"> of the three choices separately and select </w:t>
      </w:r>
      <w:r w:rsidRPr="007C78C0">
        <w:rPr>
          <w:b/>
          <w:u w:val="single"/>
        </w:rPr>
        <w:t>all</w:t>
      </w:r>
      <w:r w:rsidRPr="007C78C0">
        <w:t xml:space="preserve"> that apply.</w:t>
      </w:r>
    </w:p>
    <w:p w14:paraId="2728CFE9" w14:textId="77777777" w:rsidR="00296304" w:rsidRPr="007C78C0" w:rsidRDefault="00296304" w:rsidP="00296304">
      <w:pPr>
        <w:keepNext/>
      </w:pPr>
    </w:p>
    <w:p w14:paraId="6E4FB4DA" w14:textId="17387A43" w:rsidR="006367D3" w:rsidRPr="007C78C0" w:rsidRDefault="006367D3" w:rsidP="006367D3">
      <w:r w:rsidRPr="007C78C0">
        <w:t xml:space="preserve">The </w:t>
      </w:r>
      <w:hyperlink w:anchor="Section3_Q05and6_Passage" w:history="1">
        <w:r w:rsidRPr="007C78C0">
          <w:rPr>
            <w:rStyle w:val="Hyperlink"/>
          </w:rPr>
          <w:t>passage</w:t>
        </w:r>
      </w:hyperlink>
      <w:r w:rsidRPr="007C78C0">
        <w:t xml:space="preserve"> suggests that Pasley would agree with which of the following statements about the political role of newspapers?</w:t>
      </w:r>
    </w:p>
    <w:p w14:paraId="68B4F4C7" w14:textId="77777777" w:rsidR="00C43115" w:rsidRPr="007C78C0" w:rsidRDefault="00C43115" w:rsidP="00C43115">
      <w:pPr>
        <w:keepNext/>
      </w:pPr>
    </w:p>
    <w:p w14:paraId="02DA00B7" w14:textId="37E76A93" w:rsidR="006367D3" w:rsidRPr="007C78C0" w:rsidRDefault="006367D3" w:rsidP="00853F05">
      <w:pPr>
        <w:pStyle w:val="ListParagraph"/>
        <w:keepNext/>
        <w:keepLines/>
        <w:numPr>
          <w:ilvl w:val="0"/>
          <w:numId w:val="30"/>
        </w:numPr>
      </w:pPr>
      <w:r w:rsidRPr="007C78C0">
        <w:t>Newspapers today are in many cases much less neutral in their political reporting than is commonly held by scholars.</w:t>
      </w:r>
    </w:p>
    <w:p w14:paraId="005A2727" w14:textId="553DDC4A" w:rsidR="006367D3" w:rsidRPr="007C78C0" w:rsidRDefault="006367D3" w:rsidP="00853F05">
      <w:pPr>
        <w:pStyle w:val="ListParagraph"/>
        <w:keepNext/>
        <w:keepLines/>
        <w:numPr>
          <w:ilvl w:val="0"/>
          <w:numId w:val="30"/>
        </w:numPr>
      </w:pPr>
      <w:r w:rsidRPr="007C78C0">
        <w:t xml:space="preserve">Newspapers in the early </w:t>
      </w:r>
      <w:r w:rsidR="00A56F20" w:rsidRPr="007C78C0">
        <w:t>United States</w:t>
      </w:r>
      <w:r w:rsidRPr="007C78C0">
        <w:t xml:space="preserve"> normally declared quite openly their refusal to tell all sides of most political stories.</w:t>
      </w:r>
    </w:p>
    <w:p w14:paraId="1D9CBF44" w14:textId="3F2D6339" w:rsidR="006367D3" w:rsidRPr="007C78C0" w:rsidRDefault="006367D3" w:rsidP="00853F05">
      <w:pPr>
        <w:pStyle w:val="ListParagraph"/>
        <w:keepLines/>
        <w:numPr>
          <w:ilvl w:val="0"/>
          <w:numId w:val="30"/>
        </w:numPr>
      </w:pPr>
      <w:r w:rsidRPr="007C78C0">
        <w:t xml:space="preserve">The editorial policies of some early </w:t>
      </w:r>
      <w:r w:rsidR="00A56F20" w:rsidRPr="007C78C0">
        <w:t>United States</w:t>
      </w:r>
      <w:r w:rsidRPr="007C78C0">
        <w:t xml:space="preserve"> newspapers became a counterweight to proponents of traditional values.</w:t>
      </w:r>
    </w:p>
    <w:p w14:paraId="74704109" w14:textId="77777777" w:rsidR="003A04E1" w:rsidRPr="007C78C0" w:rsidRDefault="003A04E1" w:rsidP="003A04E1"/>
    <w:p w14:paraId="117BE252" w14:textId="77777777" w:rsidR="003A04E1" w:rsidRPr="007C78C0" w:rsidRDefault="003A04E1" w:rsidP="003A04E1">
      <w:r w:rsidRPr="007C78C0">
        <w:t>Indicate your answer choice or choices.</w:t>
      </w:r>
    </w:p>
    <w:p w14:paraId="58A61491" w14:textId="77777777" w:rsidR="003A04E1" w:rsidRPr="007C78C0" w:rsidRDefault="003A04E1" w:rsidP="003A04E1"/>
    <w:p w14:paraId="53E69886" w14:textId="4713018A" w:rsidR="006367D3" w:rsidRPr="007C78C0" w:rsidRDefault="006367D3" w:rsidP="00797516">
      <w:pPr>
        <w:pStyle w:val="Heading5"/>
      </w:pPr>
      <w:r w:rsidRPr="007C78C0">
        <w:t xml:space="preserve">Question </w:t>
      </w:r>
      <w:r w:rsidR="00296304" w:rsidRPr="007C78C0">
        <w:t>6</w:t>
      </w:r>
      <w:r w:rsidRPr="007C78C0">
        <w:t>.</w:t>
      </w:r>
    </w:p>
    <w:p w14:paraId="14986C55" w14:textId="77777777" w:rsidR="00690725" w:rsidRPr="007C78C0" w:rsidRDefault="00690725" w:rsidP="00690725">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3680C36F" w14:textId="77777777" w:rsidR="00690725" w:rsidRPr="007C78C0" w:rsidRDefault="00690725" w:rsidP="00690725">
      <w:pPr>
        <w:keepNext/>
        <w:autoSpaceDE w:val="0"/>
        <w:autoSpaceDN w:val="0"/>
        <w:adjustRightInd w:val="0"/>
      </w:pPr>
    </w:p>
    <w:p w14:paraId="622331CB" w14:textId="0153CEBB" w:rsidR="006367D3" w:rsidRPr="007C78C0" w:rsidRDefault="006367D3" w:rsidP="00536DC3">
      <w:pPr>
        <w:keepNext/>
        <w:keepLines/>
      </w:pPr>
      <w:r w:rsidRPr="007C78C0">
        <w:t>The word “</w:t>
      </w:r>
      <w:hyperlink w:anchor="Section3_Q05and6_disingenuously" w:history="1">
        <w:r w:rsidRPr="007C78C0">
          <w:rPr>
            <w:rStyle w:val="Hyperlink"/>
          </w:rPr>
          <w:t>disingenuously</w:t>
        </w:r>
      </w:hyperlink>
      <w:r w:rsidRPr="007C78C0">
        <w:t>” appears in the second sentence of the passage</w:t>
      </w:r>
      <w:r w:rsidR="00B25E20" w:rsidRPr="007C78C0">
        <w:t>, which</w:t>
      </w:r>
      <w:r w:rsidRPr="007C78C0">
        <w:t xml:space="preserve"> reads, “</w:t>
      </w:r>
      <w:r w:rsidR="004C2924" w:rsidRPr="007C78C0">
        <w:t>Pasley considers this view oversimplified, because neutrality was not a goal of early national newspaper editing, even when editors disingenuously stated that they aimed to tell all sides of a story</w:t>
      </w:r>
      <w:r w:rsidRPr="007C78C0">
        <w:t>.” In the context in which it appears, “disingenuously” most nearly means</w:t>
      </w:r>
    </w:p>
    <w:p w14:paraId="524FDFC8" w14:textId="77777777" w:rsidR="000F4054" w:rsidRPr="007C78C0" w:rsidRDefault="000F4054" w:rsidP="000F4054">
      <w:pPr>
        <w:keepNext/>
      </w:pPr>
    </w:p>
    <w:p w14:paraId="7B3A2876" w14:textId="0CCFF2F2" w:rsidR="006367D3" w:rsidRPr="007C78C0" w:rsidRDefault="006367D3" w:rsidP="00853F05">
      <w:pPr>
        <w:pStyle w:val="ListParagraph"/>
        <w:keepNext/>
        <w:keepLines/>
        <w:numPr>
          <w:ilvl w:val="0"/>
          <w:numId w:val="31"/>
        </w:numPr>
      </w:pPr>
      <w:r w:rsidRPr="007C78C0">
        <w:t>insincerely</w:t>
      </w:r>
    </w:p>
    <w:p w14:paraId="012F3068" w14:textId="4F3A7931" w:rsidR="006367D3" w:rsidRPr="007C78C0" w:rsidRDefault="006367D3" w:rsidP="00853F05">
      <w:pPr>
        <w:pStyle w:val="ListParagraph"/>
        <w:keepNext/>
        <w:keepLines/>
        <w:numPr>
          <w:ilvl w:val="0"/>
          <w:numId w:val="31"/>
        </w:numPr>
      </w:pPr>
      <w:r w:rsidRPr="007C78C0">
        <w:t>guilelessly</w:t>
      </w:r>
    </w:p>
    <w:p w14:paraId="0A60AAE0" w14:textId="20A7F1F4" w:rsidR="006367D3" w:rsidRPr="007C78C0" w:rsidRDefault="006367D3" w:rsidP="00853F05">
      <w:pPr>
        <w:pStyle w:val="ListParagraph"/>
        <w:keepNext/>
        <w:keepLines/>
        <w:numPr>
          <w:ilvl w:val="0"/>
          <w:numId w:val="31"/>
        </w:numPr>
      </w:pPr>
      <w:r w:rsidRPr="007C78C0">
        <w:t>obliquely</w:t>
      </w:r>
    </w:p>
    <w:p w14:paraId="3988037B" w14:textId="65F9CE6B" w:rsidR="006367D3" w:rsidRPr="007C78C0" w:rsidRDefault="006367D3" w:rsidP="00853F05">
      <w:pPr>
        <w:pStyle w:val="ListParagraph"/>
        <w:keepNext/>
        <w:keepLines/>
        <w:numPr>
          <w:ilvl w:val="0"/>
          <w:numId w:val="31"/>
        </w:numPr>
      </w:pPr>
      <w:r w:rsidRPr="007C78C0">
        <w:t>resolutely</w:t>
      </w:r>
    </w:p>
    <w:p w14:paraId="31FA5C31" w14:textId="3B70C23A" w:rsidR="006367D3" w:rsidRPr="007C78C0" w:rsidRDefault="006367D3" w:rsidP="00853F05">
      <w:pPr>
        <w:pStyle w:val="ListParagraph"/>
        <w:numPr>
          <w:ilvl w:val="0"/>
          <w:numId w:val="31"/>
        </w:numPr>
      </w:pPr>
      <w:r w:rsidRPr="007C78C0">
        <w:t>pertinaciously</w:t>
      </w:r>
    </w:p>
    <w:p w14:paraId="458B5FC8" w14:textId="77777777" w:rsidR="00536DC3" w:rsidRPr="007C78C0" w:rsidRDefault="00536DC3" w:rsidP="00536DC3"/>
    <w:p w14:paraId="0EE64ADC" w14:textId="77777777" w:rsidR="00536DC3" w:rsidRPr="007C78C0" w:rsidRDefault="00536DC3" w:rsidP="00536DC3">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2E214EB7" w14:textId="77777777" w:rsidR="00AE11DE" w:rsidRPr="007C78C0" w:rsidRDefault="00AE11DE" w:rsidP="00EB25B7">
      <w:pPr>
        <w:tabs>
          <w:tab w:val="left" w:pos="0"/>
        </w:tabs>
        <w:suppressAutoHyphens/>
      </w:pPr>
    </w:p>
    <w:p w14:paraId="03800F9E" w14:textId="709C42EC" w:rsidR="00611BA3" w:rsidRPr="007C78C0" w:rsidRDefault="00611BA3" w:rsidP="00611BA3">
      <w:pPr>
        <w:pStyle w:val="Heading4"/>
        <w:rPr>
          <w:rFonts w:ascii="Verdana" w:hAnsi="Verdana"/>
        </w:rPr>
      </w:pPr>
      <w:r w:rsidRPr="007C78C0">
        <w:rPr>
          <w:rFonts w:ascii="Verdana" w:hAnsi="Verdana"/>
        </w:rPr>
        <w:t xml:space="preserve">Directions for </w:t>
      </w:r>
      <w:r w:rsidR="00B26F2D" w:rsidRPr="007C78C0">
        <w:rPr>
          <w:rFonts w:ascii="Verdana" w:hAnsi="Verdana"/>
        </w:rPr>
        <w:t>Q</w:t>
      </w:r>
      <w:r w:rsidRPr="007C78C0">
        <w:rPr>
          <w:rFonts w:ascii="Verdana" w:hAnsi="Verdana"/>
        </w:rPr>
        <w:t xml:space="preserve">uestions </w:t>
      </w:r>
      <w:r w:rsidR="00B26F2D" w:rsidRPr="007C78C0">
        <w:rPr>
          <w:rFonts w:ascii="Verdana" w:hAnsi="Verdana"/>
        </w:rPr>
        <w:t>7 and 8</w:t>
      </w:r>
      <w:r w:rsidR="00D46119" w:rsidRPr="007C78C0">
        <w:rPr>
          <w:rFonts w:ascii="Verdana" w:hAnsi="Verdana"/>
        </w:rPr>
        <w:t>:</w:t>
      </w:r>
    </w:p>
    <w:p w14:paraId="62E3E46E" w14:textId="77777777" w:rsidR="00611BA3" w:rsidRPr="007C78C0" w:rsidRDefault="00611BA3" w:rsidP="00611BA3">
      <w:pPr>
        <w:keepNext/>
        <w:keepLines/>
      </w:pPr>
      <w:r w:rsidRPr="007C78C0">
        <w:t>Each of the following questions includes a sho</w:t>
      </w:r>
      <w:r w:rsidRPr="007C78C0">
        <w:rPr>
          <w:spacing w:val="10"/>
        </w:rPr>
        <w:t>r</w:t>
      </w:r>
      <w:r w:rsidRPr="007C78C0">
        <w:t>t text with two or three blanks, each blank indicating that something has been omi</w:t>
      </w:r>
      <w:r w:rsidRPr="007C78C0">
        <w:rPr>
          <w:spacing w:val="10"/>
        </w:rPr>
        <w:t>t</w:t>
      </w:r>
      <w:r w:rsidRPr="007C78C0">
        <w:t xml:space="preserve">ted. You will be asked to select </w:t>
      </w:r>
      <w:r w:rsidRPr="007C78C0">
        <w:rPr>
          <w:b/>
          <w:bCs/>
          <w:u w:val="single"/>
        </w:rPr>
        <w:t>one</w:t>
      </w:r>
      <w:r w:rsidRPr="007C78C0">
        <w:t xml:space="preserve"> entry for each blank from the corresponding choices. Fill all blanks in the way that best completes the text.</w:t>
      </w:r>
    </w:p>
    <w:p w14:paraId="5BBF4D77" w14:textId="77777777" w:rsidR="00611BA3" w:rsidRPr="007C78C0" w:rsidRDefault="00611BA3" w:rsidP="00611BA3">
      <w:pPr>
        <w:keepNext/>
      </w:pPr>
    </w:p>
    <w:p w14:paraId="550BB196" w14:textId="77777777" w:rsidR="00611BA3" w:rsidRPr="007C78C0" w:rsidRDefault="00611BA3" w:rsidP="003A6ED2">
      <w:pPr>
        <w:keepLines/>
      </w:pPr>
      <w:r w:rsidRPr="007C78C0">
        <w:t>For each question, first you will hear the text with the word “</w:t>
      </w:r>
      <w:r w:rsidRPr="007C78C0">
        <w:rPr>
          <w:b/>
        </w:rPr>
        <w:t>{</w:t>
      </w:r>
      <w:r w:rsidRPr="007C78C0">
        <w:rPr>
          <w:b/>
          <w:u w:val="single"/>
        </w:rPr>
        <w:t>BLANK</w:t>
      </w:r>
      <w:r w:rsidRPr="007C78C0">
        <w:rPr>
          <w:b/>
        </w:rPr>
        <w:t>}</w:t>
      </w:r>
      <w:r w:rsidRPr="007C78C0">
        <w:t>” in place of the omitted material. Next, you will hear the text again, but in place of each blank, you will hear three lettered options for completing that blank. The set of lettered options is formatted as bold and enclosed by braces. Each option consists of a word or phrase.</w:t>
      </w:r>
    </w:p>
    <w:p w14:paraId="3CA89BC9" w14:textId="77777777" w:rsidR="00611BA3" w:rsidRPr="007C78C0" w:rsidRDefault="00611BA3" w:rsidP="00611BA3"/>
    <w:p w14:paraId="2B6D551F" w14:textId="1F5D7B79" w:rsidR="00611BA3" w:rsidRPr="007C78C0" w:rsidRDefault="00611BA3" w:rsidP="00611BA3">
      <w:r w:rsidRPr="007C78C0">
        <w:t xml:space="preserve">For questions containing </w:t>
      </w:r>
      <w:r w:rsidRPr="007C78C0">
        <w:rPr>
          <w:b/>
          <w:u w:val="single"/>
        </w:rPr>
        <w:t>two</w:t>
      </w:r>
      <w:r w:rsidRPr="007C78C0">
        <w:t xml:space="preserve"> blanks, following the list of answer choices are </w:t>
      </w:r>
      <w:r w:rsidRPr="007C78C0">
        <w:rPr>
          <w:b/>
          <w:u w:val="single"/>
        </w:rPr>
        <w:t>nine</w:t>
      </w:r>
      <w:r w:rsidRPr="007C78C0">
        <w:t xml:space="preserve"> readings of the text, one for each answer choice combination. The group of readings begins with a </w:t>
      </w:r>
      <w:r w:rsidRPr="007C78C0">
        <w:rPr>
          <w:b/>
        </w:rPr>
        <w:t>“Begin Skippable Content”</w:t>
      </w:r>
      <w:r w:rsidRPr="007C78C0">
        <w:t xml:space="preserve"> level</w:t>
      </w:r>
      <w:r w:rsidR="00254614" w:rsidRPr="007C78C0">
        <w:noBreakHyphen/>
      </w:r>
      <w:r w:rsidRPr="007C78C0">
        <w:t xml:space="preserve">6 heading and ends with an </w:t>
      </w:r>
      <w:r w:rsidRPr="007C78C0">
        <w:rPr>
          <w:b/>
        </w:rPr>
        <w:t>“End Skippable Content”</w:t>
      </w:r>
      <w:r w:rsidRPr="007C78C0">
        <w:t xml:space="preserve"> level</w:t>
      </w:r>
      <w:r w:rsidR="00254614" w:rsidRPr="007C78C0">
        <w:noBreakHyphen/>
      </w:r>
      <w:r w:rsidRPr="007C78C0">
        <w:t>6 heading. Each reading consists of two option letters, the two words or phrases being combined, and the text with the combination of the words or phrases inserted into the blanks.</w:t>
      </w:r>
    </w:p>
    <w:p w14:paraId="1C675DB5" w14:textId="77777777" w:rsidR="00611BA3" w:rsidRPr="007C78C0" w:rsidRDefault="00611BA3" w:rsidP="00611BA3"/>
    <w:p w14:paraId="44829B41" w14:textId="77777777" w:rsidR="00611BA3" w:rsidRPr="007C78C0" w:rsidRDefault="00611BA3" w:rsidP="00611BA3">
      <w:r w:rsidRPr="007C78C0">
        <w:t xml:space="preserve">For questions containing </w:t>
      </w:r>
      <w:r w:rsidRPr="007C78C0">
        <w:rPr>
          <w:b/>
          <w:u w:val="single"/>
        </w:rPr>
        <w:t>three</w:t>
      </w:r>
      <w:r w:rsidRPr="007C78C0">
        <w:t xml:space="preserve"> blanks, the choices will </w:t>
      </w:r>
      <w:r w:rsidRPr="007C78C0">
        <w:rPr>
          <w:b/>
          <w:u w:val="single"/>
        </w:rPr>
        <w:t>not</w:t>
      </w:r>
      <w:r w:rsidRPr="007C78C0">
        <w:t xml:space="preserve"> be read in context because it has been determined that replaying the question for all possible combinations of answer choices is not a useful way to present these questions.</w:t>
      </w:r>
    </w:p>
    <w:p w14:paraId="618AF6C9" w14:textId="77777777" w:rsidR="00611BA3" w:rsidRPr="007C78C0" w:rsidRDefault="00611BA3" w:rsidP="00611BA3"/>
    <w:p w14:paraId="4F592B24" w14:textId="3E6254F2" w:rsidR="00E44903" w:rsidRPr="007C78C0" w:rsidRDefault="00E44903" w:rsidP="00352D1B">
      <w:pPr>
        <w:pStyle w:val="Heading5"/>
      </w:pPr>
      <w:r w:rsidRPr="007C78C0">
        <w:t>Question 7.</w:t>
      </w:r>
    </w:p>
    <w:p w14:paraId="0E1D9F64" w14:textId="77777777" w:rsidR="00352D1B" w:rsidRPr="007C78C0" w:rsidRDefault="00352D1B" w:rsidP="00352D1B">
      <w:pPr>
        <w:keepNext/>
      </w:pPr>
      <w:r w:rsidRPr="007C78C0">
        <w:t xml:space="preserve">This question has </w:t>
      </w:r>
      <w:r w:rsidRPr="007C78C0">
        <w:rPr>
          <w:b/>
          <w:u w:val="single"/>
        </w:rPr>
        <w:t>two</w:t>
      </w:r>
      <w:r w:rsidRPr="007C78C0">
        <w:rPr>
          <w:b/>
        </w:rPr>
        <w:t xml:space="preserve"> </w:t>
      </w:r>
      <w:r w:rsidRPr="007C78C0">
        <w:t>blanks.</w:t>
      </w:r>
    </w:p>
    <w:p w14:paraId="21787A99" w14:textId="77777777" w:rsidR="00352D1B" w:rsidRPr="007C78C0" w:rsidRDefault="00352D1B" w:rsidP="00352D1B">
      <w:pPr>
        <w:keepNext/>
        <w:rPr>
          <w:color w:val="000000"/>
        </w:rPr>
      </w:pPr>
    </w:p>
    <w:p w14:paraId="21C60393" w14:textId="00BBDB03" w:rsidR="00E44903" w:rsidRPr="007C78C0" w:rsidRDefault="00E44903" w:rsidP="000D2703">
      <w:pPr>
        <w:keepNext/>
        <w:keepLines/>
        <w:tabs>
          <w:tab w:val="left" w:pos="473"/>
          <w:tab w:val="left" w:pos="9367"/>
        </w:tabs>
      </w:pPr>
      <w:r w:rsidRPr="007C78C0">
        <w:t xml:space="preserve">The </w:t>
      </w:r>
      <w:r w:rsidR="0092595E" w:rsidRPr="007C78C0">
        <w:rPr>
          <w:b/>
        </w:rPr>
        <w:t>{</w:t>
      </w:r>
      <w:r w:rsidR="0092595E" w:rsidRPr="007C78C0">
        <w:rPr>
          <w:b/>
          <w:u w:val="single"/>
        </w:rPr>
        <w:t>BLANK</w:t>
      </w:r>
      <w:r w:rsidR="0092595E" w:rsidRPr="007C78C0">
        <w:rPr>
          <w:b/>
        </w:rPr>
        <w:t>}</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0092595E" w:rsidRPr="007C78C0">
        <w:rPr>
          <w:b/>
        </w:rPr>
        <w:t>{</w:t>
      </w:r>
      <w:r w:rsidR="0092595E" w:rsidRPr="007C78C0">
        <w:rPr>
          <w:b/>
          <w:u w:val="single"/>
        </w:rPr>
        <w:t>BLANK</w:t>
      </w:r>
      <w:r w:rsidR="0092595E" w:rsidRPr="007C78C0">
        <w:rPr>
          <w:b/>
        </w:rPr>
        <w:t>}</w:t>
      </w:r>
      <w:r w:rsidRPr="007C78C0">
        <w:t xml:space="preserve"> for time to erode.</w:t>
      </w:r>
    </w:p>
    <w:p w14:paraId="7C492FE4" w14:textId="77777777" w:rsidR="00900E79" w:rsidRPr="007C78C0" w:rsidRDefault="00900E79" w:rsidP="00900E79">
      <w:pPr>
        <w:rPr>
          <w:color w:val="000000"/>
        </w:rPr>
      </w:pPr>
    </w:p>
    <w:p w14:paraId="1EBF272E" w14:textId="77777777" w:rsidR="00900E79" w:rsidRPr="007C78C0" w:rsidRDefault="00900E79" w:rsidP="00900E79">
      <w:r w:rsidRPr="007C78C0">
        <w:t>Now listen to the text with the three options inserted in place of each blank.</w:t>
      </w:r>
    </w:p>
    <w:p w14:paraId="264ED22D" w14:textId="77777777" w:rsidR="00900E79" w:rsidRPr="007C78C0" w:rsidRDefault="00900E79" w:rsidP="00900E79">
      <w:pPr>
        <w:rPr>
          <w:color w:val="000000"/>
        </w:rPr>
      </w:pPr>
    </w:p>
    <w:p w14:paraId="4483E522" w14:textId="4BEA8258" w:rsidR="00E44903" w:rsidRPr="007C78C0" w:rsidRDefault="00E44903" w:rsidP="00900E79">
      <w:pPr>
        <w:keepNext/>
        <w:keepLines/>
      </w:pPr>
      <w:r w:rsidRPr="007C78C0">
        <w:t xml:space="preserve">The </w:t>
      </w:r>
      <w:r w:rsidR="00C76B80" w:rsidRPr="007C78C0">
        <w:rPr>
          <w:b/>
          <w:bCs/>
        </w:rPr>
        <w:t>{</w:t>
      </w:r>
      <w:r w:rsidRPr="007C78C0">
        <w:rPr>
          <w:b/>
          <w:bCs/>
        </w:rPr>
        <w:t>A.</w:t>
      </w:r>
      <w:r w:rsidR="00C76B80" w:rsidRPr="007C78C0">
        <w:rPr>
          <w:b/>
          <w:bCs/>
        </w:rPr>
        <w:t> </w:t>
      </w:r>
      <w:r w:rsidRPr="007C78C0">
        <w:rPr>
          <w:b/>
          <w:bCs/>
        </w:rPr>
        <w:t>unadorned, B.</w:t>
      </w:r>
      <w:r w:rsidR="00C76B80" w:rsidRPr="007C78C0">
        <w:rPr>
          <w:b/>
          <w:bCs/>
        </w:rPr>
        <w:t> </w:t>
      </w:r>
      <w:r w:rsidRPr="007C78C0">
        <w:rPr>
          <w:b/>
          <w:bCs/>
        </w:rPr>
        <w:t>harmonious, C.</w:t>
      </w:r>
      <w:r w:rsidR="00C76B80" w:rsidRPr="007C78C0">
        <w:rPr>
          <w:b/>
          <w:bCs/>
        </w:rPr>
        <w:t> </w:t>
      </w:r>
      <w:r w:rsidRPr="007C78C0">
        <w:rPr>
          <w:b/>
          <w:bCs/>
        </w:rPr>
        <w:t>multifaceted</w:t>
      </w:r>
      <w:r w:rsidR="00C76B80" w:rsidRPr="007C78C0">
        <w:rPr>
          <w:b/>
          <w:bCs/>
        </w:rPr>
        <w:t>}</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00C76B80" w:rsidRPr="007C78C0">
        <w:rPr>
          <w:b/>
          <w:bCs/>
        </w:rPr>
        <w:t>{</w:t>
      </w:r>
      <w:r w:rsidRPr="007C78C0">
        <w:rPr>
          <w:b/>
          <w:bCs/>
        </w:rPr>
        <w:t>D.</w:t>
      </w:r>
      <w:r w:rsidR="00C76B80" w:rsidRPr="007C78C0">
        <w:rPr>
          <w:b/>
          <w:bCs/>
        </w:rPr>
        <w:t> </w:t>
      </w:r>
      <w:r w:rsidRPr="007C78C0">
        <w:rPr>
          <w:b/>
          <w:bCs/>
        </w:rPr>
        <w:t>inalienable, E.</w:t>
      </w:r>
      <w:r w:rsidR="00C76B80" w:rsidRPr="007C78C0">
        <w:rPr>
          <w:b/>
          <w:bCs/>
        </w:rPr>
        <w:t> </w:t>
      </w:r>
      <w:r w:rsidRPr="007C78C0">
        <w:rPr>
          <w:b/>
          <w:bCs/>
        </w:rPr>
        <w:t>exigent, F.</w:t>
      </w:r>
      <w:r w:rsidR="00C76B80" w:rsidRPr="007C78C0">
        <w:rPr>
          <w:b/>
          <w:bCs/>
        </w:rPr>
        <w:t> </w:t>
      </w:r>
      <w:r w:rsidRPr="007C78C0">
        <w:rPr>
          <w:b/>
          <w:bCs/>
        </w:rPr>
        <w:t>extraneous</w:t>
      </w:r>
      <w:r w:rsidR="00C76B80" w:rsidRPr="007C78C0">
        <w:rPr>
          <w:b/>
          <w:bCs/>
        </w:rPr>
        <w:t>}</w:t>
      </w:r>
      <w:r w:rsidRPr="007C78C0">
        <w:t xml:space="preserve"> for time to erode.</w:t>
      </w:r>
    </w:p>
    <w:p w14:paraId="0AAC1240" w14:textId="77777777" w:rsidR="00966D9F" w:rsidRPr="007C78C0" w:rsidRDefault="00966D9F" w:rsidP="00966D9F">
      <w:pPr>
        <w:tabs>
          <w:tab w:val="left" w:pos="2310"/>
        </w:tabs>
      </w:pPr>
    </w:p>
    <w:p w14:paraId="0644D6E7" w14:textId="77777777" w:rsidR="00966D9F" w:rsidRPr="007C78C0" w:rsidRDefault="00966D9F" w:rsidP="00966D9F">
      <w:pPr>
        <w:tabs>
          <w:tab w:val="left" w:pos="285"/>
          <w:tab w:val="left" w:pos="2520"/>
        </w:tabs>
      </w:pPr>
      <w:r w:rsidRPr="007C78C0">
        <w:t xml:space="preserve">Indicate your </w:t>
      </w:r>
      <w:r w:rsidRPr="007C78C0">
        <w:rPr>
          <w:b/>
          <w:u w:val="single"/>
        </w:rPr>
        <w:t>two</w:t>
      </w:r>
      <w:r w:rsidRPr="007C78C0">
        <w:t xml:space="preserve"> answer choices or go on to hear them in context. Fill all blanks in the way that best completes the text.</w:t>
      </w:r>
    </w:p>
    <w:p w14:paraId="19F5117F" w14:textId="77777777" w:rsidR="00966D9F" w:rsidRPr="007C78C0" w:rsidRDefault="00966D9F" w:rsidP="00966D9F">
      <w:pPr>
        <w:tabs>
          <w:tab w:val="left" w:pos="285"/>
          <w:tab w:val="left" w:pos="2520"/>
        </w:tabs>
      </w:pPr>
    </w:p>
    <w:p w14:paraId="23D6C170" w14:textId="77777777" w:rsidR="00E44903" w:rsidRPr="007C78C0" w:rsidRDefault="00E44903" w:rsidP="00E44903">
      <w:pPr>
        <w:pStyle w:val="Heading6"/>
      </w:pPr>
      <w:r w:rsidRPr="007C78C0">
        <w:t>Begin skippable content.</w:t>
      </w:r>
    </w:p>
    <w:p w14:paraId="22274F61" w14:textId="77777777" w:rsidR="000538C2" w:rsidRPr="007C78C0" w:rsidRDefault="000538C2" w:rsidP="000538C2">
      <w:pPr>
        <w:tabs>
          <w:tab w:val="left" w:pos="360"/>
        </w:tabs>
        <w:autoSpaceDE w:val="0"/>
        <w:autoSpaceDN w:val="0"/>
        <w:adjustRightInd w:val="0"/>
      </w:pPr>
      <w:r w:rsidRPr="007C78C0">
        <w:t>Answer Choices in Context:</w:t>
      </w:r>
    </w:p>
    <w:p w14:paraId="591D12C7" w14:textId="77777777" w:rsidR="000538C2" w:rsidRPr="007C78C0" w:rsidRDefault="000538C2" w:rsidP="000538C2"/>
    <w:p w14:paraId="057C643A" w14:textId="77777777" w:rsidR="00E44903" w:rsidRPr="007C78C0" w:rsidRDefault="00E44903" w:rsidP="00E44903">
      <w:r w:rsidRPr="007C78C0">
        <w:t xml:space="preserve">A, D. </w:t>
      </w:r>
      <w:r w:rsidRPr="007C78C0">
        <w:rPr>
          <w:b/>
          <w:bCs/>
        </w:rPr>
        <w:t>unadorned, inalienable.</w:t>
      </w:r>
      <w:r w:rsidRPr="007C78C0">
        <w:t xml:space="preserve"> The </w:t>
      </w:r>
      <w:r w:rsidRPr="007C78C0">
        <w:rPr>
          <w:b/>
          <w:iCs/>
        </w:rPr>
        <w:t>unadorn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inalienable</w:t>
      </w:r>
      <w:r w:rsidRPr="007C78C0">
        <w:t xml:space="preserve"> for time to erode.</w:t>
      </w:r>
    </w:p>
    <w:p w14:paraId="12A6ABB6" w14:textId="77777777" w:rsidR="00F72A08" w:rsidRPr="007C78C0" w:rsidRDefault="00F72A08" w:rsidP="00E44903"/>
    <w:p w14:paraId="101DA944" w14:textId="77777777" w:rsidR="00E44903" w:rsidRPr="007C78C0" w:rsidRDefault="00E44903" w:rsidP="00E44903">
      <w:r w:rsidRPr="007C78C0">
        <w:t xml:space="preserve">A, E. </w:t>
      </w:r>
      <w:r w:rsidRPr="007C78C0">
        <w:rPr>
          <w:b/>
          <w:bCs/>
        </w:rPr>
        <w:t>unadorned, exigent.</w:t>
      </w:r>
      <w:r w:rsidRPr="007C78C0">
        <w:t xml:space="preserve"> The </w:t>
      </w:r>
      <w:r w:rsidRPr="007C78C0">
        <w:rPr>
          <w:b/>
          <w:iCs/>
        </w:rPr>
        <w:t>unadorn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igent</w:t>
      </w:r>
      <w:r w:rsidRPr="007C78C0">
        <w:t xml:space="preserve"> for time to erode.</w:t>
      </w:r>
    </w:p>
    <w:p w14:paraId="2E5869C7" w14:textId="77777777" w:rsidR="00F72A08" w:rsidRPr="007C78C0" w:rsidRDefault="00F72A08" w:rsidP="00E44903"/>
    <w:p w14:paraId="5CF34A69" w14:textId="77777777" w:rsidR="00E44903" w:rsidRPr="007C78C0" w:rsidRDefault="00E44903" w:rsidP="00E44903">
      <w:r w:rsidRPr="007C78C0">
        <w:t>A, F.</w:t>
      </w:r>
      <w:r w:rsidRPr="007C78C0">
        <w:rPr>
          <w:b/>
          <w:bCs/>
        </w:rPr>
        <w:t xml:space="preserve"> unadorned, extraneous.</w:t>
      </w:r>
      <w:r w:rsidRPr="007C78C0">
        <w:t xml:space="preserve"> The </w:t>
      </w:r>
      <w:r w:rsidRPr="007C78C0">
        <w:rPr>
          <w:b/>
          <w:iCs/>
        </w:rPr>
        <w:t>unadorn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traneous</w:t>
      </w:r>
      <w:r w:rsidRPr="007C78C0">
        <w:t xml:space="preserve"> for time to erode.</w:t>
      </w:r>
    </w:p>
    <w:p w14:paraId="4F7FB1B8" w14:textId="77777777" w:rsidR="00F72A08" w:rsidRPr="007C78C0" w:rsidRDefault="00F72A08" w:rsidP="00E44903"/>
    <w:p w14:paraId="7C7A7B42" w14:textId="77777777" w:rsidR="00E44903" w:rsidRPr="007C78C0" w:rsidRDefault="00E44903" w:rsidP="00E44903">
      <w:r w:rsidRPr="007C78C0">
        <w:t xml:space="preserve">B, D. </w:t>
      </w:r>
      <w:r w:rsidRPr="007C78C0">
        <w:rPr>
          <w:b/>
          <w:bCs/>
        </w:rPr>
        <w:t>harmonious, inalienable.</w:t>
      </w:r>
      <w:r w:rsidRPr="007C78C0">
        <w:t xml:space="preserve"> The </w:t>
      </w:r>
      <w:r w:rsidRPr="007C78C0">
        <w:rPr>
          <w:b/>
          <w:iCs/>
        </w:rPr>
        <w:t>harmonious</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inalienable</w:t>
      </w:r>
      <w:r w:rsidRPr="007C78C0">
        <w:t xml:space="preserve"> for time to erode.</w:t>
      </w:r>
    </w:p>
    <w:p w14:paraId="3C28B994" w14:textId="77777777" w:rsidR="00F72A08" w:rsidRPr="007C78C0" w:rsidRDefault="00F72A08" w:rsidP="00E44903"/>
    <w:p w14:paraId="01D79295" w14:textId="77777777" w:rsidR="00E44903" w:rsidRPr="007C78C0" w:rsidRDefault="00E44903" w:rsidP="00E44903">
      <w:r w:rsidRPr="007C78C0">
        <w:t xml:space="preserve">B, E. </w:t>
      </w:r>
      <w:r w:rsidRPr="007C78C0">
        <w:rPr>
          <w:b/>
          <w:bCs/>
        </w:rPr>
        <w:t>harmonious, exigent.</w:t>
      </w:r>
      <w:r w:rsidRPr="007C78C0">
        <w:t xml:space="preserve"> The </w:t>
      </w:r>
      <w:r w:rsidRPr="007C78C0">
        <w:rPr>
          <w:b/>
          <w:iCs/>
        </w:rPr>
        <w:t>harmonious</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igent</w:t>
      </w:r>
      <w:r w:rsidRPr="007C78C0">
        <w:t xml:space="preserve"> for time to erode.</w:t>
      </w:r>
    </w:p>
    <w:p w14:paraId="7CB82083" w14:textId="77777777" w:rsidR="00F72A08" w:rsidRPr="007C78C0" w:rsidRDefault="00F72A08" w:rsidP="00E44903"/>
    <w:p w14:paraId="461F1E7E" w14:textId="77777777" w:rsidR="00E44903" w:rsidRPr="007C78C0" w:rsidRDefault="00E44903" w:rsidP="00E44903">
      <w:r w:rsidRPr="007C78C0">
        <w:t xml:space="preserve">B, F. </w:t>
      </w:r>
      <w:r w:rsidRPr="007C78C0">
        <w:rPr>
          <w:b/>
          <w:bCs/>
        </w:rPr>
        <w:t>harmonious, extraneous.</w:t>
      </w:r>
      <w:r w:rsidRPr="007C78C0">
        <w:t xml:space="preserve"> The </w:t>
      </w:r>
      <w:r w:rsidRPr="007C78C0">
        <w:rPr>
          <w:b/>
          <w:iCs/>
        </w:rPr>
        <w:t>harmonious</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traneous</w:t>
      </w:r>
      <w:r w:rsidRPr="007C78C0">
        <w:t xml:space="preserve"> for time to erode.</w:t>
      </w:r>
    </w:p>
    <w:p w14:paraId="0A8FE0DD" w14:textId="77777777" w:rsidR="00F72A08" w:rsidRPr="007C78C0" w:rsidRDefault="00F72A08" w:rsidP="00E44903"/>
    <w:p w14:paraId="32E1A2BD" w14:textId="77777777" w:rsidR="00E44903" w:rsidRPr="007C78C0" w:rsidRDefault="00E44903" w:rsidP="00E44903">
      <w:r w:rsidRPr="007C78C0">
        <w:t xml:space="preserve">C, D. </w:t>
      </w:r>
      <w:r w:rsidRPr="007C78C0">
        <w:rPr>
          <w:b/>
          <w:bCs/>
        </w:rPr>
        <w:t>multifaceted, inalienable.</w:t>
      </w:r>
      <w:r w:rsidRPr="007C78C0">
        <w:t xml:space="preserve"> The </w:t>
      </w:r>
      <w:r w:rsidRPr="007C78C0">
        <w:rPr>
          <w:b/>
          <w:iCs/>
        </w:rPr>
        <w:t>multifacet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inalienable</w:t>
      </w:r>
      <w:r w:rsidRPr="007C78C0">
        <w:t xml:space="preserve"> for time to erode.</w:t>
      </w:r>
    </w:p>
    <w:p w14:paraId="6A48C1BA" w14:textId="77777777" w:rsidR="00F72A08" w:rsidRPr="007C78C0" w:rsidRDefault="00F72A08" w:rsidP="00E44903"/>
    <w:p w14:paraId="152D0AC6" w14:textId="77777777" w:rsidR="00E44903" w:rsidRPr="007C78C0" w:rsidRDefault="00E44903" w:rsidP="00E44903">
      <w:r w:rsidRPr="007C78C0">
        <w:t>C, E.</w:t>
      </w:r>
      <w:r w:rsidRPr="007C78C0">
        <w:rPr>
          <w:b/>
          <w:bCs/>
        </w:rPr>
        <w:t xml:space="preserve"> multifaceted, exigent.</w:t>
      </w:r>
      <w:r w:rsidRPr="007C78C0">
        <w:t xml:space="preserve"> The </w:t>
      </w:r>
      <w:r w:rsidRPr="007C78C0">
        <w:rPr>
          <w:b/>
          <w:iCs/>
        </w:rPr>
        <w:t>multifacet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igent</w:t>
      </w:r>
      <w:r w:rsidRPr="007C78C0">
        <w:t xml:space="preserve"> for time to erode.</w:t>
      </w:r>
    </w:p>
    <w:p w14:paraId="2FB4CC64" w14:textId="77777777" w:rsidR="00F72A08" w:rsidRPr="007C78C0" w:rsidRDefault="00F72A08" w:rsidP="00E44903"/>
    <w:p w14:paraId="7C0306CC" w14:textId="77777777" w:rsidR="00E44903" w:rsidRPr="007C78C0" w:rsidRDefault="00E44903" w:rsidP="00E44903">
      <w:r w:rsidRPr="007C78C0">
        <w:t xml:space="preserve">C, F. </w:t>
      </w:r>
      <w:r w:rsidRPr="007C78C0">
        <w:rPr>
          <w:b/>
          <w:bCs/>
        </w:rPr>
        <w:t>multifaceted, extraneous.</w:t>
      </w:r>
      <w:r w:rsidRPr="007C78C0">
        <w:t xml:space="preserve"> The </w:t>
      </w:r>
      <w:r w:rsidRPr="007C78C0">
        <w:rPr>
          <w:b/>
          <w:iCs/>
        </w:rPr>
        <w:t>multifaceted</w:t>
      </w:r>
      <w:r w:rsidRPr="007C78C0">
        <w:t xml:space="preserve"> nature of classical tragedy in Athens belies the modern image of tragedy: in the modern view tragedy is austere and stripped down, its representations of ideological and emotional conflicts so superbly compressed that there’s nothing </w:t>
      </w:r>
      <w:r w:rsidRPr="007C78C0">
        <w:rPr>
          <w:b/>
          <w:iCs/>
        </w:rPr>
        <w:t>extraneous</w:t>
      </w:r>
      <w:r w:rsidRPr="007C78C0">
        <w:t xml:space="preserve"> for time to erode.</w:t>
      </w:r>
    </w:p>
    <w:p w14:paraId="48EC9B61" w14:textId="77777777" w:rsidR="00E9538E" w:rsidRPr="007C78C0" w:rsidRDefault="00E9538E" w:rsidP="00E9538E"/>
    <w:p w14:paraId="3811B5C0" w14:textId="77777777" w:rsidR="00E9538E" w:rsidRPr="007C78C0" w:rsidRDefault="00E9538E" w:rsidP="00E9538E">
      <w:r w:rsidRPr="007C78C0">
        <w:t xml:space="preserve">Indicate your </w:t>
      </w:r>
      <w:r w:rsidRPr="007C78C0">
        <w:rPr>
          <w:b/>
          <w:u w:val="single"/>
        </w:rPr>
        <w:t>two</w:t>
      </w:r>
      <w:r w:rsidRPr="007C78C0">
        <w:t xml:space="preserve"> answer choices. Fill all blanks in the way that best completes the text.</w:t>
      </w:r>
    </w:p>
    <w:p w14:paraId="1B28BB25" w14:textId="77777777" w:rsidR="00E44903" w:rsidRPr="007C78C0" w:rsidRDefault="00E44903" w:rsidP="00E44903">
      <w:pPr>
        <w:pStyle w:val="Heading6"/>
      </w:pPr>
      <w:r w:rsidRPr="007C78C0">
        <w:t>End skippable content.</w:t>
      </w:r>
    </w:p>
    <w:p w14:paraId="04A037D0" w14:textId="4C4BAA8A" w:rsidR="00E44903" w:rsidRPr="007C78C0" w:rsidRDefault="00E44903" w:rsidP="00E44903"/>
    <w:p w14:paraId="1189D0FA" w14:textId="04E0824A" w:rsidR="00E44903" w:rsidRPr="007C78C0" w:rsidRDefault="00E44903" w:rsidP="00351C8A">
      <w:pPr>
        <w:pStyle w:val="Heading5"/>
      </w:pPr>
      <w:r w:rsidRPr="007C78C0">
        <w:t>Question 8.</w:t>
      </w:r>
    </w:p>
    <w:p w14:paraId="2514A8DE" w14:textId="77777777" w:rsidR="00351C8A" w:rsidRPr="007C78C0" w:rsidRDefault="00351C8A" w:rsidP="00351C8A">
      <w:pPr>
        <w:keepNext/>
      </w:pPr>
      <w:r w:rsidRPr="007C78C0">
        <w:t xml:space="preserve">This question has </w:t>
      </w:r>
      <w:r w:rsidRPr="007C78C0">
        <w:rPr>
          <w:b/>
          <w:u w:val="single"/>
        </w:rPr>
        <w:t>three</w:t>
      </w:r>
      <w:r w:rsidRPr="007C78C0">
        <w:t xml:space="preserve"> blanks.</w:t>
      </w:r>
    </w:p>
    <w:p w14:paraId="249F2118" w14:textId="77777777" w:rsidR="00351C8A" w:rsidRPr="007C78C0" w:rsidRDefault="00351C8A" w:rsidP="00351C8A">
      <w:pPr>
        <w:keepNext/>
        <w:rPr>
          <w:color w:val="000000"/>
        </w:rPr>
      </w:pPr>
    </w:p>
    <w:p w14:paraId="213813F5" w14:textId="4125BC06" w:rsidR="00E44903" w:rsidRPr="007C78C0" w:rsidRDefault="00E44903" w:rsidP="003079CF">
      <w:pPr>
        <w:keepNext/>
        <w:keepLines/>
        <w:tabs>
          <w:tab w:val="left" w:pos="473"/>
          <w:tab w:val="left" w:pos="9367"/>
        </w:tabs>
      </w:pPr>
      <w:r w:rsidRPr="007C78C0">
        <w:t xml:space="preserve">Murray, whose show of recent paintings and drawings is her best in many years, has been eminent hereabouts for a quarter century, although often regarded with </w:t>
      </w:r>
      <w:r w:rsidR="0092595E" w:rsidRPr="007C78C0">
        <w:rPr>
          <w:b/>
        </w:rPr>
        <w:t>{</w:t>
      </w:r>
      <w:r w:rsidR="0092595E" w:rsidRPr="007C78C0">
        <w:rPr>
          <w:b/>
          <w:u w:val="single"/>
        </w:rPr>
        <w:t>BLANK</w:t>
      </w:r>
      <w:r w:rsidR="0092595E" w:rsidRPr="007C78C0">
        <w:rPr>
          <w:b/>
        </w:rPr>
        <w:t>}</w:t>
      </w:r>
      <w:r w:rsidRPr="007C78C0">
        <w:t xml:space="preserve">, but the most </w:t>
      </w:r>
      <w:r w:rsidR="0092595E" w:rsidRPr="007C78C0">
        <w:rPr>
          <w:b/>
        </w:rPr>
        <w:t>{</w:t>
      </w:r>
      <w:r w:rsidR="0092595E" w:rsidRPr="007C78C0">
        <w:rPr>
          <w:b/>
          <w:u w:val="single"/>
        </w:rPr>
        <w:t>BLANK</w:t>
      </w:r>
      <w:r w:rsidR="0092595E" w:rsidRPr="007C78C0">
        <w:rPr>
          <w:b/>
        </w:rPr>
        <w:t>}</w:t>
      </w:r>
      <w:r w:rsidRPr="007C78C0">
        <w:t xml:space="preserve"> of these paintings </w:t>
      </w:r>
      <w:r w:rsidR="0092595E" w:rsidRPr="007C78C0">
        <w:rPr>
          <w:b/>
        </w:rPr>
        <w:t>{</w:t>
      </w:r>
      <w:r w:rsidR="0092595E" w:rsidRPr="007C78C0">
        <w:rPr>
          <w:b/>
          <w:u w:val="single"/>
        </w:rPr>
        <w:t>BLANK</w:t>
      </w:r>
      <w:r w:rsidR="0092595E" w:rsidRPr="007C78C0">
        <w:rPr>
          <w:b/>
        </w:rPr>
        <w:t>}</w:t>
      </w:r>
      <w:r w:rsidRPr="007C78C0">
        <w:t xml:space="preserve"> all doubts.</w:t>
      </w:r>
    </w:p>
    <w:p w14:paraId="6460A267" w14:textId="77777777" w:rsidR="003079CF" w:rsidRPr="007C78C0" w:rsidRDefault="003079CF" w:rsidP="003079CF">
      <w:pPr>
        <w:keepNext/>
        <w:rPr>
          <w:color w:val="000000"/>
        </w:rPr>
      </w:pPr>
    </w:p>
    <w:p w14:paraId="6A4342E0" w14:textId="77777777" w:rsidR="003079CF" w:rsidRPr="007C78C0" w:rsidRDefault="003079CF" w:rsidP="003079CF">
      <w:pPr>
        <w:keepNext/>
        <w:keepLines/>
      </w:pPr>
      <w:r w:rsidRPr="007C78C0">
        <w:t>Now listen to the text with the three options inserted in place of each blank.</w:t>
      </w:r>
    </w:p>
    <w:p w14:paraId="31697613" w14:textId="77777777" w:rsidR="003079CF" w:rsidRPr="007C78C0" w:rsidRDefault="003079CF" w:rsidP="003079CF">
      <w:pPr>
        <w:keepNext/>
        <w:tabs>
          <w:tab w:val="left" w:pos="2310"/>
        </w:tabs>
      </w:pPr>
    </w:p>
    <w:p w14:paraId="7CD38B36" w14:textId="4D3570B2" w:rsidR="00E44903" w:rsidRPr="007C78C0" w:rsidRDefault="00E44903" w:rsidP="00B36053">
      <w:pPr>
        <w:keepNext/>
        <w:keepLines/>
        <w:rPr>
          <w:b/>
          <w:bCs/>
        </w:rPr>
      </w:pPr>
      <w:r w:rsidRPr="007C78C0">
        <w:t xml:space="preserve">Murray, whose show of recent paintings and drawings is her best in many years, has been eminent hereabouts for a quarter century, although often regarded with </w:t>
      </w:r>
      <w:r w:rsidR="00EE595B" w:rsidRPr="007C78C0">
        <w:rPr>
          <w:b/>
          <w:bCs/>
        </w:rPr>
        <w:t>{</w:t>
      </w:r>
      <w:r w:rsidRPr="007C78C0">
        <w:rPr>
          <w:b/>
          <w:bCs/>
        </w:rPr>
        <w:t>A.</w:t>
      </w:r>
      <w:r w:rsidR="00EE595B" w:rsidRPr="007C78C0">
        <w:rPr>
          <w:b/>
          <w:bCs/>
        </w:rPr>
        <w:t> </w:t>
      </w:r>
      <w:r w:rsidRPr="007C78C0">
        <w:rPr>
          <w:b/>
          <w:bCs/>
        </w:rPr>
        <w:t>partiality, B.</w:t>
      </w:r>
      <w:r w:rsidR="00EE595B" w:rsidRPr="007C78C0">
        <w:rPr>
          <w:b/>
          <w:bCs/>
        </w:rPr>
        <w:t> </w:t>
      </w:r>
      <w:r w:rsidRPr="007C78C0">
        <w:rPr>
          <w:b/>
          <w:bCs/>
        </w:rPr>
        <w:t>credulity, C.</w:t>
      </w:r>
      <w:r w:rsidR="00EE595B" w:rsidRPr="007C78C0">
        <w:rPr>
          <w:b/>
          <w:bCs/>
        </w:rPr>
        <w:t> </w:t>
      </w:r>
      <w:r w:rsidRPr="007C78C0">
        <w:rPr>
          <w:b/>
          <w:bCs/>
        </w:rPr>
        <w:t>ambivalence</w:t>
      </w:r>
      <w:r w:rsidR="00EE595B" w:rsidRPr="007C78C0">
        <w:rPr>
          <w:b/>
          <w:bCs/>
        </w:rPr>
        <w:t>}</w:t>
      </w:r>
      <w:r w:rsidRPr="007C78C0">
        <w:t xml:space="preserve">, but the most </w:t>
      </w:r>
      <w:r w:rsidR="00EE595B" w:rsidRPr="007C78C0">
        <w:rPr>
          <w:b/>
          <w:bCs/>
        </w:rPr>
        <w:t>{</w:t>
      </w:r>
      <w:r w:rsidRPr="007C78C0">
        <w:rPr>
          <w:b/>
          <w:bCs/>
        </w:rPr>
        <w:t>D.</w:t>
      </w:r>
      <w:r w:rsidR="00EE595B" w:rsidRPr="007C78C0">
        <w:rPr>
          <w:b/>
          <w:bCs/>
        </w:rPr>
        <w:t> </w:t>
      </w:r>
      <w:r w:rsidRPr="007C78C0">
        <w:rPr>
          <w:b/>
          <w:bCs/>
        </w:rPr>
        <w:t>problematic, E.</w:t>
      </w:r>
      <w:r w:rsidR="00EE595B" w:rsidRPr="007C78C0">
        <w:rPr>
          <w:b/>
          <w:bCs/>
        </w:rPr>
        <w:t> </w:t>
      </w:r>
      <w:r w:rsidRPr="007C78C0">
        <w:rPr>
          <w:b/>
          <w:bCs/>
        </w:rPr>
        <w:t>successful, F.</w:t>
      </w:r>
      <w:r w:rsidR="00EE595B" w:rsidRPr="007C78C0">
        <w:rPr>
          <w:b/>
          <w:bCs/>
        </w:rPr>
        <w:t> </w:t>
      </w:r>
      <w:r w:rsidRPr="007C78C0">
        <w:rPr>
          <w:b/>
          <w:bCs/>
        </w:rPr>
        <w:t>disparaged</w:t>
      </w:r>
      <w:r w:rsidR="00EE595B" w:rsidRPr="007C78C0">
        <w:rPr>
          <w:b/>
          <w:bCs/>
        </w:rPr>
        <w:t>}</w:t>
      </w:r>
      <w:r w:rsidRPr="007C78C0">
        <w:t xml:space="preserve"> of these paintings </w:t>
      </w:r>
      <w:r w:rsidR="00EE595B" w:rsidRPr="007C78C0">
        <w:rPr>
          <w:b/>
          <w:bCs/>
        </w:rPr>
        <w:t>{</w:t>
      </w:r>
      <w:r w:rsidRPr="007C78C0">
        <w:rPr>
          <w:b/>
          <w:bCs/>
        </w:rPr>
        <w:t>G.</w:t>
      </w:r>
      <w:r w:rsidR="00EE595B" w:rsidRPr="007C78C0">
        <w:rPr>
          <w:b/>
          <w:bCs/>
        </w:rPr>
        <w:t> </w:t>
      </w:r>
      <w:r w:rsidRPr="007C78C0">
        <w:rPr>
          <w:b/>
          <w:bCs/>
        </w:rPr>
        <w:t>exculpate, H.</w:t>
      </w:r>
      <w:r w:rsidR="00EE595B" w:rsidRPr="007C78C0">
        <w:rPr>
          <w:b/>
          <w:bCs/>
        </w:rPr>
        <w:t> </w:t>
      </w:r>
      <w:r w:rsidRPr="007C78C0">
        <w:rPr>
          <w:b/>
          <w:bCs/>
        </w:rPr>
        <w:t>assuage, I.</w:t>
      </w:r>
      <w:r w:rsidR="00EE595B" w:rsidRPr="007C78C0">
        <w:rPr>
          <w:b/>
          <w:bCs/>
        </w:rPr>
        <w:t> </w:t>
      </w:r>
      <w:r w:rsidRPr="007C78C0">
        <w:rPr>
          <w:b/>
          <w:bCs/>
        </w:rPr>
        <w:t>whet</w:t>
      </w:r>
      <w:r w:rsidR="00EE595B" w:rsidRPr="007C78C0">
        <w:rPr>
          <w:b/>
          <w:bCs/>
        </w:rPr>
        <w:t>}</w:t>
      </w:r>
      <w:r w:rsidRPr="007C78C0">
        <w:t xml:space="preserve"> all doubts.</w:t>
      </w:r>
    </w:p>
    <w:p w14:paraId="76635737" w14:textId="77777777" w:rsidR="00B36053" w:rsidRPr="007C78C0" w:rsidRDefault="00B36053" w:rsidP="00B36053"/>
    <w:p w14:paraId="5C15DEF3" w14:textId="77777777" w:rsidR="00B36053" w:rsidRPr="007C78C0" w:rsidRDefault="00B36053" w:rsidP="00B36053">
      <w:pPr>
        <w:autoSpaceDE w:val="0"/>
        <w:autoSpaceDN w:val="0"/>
        <w:adjustRightInd w:val="0"/>
      </w:pPr>
      <w:r w:rsidRPr="007C78C0">
        <w:t xml:space="preserve">Indicate your </w:t>
      </w:r>
      <w:r w:rsidRPr="007C78C0">
        <w:rPr>
          <w:b/>
          <w:u w:val="single"/>
        </w:rPr>
        <w:t>three</w:t>
      </w:r>
      <w:r w:rsidRPr="007C78C0">
        <w:t xml:space="preserve"> answer choices. Fill all blanks in the way that best completes the text.</w:t>
      </w:r>
    </w:p>
    <w:p w14:paraId="4E1707CA" w14:textId="77777777" w:rsidR="00B36053" w:rsidRPr="007C78C0" w:rsidRDefault="00B36053" w:rsidP="00B36053">
      <w:pPr>
        <w:rPr>
          <w:color w:val="000000"/>
        </w:rPr>
      </w:pPr>
    </w:p>
    <w:p w14:paraId="020CC121" w14:textId="13AC50DC" w:rsidR="00037F98" w:rsidRPr="007C78C0" w:rsidRDefault="00037F98" w:rsidP="00037F98">
      <w:pPr>
        <w:pStyle w:val="Heading4"/>
        <w:rPr>
          <w:rFonts w:ascii="Verdana" w:hAnsi="Verdana"/>
        </w:rPr>
      </w:pPr>
      <w:r w:rsidRPr="007C78C0">
        <w:rPr>
          <w:rFonts w:ascii="Verdana" w:hAnsi="Verdana"/>
        </w:rPr>
        <w:t xml:space="preserve">Directions for Questions </w:t>
      </w:r>
      <w:r w:rsidR="00033AB8" w:rsidRPr="007C78C0">
        <w:rPr>
          <w:rFonts w:ascii="Verdana" w:hAnsi="Verdana"/>
        </w:rPr>
        <w:t>9</w:t>
      </w:r>
      <w:r w:rsidRPr="007C78C0">
        <w:rPr>
          <w:rFonts w:ascii="Verdana" w:hAnsi="Verdana"/>
        </w:rPr>
        <w:t xml:space="preserve"> and </w:t>
      </w:r>
      <w:r w:rsidR="00033AB8" w:rsidRPr="007C78C0">
        <w:rPr>
          <w:rFonts w:ascii="Verdana" w:hAnsi="Verdana"/>
        </w:rPr>
        <w:t>10</w:t>
      </w:r>
      <w:r w:rsidRPr="007C78C0">
        <w:rPr>
          <w:rFonts w:ascii="Verdana" w:hAnsi="Verdana"/>
        </w:rPr>
        <w:t>:</w:t>
      </w:r>
    </w:p>
    <w:p w14:paraId="09E21784" w14:textId="77777777" w:rsidR="003C0E6E" w:rsidRPr="007C78C0" w:rsidRDefault="003C0E6E" w:rsidP="003C0E6E">
      <w:pPr>
        <w:keepNext/>
        <w:keepLines/>
      </w:pPr>
      <w:r w:rsidRPr="007C78C0">
        <w:t>Each of the following questions includes a sho</w:t>
      </w:r>
      <w:r w:rsidRPr="007C78C0">
        <w:rPr>
          <w:spacing w:val="10"/>
        </w:rPr>
        <w:t>r</w:t>
      </w:r>
      <w:r w:rsidRPr="007C78C0">
        <w:t>t text with a blank, indicating that something has been omi</w:t>
      </w:r>
      <w:r w:rsidRPr="007C78C0">
        <w:rPr>
          <w:spacing w:val="10"/>
        </w:rPr>
        <w:t>t</w:t>
      </w:r>
      <w:r w:rsidRPr="007C78C0">
        <w:t xml:space="preserve">ted. Select the </w:t>
      </w:r>
      <w:r w:rsidRPr="007C78C0">
        <w:rPr>
          <w:b/>
          <w:bCs/>
          <w:u w:val="single"/>
        </w:rPr>
        <w:t>one</w:t>
      </w:r>
      <w:r w:rsidRPr="007C78C0">
        <w:t xml:space="preserve"> entry that best completes the text.</w:t>
      </w:r>
    </w:p>
    <w:p w14:paraId="41ACE50A" w14:textId="77777777" w:rsidR="003C0E6E" w:rsidRPr="007C78C0" w:rsidRDefault="003C0E6E" w:rsidP="003C0E6E">
      <w:pPr>
        <w:keepNext/>
      </w:pPr>
    </w:p>
    <w:p w14:paraId="20DB926B" w14:textId="77777777" w:rsidR="003C0E6E" w:rsidRPr="007C78C0" w:rsidRDefault="003C0E6E" w:rsidP="003C0E6E">
      <w:pPr>
        <w:keepNext/>
        <w:keepLines/>
      </w:pPr>
      <w:r w:rsidRPr="007C78C0">
        <w:t>For each question, first you will hear the text with the word “</w:t>
      </w:r>
      <w:r w:rsidRPr="007C78C0">
        <w:rPr>
          <w:b/>
        </w:rPr>
        <w:t>{</w:t>
      </w:r>
      <w:r w:rsidRPr="007C78C0">
        <w:rPr>
          <w:b/>
          <w:u w:val="single"/>
        </w:rPr>
        <w:t>BLANK</w:t>
      </w:r>
      <w:r w:rsidRPr="007C78C0">
        <w:rPr>
          <w:b/>
        </w:rPr>
        <w:t>}</w:t>
      </w:r>
      <w:r w:rsidRPr="007C78C0">
        <w:t xml:space="preserve">” (set in boldface, underlined, and enclosed in braces) indicating that a word or phrase is omitted. There are </w:t>
      </w:r>
      <w:r w:rsidRPr="007C78C0">
        <w:rPr>
          <w:b/>
          <w:u w:val="single"/>
        </w:rPr>
        <w:t>five</w:t>
      </w:r>
      <w:r w:rsidRPr="007C78C0">
        <w:t xml:space="preserve"> answer choices, each consisting of a word or phrase, for filling in the blank. Next, you will hear the five lettered options for filling in the blank. You may then indicate your answer, or go on to listen to the answer choices in context.</w:t>
      </w:r>
    </w:p>
    <w:p w14:paraId="228CC7EC" w14:textId="77777777" w:rsidR="003C0E6E" w:rsidRPr="007C78C0" w:rsidRDefault="003C0E6E" w:rsidP="003C0E6E"/>
    <w:p w14:paraId="0DDE734B" w14:textId="757C0174" w:rsidR="003C0E6E" w:rsidRPr="007C78C0" w:rsidRDefault="003C0E6E" w:rsidP="003C0E6E">
      <w:r w:rsidRPr="007C78C0">
        <w:t>Following the list of answer choices are five lettered readings of the text, one for each answer choice. The group of readings is separated from the main text using the “</w:t>
      </w:r>
      <w:r w:rsidRPr="007C78C0">
        <w:rPr>
          <w:b/>
        </w:rPr>
        <w:t>Begin skippable content</w:t>
      </w:r>
      <w:r w:rsidRPr="007C78C0">
        <w:t>” and “</w:t>
      </w:r>
      <w:r w:rsidRPr="007C78C0">
        <w:rPr>
          <w:b/>
        </w:rPr>
        <w:t>End skippable content</w:t>
      </w:r>
      <w:r w:rsidRPr="007C78C0">
        <w:t>” level</w:t>
      </w:r>
      <w:r w:rsidR="00254614" w:rsidRPr="007C78C0">
        <w:noBreakHyphen/>
      </w:r>
      <w:r w:rsidRPr="007C78C0">
        <w:t>6 headings.</w:t>
      </w:r>
    </w:p>
    <w:p w14:paraId="29F9AD75" w14:textId="77777777" w:rsidR="003C0E6E" w:rsidRPr="007C78C0" w:rsidRDefault="003C0E6E" w:rsidP="003C0E6E"/>
    <w:p w14:paraId="09A128C7" w14:textId="2B7E743A" w:rsidR="00037F98" w:rsidRPr="007C78C0" w:rsidRDefault="00037F98" w:rsidP="0005731E">
      <w:pPr>
        <w:pStyle w:val="Heading5"/>
      </w:pPr>
      <w:r w:rsidRPr="007C78C0">
        <w:t xml:space="preserve">Question </w:t>
      </w:r>
      <w:r w:rsidR="003A7DAA" w:rsidRPr="007C78C0">
        <w:t>9</w:t>
      </w:r>
      <w:r w:rsidRPr="007C78C0">
        <w:t>.</w:t>
      </w:r>
    </w:p>
    <w:p w14:paraId="06A612F1" w14:textId="090E3850" w:rsidR="00037F98" w:rsidRPr="007C78C0" w:rsidRDefault="00037F98" w:rsidP="0005731E">
      <w:pPr>
        <w:keepNext/>
        <w:keepLines/>
        <w:tabs>
          <w:tab w:val="left" w:pos="473"/>
          <w:tab w:val="left" w:pos="9367"/>
        </w:tabs>
      </w:pPr>
      <w:r w:rsidRPr="007C78C0">
        <w:t xml:space="preserve">Far from viewing Jefferson as a skeptical but enlightened intellectual, historians of the </w:t>
      </w:r>
      <w:r w:rsidR="00F0181C" w:rsidRPr="007C78C0">
        <w:t xml:space="preserve">nineteen sixties </w:t>
      </w:r>
      <w:r w:rsidR="0007614F" w:rsidRPr="007C78C0">
        <w:t xml:space="preserve">have </w:t>
      </w:r>
      <w:r w:rsidRPr="007C78C0">
        <w:t xml:space="preserve">portrayed him as </w:t>
      </w:r>
      <w:r w:rsidR="0092595E" w:rsidRPr="007C78C0">
        <w:rPr>
          <w:b/>
        </w:rPr>
        <w:t>{</w:t>
      </w:r>
      <w:r w:rsidR="0092595E" w:rsidRPr="007C78C0">
        <w:rPr>
          <w:b/>
          <w:u w:val="single"/>
        </w:rPr>
        <w:t>BLANK</w:t>
      </w:r>
      <w:r w:rsidR="0092595E" w:rsidRPr="007C78C0">
        <w:rPr>
          <w:b/>
        </w:rPr>
        <w:t>}</w:t>
      </w:r>
      <w:r w:rsidRPr="007C78C0">
        <w:t xml:space="preserve"> </w:t>
      </w:r>
      <w:r w:rsidR="0052412C" w:rsidRPr="007C78C0">
        <w:t>thinker, eager to fill the young with his political orthodoxy while censoring ideas he did not like</w:t>
      </w:r>
      <w:r w:rsidRPr="007C78C0">
        <w:t>.</w:t>
      </w:r>
    </w:p>
    <w:p w14:paraId="61B8D1F1" w14:textId="77777777" w:rsidR="0005731E" w:rsidRPr="007C78C0" w:rsidRDefault="0005731E" w:rsidP="0005731E">
      <w:pPr>
        <w:keepNext/>
        <w:rPr>
          <w:color w:val="000000"/>
        </w:rPr>
      </w:pPr>
    </w:p>
    <w:p w14:paraId="2C316751" w14:textId="23260124" w:rsidR="00037F98" w:rsidRPr="007C78C0" w:rsidRDefault="00037F98" w:rsidP="00853F05">
      <w:pPr>
        <w:pStyle w:val="ListParagraph"/>
        <w:keepNext/>
        <w:keepLines/>
        <w:numPr>
          <w:ilvl w:val="0"/>
          <w:numId w:val="32"/>
        </w:numPr>
        <w:tabs>
          <w:tab w:val="left" w:pos="0"/>
        </w:tabs>
      </w:pPr>
      <w:r w:rsidRPr="007C78C0">
        <w:t>an adventurous</w:t>
      </w:r>
    </w:p>
    <w:p w14:paraId="7E555800" w14:textId="28462C09" w:rsidR="00037F98" w:rsidRPr="007C78C0" w:rsidRDefault="00037F98" w:rsidP="00853F05">
      <w:pPr>
        <w:pStyle w:val="ListParagraph"/>
        <w:keepNext/>
        <w:keepLines/>
        <w:numPr>
          <w:ilvl w:val="0"/>
          <w:numId w:val="32"/>
        </w:numPr>
        <w:tabs>
          <w:tab w:val="left" w:pos="0"/>
        </w:tabs>
      </w:pPr>
      <w:r w:rsidRPr="007C78C0">
        <w:t>a doctrinaire</w:t>
      </w:r>
    </w:p>
    <w:p w14:paraId="2B1E0671" w14:textId="78BC13AF" w:rsidR="00037F98" w:rsidRPr="007C78C0" w:rsidRDefault="00037F98" w:rsidP="00853F05">
      <w:pPr>
        <w:pStyle w:val="ListParagraph"/>
        <w:keepNext/>
        <w:keepLines/>
        <w:numPr>
          <w:ilvl w:val="0"/>
          <w:numId w:val="32"/>
        </w:numPr>
        <w:tabs>
          <w:tab w:val="left" w:pos="0"/>
        </w:tabs>
      </w:pPr>
      <w:r w:rsidRPr="007C78C0">
        <w:t>an eclectic</w:t>
      </w:r>
    </w:p>
    <w:p w14:paraId="39E9DC11" w14:textId="21245DA7" w:rsidR="00037F98" w:rsidRPr="007C78C0" w:rsidRDefault="00037F98" w:rsidP="00853F05">
      <w:pPr>
        <w:pStyle w:val="ListParagraph"/>
        <w:keepNext/>
        <w:keepLines/>
        <w:numPr>
          <w:ilvl w:val="0"/>
          <w:numId w:val="32"/>
        </w:numPr>
        <w:tabs>
          <w:tab w:val="left" w:pos="0"/>
        </w:tabs>
      </w:pPr>
      <w:r w:rsidRPr="007C78C0">
        <w:t>a judicious</w:t>
      </w:r>
    </w:p>
    <w:p w14:paraId="5BAC48CC" w14:textId="18C266FE" w:rsidR="00037F98" w:rsidRPr="007C78C0" w:rsidRDefault="00037F98" w:rsidP="00853F05">
      <w:pPr>
        <w:pStyle w:val="ListParagraph"/>
        <w:numPr>
          <w:ilvl w:val="0"/>
          <w:numId w:val="32"/>
        </w:numPr>
      </w:pPr>
      <w:r w:rsidRPr="007C78C0">
        <w:t>a cynical</w:t>
      </w:r>
    </w:p>
    <w:p w14:paraId="076EC0C1" w14:textId="77777777" w:rsidR="00FC0DB0" w:rsidRPr="007C78C0" w:rsidRDefault="00FC0DB0" w:rsidP="00FC0DB0">
      <w:pPr>
        <w:autoSpaceDE w:val="0"/>
        <w:autoSpaceDN w:val="0"/>
        <w:adjustRightInd w:val="0"/>
        <w:rPr>
          <w:color w:val="000000"/>
        </w:rPr>
      </w:pPr>
    </w:p>
    <w:p w14:paraId="3EE57219" w14:textId="77777777" w:rsidR="00FC0DB0" w:rsidRPr="007C78C0" w:rsidRDefault="00FC0DB0" w:rsidP="00FC0DB0">
      <w:pPr>
        <w:tabs>
          <w:tab w:val="left" w:pos="360"/>
        </w:tabs>
        <w:autoSpaceDE w:val="0"/>
        <w:autoSpaceDN w:val="0"/>
        <w:adjustRightInd w:val="0"/>
      </w:pPr>
      <w:r w:rsidRPr="007C78C0">
        <w:t xml:space="preserve">Indicate </w:t>
      </w:r>
      <w:r w:rsidRPr="007C78C0">
        <w:rPr>
          <w:b/>
          <w:u w:val="single"/>
        </w:rPr>
        <w:t>one</w:t>
      </w:r>
      <w:r w:rsidRPr="007C78C0">
        <w:t xml:space="preserve"> answer choice or go on to hear the choices in context.</w:t>
      </w:r>
    </w:p>
    <w:p w14:paraId="0356F596" w14:textId="77777777" w:rsidR="00FC0DB0" w:rsidRPr="007C78C0" w:rsidRDefault="00FC0DB0" w:rsidP="00FC0DB0">
      <w:pPr>
        <w:tabs>
          <w:tab w:val="left" w:pos="360"/>
        </w:tabs>
        <w:autoSpaceDE w:val="0"/>
        <w:autoSpaceDN w:val="0"/>
        <w:adjustRightInd w:val="0"/>
      </w:pPr>
    </w:p>
    <w:p w14:paraId="51D50576" w14:textId="77777777" w:rsidR="00037F98" w:rsidRPr="007C78C0" w:rsidRDefault="00037F98" w:rsidP="006624C5">
      <w:pPr>
        <w:pStyle w:val="Heading6"/>
        <w:keepNext/>
      </w:pPr>
      <w:r w:rsidRPr="007C78C0">
        <w:t>Begin skippable content.</w:t>
      </w:r>
    </w:p>
    <w:p w14:paraId="6288B29D" w14:textId="77777777" w:rsidR="006624C5" w:rsidRPr="007C78C0" w:rsidRDefault="006624C5" w:rsidP="006624C5">
      <w:pPr>
        <w:tabs>
          <w:tab w:val="left" w:pos="360"/>
        </w:tabs>
        <w:autoSpaceDE w:val="0"/>
        <w:autoSpaceDN w:val="0"/>
        <w:adjustRightInd w:val="0"/>
      </w:pPr>
      <w:r w:rsidRPr="007C78C0">
        <w:t>Answer Choices in Context:</w:t>
      </w:r>
    </w:p>
    <w:p w14:paraId="313918D0" w14:textId="77777777" w:rsidR="006624C5" w:rsidRPr="007C78C0" w:rsidRDefault="006624C5" w:rsidP="006624C5">
      <w:pPr>
        <w:tabs>
          <w:tab w:val="left" w:pos="360"/>
        </w:tabs>
        <w:autoSpaceDE w:val="0"/>
        <w:autoSpaceDN w:val="0"/>
        <w:adjustRightInd w:val="0"/>
      </w:pPr>
    </w:p>
    <w:p w14:paraId="40412552" w14:textId="0192FC2E" w:rsidR="00037F98" w:rsidRPr="007C78C0" w:rsidRDefault="00037F98" w:rsidP="00853F05">
      <w:pPr>
        <w:pStyle w:val="ListParagraph"/>
        <w:numPr>
          <w:ilvl w:val="0"/>
          <w:numId w:val="34"/>
        </w:numPr>
        <w:tabs>
          <w:tab w:val="left" w:pos="473"/>
          <w:tab w:val="left" w:pos="9367"/>
        </w:tabs>
      </w:pPr>
      <w:r w:rsidRPr="007C78C0">
        <w:rPr>
          <w:b/>
          <w:bCs/>
        </w:rPr>
        <w:t>an adventurous.</w:t>
      </w:r>
      <w:r w:rsidRPr="007C78C0">
        <w:t xml:space="preserve"> Far from viewing Jefferson as a skeptical but enlightened intellectual, historians of the </w:t>
      </w:r>
      <w:r w:rsidR="00F0181C" w:rsidRPr="007C78C0">
        <w:t xml:space="preserve">nineteen sixties </w:t>
      </w:r>
      <w:r w:rsidR="002F1EF0" w:rsidRPr="007C78C0">
        <w:t xml:space="preserve">have </w:t>
      </w:r>
      <w:r w:rsidRPr="007C78C0">
        <w:t xml:space="preserve">portrayed him as </w:t>
      </w:r>
      <w:r w:rsidRPr="007C78C0">
        <w:rPr>
          <w:b/>
          <w:iCs/>
        </w:rPr>
        <w:t>an adventurous</w:t>
      </w:r>
      <w:r w:rsidRPr="007C78C0">
        <w:t xml:space="preserve"> thinker, eager to fill the young with his political orthodoxy while censoring ideas he did not like.</w:t>
      </w:r>
    </w:p>
    <w:p w14:paraId="540A670D" w14:textId="77777777" w:rsidR="00853F05" w:rsidRPr="007C78C0" w:rsidRDefault="00853F05" w:rsidP="00853F05">
      <w:pPr>
        <w:tabs>
          <w:tab w:val="left" w:pos="473"/>
          <w:tab w:val="left" w:pos="9367"/>
        </w:tabs>
      </w:pPr>
    </w:p>
    <w:p w14:paraId="1E418126" w14:textId="7EE11D24" w:rsidR="00037F98" w:rsidRPr="007C78C0" w:rsidRDefault="00037F98" w:rsidP="00853F05">
      <w:pPr>
        <w:pStyle w:val="ListParagraph"/>
        <w:numPr>
          <w:ilvl w:val="0"/>
          <w:numId w:val="34"/>
        </w:numPr>
        <w:tabs>
          <w:tab w:val="left" w:pos="473"/>
          <w:tab w:val="left" w:pos="9367"/>
        </w:tabs>
      </w:pPr>
      <w:r w:rsidRPr="007C78C0">
        <w:rPr>
          <w:b/>
          <w:bCs/>
        </w:rPr>
        <w:t>a doctrinaire.</w:t>
      </w:r>
      <w:r w:rsidRPr="007C78C0">
        <w:t xml:space="preserve"> Far from viewing Jefferson as a skeptical but enlightened intellectual, historians of the </w:t>
      </w:r>
      <w:r w:rsidR="00F0181C" w:rsidRPr="007C78C0">
        <w:t xml:space="preserve">nineteen sixties </w:t>
      </w:r>
      <w:r w:rsidR="002F1EF0" w:rsidRPr="007C78C0">
        <w:t xml:space="preserve">have </w:t>
      </w:r>
      <w:r w:rsidRPr="007C78C0">
        <w:t xml:space="preserve">portrayed him as </w:t>
      </w:r>
      <w:r w:rsidRPr="007C78C0">
        <w:rPr>
          <w:b/>
          <w:iCs/>
        </w:rPr>
        <w:t>a doctrinaire</w:t>
      </w:r>
      <w:r w:rsidRPr="007C78C0">
        <w:t xml:space="preserve"> thinker, eager to fill the young with his political orthodoxy while censoring ideas he did not like.</w:t>
      </w:r>
    </w:p>
    <w:p w14:paraId="46FE7737" w14:textId="77777777" w:rsidR="00853F05" w:rsidRPr="007C78C0" w:rsidRDefault="00853F05" w:rsidP="00853F05"/>
    <w:p w14:paraId="520457C9" w14:textId="1D27E345" w:rsidR="00037F98" w:rsidRPr="007C78C0" w:rsidRDefault="00037F98" w:rsidP="00853F05">
      <w:pPr>
        <w:pStyle w:val="ListParagraph"/>
        <w:numPr>
          <w:ilvl w:val="0"/>
          <w:numId w:val="34"/>
        </w:numPr>
        <w:tabs>
          <w:tab w:val="left" w:pos="473"/>
          <w:tab w:val="left" w:pos="9367"/>
        </w:tabs>
      </w:pPr>
      <w:r w:rsidRPr="007C78C0">
        <w:rPr>
          <w:b/>
          <w:bCs/>
        </w:rPr>
        <w:t>an eclectic.</w:t>
      </w:r>
      <w:r w:rsidRPr="007C78C0">
        <w:t xml:space="preserve"> Far from viewing Jefferson as a skeptical but enlightened intellectual, historians of the </w:t>
      </w:r>
      <w:r w:rsidR="00F0181C" w:rsidRPr="007C78C0">
        <w:t xml:space="preserve">nineteen sixties </w:t>
      </w:r>
      <w:r w:rsidR="002F1EF0" w:rsidRPr="007C78C0">
        <w:t xml:space="preserve">have </w:t>
      </w:r>
      <w:r w:rsidRPr="007C78C0">
        <w:t xml:space="preserve">portrayed him as </w:t>
      </w:r>
      <w:r w:rsidRPr="007C78C0">
        <w:rPr>
          <w:b/>
          <w:iCs/>
        </w:rPr>
        <w:t>an</w:t>
      </w:r>
      <w:r w:rsidRPr="007C78C0">
        <w:rPr>
          <w:i/>
          <w:iCs/>
        </w:rPr>
        <w:t xml:space="preserve"> </w:t>
      </w:r>
      <w:r w:rsidRPr="007C78C0">
        <w:rPr>
          <w:b/>
          <w:iCs/>
        </w:rPr>
        <w:t>eclectic</w:t>
      </w:r>
      <w:r w:rsidRPr="007C78C0">
        <w:t xml:space="preserve"> thinker, eager to fill the young with his political orthodoxy while censoring ideas he did not like.</w:t>
      </w:r>
    </w:p>
    <w:p w14:paraId="19833DE5" w14:textId="77777777" w:rsidR="00853F05" w:rsidRPr="007C78C0" w:rsidRDefault="00853F05" w:rsidP="00853F05"/>
    <w:p w14:paraId="0BA890B7" w14:textId="1E469061" w:rsidR="00037F98" w:rsidRPr="007C78C0" w:rsidRDefault="00037F98" w:rsidP="00853F05">
      <w:pPr>
        <w:pStyle w:val="ListParagraph"/>
        <w:numPr>
          <w:ilvl w:val="0"/>
          <w:numId w:val="34"/>
        </w:numPr>
        <w:tabs>
          <w:tab w:val="left" w:pos="473"/>
          <w:tab w:val="left" w:pos="9367"/>
        </w:tabs>
      </w:pPr>
      <w:r w:rsidRPr="007C78C0">
        <w:rPr>
          <w:b/>
          <w:bCs/>
        </w:rPr>
        <w:t xml:space="preserve">a judicious. </w:t>
      </w:r>
      <w:r w:rsidRPr="007C78C0">
        <w:t xml:space="preserve">Far from viewing Jefferson as a skeptical but enlightened intellectual, historians of the </w:t>
      </w:r>
      <w:r w:rsidR="00F0181C" w:rsidRPr="007C78C0">
        <w:t xml:space="preserve">nineteen sixties </w:t>
      </w:r>
      <w:r w:rsidR="002F1EF0" w:rsidRPr="007C78C0">
        <w:t xml:space="preserve">have </w:t>
      </w:r>
      <w:r w:rsidRPr="007C78C0">
        <w:t xml:space="preserve">portrayed him as </w:t>
      </w:r>
      <w:r w:rsidRPr="007C78C0">
        <w:rPr>
          <w:b/>
          <w:iCs/>
        </w:rPr>
        <w:t>a judicious</w:t>
      </w:r>
      <w:r w:rsidRPr="007C78C0">
        <w:t xml:space="preserve"> thinker, eager to fill the young with his political orthodoxy while censoring ideas he did not like.</w:t>
      </w:r>
    </w:p>
    <w:p w14:paraId="087DA29F" w14:textId="77777777" w:rsidR="00853F05" w:rsidRPr="007C78C0" w:rsidRDefault="00853F05" w:rsidP="00853F05"/>
    <w:p w14:paraId="5CC47606" w14:textId="141DA990" w:rsidR="00037F98" w:rsidRPr="007C78C0" w:rsidRDefault="00037F98" w:rsidP="00853F05">
      <w:pPr>
        <w:pStyle w:val="ListParagraph"/>
        <w:numPr>
          <w:ilvl w:val="0"/>
          <w:numId w:val="34"/>
        </w:numPr>
        <w:tabs>
          <w:tab w:val="left" w:pos="473"/>
          <w:tab w:val="left" w:pos="9367"/>
        </w:tabs>
      </w:pPr>
      <w:r w:rsidRPr="007C78C0">
        <w:rPr>
          <w:b/>
          <w:bCs/>
        </w:rPr>
        <w:t xml:space="preserve">a cynical. </w:t>
      </w:r>
      <w:r w:rsidRPr="007C78C0">
        <w:t xml:space="preserve">Far from viewing Jefferson as a skeptical but enlightened intellectual, historians of the </w:t>
      </w:r>
      <w:r w:rsidR="00F0181C" w:rsidRPr="007C78C0">
        <w:t xml:space="preserve">nineteen sixties </w:t>
      </w:r>
      <w:r w:rsidR="002F1EF0" w:rsidRPr="007C78C0">
        <w:t xml:space="preserve">have </w:t>
      </w:r>
      <w:r w:rsidRPr="007C78C0">
        <w:t xml:space="preserve">portrayed him as </w:t>
      </w:r>
      <w:r w:rsidRPr="007C78C0">
        <w:rPr>
          <w:b/>
          <w:iCs/>
        </w:rPr>
        <w:t>a cynical</w:t>
      </w:r>
      <w:r w:rsidRPr="007C78C0">
        <w:t xml:space="preserve"> thinker, eager to fill the young with his political orthodoxy while censoring ideas he did not like.</w:t>
      </w:r>
    </w:p>
    <w:p w14:paraId="6536728F" w14:textId="77777777" w:rsidR="00853F05" w:rsidRPr="007C78C0" w:rsidRDefault="00853F05" w:rsidP="00853F05"/>
    <w:p w14:paraId="74D5B5D5" w14:textId="77777777" w:rsidR="00853F05" w:rsidRPr="007C78C0" w:rsidRDefault="00853F05" w:rsidP="00853F05">
      <w:r w:rsidRPr="007C78C0">
        <w:t xml:space="preserve">Indicate </w:t>
      </w:r>
      <w:r w:rsidRPr="007C78C0">
        <w:rPr>
          <w:b/>
          <w:u w:val="single"/>
        </w:rPr>
        <w:t>one</w:t>
      </w:r>
      <w:r w:rsidRPr="007C78C0">
        <w:t xml:space="preserve"> answer choice.</w:t>
      </w:r>
    </w:p>
    <w:p w14:paraId="45AD9D12" w14:textId="77777777" w:rsidR="00853F05" w:rsidRPr="007C78C0" w:rsidRDefault="00853F05" w:rsidP="00853F05"/>
    <w:p w14:paraId="77F0B132" w14:textId="77777777" w:rsidR="00037F98" w:rsidRPr="007C78C0" w:rsidRDefault="00037F98" w:rsidP="00037F98">
      <w:pPr>
        <w:pStyle w:val="Heading6"/>
      </w:pPr>
      <w:r w:rsidRPr="007C78C0">
        <w:t>End skippable content.</w:t>
      </w:r>
    </w:p>
    <w:p w14:paraId="67CAD661" w14:textId="0E364BDB" w:rsidR="00037F98" w:rsidRPr="007C78C0" w:rsidRDefault="00037F98" w:rsidP="00037F98"/>
    <w:p w14:paraId="6B8F33F5" w14:textId="31FBD75C" w:rsidR="00037F98" w:rsidRPr="007C78C0" w:rsidRDefault="00037F98" w:rsidP="0005731E">
      <w:pPr>
        <w:pStyle w:val="Heading5"/>
      </w:pPr>
      <w:r w:rsidRPr="007C78C0">
        <w:t>Question 1</w:t>
      </w:r>
      <w:r w:rsidR="003A7DAA" w:rsidRPr="007C78C0">
        <w:t>0</w:t>
      </w:r>
      <w:r w:rsidRPr="007C78C0">
        <w:t>.</w:t>
      </w:r>
    </w:p>
    <w:p w14:paraId="6FC92D58" w14:textId="048C8838" w:rsidR="00037F98" w:rsidRPr="007C78C0" w:rsidRDefault="00037F98" w:rsidP="0005731E">
      <w:pPr>
        <w:keepNext/>
        <w:keepLines/>
        <w:tabs>
          <w:tab w:val="left" w:pos="473"/>
          <w:tab w:val="left" w:pos="9367"/>
        </w:tabs>
      </w:pPr>
      <w:r w:rsidRPr="007C78C0">
        <w:t xml:space="preserve">Dramatic literature often </w:t>
      </w:r>
      <w:r w:rsidR="0092595E" w:rsidRPr="007C78C0">
        <w:rPr>
          <w:b/>
        </w:rPr>
        <w:t>{</w:t>
      </w:r>
      <w:r w:rsidR="0092595E" w:rsidRPr="007C78C0">
        <w:rPr>
          <w:b/>
          <w:u w:val="single"/>
        </w:rPr>
        <w:t>BLANK</w:t>
      </w:r>
      <w:r w:rsidR="0092595E" w:rsidRPr="007C78C0">
        <w:rPr>
          <w:b/>
        </w:rPr>
        <w:t>}</w:t>
      </w:r>
      <w:r w:rsidRPr="007C78C0">
        <w:t xml:space="preserve"> the history of a culture in that it takes as its subject matter the important events that have shaped and guided the culture.</w:t>
      </w:r>
    </w:p>
    <w:p w14:paraId="163309A9" w14:textId="77777777" w:rsidR="0005731E" w:rsidRPr="007C78C0" w:rsidRDefault="0005731E" w:rsidP="0005731E">
      <w:pPr>
        <w:keepNext/>
        <w:rPr>
          <w:color w:val="000000"/>
        </w:rPr>
      </w:pPr>
    </w:p>
    <w:p w14:paraId="13DD862D" w14:textId="3F2C987C" w:rsidR="00037F98" w:rsidRPr="007C78C0" w:rsidRDefault="00037F98" w:rsidP="00853F05">
      <w:pPr>
        <w:pStyle w:val="ListParagraph"/>
        <w:keepNext/>
        <w:keepLines/>
        <w:numPr>
          <w:ilvl w:val="0"/>
          <w:numId w:val="33"/>
        </w:numPr>
        <w:tabs>
          <w:tab w:val="left" w:pos="0"/>
        </w:tabs>
      </w:pPr>
      <w:r w:rsidRPr="007C78C0">
        <w:t>confounds</w:t>
      </w:r>
    </w:p>
    <w:p w14:paraId="347133E8" w14:textId="585551E6" w:rsidR="00037F98" w:rsidRPr="007C78C0" w:rsidRDefault="00037F98" w:rsidP="00853F05">
      <w:pPr>
        <w:pStyle w:val="ListParagraph"/>
        <w:keepNext/>
        <w:keepLines/>
        <w:numPr>
          <w:ilvl w:val="0"/>
          <w:numId w:val="33"/>
        </w:numPr>
        <w:tabs>
          <w:tab w:val="left" w:pos="0"/>
        </w:tabs>
      </w:pPr>
      <w:r w:rsidRPr="007C78C0">
        <w:t>repudiates</w:t>
      </w:r>
    </w:p>
    <w:p w14:paraId="75E110A9" w14:textId="20F791E1" w:rsidR="00037F98" w:rsidRPr="007C78C0" w:rsidRDefault="00037F98" w:rsidP="00853F05">
      <w:pPr>
        <w:pStyle w:val="ListParagraph"/>
        <w:keepNext/>
        <w:keepLines/>
        <w:numPr>
          <w:ilvl w:val="0"/>
          <w:numId w:val="33"/>
        </w:numPr>
        <w:tabs>
          <w:tab w:val="left" w:pos="0"/>
        </w:tabs>
      </w:pPr>
      <w:r w:rsidRPr="007C78C0">
        <w:t>recapitulates</w:t>
      </w:r>
    </w:p>
    <w:p w14:paraId="56492B3D" w14:textId="28060863" w:rsidR="00037F98" w:rsidRPr="007C78C0" w:rsidRDefault="00037F98" w:rsidP="00853F05">
      <w:pPr>
        <w:pStyle w:val="ListParagraph"/>
        <w:keepNext/>
        <w:keepLines/>
        <w:numPr>
          <w:ilvl w:val="0"/>
          <w:numId w:val="33"/>
        </w:numPr>
        <w:tabs>
          <w:tab w:val="left" w:pos="0"/>
        </w:tabs>
      </w:pPr>
      <w:r w:rsidRPr="007C78C0">
        <w:t>anticipates</w:t>
      </w:r>
    </w:p>
    <w:p w14:paraId="500CA923" w14:textId="17E03B71" w:rsidR="00037F98" w:rsidRPr="007C78C0" w:rsidRDefault="00037F98" w:rsidP="00853F05">
      <w:pPr>
        <w:pStyle w:val="ListParagraph"/>
        <w:numPr>
          <w:ilvl w:val="0"/>
          <w:numId w:val="33"/>
        </w:numPr>
        <w:tabs>
          <w:tab w:val="left" w:pos="0"/>
        </w:tabs>
      </w:pPr>
      <w:r w:rsidRPr="007C78C0">
        <w:t>polarizes</w:t>
      </w:r>
    </w:p>
    <w:p w14:paraId="3F3F92D3" w14:textId="77777777" w:rsidR="00FC0DB0" w:rsidRPr="007C78C0" w:rsidRDefault="00FC0DB0" w:rsidP="00FC0DB0">
      <w:pPr>
        <w:autoSpaceDE w:val="0"/>
        <w:autoSpaceDN w:val="0"/>
        <w:adjustRightInd w:val="0"/>
        <w:rPr>
          <w:color w:val="000000"/>
        </w:rPr>
      </w:pPr>
    </w:p>
    <w:p w14:paraId="04F07A41" w14:textId="77777777" w:rsidR="00FC0DB0" w:rsidRPr="007C78C0" w:rsidRDefault="00FC0DB0" w:rsidP="00FC0DB0">
      <w:pPr>
        <w:tabs>
          <w:tab w:val="left" w:pos="360"/>
        </w:tabs>
        <w:autoSpaceDE w:val="0"/>
        <w:autoSpaceDN w:val="0"/>
        <w:adjustRightInd w:val="0"/>
      </w:pPr>
      <w:r w:rsidRPr="007C78C0">
        <w:t xml:space="preserve">Indicate </w:t>
      </w:r>
      <w:r w:rsidRPr="007C78C0">
        <w:rPr>
          <w:b/>
          <w:u w:val="single"/>
        </w:rPr>
        <w:t>one</w:t>
      </w:r>
      <w:r w:rsidRPr="007C78C0">
        <w:t xml:space="preserve"> answer choice or go on to hear the choices in context.</w:t>
      </w:r>
    </w:p>
    <w:p w14:paraId="188EBBAD" w14:textId="77777777" w:rsidR="00FC0DB0" w:rsidRPr="007C78C0" w:rsidRDefault="00FC0DB0" w:rsidP="00FC0DB0">
      <w:pPr>
        <w:tabs>
          <w:tab w:val="left" w:pos="360"/>
        </w:tabs>
        <w:autoSpaceDE w:val="0"/>
        <w:autoSpaceDN w:val="0"/>
        <w:adjustRightInd w:val="0"/>
      </w:pPr>
    </w:p>
    <w:p w14:paraId="6B33D429" w14:textId="77777777" w:rsidR="00037F98" w:rsidRPr="007C78C0" w:rsidRDefault="00037F98" w:rsidP="006624C5">
      <w:pPr>
        <w:pStyle w:val="Heading6"/>
        <w:keepNext/>
      </w:pPr>
      <w:r w:rsidRPr="007C78C0">
        <w:t>Begin skippable content.</w:t>
      </w:r>
    </w:p>
    <w:p w14:paraId="0FA29958" w14:textId="77777777" w:rsidR="006624C5" w:rsidRPr="007C78C0" w:rsidRDefault="006624C5" w:rsidP="006624C5">
      <w:pPr>
        <w:tabs>
          <w:tab w:val="left" w:pos="360"/>
        </w:tabs>
        <w:autoSpaceDE w:val="0"/>
        <w:autoSpaceDN w:val="0"/>
        <w:adjustRightInd w:val="0"/>
      </w:pPr>
      <w:r w:rsidRPr="007C78C0">
        <w:t>Answer Choices in Context:</w:t>
      </w:r>
    </w:p>
    <w:p w14:paraId="6BE18ABA" w14:textId="77777777" w:rsidR="006624C5" w:rsidRPr="007C78C0" w:rsidRDefault="006624C5" w:rsidP="006624C5">
      <w:pPr>
        <w:tabs>
          <w:tab w:val="left" w:pos="360"/>
        </w:tabs>
        <w:autoSpaceDE w:val="0"/>
        <w:autoSpaceDN w:val="0"/>
        <w:adjustRightInd w:val="0"/>
      </w:pPr>
    </w:p>
    <w:p w14:paraId="5F93C5A0" w14:textId="79955AB5" w:rsidR="00037F98" w:rsidRPr="007C78C0" w:rsidRDefault="00037F98" w:rsidP="00853F05">
      <w:pPr>
        <w:pStyle w:val="ListParagraph"/>
        <w:numPr>
          <w:ilvl w:val="0"/>
          <w:numId w:val="35"/>
        </w:numPr>
        <w:tabs>
          <w:tab w:val="left" w:pos="473"/>
          <w:tab w:val="left" w:pos="9367"/>
        </w:tabs>
      </w:pPr>
      <w:r w:rsidRPr="007C78C0">
        <w:rPr>
          <w:b/>
        </w:rPr>
        <w:t>confounds</w:t>
      </w:r>
      <w:r w:rsidRPr="007C78C0">
        <w:rPr>
          <w:b/>
          <w:bCs/>
        </w:rPr>
        <w:t>.</w:t>
      </w:r>
      <w:r w:rsidRPr="007C78C0">
        <w:t xml:space="preserve"> Dramatic literature often </w:t>
      </w:r>
      <w:r w:rsidRPr="007C78C0">
        <w:rPr>
          <w:b/>
          <w:iCs/>
        </w:rPr>
        <w:t>confounds</w:t>
      </w:r>
      <w:r w:rsidRPr="007C78C0">
        <w:t xml:space="preserve"> the history of a culture in that it takes as its subject matter the important events that have shaped and guided the culture.</w:t>
      </w:r>
    </w:p>
    <w:p w14:paraId="71151BEE" w14:textId="77777777" w:rsidR="00853F05" w:rsidRPr="007C78C0" w:rsidRDefault="00853F05" w:rsidP="00853F05">
      <w:pPr>
        <w:tabs>
          <w:tab w:val="left" w:pos="473"/>
          <w:tab w:val="left" w:pos="9367"/>
        </w:tabs>
      </w:pPr>
    </w:p>
    <w:p w14:paraId="43116497" w14:textId="62442C13" w:rsidR="00037F98" w:rsidRPr="007C78C0" w:rsidRDefault="00037F98" w:rsidP="00853F05">
      <w:pPr>
        <w:pStyle w:val="ListParagraph"/>
        <w:numPr>
          <w:ilvl w:val="0"/>
          <w:numId w:val="35"/>
        </w:numPr>
        <w:tabs>
          <w:tab w:val="left" w:pos="473"/>
          <w:tab w:val="left" w:pos="9367"/>
        </w:tabs>
      </w:pPr>
      <w:r w:rsidRPr="007C78C0">
        <w:rPr>
          <w:b/>
        </w:rPr>
        <w:t>repudiates</w:t>
      </w:r>
      <w:r w:rsidRPr="007C78C0">
        <w:rPr>
          <w:b/>
          <w:bCs/>
        </w:rPr>
        <w:t>.</w:t>
      </w:r>
      <w:r w:rsidRPr="007C78C0">
        <w:t xml:space="preserve"> Dramatic literature often </w:t>
      </w:r>
      <w:r w:rsidRPr="007C78C0">
        <w:rPr>
          <w:b/>
          <w:iCs/>
        </w:rPr>
        <w:t>repudiates</w:t>
      </w:r>
      <w:r w:rsidRPr="007C78C0">
        <w:t xml:space="preserve"> the history of a culture in that it takes as its subject matter the important events that have shaped and guided the culture.</w:t>
      </w:r>
    </w:p>
    <w:p w14:paraId="2FD0236E" w14:textId="77777777" w:rsidR="00853F05" w:rsidRPr="007C78C0" w:rsidRDefault="00853F05" w:rsidP="00853F05"/>
    <w:p w14:paraId="0D4CCA0D" w14:textId="50F6BFBB" w:rsidR="00037F98" w:rsidRPr="007C78C0" w:rsidRDefault="00037F98" w:rsidP="00853F05">
      <w:pPr>
        <w:pStyle w:val="ListParagraph"/>
        <w:numPr>
          <w:ilvl w:val="0"/>
          <w:numId w:val="35"/>
        </w:numPr>
        <w:tabs>
          <w:tab w:val="left" w:pos="473"/>
          <w:tab w:val="left" w:pos="9367"/>
        </w:tabs>
      </w:pPr>
      <w:r w:rsidRPr="007C78C0">
        <w:rPr>
          <w:b/>
        </w:rPr>
        <w:t>recapitulates</w:t>
      </w:r>
      <w:r w:rsidRPr="007C78C0">
        <w:rPr>
          <w:b/>
          <w:bCs/>
        </w:rPr>
        <w:t>.</w:t>
      </w:r>
      <w:r w:rsidRPr="007C78C0">
        <w:t xml:space="preserve"> Dramatic literature often </w:t>
      </w:r>
      <w:r w:rsidRPr="007C78C0">
        <w:rPr>
          <w:b/>
          <w:iCs/>
        </w:rPr>
        <w:t>recapitulates</w:t>
      </w:r>
      <w:r w:rsidRPr="007C78C0">
        <w:t xml:space="preserve"> the history of a culture in that it takes as its subject matter the important events that have shaped and guided the culture.</w:t>
      </w:r>
    </w:p>
    <w:p w14:paraId="1D4993C9" w14:textId="77777777" w:rsidR="00853F05" w:rsidRPr="007C78C0" w:rsidRDefault="00853F05" w:rsidP="00853F05"/>
    <w:p w14:paraId="55F01C5A" w14:textId="21B5F3B7" w:rsidR="00037F98" w:rsidRPr="007C78C0" w:rsidRDefault="00037F98" w:rsidP="00853F05">
      <w:pPr>
        <w:pStyle w:val="ListParagraph"/>
        <w:numPr>
          <w:ilvl w:val="0"/>
          <w:numId w:val="35"/>
        </w:numPr>
        <w:tabs>
          <w:tab w:val="left" w:pos="473"/>
          <w:tab w:val="left" w:pos="9367"/>
        </w:tabs>
      </w:pPr>
      <w:r w:rsidRPr="007C78C0">
        <w:rPr>
          <w:b/>
        </w:rPr>
        <w:t>anticipates</w:t>
      </w:r>
      <w:r w:rsidRPr="007C78C0">
        <w:rPr>
          <w:b/>
          <w:bCs/>
        </w:rPr>
        <w:t>.</w:t>
      </w:r>
      <w:r w:rsidRPr="007C78C0">
        <w:t xml:space="preserve"> Dramatic literature often</w:t>
      </w:r>
      <w:r w:rsidRPr="007C78C0">
        <w:rPr>
          <w:b/>
        </w:rPr>
        <w:t xml:space="preserve"> </w:t>
      </w:r>
      <w:r w:rsidRPr="007C78C0">
        <w:rPr>
          <w:b/>
          <w:iCs/>
        </w:rPr>
        <w:t>anticipates</w:t>
      </w:r>
      <w:r w:rsidRPr="007C78C0">
        <w:t xml:space="preserve"> the history of a culture in that it takes as its subject matter the important events that have shaped and guided the culture.</w:t>
      </w:r>
    </w:p>
    <w:p w14:paraId="2AA5CE06" w14:textId="77777777" w:rsidR="00853F05" w:rsidRPr="007C78C0" w:rsidRDefault="00853F05" w:rsidP="00853F05"/>
    <w:p w14:paraId="777C9B68" w14:textId="397B598A" w:rsidR="00037F98" w:rsidRPr="007C78C0" w:rsidRDefault="00037F98" w:rsidP="00853F05">
      <w:pPr>
        <w:pStyle w:val="ListParagraph"/>
        <w:numPr>
          <w:ilvl w:val="0"/>
          <w:numId w:val="35"/>
        </w:numPr>
        <w:tabs>
          <w:tab w:val="left" w:pos="473"/>
          <w:tab w:val="left" w:pos="9367"/>
        </w:tabs>
      </w:pPr>
      <w:r w:rsidRPr="007C78C0">
        <w:rPr>
          <w:b/>
        </w:rPr>
        <w:t>polarizes</w:t>
      </w:r>
      <w:r w:rsidRPr="007C78C0">
        <w:rPr>
          <w:b/>
          <w:bCs/>
        </w:rPr>
        <w:t>.</w:t>
      </w:r>
      <w:r w:rsidRPr="007C78C0">
        <w:t xml:space="preserve"> Dramatic literature often </w:t>
      </w:r>
      <w:r w:rsidRPr="007C78C0">
        <w:rPr>
          <w:b/>
          <w:iCs/>
        </w:rPr>
        <w:t>polarizes</w:t>
      </w:r>
      <w:r w:rsidRPr="007C78C0">
        <w:t xml:space="preserve"> the history of a culture in that it takes as its subject matter the important events that have shaped and guided the culture.</w:t>
      </w:r>
    </w:p>
    <w:p w14:paraId="1ABFD5ED" w14:textId="77777777" w:rsidR="00853F05" w:rsidRPr="007C78C0" w:rsidRDefault="00853F05" w:rsidP="00853F05"/>
    <w:p w14:paraId="4C7EAC81" w14:textId="77777777" w:rsidR="00853F05" w:rsidRPr="007C78C0" w:rsidRDefault="00853F05" w:rsidP="00853F05">
      <w:r w:rsidRPr="007C78C0">
        <w:t xml:space="preserve">Indicate </w:t>
      </w:r>
      <w:r w:rsidRPr="007C78C0">
        <w:rPr>
          <w:b/>
          <w:u w:val="single"/>
        </w:rPr>
        <w:t>one</w:t>
      </w:r>
      <w:r w:rsidRPr="007C78C0">
        <w:t xml:space="preserve"> answer choice.</w:t>
      </w:r>
    </w:p>
    <w:p w14:paraId="32ACAEAD" w14:textId="77777777" w:rsidR="00853F05" w:rsidRPr="007C78C0" w:rsidRDefault="00853F05" w:rsidP="00853F05"/>
    <w:p w14:paraId="0262E882" w14:textId="77777777" w:rsidR="00037F98" w:rsidRPr="007C78C0" w:rsidRDefault="00037F98" w:rsidP="00037F98">
      <w:pPr>
        <w:pStyle w:val="Heading6"/>
      </w:pPr>
      <w:r w:rsidRPr="007C78C0">
        <w:t>End skippable content.</w:t>
      </w:r>
    </w:p>
    <w:p w14:paraId="449E5FCF" w14:textId="77777777" w:rsidR="00E44903" w:rsidRPr="007C78C0" w:rsidRDefault="00E44903" w:rsidP="00611BA3"/>
    <w:p w14:paraId="2C5C09D2" w14:textId="5ED1F584" w:rsidR="00F7595A" w:rsidRPr="007C78C0" w:rsidRDefault="00F7595A" w:rsidP="00F7595A">
      <w:pPr>
        <w:pStyle w:val="Heading4"/>
        <w:keepLines/>
      </w:pPr>
      <w:r w:rsidRPr="007C78C0">
        <w:t>Directions for Questions 11 through 14.</w:t>
      </w:r>
    </w:p>
    <w:p w14:paraId="61F19687" w14:textId="73CB9385" w:rsidR="00F7595A" w:rsidRPr="007C78C0" w:rsidRDefault="00F7595A" w:rsidP="00F7595A">
      <w:pPr>
        <w:keepNext/>
        <w:keepLines/>
      </w:pPr>
      <w:r w:rsidRPr="007C78C0">
        <w:t>Questions 11 through 14 are based on the following passage. Question </w:t>
      </w:r>
      <w:r w:rsidR="00A37126" w:rsidRPr="007C78C0">
        <w:t>12</w:t>
      </w:r>
      <w:r w:rsidRPr="007C78C0">
        <w:t xml:space="preserve"> will ask you to characterize the function played by an indicated portion of the passage. The indicated portion will be set in boldface and enclosed in braces. For example, in this sentence the phrase </w:t>
      </w:r>
      <w:r w:rsidRPr="007C78C0">
        <w:rPr>
          <w:b/>
        </w:rPr>
        <w:t>{indicated portion}</w:t>
      </w:r>
      <w:r w:rsidRPr="007C78C0">
        <w:t xml:space="preserve"> is formatted as just described.</w:t>
      </w:r>
    </w:p>
    <w:p w14:paraId="0C289FB3" w14:textId="77777777" w:rsidR="00F7595A" w:rsidRPr="007C78C0" w:rsidRDefault="00F7595A" w:rsidP="00F7595A">
      <w:pPr>
        <w:keepNext/>
      </w:pPr>
    </w:p>
    <w:p w14:paraId="7316630F" w14:textId="64E2EB3A" w:rsidR="00D03FB1" w:rsidRPr="007C78C0" w:rsidRDefault="008650EC" w:rsidP="00D03FB1">
      <w:pPr>
        <w:pStyle w:val="Heading4"/>
        <w:rPr>
          <w:rFonts w:ascii="Verdana" w:hAnsi="Verdana"/>
        </w:rPr>
      </w:pPr>
      <w:r w:rsidRPr="007C78C0">
        <w:rPr>
          <w:rFonts w:ascii="Verdana" w:hAnsi="Verdana"/>
        </w:rPr>
        <w:t>P</w:t>
      </w:r>
      <w:r w:rsidR="00D03FB1" w:rsidRPr="007C78C0">
        <w:rPr>
          <w:rFonts w:ascii="Verdana" w:hAnsi="Verdana"/>
        </w:rPr>
        <w:t xml:space="preserve">assage </w:t>
      </w:r>
      <w:r w:rsidRPr="007C78C0">
        <w:t>for Questions 11 through 14</w:t>
      </w:r>
      <w:r w:rsidR="00D03FB1" w:rsidRPr="007C78C0">
        <w:rPr>
          <w:rFonts w:ascii="Verdana" w:hAnsi="Verdana"/>
        </w:rPr>
        <w:t>.</w:t>
      </w:r>
    </w:p>
    <w:p w14:paraId="3CE3360D" w14:textId="6A724C24" w:rsidR="00D03FB1" w:rsidRPr="007C78C0" w:rsidRDefault="00D03FB1" w:rsidP="00431B69">
      <w:pPr>
        <w:keepLines/>
      </w:pPr>
      <w:bookmarkStart w:id="9" w:name="Section3_Q11through14_Passage"/>
      <w:r w:rsidRPr="007C78C0">
        <w:t xml:space="preserve">In </w:t>
      </w:r>
      <w:r w:rsidR="002F5FAF" w:rsidRPr="007C78C0">
        <w:rPr>
          <w:i/>
          <w:iCs/>
        </w:rPr>
        <w:t>A R</w:t>
      </w:r>
      <w:r w:rsidRPr="007C78C0">
        <w:rPr>
          <w:i/>
          <w:iCs/>
        </w:rPr>
        <w:t xml:space="preserve">aisin in the Sun, </w:t>
      </w:r>
      <w:r w:rsidRPr="007C78C0">
        <w:t>Lorraine</w:t>
      </w:r>
      <w:r w:rsidR="00A37126" w:rsidRPr="007C78C0">
        <w:t> </w:t>
      </w:r>
      <w:r w:rsidRPr="007C78C0">
        <w:t>Hansberry does not reject integration or the economic and moral promise of the American dream; rather, she remains loyal to this dream while looking, realistically, at its incomplete realization. Once we recognize this dual vision, we can accept the play’s ironic nuances as deliberate social commentaries by Hansberry rather than as the “unintentional” irony that Bigsby attributes to the work.</w:t>
      </w:r>
      <w:r w:rsidR="00A37126" w:rsidRPr="007C78C0">
        <w:t xml:space="preserve"> </w:t>
      </w:r>
      <w:r w:rsidRPr="007C78C0">
        <w:t xml:space="preserve">Indeed, a curiously persistent refusal to credit Hansberry with a capacity for intentional irony has led </w:t>
      </w:r>
      <w:bookmarkStart w:id="10" w:name="Section3_Q11through14_indicatedphrase"/>
      <w:r w:rsidR="00A85493" w:rsidRPr="007C78C0">
        <w:rPr>
          <w:b/>
          <w:bCs/>
        </w:rPr>
        <w:t>{</w:t>
      </w:r>
      <w:r w:rsidRPr="007C78C0">
        <w:rPr>
          <w:b/>
          <w:bCs/>
        </w:rPr>
        <w:t>some critics</w:t>
      </w:r>
      <w:r w:rsidR="00A85493" w:rsidRPr="007C78C0">
        <w:rPr>
          <w:b/>
          <w:bCs/>
        </w:rPr>
        <w:t>}</w:t>
      </w:r>
      <w:bookmarkEnd w:id="10"/>
      <w:r w:rsidRPr="007C78C0">
        <w:t xml:space="preserve"> to interpret the play’s thematic conflicts as mere confusion, contradiction, or eclecticism. Isaacs, for example, cannot easily reconcile Hansberry’s intense concern for her race with her ideal of human reconciliation. But the play’s complex view of Black self</w:t>
      </w:r>
      <w:r w:rsidR="00254614" w:rsidRPr="007C78C0">
        <w:noBreakHyphen/>
      </w:r>
      <w:r w:rsidRPr="007C78C0">
        <w:t>esteem and human solidarity as compatible is no more “contradictory” than Du</w:t>
      </w:r>
      <w:r w:rsidR="00A85493" w:rsidRPr="007C78C0">
        <w:t> </w:t>
      </w:r>
      <w:r w:rsidRPr="007C78C0">
        <w:t>Bois’ famous, well</w:t>
      </w:r>
      <w:r w:rsidR="00254614" w:rsidRPr="007C78C0">
        <w:noBreakHyphen/>
      </w:r>
      <w:r w:rsidRPr="007C78C0">
        <w:t>considered ideal of ethnic self</w:t>
      </w:r>
      <w:r w:rsidR="00254614" w:rsidRPr="007C78C0">
        <w:noBreakHyphen/>
      </w:r>
      <w:r w:rsidRPr="007C78C0">
        <w:t>awareness coexisting with human unity, or Fanon’s emphasis on an ideal internationalism that also accommodates national identities and roles.</w:t>
      </w:r>
    </w:p>
    <w:bookmarkEnd w:id="9"/>
    <w:p w14:paraId="62017D7D" w14:textId="77777777" w:rsidR="00E63E26" w:rsidRPr="007C78C0" w:rsidRDefault="00E63E26" w:rsidP="00D03FB1"/>
    <w:p w14:paraId="739D7772" w14:textId="2A810169" w:rsidR="00D03FB1" w:rsidRPr="007C78C0" w:rsidRDefault="00D03FB1" w:rsidP="008702D5">
      <w:pPr>
        <w:pStyle w:val="Heading5"/>
      </w:pPr>
      <w:r w:rsidRPr="007C78C0">
        <w:t>Question 1</w:t>
      </w:r>
      <w:r w:rsidR="003B3614" w:rsidRPr="007C78C0">
        <w:t>1</w:t>
      </w:r>
      <w:r w:rsidRPr="007C78C0">
        <w:t>.</w:t>
      </w:r>
    </w:p>
    <w:p w14:paraId="4C410E86" w14:textId="77777777" w:rsidR="008702D5" w:rsidRPr="007C78C0" w:rsidRDefault="008702D5" w:rsidP="008702D5">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76D70185" w14:textId="77777777" w:rsidR="008702D5" w:rsidRPr="007C78C0" w:rsidRDefault="008702D5" w:rsidP="008702D5">
      <w:pPr>
        <w:keepNext/>
        <w:autoSpaceDE w:val="0"/>
        <w:autoSpaceDN w:val="0"/>
        <w:adjustRightInd w:val="0"/>
      </w:pPr>
    </w:p>
    <w:p w14:paraId="3CD8AD48" w14:textId="42B652F0" w:rsidR="00D03FB1" w:rsidRPr="007C78C0" w:rsidRDefault="00D03FB1" w:rsidP="0028758F">
      <w:pPr>
        <w:keepNext/>
        <w:keepLines/>
      </w:pPr>
      <w:r w:rsidRPr="007C78C0">
        <w:t xml:space="preserve">The author’s primary purpose in the </w:t>
      </w:r>
      <w:hyperlink w:anchor="Section3_Q11through14_Passage" w:history="1">
        <w:r w:rsidRPr="007C78C0">
          <w:rPr>
            <w:rStyle w:val="Hyperlink"/>
          </w:rPr>
          <w:t>passage</w:t>
        </w:r>
      </w:hyperlink>
      <w:r w:rsidRPr="007C78C0">
        <w:t xml:space="preserve"> is to</w:t>
      </w:r>
    </w:p>
    <w:p w14:paraId="0B6D74AE" w14:textId="77777777" w:rsidR="0028758F" w:rsidRPr="007C78C0" w:rsidRDefault="0028758F" w:rsidP="0028758F">
      <w:pPr>
        <w:keepNext/>
      </w:pPr>
    </w:p>
    <w:p w14:paraId="4458A561" w14:textId="48FE976F" w:rsidR="00D03FB1" w:rsidRPr="007C78C0" w:rsidRDefault="00D03FB1" w:rsidP="00FD1E20">
      <w:pPr>
        <w:pStyle w:val="ListParagraph"/>
        <w:keepNext/>
        <w:keepLines/>
        <w:numPr>
          <w:ilvl w:val="0"/>
          <w:numId w:val="36"/>
        </w:numPr>
      </w:pPr>
      <w:r w:rsidRPr="007C78C0">
        <w:t xml:space="preserve">explain some critics’ refusal to consider </w:t>
      </w:r>
      <w:r w:rsidRPr="007C78C0">
        <w:rPr>
          <w:i/>
        </w:rPr>
        <w:t>Raisin in the Sun</w:t>
      </w:r>
      <w:r w:rsidRPr="007C78C0">
        <w:t xml:space="preserve"> a deliberately ironic play</w:t>
      </w:r>
    </w:p>
    <w:p w14:paraId="3C1689D1" w14:textId="2C3C2A12" w:rsidR="00D03FB1" w:rsidRPr="007C78C0" w:rsidRDefault="00D03FB1" w:rsidP="00FD1E20">
      <w:pPr>
        <w:pStyle w:val="ListParagraph"/>
        <w:keepNext/>
        <w:keepLines/>
        <w:numPr>
          <w:ilvl w:val="0"/>
          <w:numId w:val="36"/>
        </w:numPr>
      </w:pPr>
      <w:r w:rsidRPr="007C78C0">
        <w:t xml:space="preserve">suggest that ironic nuances ally </w:t>
      </w:r>
      <w:r w:rsidRPr="007C78C0">
        <w:rPr>
          <w:i/>
        </w:rPr>
        <w:t>Raisin in the Sun</w:t>
      </w:r>
      <w:r w:rsidRPr="007C78C0">
        <w:t xml:space="preserve"> with Du</w:t>
      </w:r>
      <w:r w:rsidR="00700295" w:rsidRPr="007C78C0">
        <w:t> </w:t>
      </w:r>
      <w:r w:rsidRPr="007C78C0">
        <w:t>Bois’ and Fanon’s writings</w:t>
      </w:r>
    </w:p>
    <w:p w14:paraId="0EFE716F" w14:textId="42DE7FF3" w:rsidR="00D03FB1" w:rsidRPr="007C78C0" w:rsidRDefault="00D03FB1" w:rsidP="00FD1E20">
      <w:pPr>
        <w:pStyle w:val="ListParagraph"/>
        <w:keepNext/>
        <w:keepLines/>
        <w:numPr>
          <w:ilvl w:val="0"/>
          <w:numId w:val="36"/>
        </w:numPr>
        <w:rPr>
          <w:i/>
        </w:rPr>
      </w:pPr>
      <w:r w:rsidRPr="007C78C0">
        <w:t xml:space="preserve">analyze the fundamental dramatic conflicts in </w:t>
      </w:r>
      <w:r w:rsidRPr="007C78C0">
        <w:rPr>
          <w:i/>
        </w:rPr>
        <w:t>Raisin in the Sun</w:t>
      </w:r>
    </w:p>
    <w:p w14:paraId="3C23F57A" w14:textId="6CDF59A0" w:rsidR="00D03FB1" w:rsidRPr="007C78C0" w:rsidRDefault="00D03FB1" w:rsidP="00FD1E20">
      <w:pPr>
        <w:pStyle w:val="ListParagraph"/>
        <w:keepNext/>
        <w:keepLines/>
        <w:numPr>
          <w:ilvl w:val="0"/>
          <w:numId w:val="36"/>
        </w:numPr>
        <w:rPr>
          <w:i/>
        </w:rPr>
      </w:pPr>
      <w:r w:rsidRPr="007C78C0">
        <w:t>emphasize the inclusion of contradictory elements in</w:t>
      </w:r>
      <w:r w:rsidRPr="007C78C0">
        <w:rPr>
          <w:i/>
        </w:rPr>
        <w:t xml:space="preserve"> Raisin in the</w:t>
      </w:r>
      <w:r w:rsidR="00A03ED3" w:rsidRPr="007C78C0">
        <w:rPr>
          <w:i/>
        </w:rPr>
        <w:t> </w:t>
      </w:r>
      <w:r w:rsidRPr="007C78C0">
        <w:rPr>
          <w:i/>
        </w:rPr>
        <w:t>Sun</w:t>
      </w:r>
    </w:p>
    <w:p w14:paraId="1FFE5670" w14:textId="4F7E52D9" w:rsidR="00D03FB1" w:rsidRPr="007C78C0" w:rsidRDefault="00D03FB1" w:rsidP="00FD1E20">
      <w:pPr>
        <w:pStyle w:val="ListParagraph"/>
        <w:keepNext/>
        <w:keepLines/>
        <w:numPr>
          <w:ilvl w:val="0"/>
          <w:numId w:val="36"/>
        </w:numPr>
      </w:pPr>
      <w:r w:rsidRPr="007C78C0">
        <w:t xml:space="preserve">affirm the thematic coherence underlying </w:t>
      </w:r>
      <w:r w:rsidRPr="007C78C0">
        <w:rPr>
          <w:i/>
        </w:rPr>
        <w:t>Raisin in the Sun</w:t>
      </w:r>
    </w:p>
    <w:p w14:paraId="6F80CE9B" w14:textId="77777777" w:rsidR="00B639FE" w:rsidRPr="007C78C0" w:rsidRDefault="00B639FE" w:rsidP="00B639FE"/>
    <w:p w14:paraId="3B8308DE" w14:textId="77777777" w:rsidR="00B639FE" w:rsidRPr="007C78C0" w:rsidRDefault="00B639FE" w:rsidP="00B639FE">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2CF81088" w14:textId="77777777" w:rsidR="00B639FE" w:rsidRPr="007C78C0" w:rsidRDefault="00B639FE" w:rsidP="00B639FE">
      <w:pPr>
        <w:autoSpaceDE w:val="0"/>
        <w:autoSpaceDN w:val="0"/>
        <w:adjustRightInd w:val="0"/>
        <w:ind w:right="-490"/>
        <w:rPr>
          <w:color w:val="000000"/>
        </w:rPr>
      </w:pPr>
    </w:p>
    <w:p w14:paraId="62FEF353" w14:textId="0B24887A" w:rsidR="00D03FB1" w:rsidRPr="007C78C0" w:rsidRDefault="00D03FB1" w:rsidP="00264CCA">
      <w:pPr>
        <w:pStyle w:val="Heading5"/>
      </w:pPr>
      <w:r w:rsidRPr="007C78C0">
        <w:t>Question 1</w:t>
      </w:r>
      <w:r w:rsidR="003B3614" w:rsidRPr="007C78C0">
        <w:t>2</w:t>
      </w:r>
      <w:r w:rsidRPr="007C78C0">
        <w:t>.</w:t>
      </w:r>
    </w:p>
    <w:p w14:paraId="2FA50D84" w14:textId="77777777" w:rsidR="00F25EAD" w:rsidRPr="007C78C0" w:rsidRDefault="00F25EAD" w:rsidP="00F25EAD">
      <w:pPr>
        <w:keepNext/>
        <w:keepLines/>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6A04436A" w14:textId="77777777" w:rsidR="00F25EAD" w:rsidRPr="007C78C0" w:rsidRDefault="00F25EAD" w:rsidP="00F25EAD">
      <w:pPr>
        <w:keepNext/>
        <w:autoSpaceDE w:val="0"/>
        <w:autoSpaceDN w:val="0"/>
        <w:adjustRightInd w:val="0"/>
      </w:pPr>
    </w:p>
    <w:p w14:paraId="22DC9671" w14:textId="36D42CC3" w:rsidR="00D03FB1" w:rsidRPr="007C78C0" w:rsidRDefault="00D711FA" w:rsidP="00FE2916">
      <w:pPr>
        <w:keepNext/>
        <w:keepLines/>
      </w:pPr>
      <w:r w:rsidRPr="007C78C0">
        <w:t>The phrase “</w:t>
      </w:r>
      <w:hyperlink w:anchor="Section3_Q11through14_indicatedphrase" w:history="1">
        <w:r w:rsidRPr="007C78C0">
          <w:rPr>
            <w:rStyle w:val="Hyperlink"/>
          </w:rPr>
          <w:t>some critics</w:t>
        </w:r>
      </w:hyperlink>
      <w:r w:rsidRPr="007C78C0">
        <w:t xml:space="preserve">” </w:t>
      </w:r>
      <w:r w:rsidR="00D31008" w:rsidRPr="007C78C0">
        <w:t>appears</w:t>
      </w:r>
      <w:r w:rsidRPr="007C78C0">
        <w:t xml:space="preserve"> in the third sentence of the passage, which reads, </w:t>
      </w:r>
      <w:r w:rsidR="00D31008" w:rsidRPr="007C78C0">
        <w:t>“Indeed, a curiously persistent refusal to credit Hansberry with a capacity for intentional irony has led some critics to interpret the play’s thematic conflicts as mere confusion, contradiction, or eclecticism.”</w:t>
      </w:r>
      <w:r w:rsidRPr="007C78C0">
        <w:t xml:space="preserve"> The author of the </w:t>
      </w:r>
      <w:hyperlink w:anchor="Section3_Q11through14_Passage" w:history="1">
        <w:r w:rsidRPr="007C78C0">
          <w:rPr>
            <w:rStyle w:val="Hyperlink"/>
          </w:rPr>
          <w:t>passage</w:t>
        </w:r>
      </w:hyperlink>
      <w:r w:rsidRPr="007C78C0">
        <w:t xml:space="preserve"> would probably consider which of the following judgments to be most similar to the reasoning of the critics described in the third sentence of the passage?</w:t>
      </w:r>
    </w:p>
    <w:p w14:paraId="003EBF90" w14:textId="77777777" w:rsidR="00C624FB" w:rsidRPr="007C78C0" w:rsidRDefault="00C624FB" w:rsidP="00C624FB">
      <w:pPr>
        <w:keepNext/>
      </w:pPr>
    </w:p>
    <w:p w14:paraId="0410B0F8" w14:textId="7B51AEBF" w:rsidR="00D03FB1" w:rsidRPr="007C78C0" w:rsidRDefault="00D03FB1" w:rsidP="00106226">
      <w:pPr>
        <w:pStyle w:val="ListParagraph"/>
        <w:keepNext/>
        <w:keepLines/>
        <w:numPr>
          <w:ilvl w:val="0"/>
          <w:numId w:val="37"/>
        </w:numPr>
      </w:pPr>
      <w:r w:rsidRPr="007C78C0">
        <w:t xml:space="preserve">The world is certainly flat; therefore, the person proposing to sail around it is unquestionably foolhardy. </w:t>
      </w:r>
    </w:p>
    <w:p w14:paraId="382913EA" w14:textId="2052A44A" w:rsidR="00D03FB1" w:rsidRPr="007C78C0" w:rsidRDefault="00D03FB1" w:rsidP="00106226">
      <w:pPr>
        <w:pStyle w:val="ListParagraph"/>
        <w:keepNext/>
        <w:keepLines/>
        <w:numPr>
          <w:ilvl w:val="0"/>
          <w:numId w:val="37"/>
        </w:numPr>
      </w:pPr>
      <w:r w:rsidRPr="007C78C0">
        <w:t xml:space="preserve">Radioactivity cannot be directly perceived; therefore, a scientist could not possibly control it in a laboratory. </w:t>
      </w:r>
    </w:p>
    <w:p w14:paraId="31DFF4C3" w14:textId="16C5DA04" w:rsidR="00D03FB1" w:rsidRPr="007C78C0" w:rsidRDefault="00D03FB1" w:rsidP="00106226">
      <w:pPr>
        <w:pStyle w:val="ListParagraph"/>
        <w:keepNext/>
        <w:keepLines/>
        <w:numPr>
          <w:ilvl w:val="0"/>
          <w:numId w:val="37"/>
        </w:numPr>
      </w:pPr>
      <w:r w:rsidRPr="007C78C0">
        <w:t xml:space="preserve">The painter of this picture could not intend it to be funny; therefore, its humor must result from a lack of skill. </w:t>
      </w:r>
    </w:p>
    <w:p w14:paraId="429A93F4" w14:textId="0E0855E5" w:rsidR="00D03FB1" w:rsidRPr="007C78C0" w:rsidRDefault="00D03FB1" w:rsidP="00106226">
      <w:pPr>
        <w:pStyle w:val="ListParagraph"/>
        <w:keepNext/>
        <w:keepLines/>
        <w:numPr>
          <w:ilvl w:val="0"/>
          <w:numId w:val="37"/>
        </w:numPr>
      </w:pPr>
      <w:r w:rsidRPr="007C78C0">
        <w:t xml:space="preserve">Traditional social mores are beneficial to culture; therefore, anyone who deviates from them acts destructively. </w:t>
      </w:r>
    </w:p>
    <w:p w14:paraId="69B021F9" w14:textId="427D5C1F" w:rsidR="00D03FB1" w:rsidRPr="007C78C0" w:rsidRDefault="00D03FB1" w:rsidP="00106226">
      <w:pPr>
        <w:pStyle w:val="ListParagraph"/>
        <w:keepLines/>
        <w:numPr>
          <w:ilvl w:val="0"/>
          <w:numId w:val="37"/>
        </w:numPr>
      </w:pPr>
      <w:r w:rsidRPr="007C78C0">
        <w:t xml:space="preserve">Filmmakers who produce documentaries deal exclusively with facts; therefore, a filmmaker who reinterprets particular events is misleading us. </w:t>
      </w:r>
    </w:p>
    <w:p w14:paraId="207BB690" w14:textId="77777777" w:rsidR="000E7AA9" w:rsidRPr="007C78C0" w:rsidRDefault="000E7AA9" w:rsidP="000E7AA9"/>
    <w:p w14:paraId="45176DBB" w14:textId="77777777" w:rsidR="000E7AA9" w:rsidRPr="007C78C0" w:rsidRDefault="000E7AA9" w:rsidP="000E7AA9">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2ED97A59" w14:textId="77777777" w:rsidR="000E7AA9" w:rsidRPr="007C78C0" w:rsidRDefault="000E7AA9" w:rsidP="000E7AA9">
      <w:pPr>
        <w:autoSpaceDE w:val="0"/>
        <w:autoSpaceDN w:val="0"/>
        <w:adjustRightInd w:val="0"/>
        <w:ind w:right="-490"/>
        <w:rPr>
          <w:color w:val="000000"/>
        </w:rPr>
      </w:pPr>
    </w:p>
    <w:p w14:paraId="1447FCD9" w14:textId="403DE9D7" w:rsidR="00D03FB1" w:rsidRPr="007C78C0" w:rsidRDefault="00D03FB1" w:rsidP="00264CCA">
      <w:pPr>
        <w:pStyle w:val="Heading5"/>
      </w:pPr>
      <w:r w:rsidRPr="007C78C0">
        <w:t>Question 1</w:t>
      </w:r>
      <w:r w:rsidR="003B3614" w:rsidRPr="007C78C0">
        <w:t>3</w:t>
      </w:r>
      <w:r w:rsidRPr="007C78C0">
        <w:t>.</w:t>
      </w:r>
    </w:p>
    <w:p w14:paraId="28BBD997" w14:textId="16D99C02" w:rsidR="00D03FB1" w:rsidRPr="007C78C0" w:rsidRDefault="00C658DA" w:rsidP="00264CCA">
      <w:pPr>
        <w:keepNext/>
        <w:keepLines/>
      </w:pPr>
      <w:r w:rsidRPr="007C78C0">
        <w:t xml:space="preserve">The five sentences in the </w:t>
      </w:r>
      <w:hyperlink w:anchor="Section3_Q11through14_Passage" w:history="1">
        <w:r w:rsidRPr="007C78C0">
          <w:rPr>
            <w:rStyle w:val="Hyperlink"/>
          </w:rPr>
          <w:t>passage</w:t>
        </w:r>
      </w:hyperlink>
      <w:r w:rsidRPr="007C78C0">
        <w:t xml:space="preserve"> are repeated, in their original order, as the answer choices for this question. Select the sentence in the passage in which the author provides examples that reinforce an argument against a critical response cited earlier in the passage.</w:t>
      </w:r>
    </w:p>
    <w:p w14:paraId="7E74AE2A" w14:textId="77777777" w:rsidR="00264CCA" w:rsidRPr="007C78C0" w:rsidRDefault="00264CCA" w:rsidP="00264CCA">
      <w:pPr>
        <w:keepNext/>
      </w:pPr>
    </w:p>
    <w:p w14:paraId="499737A4" w14:textId="6903299B" w:rsidR="00D03FB1" w:rsidRPr="007C78C0" w:rsidRDefault="00D03FB1" w:rsidP="00106226">
      <w:pPr>
        <w:pStyle w:val="ListParagraph"/>
        <w:keepNext/>
        <w:keepLines/>
        <w:numPr>
          <w:ilvl w:val="0"/>
          <w:numId w:val="38"/>
        </w:numPr>
      </w:pPr>
      <w:r w:rsidRPr="007C78C0">
        <w:t xml:space="preserve">In </w:t>
      </w:r>
      <w:r w:rsidR="009C1FAE" w:rsidRPr="007C78C0">
        <w:rPr>
          <w:i/>
          <w:iCs/>
        </w:rPr>
        <w:t>A R</w:t>
      </w:r>
      <w:r w:rsidRPr="007C78C0">
        <w:rPr>
          <w:i/>
          <w:iCs/>
        </w:rPr>
        <w:t xml:space="preserve">aisin in the Sun, </w:t>
      </w:r>
      <w:r w:rsidRPr="007C78C0">
        <w:t>Lorraine</w:t>
      </w:r>
      <w:r w:rsidR="009C1FAE" w:rsidRPr="007C78C0">
        <w:t> </w:t>
      </w:r>
      <w:r w:rsidRPr="007C78C0">
        <w:t xml:space="preserve">Hansberry does not reject integration or the economic and moral promise of the American dream; rather, she remains loyal to this dream while looking, realistically, at its incomplete realization. </w:t>
      </w:r>
    </w:p>
    <w:p w14:paraId="493E7AD9" w14:textId="7FE3274F" w:rsidR="00D03FB1" w:rsidRPr="007C78C0" w:rsidRDefault="00D03FB1" w:rsidP="00106226">
      <w:pPr>
        <w:pStyle w:val="ListParagraph"/>
        <w:keepNext/>
        <w:keepLines/>
        <w:numPr>
          <w:ilvl w:val="0"/>
          <w:numId w:val="38"/>
        </w:numPr>
      </w:pPr>
      <w:r w:rsidRPr="007C78C0">
        <w:t>Once we recognize this dual vision, we can accept the play’s ironic nuances as deliberate social commentaries by Hansberry rather than as the “unintentional” irony that Bigsby attributes to the work. </w:t>
      </w:r>
    </w:p>
    <w:p w14:paraId="7CFBC2BA" w14:textId="01688550" w:rsidR="00D03FB1" w:rsidRPr="007C78C0" w:rsidRDefault="00D03FB1" w:rsidP="00106226">
      <w:pPr>
        <w:pStyle w:val="ListParagraph"/>
        <w:keepNext/>
        <w:keepLines/>
        <w:numPr>
          <w:ilvl w:val="0"/>
          <w:numId w:val="38"/>
        </w:numPr>
      </w:pPr>
      <w:r w:rsidRPr="007C78C0">
        <w:t xml:space="preserve">Indeed, a curiously persistent refusal to credit Hansberry with a capacity for intentional irony has led some critics to interpret the play’s thematic conflicts as mere confusion, contradiction, or eclecticism. </w:t>
      </w:r>
    </w:p>
    <w:p w14:paraId="616A48FD" w14:textId="505A47F4" w:rsidR="00D03FB1" w:rsidRPr="007C78C0" w:rsidRDefault="00D03FB1" w:rsidP="00106226">
      <w:pPr>
        <w:pStyle w:val="ListParagraph"/>
        <w:keepNext/>
        <w:keepLines/>
        <w:numPr>
          <w:ilvl w:val="0"/>
          <w:numId w:val="38"/>
        </w:numPr>
      </w:pPr>
      <w:r w:rsidRPr="007C78C0">
        <w:t xml:space="preserve">Isaacs, for example, cannot easily reconcile Hansberry’s intense concern for her race with her ideal of human reconciliation. </w:t>
      </w:r>
    </w:p>
    <w:p w14:paraId="457EEFA5" w14:textId="3A8A9910" w:rsidR="00D03FB1" w:rsidRPr="007C78C0" w:rsidRDefault="00D03FB1" w:rsidP="00106226">
      <w:pPr>
        <w:pStyle w:val="ListParagraph"/>
        <w:keepLines/>
        <w:numPr>
          <w:ilvl w:val="0"/>
          <w:numId w:val="38"/>
        </w:numPr>
      </w:pPr>
      <w:r w:rsidRPr="007C78C0">
        <w:t>But the play’s complex view of Black self</w:t>
      </w:r>
      <w:r w:rsidR="00254614" w:rsidRPr="007C78C0">
        <w:noBreakHyphen/>
      </w:r>
      <w:r w:rsidRPr="007C78C0">
        <w:t>esteem and human solidarity as compatible is no more “contradictory” than Du</w:t>
      </w:r>
      <w:r w:rsidR="009C1FAE" w:rsidRPr="007C78C0">
        <w:t> </w:t>
      </w:r>
      <w:r w:rsidRPr="007C78C0">
        <w:t>Bois’ famous, well</w:t>
      </w:r>
      <w:r w:rsidR="00254614" w:rsidRPr="007C78C0">
        <w:noBreakHyphen/>
      </w:r>
      <w:r w:rsidRPr="007C78C0">
        <w:t>considered ideal of ethnic self</w:t>
      </w:r>
      <w:r w:rsidR="00254614" w:rsidRPr="007C78C0">
        <w:noBreakHyphen/>
      </w:r>
      <w:r w:rsidRPr="007C78C0">
        <w:t>awareness coexisting with human unity, or Fanon’s emphasis on an ideal internationalism that also accommodates national identities and roles.</w:t>
      </w:r>
    </w:p>
    <w:p w14:paraId="40399017" w14:textId="77777777" w:rsidR="00BC7F75" w:rsidRPr="007C78C0" w:rsidRDefault="00BC7F75" w:rsidP="00D03FB1"/>
    <w:p w14:paraId="31BC6FB3" w14:textId="7B5997D8" w:rsidR="00D03FB1" w:rsidRPr="007C78C0" w:rsidRDefault="00D03FB1" w:rsidP="00D03FB1">
      <w:r w:rsidRPr="007C78C0">
        <w:t>Indicate which sentence you have selected.</w:t>
      </w:r>
    </w:p>
    <w:p w14:paraId="28EA7E72" w14:textId="77777777" w:rsidR="00E44903" w:rsidRPr="007C78C0" w:rsidRDefault="00E44903" w:rsidP="00611BA3"/>
    <w:p w14:paraId="1DB5A6FE" w14:textId="7C8749D4" w:rsidR="00DF3123" w:rsidRPr="007C78C0" w:rsidRDefault="00DF3123" w:rsidP="00DF3123">
      <w:pPr>
        <w:pStyle w:val="Heading5"/>
      </w:pPr>
      <w:r w:rsidRPr="007C78C0">
        <w:t>Question 14.</w:t>
      </w:r>
    </w:p>
    <w:p w14:paraId="5CD41040" w14:textId="77777777" w:rsidR="00DF3123" w:rsidRPr="007C78C0" w:rsidRDefault="00DF3123" w:rsidP="00DF3123">
      <w:pPr>
        <w:keepNext/>
        <w:keepLines/>
        <w:rPr>
          <w:bCs/>
        </w:rPr>
      </w:pPr>
      <w:r w:rsidRPr="007C78C0">
        <w:t xml:space="preserve">This question has </w:t>
      </w:r>
      <w:r w:rsidRPr="007C78C0">
        <w:rPr>
          <w:b/>
          <w:u w:val="single"/>
        </w:rPr>
        <w:t>three</w:t>
      </w:r>
      <w:r w:rsidRPr="007C78C0">
        <w:t xml:space="preserve"> answer choices, labeled A through C. Consider </w:t>
      </w:r>
      <w:r w:rsidRPr="007C78C0">
        <w:rPr>
          <w:b/>
          <w:bCs/>
          <w:u w:val="single"/>
        </w:rPr>
        <w:t>each</w:t>
      </w:r>
      <w:r w:rsidRPr="007C78C0">
        <w:t xml:space="preserve"> of the three choices separately and select </w:t>
      </w:r>
      <w:r w:rsidRPr="007C78C0">
        <w:rPr>
          <w:b/>
          <w:u w:val="single"/>
        </w:rPr>
        <w:t>all</w:t>
      </w:r>
      <w:r w:rsidRPr="007C78C0">
        <w:t xml:space="preserve"> that apply.</w:t>
      </w:r>
    </w:p>
    <w:p w14:paraId="4E804702" w14:textId="77777777" w:rsidR="00DF3123" w:rsidRPr="007C78C0" w:rsidRDefault="00DF3123" w:rsidP="00DF3123">
      <w:pPr>
        <w:keepNext/>
      </w:pPr>
    </w:p>
    <w:p w14:paraId="2A30F6D0" w14:textId="74CC6FA7" w:rsidR="00DF3123" w:rsidRPr="007C78C0" w:rsidRDefault="00CB589E" w:rsidP="00B80444">
      <w:pPr>
        <w:keepNext/>
        <w:keepLines/>
      </w:pPr>
      <w:r w:rsidRPr="007C78C0">
        <w:t xml:space="preserve">It can be inferred from the </w:t>
      </w:r>
      <w:hyperlink w:anchor="Section3_Q11through14_Passage" w:history="1">
        <w:r w:rsidRPr="007C78C0">
          <w:rPr>
            <w:rStyle w:val="Hyperlink"/>
          </w:rPr>
          <w:t>passage</w:t>
        </w:r>
      </w:hyperlink>
      <w:r w:rsidRPr="007C78C0">
        <w:t xml:space="preserve"> that the author believes which of the following about Hansberry’s use of irony in </w:t>
      </w:r>
      <w:r w:rsidRPr="007C78C0">
        <w:rPr>
          <w:i/>
          <w:iCs/>
        </w:rPr>
        <w:t>Raisin in the Sun</w:t>
      </w:r>
      <w:r w:rsidR="00B80444" w:rsidRPr="007C78C0">
        <w:t> </w:t>
      </w:r>
      <w:r w:rsidR="00DF3123" w:rsidRPr="007C78C0">
        <w:t>?</w:t>
      </w:r>
    </w:p>
    <w:p w14:paraId="3379504C" w14:textId="77777777" w:rsidR="00DF3123" w:rsidRPr="007C78C0" w:rsidRDefault="00DF3123" w:rsidP="00DF3123">
      <w:pPr>
        <w:keepNext/>
      </w:pPr>
    </w:p>
    <w:p w14:paraId="28A26902" w14:textId="0AF77915" w:rsidR="00DF3123" w:rsidRPr="007C78C0" w:rsidRDefault="00FB0038" w:rsidP="00106226">
      <w:pPr>
        <w:pStyle w:val="ListParagraph"/>
        <w:keepNext/>
        <w:keepLines/>
        <w:numPr>
          <w:ilvl w:val="0"/>
          <w:numId w:val="39"/>
        </w:numPr>
      </w:pPr>
      <w:r w:rsidRPr="007C78C0">
        <w:t>It reflects Hansberry’s reservations about the extent to which the American dream has been realized.</w:t>
      </w:r>
    </w:p>
    <w:p w14:paraId="79A34C29" w14:textId="2E087402" w:rsidR="00DF3123" w:rsidRPr="007C78C0" w:rsidRDefault="00FB0038" w:rsidP="00106226">
      <w:pPr>
        <w:pStyle w:val="ListParagraph"/>
        <w:keepNext/>
        <w:keepLines/>
        <w:numPr>
          <w:ilvl w:val="0"/>
          <w:numId w:val="39"/>
        </w:numPr>
      </w:pPr>
      <w:r w:rsidRPr="007C78C0">
        <w:t>It is justified by Hansberry’s loyalty to a favorable depiction of American life</w:t>
      </w:r>
      <w:r w:rsidR="00DF3123" w:rsidRPr="007C78C0">
        <w:t>.</w:t>
      </w:r>
    </w:p>
    <w:p w14:paraId="08ADCA51" w14:textId="7BF46D13" w:rsidR="00DF3123" w:rsidRPr="007C78C0" w:rsidRDefault="00FB0038" w:rsidP="00106226">
      <w:pPr>
        <w:pStyle w:val="ListParagraph"/>
        <w:numPr>
          <w:ilvl w:val="0"/>
          <w:numId w:val="39"/>
        </w:numPr>
      </w:pPr>
      <w:r w:rsidRPr="007C78C0">
        <w:t>It shows in the play’s thematic conflicts</w:t>
      </w:r>
      <w:r w:rsidR="00DF3123" w:rsidRPr="007C78C0">
        <w:t>.</w:t>
      </w:r>
    </w:p>
    <w:p w14:paraId="1BBBD25C" w14:textId="77777777" w:rsidR="009F0378" w:rsidRPr="007C78C0" w:rsidRDefault="009F0378" w:rsidP="009F0378"/>
    <w:p w14:paraId="0F81C554" w14:textId="77777777" w:rsidR="009F0378" w:rsidRPr="007C78C0" w:rsidRDefault="009F0378" w:rsidP="009F0378">
      <w:r w:rsidRPr="007C78C0">
        <w:t>Indicate your answer choice or choices.</w:t>
      </w:r>
    </w:p>
    <w:p w14:paraId="007BF0F3" w14:textId="77777777" w:rsidR="009F0378" w:rsidRPr="007C78C0" w:rsidRDefault="009F0378" w:rsidP="009F0378"/>
    <w:p w14:paraId="6382A087" w14:textId="1DBE203B" w:rsidR="004F6476" w:rsidRPr="007C78C0" w:rsidRDefault="004F6476" w:rsidP="004F6476">
      <w:pPr>
        <w:pStyle w:val="Heading4"/>
        <w:rPr>
          <w:rFonts w:ascii="Verdana" w:hAnsi="Verdana"/>
        </w:rPr>
      </w:pPr>
      <w:r w:rsidRPr="007C78C0">
        <w:rPr>
          <w:rFonts w:ascii="Verdana" w:hAnsi="Verdana"/>
        </w:rPr>
        <w:t>Question 15</w:t>
      </w:r>
      <w:r w:rsidR="00F0181C" w:rsidRPr="007C78C0">
        <w:rPr>
          <w:rFonts w:ascii="Verdana" w:hAnsi="Verdana"/>
        </w:rPr>
        <w:t xml:space="preserve"> is based on the following passage</w:t>
      </w:r>
      <w:r w:rsidRPr="007C78C0">
        <w:rPr>
          <w:rFonts w:ascii="Verdana" w:hAnsi="Verdana"/>
        </w:rPr>
        <w:t>.</w:t>
      </w:r>
    </w:p>
    <w:p w14:paraId="2555485E" w14:textId="541AC44B" w:rsidR="004F6476" w:rsidRPr="007C78C0" w:rsidRDefault="004F6476" w:rsidP="00AB7B16">
      <w:pPr>
        <w:keepNext/>
        <w:keepLines/>
        <w:tabs>
          <w:tab w:val="left" w:pos="720"/>
        </w:tabs>
      </w:pPr>
      <w:r w:rsidRPr="007C78C0">
        <w:t>As an example of the devastation wrought on music publishers by the photocopier, one executive noted that for a recent choral festival with 1,200</w:t>
      </w:r>
      <w:r w:rsidR="00CE639D" w:rsidRPr="007C78C0">
        <w:t> </w:t>
      </w:r>
      <w:r w:rsidRPr="007C78C0">
        <w:t>singers, the festival’s organizing committee purchased only 12</w:t>
      </w:r>
      <w:r w:rsidR="00CE639D" w:rsidRPr="007C78C0">
        <w:t> </w:t>
      </w:r>
      <w:r w:rsidRPr="007C78C0">
        <w:t>copies of the music published by her company that was performed as part of the festival.</w:t>
      </w:r>
    </w:p>
    <w:p w14:paraId="19347C71" w14:textId="77777777" w:rsidR="00AB7B16" w:rsidRPr="007C78C0" w:rsidRDefault="00AB7B16" w:rsidP="005455FB">
      <w:pPr>
        <w:keepNext/>
        <w:tabs>
          <w:tab w:val="left" w:pos="720"/>
        </w:tabs>
      </w:pPr>
    </w:p>
    <w:p w14:paraId="53C5F226" w14:textId="2AC00AB7" w:rsidR="004F6476" w:rsidRPr="007C78C0" w:rsidRDefault="004F6476" w:rsidP="00FE6CA3">
      <w:pPr>
        <w:pStyle w:val="Heading5"/>
      </w:pPr>
      <w:r w:rsidRPr="007C78C0">
        <w:t>Question 1</w:t>
      </w:r>
      <w:r w:rsidR="00AB7B16" w:rsidRPr="007C78C0">
        <w:t>5</w:t>
      </w:r>
      <w:r w:rsidRPr="007C78C0">
        <w:t>.</w:t>
      </w:r>
    </w:p>
    <w:p w14:paraId="36AEA5B1" w14:textId="77777777" w:rsidR="00A05EDC" w:rsidRPr="007C78C0" w:rsidRDefault="00A05EDC" w:rsidP="00A05EDC">
      <w:pPr>
        <w:keepNext/>
        <w:keepLines/>
      </w:pPr>
      <w:r w:rsidRPr="007C78C0">
        <w:t xml:space="preserve">This question has </w:t>
      </w:r>
      <w:r w:rsidRPr="007C78C0">
        <w:rPr>
          <w:b/>
          <w:bCs/>
          <w:u w:val="single"/>
        </w:rPr>
        <w:t>five</w:t>
      </w:r>
      <w:r w:rsidRPr="007C78C0">
        <w:t xml:space="preserve"> answer choices, labeled A through E. Select and indicate the best answer from among these choices.</w:t>
      </w:r>
    </w:p>
    <w:p w14:paraId="65173929" w14:textId="77777777" w:rsidR="00A05EDC" w:rsidRPr="007C78C0" w:rsidRDefault="00A05EDC" w:rsidP="00A05EDC">
      <w:pPr>
        <w:keepNext/>
      </w:pPr>
    </w:p>
    <w:p w14:paraId="6BE777E4" w14:textId="77777777" w:rsidR="004F6476" w:rsidRPr="007C78C0" w:rsidRDefault="004F6476" w:rsidP="008F06DF">
      <w:pPr>
        <w:keepNext/>
        <w:keepLines/>
      </w:pPr>
      <w:r w:rsidRPr="007C78C0">
        <w:t>Which of the following, if true, most seriously weakens the support the example lends to the executive’s contention that music publishers have been devastated by the photocopier?</w:t>
      </w:r>
    </w:p>
    <w:p w14:paraId="29EF48BC" w14:textId="77777777" w:rsidR="004F6476" w:rsidRPr="007C78C0" w:rsidRDefault="004F6476" w:rsidP="008F06DF">
      <w:pPr>
        <w:keepNext/>
        <w:tabs>
          <w:tab w:val="left" w:pos="720"/>
        </w:tabs>
        <w:rPr>
          <w:vanish/>
        </w:rPr>
      </w:pPr>
    </w:p>
    <w:p w14:paraId="4C1FF1B9" w14:textId="77777777" w:rsidR="007456B8" w:rsidRPr="007C78C0" w:rsidRDefault="004F6476" w:rsidP="007456B8">
      <w:pPr>
        <w:pStyle w:val="ListParagraph"/>
        <w:keepNext/>
        <w:keepLines/>
        <w:numPr>
          <w:ilvl w:val="0"/>
          <w:numId w:val="40"/>
        </w:numPr>
      </w:pPr>
      <w:r w:rsidRPr="007C78C0">
        <w:t>Only a third of the 1,200</w:t>
      </w:r>
      <w:r w:rsidR="00756604" w:rsidRPr="007C78C0">
        <w:t> </w:t>
      </w:r>
      <w:r w:rsidRPr="007C78C0">
        <w:t>singers were involved in performing the music published by the executive’s company.</w:t>
      </w:r>
    </w:p>
    <w:p w14:paraId="1E99FA7A" w14:textId="1D366DD3" w:rsidR="004F6476" w:rsidRPr="007C78C0" w:rsidRDefault="004F6476" w:rsidP="007456B8">
      <w:pPr>
        <w:pStyle w:val="ListParagraph"/>
        <w:keepNext/>
        <w:keepLines/>
        <w:numPr>
          <w:ilvl w:val="0"/>
          <w:numId w:val="40"/>
        </w:numPr>
      </w:pPr>
      <w:r w:rsidRPr="007C78C0">
        <w:t>Half of the singers at the festival had already heard the music they were to perform before they began to practice for the festival.</w:t>
      </w:r>
    </w:p>
    <w:p w14:paraId="4C2B19FE" w14:textId="59D2BE30" w:rsidR="004F6476" w:rsidRPr="007C78C0" w:rsidRDefault="004F6476" w:rsidP="00106226">
      <w:pPr>
        <w:pStyle w:val="ListParagraph"/>
        <w:keepNext/>
        <w:keepLines/>
        <w:numPr>
          <w:ilvl w:val="0"/>
          <w:numId w:val="40"/>
        </w:numPr>
      </w:pPr>
      <w:r w:rsidRPr="007C78C0">
        <w:t>Because of shortages in funding, the organizing committee of the choral festival required singers to purchase their own copies of the music performed at the festival.</w:t>
      </w:r>
    </w:p>
    <w:p w14:paraId="521EE721" w14:textId="2EDFC69A" w:rsidR="004F6476" w:rsidRPr="007C78C0" w:rsidRDefault="004F6476" w:rsidP="00106226">
      <w:pPr>
        <w:pStyle w:val="ListParagraph"/>
        <w:keepNext/>
        <w:keepLines/>
        <w:numPr>
          <w:ilvl w:val="0"/>
          <w:numId w:val="40"/>
        </w:numPr>
      </w:pPr>
      <w:r w:rsidRPr="007C78C0">
        <w:t>Each copy of music that was performed at the festival was shared by two singers.</w:t>
      </w:r>
    </w:p>
    <w:p w14:paraId="383A98B3" w14:textId="16C8C2A4" w:rsidR="004F6476" w:rsidRPr="007C78C0" w:rsidRDefault="004F6476" w:rsidP="00106226">
      <w:pPr>
        <w:pStyle w:val="ListParagraph"/>
        <w:keepLines/>
        <w:numPr>
          <w:ilvl w:val="0"/>
          <w:numId w:val="40"/>
        </w:numPr>
        <w:tabs>
          <w:tab w:val="left" w:pos="720"/>
        </w:tabs>
      </w:pPr>
      <w:r w:rsidRPr="007C78C0">
        <w:t>As a result of publicity generated by its performance at the festival, the type of music performed at the festival became more widely known.</w:t>
      </w:r>
    </w:p>
    <w:p w14:paraId="06E42CEA" w14:textId="77777777" w:rsidR="00D17007" w:rsidRPr="007C78C0" w:rsidRDefault="00D17007" w:rsidP="00D17007"/>
    <w:p w14:paraId="7A9BC367" w14:textId="77777777" w:rsidR="00D17007" w:rsidRPr="007C78C0" w:rsidRDefault="00D17007" w:rsidP="00D17007">
      <w:pPr>
        <w:tabs>
          <w:tab w:val="left" w:pos="720"/>
          <w:tab w:val="left" w:pos="8883"/>
        </w:tabs>
      </w:pPr>
      <w:r w:rsidRPr="007C78C0">
        <w:t xml:space="preserve">Select and indicate </w:t>
      </w:r>
      <w:r w:rsidRPr="007C78C0">
        <w:rPr>
          <w:b/>
          <w:u w:val="single"/>
        </w:rPr>
        <w:t>one</w:t>
      </w:r>
      <w:r w:rsidRPr="007C78C0">
        <w:t xml:space="preserve"> answer choice from among the choices provided.</w:t>
      </w:r>
    </w:p>
    <w:p w14:paraId="44A441AD" w14:textId="77777777" w:rsidR="00D17007" w:rsidRPr="007C78C0" w:rsidRDefault="00D17007" w:rsidP="00D17007"/>
    <w:p w14:paraId="29E8E41D" w14:textId="19344365" w:rsidR="00FE6CA3" w:rsidRPr="007C78C0" w:rsidRDefault="00FE6CA3" w:rsidP="00FE6CA3">
      <w:pPr>
        <w:pStyle w:val="Heading4"/>
        <w:rPr>
          <w:rFonts w:ascii="Verdana" w:hAnsi="Verdana"/>
        </w:rPr>
      </w:pPr>
      <w:r w:rsidRPr="007C78C0">
        <w:rPr>
          <w:rFonts w:ascii="Verdana" w:hAnsi="Verdana"/>
        </w:rPr>
        <w:t xml:space="preserve">Directions for </w:t>
      </w:r>
      <w:r w:rsidR="00493DBB" w:rsidRPr="007C78C0">
        <w:rPr>
          <w:rFonts w:ascii="Verdana" w:hAnsi="Verdana"/>
        </w:rPr>
        <w:t>Q</w:t>
      </w:r>
      <w:r w:rsidRPr="007C78C0">
        <w:rPr>
          <w:rFonts w:ascii="Verdana" w:hAnsi="Verdana"/>
        </w:rPr>
        <w:t>uestions 1</w:t>
      </w:r>
      <w:r w:rsidR="00493DBB" w:rsidRPr="007C78C0">
        <w:rPr>
          <w:rFonts w:ascii="Verdana" w:hAnsi="Verdana"/>
        </w:rPr>
        <w:t>6</w:t>
      </w:r>
      <w:r w:rsidRPr="007C78C0">
        <w:rPr>
          <w:rFonts w:ascii="Verdana" w:hAnsi="Verdana"/>
        </w:rPr>
        <w:t xml:space="preserve"> </w:t>
      </w:r>
      <w:r w:rsidR="00493DBB" w:rsidRPr="007C78C0">
        <w:rPr>
          <w:rFonts w:ascii="Verdana" w:hAnsi="Verdana"/>
        </w:rPr>
        <w:t>and</w:t>
      </w:r>
      <w:r w:rsidRPr="007C78C0">
        <w:rPr>
          <w:rFonts w:ascii="Verdana" w:hAnsi="Verdana"/>
        </w:rPr>
        <w:t xml:space="preserve"> 1</w:t>
      </w:r>
      <w:r w:rsidR="00493DBB" w:rsidRPr="007C78C0">
        <w:rPr>
          <w:rFonts w:ascii="Verdana" w:hAnsi="Verdana"/>
        </w:rPr>
        <w:t>7</w:t>
      </w:r>
      <w:r w:rsidR="00FF7C45" w:rsidRPr="007C78C0">
        <w:rPr>
          <w:rFonts w:ascii="Verdana" w:hAnsi="Verdana"/>
        </w:rPr>
        <w:t>:</w:t>
      </w:r>
    </w:p>
    <w:p w14:paraId="64D28470" w14:textId="77777777" w:rsidR="00342731" w:rsidRPr="007C78C0" w:rsidRDefault="00342731" w:rsidP="00342731">
      <w:pPr>
        <w:keepNext/>
        <w:keepLines/>
      </w:pPr>
      <w:r w:rsidRPr="007C78C0">
        <w:t>Each of the following questions includes a sho</w:t>
      </w:r>
      <w:r w:rsidRPr="007C78C0">
        <w:rPr>
          <w:spacing w:val="10"/>
        </w:rPr>
        <w:t>r</w:t>
      </w:r>
      <w:r w:rsidRPr="007C78C0">
        <w:t>t text with two or three blanks, each blank indicating that something has been omi</w:t>
      </w:r>
      <w:r w:rsidRPr="007C78C0">
        <w:rPr>
          <w:spacing w:val="10"/>
        </w:rPr>
        <w:t>t</w:t>
      </w:r>
      <w:r w:rsidRPr="007C78C0">
        <w:t xml:space="preserve">ted. You will be asked to select </w:t>
      </w:r>
      <w:r w:rsidRPr="007C78C0">
        <w:rPr>
          <w:b/>
          <w:bCs/>
          <w:u w:val="single"/>
        </w:rPr>
        <w:t>one</w:t>
      </w:r>
      <w:r w:rsidRPr="007C78C0">
        <w:t xml:space="preserve"> entry for each blank from the corresponding choices. Fill all blanks in the way that best completes the text.</w:t>
      </w:r>
    </w:p>
    <w:p w14:paraId="7B2FBB9D" w14:textId="77777777" w:rsidR="00342731" w:rsidRPr="007C78C0" w:rsidRDefault="00342731" w:rsidP="00342731">
      <w:pPr>
        <w:keepNext/>
      </w:pPr>
    </w:p>
    <w:p w14:paraId="713D6AB2" w14:textId="77777777" w:rsidR="00342731" w:rsidRPr="007C78C0" w:rsidRDefault="00342731" w:rsidP="005455FB">
      <w:pPr>
        <w:keepLines/>
      </w:pPr>
      <w:r w:rsidRPr="007C78C0">
        <w:t>For each question, first you will hear the text with the word “</w:t>
      </w:r>
      <w:r w:rsidRPr="007C78C0">
        <w:rPr>
          <w:b/>
        </w:rPr>
        <w:t>{</w:t>
      </w:r>
      <w:r w:rsidRPr="007C78C0">
        <w:rPr>
          <w:b/>
          <w:u w:val="single"/>
        </w:rPr>
        <w:t>BLANK</w:t>
      </w:r>
      <w:r w:rsidRPr="007C78C0">
        <w:rPr>
          <w:b/>
        </w:rPr>
        <w:t>}</w:t>
      </w:r>
      <w:r w:rsidRPr="007C78C0">
        <w:t>” in place of the omitted material. Next, you will hear the text again, but in place of each blank, you will hear three lettered options for completing that blank. The set of lettered options is formatted as bold and enclosed by braces. Each option consists of a word or phrase.</w:t>
      </w:r>
    </w:p>
    <w:p w14:paraId="5C3327D2" w14:textId="77777777" w:rsidR="00342731" w:rsidRPr="007C78C0" w:rsidRDefault="00342731" w:rsidP="00342731"/>
    <w:p w14:paraId="318B988E" w14:textId="40778E84" w:rsidR="00342731" w:rsidRPr="007C78C0" w:rsidRDefault="00342731" w:rsidP="00342731">
      <w:r w:rsidRPr="007C78C0">
        <w:t xml:space="preserve">For questions containing </w:t>
      </w:r>
      <w:r w:rsidRPr="007C78C0">
        <w:rPr>
          <w:b/>
          <w:u w:val="single"/>
        </w:rPr>
        <w:t>two</w:t>
      </w:r>
      <w:r w:rsidRPr="007C78C0">
        <w:t xml:space="preserve"> blanks, following the list of answer choices are </w:t>
      </w:r>
      <w:r w:rsidRPr="007C78C0">
        <w:rPr>
          <w:b/>
          <w:u w:val="single"/>
        </w:rPr>
        <w:t>nine</w:t>
      </w:r>
      <w:r w:rsidRPr="007C78C0">
        <w:t xml:space="preserve"> readings of the text, one for each answer choice combination. The group of readings begins with a </w:t>
      </w:r>
      <w:r w:rsidRPr="007C78C0">
        <w:rPr>
          <w:b/>
        </w:rPr>
        <w:t>“Begin Skippable Content”</w:t>
      </w:r>
      <w:r w:rsidRPr="007C78C0">
        <w:t xml:space="preserve"> level</w:t>
      </w:r>
      <w:r w:rsidR="00254614" w:rsidRPr="007C78C0">
        <w:noBreakHyphen/>
      </w:r>
      <w:r w:rsidRPr="007C78C0">
        <w:t xml:space="preserve">6 heading and ends with an </w:t>
      </w:r>
      <w:r w:rsidRPr="007C78C0">
        <w:rPr>
          <w:b/>
        </w:rPr>
        <w:t>“End Skippable Content”</w:t>
      </w:r>
      <w:r w:rsidRPr="007C78C0">
        <w:t xml:space="preserve"> level</w:t>
      </w:r>
      <w:r w:rsidR="00254614" w:rsidRPr="007C78C0">
        <w:noBreakHyphen/>
      </w:r>
      <w:r w:rsidRPr="007C78C0">
        <w:t>6 heading. Each reading consists of two option letters, the two words or phrases being combined, and the text with the combination of the words or phrases inserted into the blanks.</w:t>
      </w:r>
    </w:p>
    <w:p w14:paraId="53683D53" w14:textId="77777777" w:rsidR="00342731" w:rsidRPr="007C78C0" w:rsidRDefault="00342731" w:rsidP="00342731"/>
    <w:p w14:paraId="61058CC4" w14:textId="77777777" w:rsidR="00342731" w:rsidRPr="007C78C0" w:rsidRDefault="00342731" w:rsidP="00342731">
      <w:r w:rsidRPr="007C78C0">
        <w:t xml:space="preserve">For questions containing </w:t>
      </w:r>
      <w:r w:rsidRPr="007C78C0">
        <w:rPr>
          <w:b/>
          <w:u w:val="single"/>
        </w:rPr>
        <w:t>three</w:t>
      </w:r>
      <w:r w:rsidRPr="007C78C0">
        <w:t xml:space="preserve"> blanks, the choices will </w:t>
      </w:r>
      <w:r w:rsidRPr="007C78C0">
        <w:rPr>
          <w:b/>
          <w:u w:val="single"/>
        </w:rPr>
        <w:t>not</w:t>
      </w:r>
      <w:r w:rsidRPr="007C78C0">
        <w:t xml:space="preserve"> be read in context because it has been determined that replaying the question for all possible combinations of answer choices is not a useful way to present these questions.</w:t>
      </w:r>
    </w:p>
    <w:p w14:paraId="2CF61F75" w14:textId="77777777" w:rsidR="00342731" w:rsidRPr="007C78C0" w:rsidRDefault="00342731" w:rsidP="00342731"/>
    <w:p w14:paraId="09AA0A37" w14:textId="0104A035" w:rsidR="00FE6CA3" w:rsidRPr="007C78C0" w:rsidRDefault="00FE6CA3" w:rsidP="008D25A4">
      <w:pPr>
        <w:pStyle w:val="Heading5"/>
      </w:pPr>
      <w:r w:rsidRPr="007C78C0">
        <w:t>Question 1</w:t>
      </w:r>
      <w:r w:rsidR="008D25A4" w:rsidRPr="007C78C0">
        <w:t>6</w:t>
      </w:r>
      <w:r w:rsidRPr="007C78C0">
        <w:t>.</w:t>
      </w:r>
    </w:p>
    <w:p w14:paraId="3D3F2E6E" w14:textId="77777777" w:rsidR="00A128EC" w:rsidRPr="007C78C0" w:rsidRDefault="00A128EC" w:rsidP="00A128EC">
      <w:pPr>
        <w:keepNext/>
      </w:pPr>
      <w:r w:rsidRPr="007C78C0">
        <w:t xml:space="preserve">This question has </w:t>
      </w:r>
      <w:r w:rsidRPr="007C78C0">
        <w:rPr>
          <w:b/>
          <w:u w:val="single"/>
        </w:rPr>
        <w:t>two</w:t>
      </w:r>
      <w:r w:rsidRPr="007C78C0">
        <w:rPr>
          <w:b/>
        </w:rPr>
        <w:t xml:space="preserve"> </w:t>
      </w:r>
      <w:r w:rsidRPr="007C78C0">
        <w:t>blanks.</w:t>
      </w:r>
    </w:p>
    <w:p w14:paraId="3BE4FD7D" w14:textId="77777777" w:rsidR="00A128EC" w:rsidRPr="007C78C0" w:rsidRDefault="00A128EC" w:rsidP="00A128EC">
      <w:pPr>
        <w:keepNext/>
        <w:rPr>
          <w:color w:val="000000"/>
        </w:rPr>
      </w:pPr>
    </w:p>
    <w:p w14:paraId="5B569DF2" w14:textId="20FF3FAA" w:rsidR="00FE6CA3" w:rsidRPr="007C78C0" w:rsidRDefault="00FE6CA3" w:rsidP="00DB1CB7">
      <w:pPr>
        <w:keepNext/>
        <w:keepLines/>
        <w:tabs>
          <w:tab w:val="left" w:pos="473"/>
          <w:tab w:val="left" w:pos="720"/>
          <w:tab w:val="left" w:pos="9367"/>
        </w:tabs>
      </w:pPr>
      <w:r w:rsidRPr="007C78C0">
        <w:t xml:space="preserve">New technologies often begin by </w:t>
      </w:r>
      <w:r w:rsidR="0092595E" w:rsidRPr="007C78C0">
        <w:rPr>
          <w:b/>
        </w:rPr>
        <w:t>{</w:t>
      </w:r>
      <w:r w:rsidR="0092595E" w:rsidRPr="007C78C0">
        <w:rPr>
          <w:b/>
          <w:u w:val="single"/>
        </w:rPr>
        <w:t>BLANK</w:t>
      </w:r>
      <w:r w:rsidR="0092595E" w:rsidRPr="007C78C0">
        <w:rPr>
          <w:b/>
        </w:rPr>
        <w:t>}</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0092595E" w:rsidRPr="007C78C0">
        <w:rPr>
          <w:b/>
        </w:rPr>
        <w:t>{</w:t>
      </w:r>
      <w:r w:rsidR="0092595E" w:rsidRPr="007C78C0">
        <w:rPr>
          <w:b/>
          <w:u w:val="single"/>
        </w:rPr>
        <w:t>BLANK</w:t>
      </w:r>
      <w:r w:rsidR="0092595E" w:rsidRPr="007C78C0">
        <w:rPr>
          <w:b/>
        </w:rPr>
        <w:t>}</w:t>
      </w:r>
      <w:r w:rsidRPr="007C78C0">
        <w:t xml:space="preserve"> their processes. In that sense, many of today’s computer networks are still in the steam age. Their full potential remains unrealized.</w:t>
      </w:r>
    </w:p>
    <w:p w14:paraId="0656F80A" w14:textId="77777777" w:rsidR="00DB1CB7" w:rsidRPr="007C78C0" w:rsidRDefault="00DB1CB7" w:rsidP="00DB1CB7">
      <w:pPr>
        <w:rPr>
          <w:color w:val="000000"/>
        </w:rPr>
      </w:pPr>
    </w:p>
    <w:p w14:paraId="51765A3E" w14:textId="77777777" w:rsidR="00DB1CB7" w:rsidRPr="007C78C0" w:rsidRDefault="00DB1CB7" w:rsidP="00DB1CB7">
      <w:r w:rsidRPr="007C78C0">
        <w:t>Now listen to the text with the three options inserted in place of each blank.</w:t>
      </w:r>
    </w:p>
    <w:p w14:paraId="4470E8B8" w14:textId="77777777" w:rsidR="00DB1CB7" w:rsidRPr="007C78C0" w:rsidRDefault="00DB1CB7" w:rsidP="00DB1CB7">
      <w:pPr>
        <w:rPr>
          <w:color w:val="000000"/>
        </w:rPr>
      </w:pPr>
    </w:p>
    <w:p w14:paraId="13789D6F" w14:textId="70FD0362" w:rsidR="00FE6CA3" w:rsidRPr="007C78C0" w:rsidRDefault="00FE6CA3" w:rsidP="00BC3E35">
      <w:pPr>
        <w:keepNext/>
        <w:keepLines/>
        <w:tabs>
          <w:tab w:val="left" w:pos="473"/>
          <w:tab w:val="left" w:pos="720"/>
          <w:tab w:val="left" w:pos="9367"/>
        </w:tabs>
      </w:pPr>
      <w:r w:rsidRPr="007C78C0">
        <w:t xml:space="preserve">New technologies often begin by </w:t>
      </w:r>
      <w:r w:rsidR="005F7DA2" w:rsidRPr="007C78C0">
        <w:rPr>
          <w:b/>
          <w:bCs/>
        </w:rPr>
        <w:t>{</w:t>
      </w:r>
      <w:r w:rsidRPr="007C78C0">
        <w:rPr>
          <w:b/>
          <w:bCs/>
        </w:rPr>
        <w:t>A.</w:t>
      </w:r>
      <w:r w:rsidR="005F7DA2" w:rsidRPr="007C78C0">
        <w:rPr>
          <w:b/>
          <w:bCs/>
        </w:rPr>
        <w:t> </w:t>
      </w:r>
      <w:r w:rsidRPr="007C78C0">
        <w:rPr>
          <w:b/>
          <w:bCs/>
        </w:rPr>
        <w:t>uprooting, B.</w:t>
      </w:r>
      <w:r w:rsidR="005F7DA2" w:rsidRPr="007C78C0">
        <w:rPr>
          <w:b/>
          <w:bCs/>
        </w:rPr>
        <w:t> </w:t>
      </w:r>
      <w:r w:rsidRPr="007C78C0">
        <w:rPr>
          <w:b/>
          <w:bCs/>
        </w:rPr>
        <w:t>dismissing, C.</w:t>
      </w:r>
      <w:r w:rsidR="005F7DA2" w:rsidRPr="007C78C0">
        <w:rPr>
          <w:b/>
          <w:bCs/>
        </w:rPr>
        <w:t> </w:t>
      </w:r>
      <w:r w:rsidRPr="007C78C0">
        <w:rPr>
          <w:b/>
          <w:bCs/>
        </w:rPr>
        <w:t>mimicking</w:t>
      </w:r>
      <w:r w:rsidR="005F7DA2" w:rsidRPr="007C78C0">
        <w:rPr>
          <w:b/>
          <w:bCs/>
        </w:rPr>
        <w:t>}</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005F7DA2" w:rsidRPr="007C78C0">
        <w:rPr>
          <w:b/>
          <w:bCs/>
        </w:rPr>
        <w:t>{</w:t>
      </w:r>
      <w:r w:rsidRPr="007C78C0">
        <w:rPr>
          <w:b/>
          <w:bCs/>
        </w:rPr>
        <w:t>D.</w:t>
      </w:r>
      <w:r w:rsidR="005F7DA2" w:rsidRPr="007C78C0">
        <w:rPr>
          <w:b/>
          <w:bCs/>
        </w:rPr>
        <w:t> </w:t>
      </w:r>
      <w:r w:rsidRPr="007C78C0">
        <w:rPr>
          <w:b/>
          <w:bCs/>
        </w:rPr>
        <w:t>transmitted to, E.</w:t>
      </w:r>
      <w:r w:rsidR="005F7DA2" w:rsidRPr="007C78C0">
        <w:rPr>
          <w:b/>
          <w:bCs/>
        </w:rPr>
        <w:t> </w:t>
      </w:r>
      <w:r w:rsidRPr="007C78C0">
        <w:rPr>
          <w:b/>
          <w:bCs/>
        </w:rPr>
        <w:t>consolidated around, F.</w:t>
      </w:r>
      <w:r w:rsidR="005F7DA2" w:rsidRPr="007C78C0">
        <w:rPr>
          <w:b/>
          <w:bCs/>
        </w:rPr>
        <w:t> </w:t>
      </w:r>
      <w:r w:rsidRPr="007C78C0">
        <w:rPr>
          <w:b/>
          <w:bCs/>
        </w:rPr>
        <w:t>incorporated into</w:t>
      </w:r>
      <w:r w:rsidR="005F7DA2" w:rsidRPr="007C78C0">
        <w:rPr>
          <w:b/>
          <w:bCs/>
        </w:rPr>
        <w:t>}</w:t>
      </w:r>
      <w:r w:rsidRPr="007C78C0">
        <w:t xml:space="preserve"> their processes. In that sense, many of today’s computer networks are still in the steam age. Their full potential remains unrealized.</w:t>
      </w:r>
    </w:p>
    <w:p w14:paraId="1031DE50" w14:textId="77777777" w:rsidR="00BC3E35" w:rsidRPr="007C78C0" w:rsidRDefault="00BC3E35" w:rsidP="00BC3E35">
      <w:pPr>
        <w:tabs>
          <w:tab w:val="left" w:pos="2310"/>
        </w:tabs>
      </w:pPr>
    </w:p>
    <w:p w14:paraId="642A5783" w14:textId="77777777" w:rsidR="00BC3E35" w:rsidRPr="007C78C0" w:rsidRDefault="00BC3E35" w:rsidP="00BC3E35">
      <w:pPr>
        <w:tabs>
          <w:tab w:val="left" w:pos="285"/>
          <w:tab w:val="left" w:pos="2520"/>
        </w:tabs>
      </w:pPr>
      <w:r w:rsidRPr="007C78C0">
        <w:t xml:space="preserve">Indicate your </w:t>
      </w:r>
      <w:r w:rsidRPr="007C78C0">
        <w:rPr>
          <w:b/>
          <w:u w:val="single"/>
        </w:rPr>
        <w:t>two</w:t>
      </w:r>
      <w:r w:rsidRPr="007C78C0">
        <w:t xml:space="preserve"> answer choices or go on to hear them in context. Fill all blanks in the way that best completes the text.</w:t>
      </w:r>
    </w:p>
    <w:p w14:paraId="476C1C20" w14:textId="77777777" w:rsidR="00BC3E35" w:rsidRPr="007C78C0" w:rsidRDefault="00BC3E35" w:rsidP="00BC3E35">
      <w:pPr>
        <w:tabs>
          <w:tab w:val="left" w:pos="285"/>
          <w:tab w:val="left" w:pos="2520"/>
        </w:tabs>
      </w:pPr>
    </w:p>
    <w:p w14:paraId="486C8BE0" w14:textId="77777777" w:rsidR="00FE6CA3" w:rsidRPr="007C78C0" w:rsidRDefault="00FE6CA3" w:rsidP="0086684A">
      <w:pPr>
        <w:pStyle w:val="Heading6"/>
        <w:keepNext/>
      </w:pPr>
      <w:r w:rsidRPr="007C78C0">
        <w:t>Begin skippable content.</w:t>
      </w:r>
    </w:p>
    <w:p w14:paraId="6859053D" w14:textId="77777777" w:rsidR="0086684A" w:rsidRPr="007C78C0" w:rsidRDefault="0086684A" w:rsidP="008472A5">
      <w:pPr>
        <w:keepNext/>
        <w:tabs>
          <w:tab w:val="left" w:pos="360"/>
        </w:tabs>
        <w:autoSpaceDE w:val="0"/>
        <w:autoSpaceDN w:val="0"/>
        <w:adjustRightInd w:val="0"/>
      </w:pPr>
      <w:r w:rsidRPr="007C78C0">
        <w:t>Answer Choices in Context:</w:t>
      </w:r>
    </w:p>
    <w:p w14:paraId="3A2AD60B" w14:textId="77777777" w:rsidR="0086684A" w:rsidRPr="007C78C0" w:rsidRDefault="0086684A" w:rsidP="008472A5">
      <w:pPr>
        <w:keepNext/>
      </w:pPr>
    </w:p>
    <w:p w14:paraId="1638944C" w14:textId="530B0D40" w:rsidR="00FE6CA3" w:rsidRPr="007C78C0" w:rsidRDefault="00FE6CA3" w:rsidP="00FE6CA3">
      <w:pPr>
        <w:tabs>
          <w:tab w:val="left" w:pos="73"/>
          <w:tab w:val="left" w:pos="250"/>
          <w:tab w:val="left" w:pos="420"/>
          <w:tab w:val="left" w:pos="720"/>
          <w:tab w:val="left" w:pos="9367"/>
        </w:tabs>
      </w:pPr>
      <w:r w:rsidRPr="007C78C0">
        <w:t>A, D.</w:t>
      </w:r>
      <w:r w:rsidR="003F4A06" w:rsidRPr="007C78C0">
        <w:t xml:space="preserve"> </w:t>
      </w:r>
      <w:r w:rsidRPr="007C78C0">
        <w:rPr>
          <w:b/>
          <w:bCs/>
        </w:rPr>
        <w:t>uprooting, transmitted to.</w:t>
      </w:r>
      <w:r w:rsidRPr="007C78C0">
        <w:t xml:space="preserve"> New technologies often begin by </w:t>
      </w:r>
      <w:r w:rsidRPr="007C78C0">
        <w:rPr>
          <w:b/>
          <w:bCs/>
        </w:rPr>
        <w:t>uproot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transmitted to</w:t>
      </w:r>
      <w:r w:rsidRPr="007C78C0">
        <w:t xml:space="preserve"> their processes. In that sense, many of today’s computer networks are still in the steam age. Their full potential remains unrealized.</w:t>
      </w:r>
    </w:p>
    <w:p w14:paraId="6E944BA6" w14:textId="77777777" w:rsidR="003F4A06" w:rsidRPr="007C78C0" w:rsidRDefault="003F4A06" w:rsidP="00FE6CA3">
      <w:pPr>
        <w:tabs>
          <w:tab w:val="left" w:pos="73"/>
          <w:tab w:val="left" w:pos="250"/>
          <w:tab w:val="left" w:pos="420"/>
          <w:tab w:val="left" w:pos="720"/>
          <w:tab w:val="left" w:pos="9367"/>
        </w:tabs>
      </w:pPr>
    </w:p>
    <w:p w14:paraId="139DF23E" w14:textId="59E3FC41" w:rsidR="00FE6CA3" w:rsidRPr="007C78C0" w:rsidRDefault="00FE6CA3" w:rsidP="00FE6CA3">
      <w:pPr>
        <w:tabs>
          <w:tab w:val="left" w:pos="73"/>
          <w:tab w:val="left" w:pos="250"/>
          <w:tab w:val="left" w:pos="420"/>
          <w:tab w:val="left" w:pos="720"/>
          <w:tab w:val="left" w:pos="9367"/>
        </w:tabs>
      </w:pPr>
      <w:r w:rsidRPr="007C78C0">
        <w:t>A, E.</w:t>
      </w:r>
      <w:r w:rsidR="003F4A06" w:rsidRPr="007C78C0">
        <w:t xml:space="preserve"> </w:t>
      </w:r>
      <w:r w:rsidRPr="007C78C0">
        <w:rPr>
          <w:b/>
          <w:bCs/>
        </w:rPr>
        <w:t>uprooting, consolidated around.</w:t>
      </w:r>
      <w:r w:rsidRPr="007C78C0">
        <w:t xml:space="preserve"> New technologies often begin by </w:t>
      </w:r>
      <w:r w:rsidRPr="007C78C0">
        <w:rPr>
          <w:b/>
          <w:bCs/>
        </w:rPr>
        <w:t>uproot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consolidated around</w:t>
      </w:r>
      <w:r w:rsidRPr="007C78C0">
        <w:t xml:space="preserve"> their processes. In that sense, many of today’s computer networks are still in the steam age. Their full potential remains unrealized.</w:t>
      </w:r>
    </w:p>
    <w:p w14:paraId="57446EC0" w14:textId="77777777" w:rsidR="003F4A06" w:rsidRPr="007C78C0" w:rsidRDefault="003F4A06" w:rsidP="00FE6CA3">
      <w:pPr>
        <w:tabs>
          <w:tab w:val="left" w:pos="73"/>
          <w:tab w:val="left" w:pos="250"/>
          <w:tab w:val="left" w:pos="420"/>
          <w:tab w:val="left" w:pos="720"/>
          <w:tab w:val="left" w:pos="9367"/>
        </w:tabs>
      </w:pPr>
    </w:p>
    <w:p w14:paraId="2D62E4B4" w14:textId="3776378B" w:rsidR="00FE6CA3" w:rsidRPr="007C78C0" w:rsidRDefault="00FE6CA3" w:rsidP="00FE6CA3">
      <w:pPr>
        <w:tabs>
          <w:tab w:val="left" w:pos="73"/>
          <w:tab w:val="left" w:pos="250"/>
          <w:tab w:val="left" w:pos="420"/>
          <w:tab w:val="left" w:pos="720"/>
          <w:tab w:val="left" w:pos="9367"/>
        </w:tabs>
      </w:pPr>
      <w:r w:rsidRPr="007C78C0">
        <w:t>A, F.</w:t>
      </w:r>
      <w:r w:rsidR="003F4A06" w:rsidRPr="007C78C0">
        <w:t xml:space="preserve"> </w:t>
      </w:r>
      <w:r w:rsidRPr="007C78C0">
        <w:rPr>
          <w:b/>
          <w:bCs/>
        </w:rPr>
        <w:t>uprooting, incorporated into.</w:t>
      </w:r>
      <w:r w:rsidRPr="007C78C0">
        <w:t xml:space="preserve"> New technologies often begin by </w:t>
      </w:r>
      <w:r w:rsidRPr="007C78C0">
        <w:rPr>
          <w:b/>
          <w:bCs/>
        </w:rPr>
        <w:t>uproot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incorporated into</w:t>
      </w:r>
      <w:r w:rsidRPr="007C78C0">
        <w:t xml:space="preserve"> their processes. In that sense, many of today’s computer networks are still in the steam age. Their full potential remains unrealized.</w:t>
      </w:r>
    </w:p>
    <w:p w14:paraId="62A51BDC" w14:textId="77777777" w:rsidR="003F4A06" w:rsidRPr="007C78C0" w:rsidRDefault="003F4A06" w:rsidP="00FE6CA3">
      <w:pPr>
        <w:tabs>
          <w:tab w:val="left" w:pos="73"/>
          <w:tab w:val="left" w:pos="250"/>
          <w:tab w:val="left" w:pos="420"/>
          <w:tab w:val="left" w:pos="720"/>
          <w:tab w:val="left" w:pos="9367"/>
        </w:tabs>
      </w:pPr>
    </w:p>
    <w:p w14:paraId="45EC9F5D" w14:textId="517C3B14" w:rsidR="00FE6CA3" w:rsidRPr="007C78C0" w:rsidRDefault="00FE6CA3" w:rsidP="008472A5">
      <w:pPr>
        <w:keepLines/>
        <w:tabs>
          <w:tab w:val="left" w:pos="73"/>
          <w:tab w:val="left" w:pos="250"/>
          <w:tab w:val="left" w:pos="420"/>
          <w:tab w:val="left" w:pos="720"/>
          <w:tab w:val="left" w:pos="9367"/>
        </w:tabs>
      </w:pPr>
      <w:r w:rsidRPr="007C78C0">
        <w:t>B, D.</w:t>
      </w:r>
      <w:r w:rsidR="003F4A06" w:rsidRPr="007C78C0">
        <w:t xml:space="preserve"> </w:t>
      </w:r>
      <w:r w:rsidRPr="007C78C0">
        <w:rPr>
          <w:b/>
          <w:bCs/>
        </w:rPr>
        <w:t>dismissing, transmitted to.</w:t>
      </w:r>
      <w:r w:rsidRPr="007C78C0">
        <w:t xml:space="preserve"> New technologies often begin by </w:t>
      </w:r>
      <w:r w:rsidRPr="007C78C0">
        <w:rPr>
          <w:b/>
          <w:bCs/>
        </w:rPr>
        <w:t>dismiss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transmitted to</w:t>
      </w:r>
      <w:r w:rsidRPr="007C78C0">
        <w:t xml:space="preserve"> their processes. In that sense, many of today’s computer networks are still in the steam age. Their full potential remains unrealized.</w:t>
      </w:r>
    </w:p>
    <w:p w14:paraId="470842C5" w14:textId="77777777" w:rsidR="003F4A06" w:rsidRPr="007C78C0" w:rsidRDefault="003F4A06" w:rsidP="00FE6CA3">
      <w:pPr>
        <w:tabs>
          <w:tab w:val="left" w:pos="73"/>
          <w:tab w:val="left" w:pos="250"/>
          <w:tab w:val="left" w:pos="420"/>
          <w:tab w:val="left" w:pos="720"/>
          <w:tab w:val="left" w:pos="9367"/>
        </w:tabs>
      </w:pPr>
    </w:p>
    <w:p w14:paraId="21AA81B0" w14:textId="00DFE876" w:rsidR="00FE6CA3" w:rsidRPr="007C78C0" w:rsidRDefault="00FE6CA3" w:rsidP="00FE6CA3">
      <w:pPr>
        <w:tabs>
          <w:tab w:val="left" w:pos="73"/>
          <w:tab w:val="left" w:pos="250"/>
          <w:tab w:val="left" w:pos="420"/>
          <w:tab w:val="left" w:pos="720"/>
          <w:tab w:val="left" w:pos="9367"/>
        </w:tabs>
      </w:pPr>
      <w:r w:rsidRPr="007C78C0">
        <w:t>B, E.</w:t>
      </w:r>
      <w:r w:rsidR="003F4A06" w:rsidRPr="007C78C0">
        <w:t xml:space="preserve"> </w:t>
      </w:r>
      <w:r w:rsidRPr="007C78C0">
        <w:rPr>
          <w:b/>
          <w:bCs/>
        </w:rPr>
        <w:t>dismissing, consolidated around.</w:t>
      </w:r>
      <w:r w:rsidRPr="007C78C0">
        <w:t xml:space="preserve"> New technologies often begin by </w:t>
      </w:r>
      <w:r w:rsidRPr="007C78C0">
        <w:rPr>
          <w:b/>
          <w:bCs/>
        </w:rPr>
        <w:t>dismiss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consolidated around</w:t>
      </w:r>
      <w:r w:rsidRPr="007C78C0">
        <w:t xml:space="preserve"> their processes. In that sense, many of today’s computer networks are still in the steam age. Their full potential remains unrealized.</w:t>
      </w:r>
    </w:p>
    <w:p w14:paraId="166EF6B6" w14:textId="77777777" w:rsidR="003F4A06" w:rsidRPr="007C78C0" w:rsidRDefault="003F4A06" w:rsidP="00FE6CA3">
      <w:pPr>
        <w:tabs>
          <w:tab w:val="left" w:pos="73"/>
          <w:tab w:val="left" w:pos="250"/>
          <w:tab w:val="left" w:pos="420"/>
          <w:tab w:val="left" w:pos="720"/>
          <w:tab w:val="left" w:pos="9367"/>
        </w:tabs>
      </w:pPr>
    </w:p>
    <w:p w14:paraId="253DFAAE" w14:textId="0AA88778" w:rsidR="00FE6CA3" w:rsidRPr="007C78C0" w:rsidRDefault="00FE6CA3" w:rsidP="00FE6CA3">
      <w:pPr>
        <w:tabs>
          <w:tab w:val="left" w:pos="73"/>
          <w:tab w:val="left" w:pos="250"/>
          <w:tab w:val="left" w:pos="420"/>
          <w:tab w:val="left" w:pos="720"/>
          <w:tab w:val="left" w:pos="9367"/>
        </w:tabs>
      </w:pPr>
      <w:r w:rsidRPr="007C78C0">
        <w:t>B, F.</w:t>
      </w:r>
      <w:r w:rsidR="003F4A06" w:rsidRPr="007C78C0">
        <w:t xml:space="preserve"> </w:t>
      </w:r>
      <w:r w:rsidRPr="007C78C0">
        <w:rPr>
          <w:b/>
          <w:bCs/>
        </w:rPr>
        <w:t>dismissing, incorporated into.</w:t>
      </w:r>
      <w:r w:rsidRPr="007C78C0">
        <w:t xml:space="preserve"> New technologies often begin by </w:t>
      </w:r>
      <w:r w:rsidRPr="007C78C0">
        <w:rPr>
          <w:b/>
          <w:bCs/>
        </w:rPr>
        <w:t>dismiss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incorporated into</w:t>
      </w:r>
      <w:r w:rsidRPr="007C78C0">
        <w:t xml:space="preserve"> their processes. In that sense, many of today’s computer networks are still in the steam age. Their full potential remains unrealized.</w:t>
      </w:r>
    </w:p>
    <w:p w14:paraId="4AAD2DBA" w14:textId="77777777" w:rsidR="003F4A06" w:rsidRPr="007C78C0" w:rsidRDefault="003F4A06" w:rsidP="00FE6CA3">
      <w:pPr>
        <w:tabs>
          <w:tab w:val="left" w:pos="73"/>
          <w:tab w:val="left" w:pos="250"/>
          <w:tab w:val="left" w:pos="420"/>
          <w:tab w:val="left" w:pos="720"/>
          <w:tab w:val="left" w:pos="9367"/>
        </w:tabs>
      </w:pPr>
    </w:p>
    <w:p w14:paraId="55C6B276" w14:textId="066CC34E" w:rsidR="00FE6CA3" w:rsidRPr="007C78C0" w:rsidRDefault="00FE6CA3" w:rsidP="00FE6CA3">
      <w:pPr>
        <w:tabs>
          <w:tab w:val="left" w:pos="73"/>
          <w:tab w:val="left" w:pos="250"/>
          <w:tab w:val="left" w:pos="420"/>
          <w:tab w:val="left" w:pos="720"/>
          <w:tab w:val="left" w:pos="9367"/>
        </w:tabs>
      </w:pPr>
      <w:r w:rsidRPr="007C78C0">
        <w:t>C, D.</w:t>
      </w:r>
      <w:r w:rsidR="003F4A06" w:rsidRPr="007C78C0">
        <w:t xml:space="preserve"> </w:t>
      </w:r>
      <w:r w:rsidRPr="007C78C0">
        <w:rPr>
          <w:b/>
          <w:bCs/>
        </w:rPr>
        <w:t>mimicking, transmitted to.</w:t>
      </w:r>
      <w:r w:rsidRPr="007C78C0">
        <w:t xml:space="preserve"> New technologies often begin by </w:t>
      </w:r>
      <w:r w:rsidRPr="007C78C0">
        <w:rPr>
          <w:b/>
          <w:bCs/>
        </w:rPr>
        <w:t>mimick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transmitted to</w:t>
      </w:r>
      <w:r w:rsidRPr="007C78C0">
        <w:t xml:space="preserve"> their processes. In that sense, many of today’s computer networks are still in the steam age. Their full potential remains unrealized.</w:t>
      </w:r>
    </w:p>
    <w:p w14:paraId="7D30934C" w14:textId="77777777" w:rsidR="003F4A06" w:rsidRPr="007C78C0" w:rsidRDefault="003F4A06" w:rsidP="00FE6CA3">
      <w:pPr>
        <w:tabs>
          <w:tab w:val="left" w:pos="73"/>
          <w:tab w:val="left" w:pos="250"/>
          <w:tab w:val="left" w:pos="420"/>
          <w:tab w:val="left" w:pos="720"/>
          <w:tab w:val="left" w:pos="9367"/>
        </w:tabs>
      </w:pPr>
    </w:p>
    <w:p w14:paraId="42B93D1F" w14:textId="66834A51" w:rsidR="00FE6CA3" w:rsidRPr="007C78C0" w:rsidRDefault="00FE6CA3" w:rsidP="00FE6CA3">
      <w:pPr>
        <w:tabs>
          <w:tab w:val="left" w:pos="73"/>
          <w:tab w:val="left" w:pos="250"/>
          <w:tab w:val="left" w:pos="420"/>
          <w:tab w:val="left" w:pos="720"/>
          <w:tab w:val="left" w:pos="9367"/>
        </w:tabs>
      </w:pPr>
      <w:r w:rsidRPr="007C78C0">
        <w:t>C, E.</w:t>
      </w:r>
      <w:r w:rsidR="003F4A06" w:rsidRPr="007C78C0">
        <w:t xml:space="preserve"> </w:t>
      </w:r>
      <w:r w:rsidRPr="007C78C0">
        <w:rPr>
          <w:b/>
          <w:bCs/>
        </w:rPr>
        <w:t>mimicking, consolidated around.</w:t>
      </w:r>
      <w:r w:rsidRPr="007C78C0">
        <w:t xml:space="preserve"> New technologies often begin by </w:t>
      </w:r>
      <w:r w:rsidRPr="007C78C0">
        <w:rPr>
          <w:b/>
          <w:bCs/>
        </w:rPr>
        <w:t>mimick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consolidated around</w:t>
      </w:r>
      <w:r w:rsidRPr="007C78C0">
        <w:t xml:space="preserve"> their processes. In that sense, many of today’s computer networks are still in the steam age. Their full potential remains unrealized.</w:t>
      </w:r>
    </w:p>
    <w:p w14:paraId="65EBA4BD" w14:textId="77777777" w:rsidR="003F4A06" w:rsidRPr="007C78C0" w:rsidRDefault="003F4A06" w:rsidP="00FE6CA3">
      <w:pPr>
        <w:tabs>
          <w:tab w:val="left" w:pos="73"/>
          <w:tab w:val="left" w:pos="250"/>
          <w:tab w:val="left" w:pos="420"/>
          <w:tab w:val="left" w:pos="720"/>
          <w:tab w:val="left" w:pos="9367"/>
        </w:tabs>
      </w:pPr>
    </w:p>
    <w:p w14:paraId="576AA973" w14:textId="4EA5C95E" w:rsidR="00FE6CA3" w:rsidRPr="007C78C0" w:rsidRDefault="00FE6CA3" w:rsidP="00FE6CA3">
      <w:pPr>
        <w:tabs>
          <w:tab w:val="left" w:pos="473"/>
          <w:tab w:val="left" w:pos="720"/>
          <w:tab w:val="left" w:pos="9367"/>
        </w:tabs>
      </w:pPr>
      <w:r w:rsidRPr="007C78C0">
        <w:t>C, F.</w:t>
      </w:r>
      <w:r w:rsidR="003F4A06" w:rsidRPr="007C78C0">
        <w:t xml:space="preserve"> </w:t>
      </w:r>
      <w:r w:rsidRPr="007C78C0">
        <w:rPr>
          <w:b/>
          <w:bCs/>
        </w:rPr>
        <w:t>mimicking, incorporated into.</w:t>
      </w:r>
      <w:r w:rsidRPr="007C78C0">
        <w:t xml:space="preserve"> New technologies often begin by </w:t>
      </w:r>
      <w:r w:rsidRPr="007C78C0">
        <w:rPr>
          <w:b/>
          <w:bCs/>
        </w:rPr>
        <w:t>mimicking</w:t>
      </w:r>
      <w:r w:rsidRPr="007C78C0">
        <w:t xml:space="preserve"> what has gone before, and they change the world later. Think how long it took power</w:t>
      </w:r>
      <w:r w:rsidR="00254614" w:rsidRPr="007C78C0">
        <w:noBreakHyphen/>
      </w:r>
      <w:r w:rsidRPr="007C78C0">
        <w:t xml:space="preserve">using companies to recognize that with electricity they did not need to cluster their machinery around the power source, as in the days of steam. Instead, power could be </w:t>
      </w:r>
      <w:r w:rsidRPr="007C78C0">
        <w:rPr>
          <w:b/>
          <w:bCs/>
        </w:rPr>
        <w:t>incorporated into</w:t>
      </w:r>
      <w:r w:rsidRPr="007C78C0">
        <w:t xml:space="preserve"> their processes. In that sense, many of today’s computer networks are still in the steam age. Their full potential remains unrealized.</w:t>
      </w:r>
    </w:p>
    <w:p w14:paraId="32524A2D" w14:textId="77777777" w:rsidR="00D451ED" w:rsidRPr="007C78C0" w:rsidRDefault="00D451ED" w:rsidP="00D451ED"/>
    <w:p w14:paraId="19F4619D" w14:textId="77777777" w:rsidR="00D451ED" w:rsidRPr="007C78C0" w:rsidRDefault="00D451ED" w:rsidP="00D451ED">
      <w:r w:rsidRPr="007C78C0">
        <w:t xml:space="preserve">Indicate your </w:t>
      </w:r>
      <w:r w:rsidRPr="007C78C0">
        <w:rPr>
          <w:b/>
          <w:u w:val="single"/>
        </w:rPr>
        <w:t>two</w:t>
      </w:r>
      <w:r w:rsidRPr="007C78C0">
        <w:t xml:space="preserve"> answer choices. Fill all blanks in the way that best completes the text.</w:t>
      </w:r>
    </w:p>
    <w:p w14:paraId="31F37CCA" w14:textId="77777777" w:rsidR="00FE6CA3" w:rsidRPr="007C78C0" w:rsidRDefault="00FE6CA3" w:rsidP="00FE6CA3">
      <w:pPr>
        <w:pStyle w:val="Heading6"/>
      </w:pPr>
      <w:r w:rsidRPr="007C78C0">
        <w:t>End skippable content.</w:t>
      </w:r>
    </w:p>
    <w:p w14:paraId="65072D51" w14:textId="7D1EBEDB" w:rsidR="00FE6CA3" w:rsidRPr="007C78C0" w:rsidRDefault="00FE6CA3" w:rsidP="00FE6CA3"/>
    <w:p w14:paraId="509045B6" w14:textId="3F529122" w:rsidR="00FE6CA3" w:rsidRPr="007C78C0" w:rsidRDefault="00FE6CA3" w:rsidP="008472A5">
      <w:pPr>
        <w:pStyle w:val="Heading5"/>
      </w:pPr>
      <w:r w:rsidRPr="007C78C0">
        <w:t>Question 1</w:t>
      </w:r>
      <w:r w:rsidR="00F41C14" w:rsidRPr="007C78C0">
        <w:t>7</w:t>
      </w:r>
      <w:r w:rsidRPr="007C78C0">
        <w:t>.</w:t>
      </w:r>
    </w:p>
    <w:p w14:paraId="5F9F24F2" w14:textId="77777777" w:rsidR="00C963E3" w:rsidRPr="007C78C0" w:rsidRDefault="00C963E3" w:rsidP="00C963E3">
      <w:pPr>
        <w:keepNext/>
      </w:pPr>
      <w:r w:rsidRPr="007C78C0">
        <w:t xml:space="preserve">This question has </w:t>
      </w:r>
      <w:r w:rsidRPr="007C78C0">
        <w:rPr>
          <w:b/>
          <w:u w:val="single"/>
        </w:rPr>
        <w:t>two</w:t>
      </w:r>
      <w:r w:rsidRPr="007C78C0">
        <w:rPr>
          <w:b/>
        </w:rPr>
        <w:t xml:space="preserve"> </w:t>
      </w:r>
      <w:r w:rsidRPr="007C78C0">
        <w:t>blanks.</w:t>
      </w:r>
    </w:p>
    <w:p w14:paraId="77594FF3" w14:textId="77777777" w:rsidR="00C963E3" w:rsidRPr="007C78C0" w:rsidRDefault="00C963E3" w:rsidP="00C963E3">
      <w:pPr>
        <w:keepNext/>
        <w:rPr>
          <w:color w:val="000000"/>
        </w:rPr>
      </w:pPr>
    </w:p>
    <w:p w14:paraId="2D7ECE34" w14:textId="7BC582FF" w:rsidR="00FE6CA3" w:rsidRPr="007C78C0" w:rsidRDefault="00FE6CA3" w:rsidP="005E4D24">
      <w:pPr>
        <w:keepNext/>
        <w:keepLines/>
        <w:tabs>
          <w:tab w:val="left" w:pos="720"/>
        </w:tabs>
      </w:pPr>
      <w:r w:rsidRPr="007C78C0">
        <w:t>Of course anyone who has ever perused an unmodernized text of Captain</w:t>
      </w:r>
      <w:r w:rsidR="007F6E50" w:rsidRPr="007C78C0">
        <w:t> </w:t>
      </w:r>
      <w:r w:rsidRPr="007C78C0">
        <w:t xml:space="preserve">Clark’s journals knows that the Captain was one of the most </w:t>
      </w:r>
      <w:r w:rsidR="0092595E" w:rsidRPr="007C78C0">
        <w:rPr>
          <w:b/>
        </w:rPr>
        <w:t>{</w:t>
      </w:r>
      <w:r w:rsidR="0092595E" w:rsidRPr="007C78C0">
        <w:rPr>
          <w:b/>
          <w:u w:val="single"/>
        </w:rPr>
        <w:t>BLANK</w:t>
      </w:r>
      <w:r w:rsidR="0092595E" w:rsidRPr="007C78C0">
        <w:rPr>
          <w:b/>
        </w:rPr>
        <w:t>}</w:t>
      </w:r>
      <w:r w:rsidRPr="007C78C0">
        <w:t xml:space="preserve"> spellers ever to write in English, but despite this </w:t>
      </w:r>
      <w:r w:rsidR="0092595E" w:rsidRPr="007C78C0">
        <w:rPr>
          <w:b/>
        </w:rPr>
        <w:t>{</w:t>
      </w:r>
      <w:r w:rsidR="0092595E" w:rsidRPr="007C78C0">
        <w:rPr>
          <w:b/>
          <w:u w:val="single"/>
        </w:rPr>
        <w:t>BLANK</w:t>
      </w:r>
      <w:r w:rsidR="0092595E" w:rsidRPr="007C78C0">
        <w:rPr>
          <w:b/>
        </w:rPr>
        <w:t>}</w:t>
      </w:r>
      <w:r w:rsidRPr="007C78C0">
        <w:t xml:space="preserve"> orthographical rules, Clark is never unclear.</w:t>
      </w:r>
    </w:p>
    <w:p w14:paraId="683F5859" w14:textId="77777777" w:rsidR="005E4D24" w:rsidRPr="007C78C0" w:rsidRDefault="005E4D24" w:rsidP="005E4D24">
      <w:pPr>
        <w:rPr>
          <w:color w:val="000000"/>
        </w:rPr>
      </w:pPr>
    </w:p>
    <w:p w14:paraId="612D3608" w14:textId="77777777" w:rsidR="005E4D24" w:rsidRPr="007C78C0" w:rsidRDefault="005E4D24" w:rsidP="005E4D24">
      <w:r w:rsidRPr="007C78C0">
        <w:t>Now listen to the text with the three options inserted in place of each blank.</w:t>
      </w:r>
    </w:p>
    <w:p w14:paraId="1E7EB9BC" w14:textId="77777777" w:rsidR="005E4D24" w:rsidRPr="007C78C0" w:rsidRDefault="005E4D24" w:rsidP="005E4D24">
      <w:pPr>
        <w:rPr>
          <w:color w:val="000000"/>
        </w:rPr>
      </w:pPr>
    </w:p>
    <w:p w14:paraId="068CF8D0" w14:textId="25F2C4B9" w:rsidR="00FE6CA3" w:rsidRPr="007C78C0" w:rsidRDefault="00FE6CA3" w:rsidP="007F6E50">
      <w:pPr>
        <w:keepNext/>
        <w:keepLines/>
        <w:tabs>
          <w:tab w:val="left" w:pos="720"/>
        </w:tabs>
      </w:pPr>
      <w:r w:rsidRPr="007C78C0">
        <w:t>Of course anyone who has ever perused an unmodernized text of Captain</w:t>
      </w:r>
      <w:r w:rsidR="007F6E50" w:rsidRPr="007C78C0">
        <w:t> </w:t>
      </w:r>
      <w:r w:rsidRPr="007C78C0">
        <w:t xml:space="preserve">Clark’s journals knows that the Captain was one of the most </w:t>
      </w:r>
      <w:r w:rsidR="007F6E50" w:rsidRPr="007C78C0">
        <w:rPr>
          <w:b/>
          <w:bCs/>
        </w:rPr>
        <w:t>{</w:t>
      </w:r>
      <w:r w:rsidRPr="007C78C0">
        <w:rPr>
          <w:b/>
          <w:bCs/>
        </w:rPr>
        <w:t>A.</w:t>
      </w:r>
      <w:r w:rsidR="007F6E50" w:rsidRPr="007C78C0">
        <w:rPr>
          <w:b/>
          <w:bCs/>
        </w:rPr>
        <w:t> </w:t>
      </w:r>
      <w:r w:rsidRPr="007C78C0">
        <w:rPr>
          <w:b/>
          <w:bCs/>
        </w:rPr>
        <w:t>indefatigable, B.</w:t>
      </w:r>
      <w:r w:rsidR="007F6E50" w:rsidRPr="007C78C0">
        <w:rPr>
          <w:b/>
          <w:bCs/>
        </w:rPr>
        <w:t> </w:t>
      </w:r>
      <w:r w:rsidRPr="007C78C0">
        <w:rPr>
          <w:b/>
          <w:bCs/>
        </w:rPr>
        <w:t>fastidious, C.</w:t>
      </w:r>
      <w:r w:rsidR="007F6E50" w:rsidRPr="007C78C0">
        <w:rPr>
          <w:b/>
          <w:bCs/>
        </w:rPr>
        <w:t> </w:t>
      </w:r>
      <w:r w:rsidRPr="007C78C0">
        <w:rPr>
          <w:b/>
          <w:bCs/>
        </w:rPr>
        <w:t>defiant</w:t>
      </w:r>
      <w:r w:rsidR="007F6E50" w:rsidRPr="007C78C0">
        <w:rPr>
          <w:b/>
          <w:bCs/>
        </w:rPr>
        <w:t>}</w:t>
      </w:r>
      <w:r w:rsidRPr="007C78C0">
        <w:t xml:space="preserve"> spellers ever to write in English, but despite this </w:t>
      </w:r>
      <w:r w:rsidR="007F6E50" w:rsidRPr="007C78C0">
        <w:rPr>
          <w:b/>
          <w:bCs/>
        </w:rPr>
        <w:t>{</w:t>
      </w:r>
      <w:r w:rsidRPr="007C78C0">
        <w:rPr>
          <w:b/>
          <w:bCs/>
        </w:rPr>
        <w:t>D.</w:t>
      </w:r>
      <w:r w:rsidR="007F6E50" w:rsidRPr="007C78C0">
        <w:rPr>
          <w:b/>
          <w:bCs/>
        </w:rPr>
        <w:t> </w:t>
      </w:r>
      <w:r w:rsidRPr="007C78C0">
        <w:rPr>
          <w:b/>
          <w:bCs/>
        </w:rPr>
        <w:t>disregard for, E.</w:t>
      </w:r>
      <w:r w:rsidR="007F6E50" w:rsidRPr="007C78C0">
        <w:rPr>
          <w:b/>
          <w:bCs/>
        </w:rPr>
        <w:t> </w:t>
      </w:r>
      <w:r w:rsidRPr="007C78C0">
        <w:rPr>
          <w:b/>
          <w:bCs/>
        </w:rPr>
        <w:t>partiality toward, F.</w:t>
      </w:r>
      <w:r w:rsidR="007F6E50" w:rsidRPr="007C78C0">
        <w:rPr>
          <w:b/>
          <w:bCs/>
        </w:rPr>
        <w:t> </w:t>
      </w:r>
      <w:r w:rsidRPr="007C78C0">
        <w:rPr>
          <w:b/>
          <w:bCs/>
        </w:rPr>
        <w:t>unpretentiousness about</w:t>
      </w:r>
      <w:r w:rsidR="007F6E50" w:rsidRPr="007C78C0">
        <w:rPr>
          <w:b/>
          <w:bCs/>
        </w:rPr>
        <w:t>}</w:t>
      </w:r>
      <w:r w:rsidRPr="007C78C0">
        <w:t xml:space="preserve"> orthographical rules, Clark is never unclear.</w:t>
      </w:r>
    </w:p>
    <w:p w14:paraId="35A0C587" w14:textId="77777777" w:rsidR="0061013E" w:rsidRPr="007C78C0" w:rsidRDefault="0061013E" w:rsidP="0061013E">
      <w:pPr>
        <w:tabs>
          <w:tab w:val="left" w:pos="2310"/>
        </w:tabs>
      </w:pPr>
    </w:p>
    <w:p w14:paraId="73C69C37" w14:textId="77777777" w:rsidR="0061013E" w:rsidRPr="007C78C0" w:rsidRDefault="0061013E" w:rsidP="0061013E">
      <w:pPr>
        <w:tabs>
          <w:tab w:val="left" w:pos="285"/>
          <w:tab w:val="left" w:pos="2520"/>
        </w:tabs>
      </w:pPr>
      <w:r w:rsidRPr="007C78C0">
        <w:t xml:space="preserve">Indicate your </w:t>
      </w:r>
      <w:r w:rsidRPr="007C78C0">
        <w:rPr>
          <w:b/>
          <w:u w:val="single"/>
        </w:rPr>
        <w:t>two</w:t>
      </w:r>
      <w:r w:rsidRPr="007C78C0">
        <w:t xml:space="preserve"> answer choices or go on to hear them in context. Fill all blanks in the way that best completes the text.</w:t>
      </w:r>
    </w:p>
    <w:p w14:paraId="2563D175" w14:textId="77777777" w:rsidR="0061013E" w:rsidRPr="007C78C0" w:rsidRDefault="0061013E" w:rsidP="0061013E">
      <w:pPr>
        <w:tabs>
          <w:tab w:val="left" w:pos="285"/>
          <w:tab w:val="left" w:pos="2520"/>
        </w:tabs>
      </w:pPr>
    </w:p>
    <w:p w14:paraId="3E043F1D" w14:textId="77777777" w:rsidR="00FE6CA3" w:rsidRPr="007C78C0" w:rsidRDefault="00FE6CA3" w:rsidP="00FE6CA3">
      <w:pPr>
        <w:pStyle w:val="Heading6"/>
      </w:pPr>
      <w:r w:rsidRPr="007C78C0">
        <w:t>Begin skippable content.</w:t>
      </w:r>
    </w:p>
    <w:p w14:paraId="426CF7B9" w14:textId="77777777" w:rsidR="00E564E8" w:rsidRPr="007C78C0" w:rsidRDefault="00E564E8" w:rsidP="00E564E8">
      <w:pPr>
        <w:tabs>
          <w:tab w:val="left" w:pos="360"/>
        </w:tabs>
        <w:autoSpaceDE w:val="0"/>
        <w:autoSpaceDN w:val="0"/>
        <w:adjustRightInd w:val="0"/>
      </w:pPr>
      <w:r w:rsidRPr="007C78C0">
        <w:t>Answer Choices in Context:</w:t>
      </w:r>
    </w:p>
    <w:p w14:paraId="69683D7C" w14:textId="77777777" w:rsidR="00E564E8" w:rsidRPr="007C78C0" w:rsidRDefault="00E564E8" w:rsidP="00E564E8"/>
    <w:p w14:paraId="52CCD37A" w14:textId="568B6A61" w:rsidR="00FE6CA3" w:rsidRPr="007C78C0" w:rsidRDefault="00FE6CA3" w:rsidP="00FE6CA3">
      <w:pPr>
        <w:tabs>
          <w:tab w:val="left" w:pos="720"/>
        </w:tabs>
      </w:pPr>
      <w:r w:rsidRPr="007C78C0">
        <w:t>A, D.</w:t>
      </w:r>
      <w:r w:rsidR="00025F9E" w:rsidRPr="007C78C0">
        <w:t xml:space="preserve"> </w:t>
      </w:r>
      <w:r w:rsidRPr="007C78C0">
        <w:rPr>
          <w:b/>
          <w:bCs/>
        </w:rPr>
        <w:t>indefatigable, disregard for.</w:t>
      </w:r>
      <w:r w:rsidRPr="007C78C0">
        <w:t xml:space="preserve"> Of course anyone who has ever perused an unmodernized text of </w:t>
      </w:r>
      <w:r w:rsidR="0040528E" w:rsidRPr="007C78C0">
        <w:t xml:space="preserve">Captain Clark’s </w:t>
      </w:r>
      <w:r w:rsidRPr="007C78C0">
        <w:t xml:space="preserve">journals knows that the Captain was one of the most </w:t>
      </w:r>
      <w:r w:rsidRPr="007C78C0">
        <w:rPr>
          <w:b/>
          <w:bCs/>
        </w:rPr>
        <w:t>indefatigable</w:t>
      </w:r>
      <w:r w:rsidRPr="007C78C0">
        <w:t xml:space="preserve"> spellers ever to write in English, but despite this </w:t>
      </w:r>
      <w:r w:rsidRPr="007C78C0">
        <w:rPr>
          <w:b/>
          <w:bCs/>
        </w:rPr>
        <w:t>disregard for</w:t>
      </w:r>
      <w:r w:rsidRPr="007C78C0">
        <w:t xml:space="preserve"> orthographical rules, Clark is never unclear.</w:t>
      </w:r>
    </w:p>
    <w:p w14:paraId="38C34499" w14:textId="77777777" w:rsidR="00025F9E" w:rsidRPr="007C78C0" w:rsidRDefault="00025F9E" w:rsidP="00FE6CA3">
      <w:pPr>
        <w:tabs>
          <w:tab w:val="left" w:pos="720"/>
        </w:tabs>
      </w:pPr>
    </w:p>
    <w:p w14:paraId="16D9D381" w14:textId="7E6601D0" w:rsidR="00FE6CA3" w:rsidRPr="007C78C0" w:rsidRDefault="00FE6CA3" w:rsidP="00FE6CA3">
      <w:pPr>
        <w:tabs>
          <w:tab w:val="left" w:pos="720"/>
        </w:tabs>
      </w:pPr>
      <w:r w:rsidRPr="007C78C0">
        <w:t>A, E.</w:t>
      </w:r>
      <w:r w:rsidR="00025F9E" w:rsidRPr="007C78C0">
        <w:t xml:space="preserve"> </w:t>
      </w:r>
      <w:r w:rsidRPr="007C78C0">
        <w:rPr>
          <w:b/>
          <w:bCs/>
        </w:rPr>
        <w:t>indefatigable, partiality toward.</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indefatigable</w:t>
      </w:r>
      <w:r w:rsidRPr="007C78C0">
        <w:t xml:space="preserve"> spellers ever to write in English, but despite this </w:t>
      </w:r>
      <w:r w:rsidRPr="007C78C0">
        <w:rPr>
          <w:b/>
          <w:bCs/>
        </w:rPr>
        <w:t>partiality toward</w:t>
      </w:r>
      <w:r w:rsidRPr="007C78C0">
        <w:t xml:space="preserve"> orthographical rules, Clark is never unclear.</w:t>
      </w:r>
    </w:p>
    <w:p w14:paraId="6801A049" w14:textId="77777777" w:rsidR="00025F9E" w:rsidRPr="007C78C0" w:rsidRDefault="00025F9E" w:rsidP="00FE6CA3">
      <w:pPr>
        <w:tabs>
          <w:tab w:val="left" w:pos="720"/>
        </w:tabs>
      </w:pPr>
    </w:p>
    <w:p w14:paraId="3D93A9B8" w14:textId="52942E29" w:rsidR="00FE6CA3" w:rsidRPr="007C78C0" w:rsidRDefault="00FE6CA3" w:rsidP="00FE6CA3">
      <w:pPr>
        <w:tabs>
          <w:tab w:val="left" w:pos="720"/>
        </w:tabs>
      </w:pPr>
      <w:r w:rsidRPr="007C78C0">
        <w:t>A, F.</w:t>
      </w:r>
      <w:r w:rsidR="00025F9E" w:rsidRPr="007C78C0">
        <w:t xml:space="preserve"> </w:t>
      </w:r>
      <w:r w:rsidRPr="007C78C0">
        <w:rPr>
          <w:b/>
          <w:bCs/>
        </w:rPr>
        <w:t>indefatigable, unpretentiousness about.</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indefatigable</w:t>
      </w:r>
      <w:r w:rsidRPr="007C78C0">
        <w:t xml:space="preserve"> spellers ever to write in English, but despite this </w:t>
      </w:r>
      <w:r w:rsidRPr="007C78C0">
        <w:rPr>
          <w:b/>
          <w:bCs/>
        </w:rPr>
        <w:t>unpretentiousness about</w:t>
      </w:r>
      <w:r w:rsidRPr="007C78C0">
        <w:t xml:space="preserve"> orthographical rules, Clark is never unclear.</w:t>
      </w:r>
    </w:p>
    <w:p w14:paraId="3EB19E51" w14:textId="77777777" w:rsidR="00025F9E" w:rsidRPr="007C78C0" w:rsidRDefault="00025F9E" w:rsidP="00FE6CA3">
      <w:pPr>
        <w:tabs>
          <w:tab w:val="left" w:pos="720"/>
        </w:tabs>
      </w:pPr>
    </w:p>
    <w:p w14:paraId="64E2D7FA" w14:textId="4FD81011" w:rsidR="00FE6CA3" w:rsidRPr="007C78C0" w:rsidRDefault="00FE6CA3" w:rsidP="00FE6CA3">
      <w:pPr>
        <w:tabs>
          <w:tab w:val="left" w:pos="720"/>
        </w:tabs>
      </w:pPr>
      <w:r w:rsidRPr="007C78C0">
        <w:t>B, D.</w:t>
      </w:r>
      <w:r w:rsidR="00025F9E" w:rsidRPr="007C78C0">
        <w:t xml:space="preserve"> </w:t>
      </w:r>
      <w:r w:rsidRPr="007C78C0">
        <w:rPr>
          <w:b/>
          <w:bCs/>
        </w:rPr>
        <w:t>fastidious, disregard for.</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fastidious</w:t>
      </w:r>
      <w:r w:rsidRPr="007C78C0">
        <w:t xml:space="preserve"> spellers ever to write in English, but despite this </w:t>
      </w:r>
      <w:r w:rsidRPr="007C78C0">
        <w:rPr>
          <w:b/>
          <w:bCs/>
        </w:rPr>
        <w:t>disregard for</w:t>
      </w:r>
      <w:r w:rsidRPr="007C78C0">
        <w:t xml:space="preserve"> orthographical rules, Clark is never unclear.</w:t>
      </w:r>
    </w:p>
    <w:p w14:paraId="18EB7ECF" w14:textId="77777777" w:rsidR="00025F9E" w:rsidRPr="007C78C0" w:rsidRDefault="00025F9E" w:rsidP="00FE6CA3">
      <w:pPr>
        <w:tabs>
          <w:tab w:val="left" w:pos="720"/>
        </w:tabs>
      </w:pPr>
    </w:p>
    <w:p w14:paraId="6D846D61" w14:textId="5B807D2B" w:rsidR="00FE6CA3" w:rsidRPr="007C78C0" w:rsidRDefault="00FE6CA3" w:rsidP="00FE6CA3">
      <w:pPr>
        <w:tabs>
          <w:tab w:val="left" w:pos="720"/>
        </w:tabs>
      </w:pPr>
      <w:r w:rsidRPr="007C78C0">
        <w:t>B. E.</w:t>
      </w:r>
      <w:r w:rsidR="00025F9E" w:rsidRPr="007C78C0">
        <w:t xml:space="preserve"> </w:t>
      </w:r>
      <w:r w:rsidRPr="007C78C0">
        <w:rPr>
          <w:b/>
          <w:bCs/>
        </w:rPr>
        <w:t>fastidious, partiality toward.</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fastidious</w:t>
      </w:r>
      <w:r w:rsidRPr="007C78C0">
        <w:t xml:space="preserve"> spellers ever to write in English, but despite this </w:t>
      </w:r>
      <w:r w:rsidRPr="007C78C0">
        <w:rPr>
          <w:b/>
          <w:bCs/>
        </w:rPr>
        <w:t>partiality toward</w:t>
      </w:r>
      <w:r w:rsidRPr="007C78C0">
        <w:t xml:space="preserve"> orthographical rules, Clark is never unclear.</w:t>
      </w:r>
    </w:p>
    <w:p w14:paraId="37FC1344" w14:textId="77777777" w:rsidR="00025F9E" w:rsidRPr="007C78C0" w:rsidRDefault="00025F9E" w:rsidP="00FE6CA3">
      <w:pPr>
        <w:tabs>
          <w:tab w:val="left" w:pos="720"/>
        </w:tabs>
      </w:pPr>
    </w:p>
    <w:p w14:paraId="0C652118" w14:textId="4919DA40" w:rsidR="00FE6CA3" w:rsidRPr="007C78C0" w:rsidRDefault="00FE6CA3" w:rsidP="00FE6CA3">
      <w:pPr>
        <w:tabs>
          <w:tab w:val="left" w:pos="720"/>
        </w:tabs>
      </w:pPr>
      <w:r w:rsidRPr="007C78C0">
        <w:t>B, F.</w:t>
      </w:r>
      <w:r w:rsidR="00025F9E" w:rsidRPr="007C78C0">
        <w:t xml:space="preserve"> </w:t>
      </w:r>
      <w:r w:rsidRPr="007C78C0">
        <w:rPr>
          <w:b/>
          <w:bCs/>
        </w:rPr>
        <w:t>fastidious, unpretentiousness about.</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fastidious</w:t>
      </w:r>
      <w:r w:rsidRPr="007C78C0">
        <w:t xml:space="preserve"> spellers ever to write in English, but despite this </w:t>
      </w:r>
      <w:r w:rsidRPr="007C78C0">
        <w:rPr>
          <w:b/>
          <w:bCs/>
        </w:rPr>
        <w:t>unpretentiousness about</w:t>
      </w:r>
      <w:r w:rsidRPr="007C78C0">
        <w:t xml:space="preserve"> orthographical rules, Clark is never unclear.</w:t>
      </w:r>
    </w:p>
    <w:p w14:paraId="0503211D" w14:textId="77777777" w:rsidR="00025F9E" w:rsidRPr="007C78C0" w:rsidRDefault="00025F9E" w:rsidP="00FE6CA3">
      <w:pPr>
        <w:tabs>
          <w:tab w:val="left" w:pos="720"/>
        </w:tabs>
      </w:pPr>
    </w:p>
    <w:p w14:paraId="1EB35D21" w14:textId="67724414" w:rsidR="00FE6CA3" w:rsidRPr="007C78C0" w:rsidRDefault="00FE6CA3" w:rsidP="00FE6CA3">
      <w:pPr>
        <w:tabs>
          <w:tab w:val="left" w:pos="720"/>
        </w:tabs>
      </w:pPr>
      <w:r w:rsidRPr="007C78C0">
        <w:t>C, D.</w:t>
      </w:r>
      <w:r w:rsidR="00025F9E" w:rsidRPr="007C78C0">
        <w:t xml:space="preserve"> </w:t>
      </w:r>
      <w:r w:rsidRPr="007C78C0">
        <w:rPr>
          <w:b/>
          <w:bCs/>
        </w:rPr>
        <w:t>defiant, disregard for.</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defiant</w:t>
      </w:r>
      <w:r w:rsidRPr="007C78C0">
        <w:t xml:space="preserve"> spellers ever to write in English, but despite this </w:t>
      </w:r>
      <w:r w:rsidRPr="007C78C0">
        <w:rPr>
          <w:b/>
          <w:bCs/>
        </w:rPr>
        <w:t>disregard for</w:t>
      </w:r>
      <w:r w:rsidRPr="007C78C0">
        <w:t xml:space="preserve"> orthographical rules, Clark is never unclear.</w:t>
      </w:r>
    </w:p>
    <w:p w14:paraId="6A0A5910" w14:textId="77777777" w:rsidR="00025F9E" w:rsidRPr="007C78C0" w:rsidRDefault="00025F9E" w:rsidP="00FE6CA3">
      <w:pPr>
        <w:tabs>
          <w:tab w:val="left" w:pos="720"/>
        </w:tabs>
      </w:pPr>
    </w:p>
    <w:p w14:paraId="6208726F" w14:textId="1DDF74DC" w:rsidR="00FE6CA3" w:rsidRPr="007C78C0" w:rsidRDefault="00FE6CA3" w:rsidP="00FE6CA3">
      <w:pPr>
        <w:tabs>
          <w:tab w:val="left" w:pos="720"/>
        </w:tabs>
      </w:pPr>
      <w:r w:rsidRPr="007C78C0">
        <w:t>C, E.</w:t>
      </w:r>
      <w:r w:rsidR="00025F9E" w:rsidRPr="007C78C0">
        <w:t xml:space="preserve"> </w:t>
      </w:r>
      <w:r w:rsidRPr="007C78C0">
        <w:rPr>
          <w:b/>
          <w:bCs/>
        </w:rPr>
        <w:t>defiant, partiality toward.</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defiant</w:t>
      </w:r>
      <w:r w:rsidRPr="007C78C0">
        <w:t xml:space="preserve"> spellers ever to write in English, but despite this </w:t>
      </w:r>
      <w:r w:rsidRPr="007C78C0">
        <w:rPr>
          <w:b/>
          <w:bCs/>
        </w:rPr>
        <w:t>partiality toward</w:t>
      </w:r>
      <w:r w:rsidRPr="007C78C0">
        <w:t xml:space="preserve"> orthographical rules, Clark is never unclear.</w:t>
      </w:r>
    </w:p>
    <w:p w14:paraId="54A217BA" w14:textId="77777777" w:rsidR="00025F9E" w:rsidRPr="007C78C0" w:rsidRDefault="00025F9E" w:rsidP="00FE6CA3">
      <w:pPr>
        <w:tabs>
          <w:tab w:val="left" w:pos="720"/>
        </w:tabs>
      </w:pPr>
    </w:p>
    <w:p w14:paraId="791AF60B" w14:textId="3B8189D9" w:rsidR="00FE6CA3" w:rsidRPr="007C78C0" w:rsidRDefault="00FE6CA3" w:rsidP="00FE6CA3">
      <w:pPr>
        <w:tabs>
          <w:tab w:val="left" w:pos="720"/>
        </w:tabs>
      </w:pPr>
      <w:r w:rsidRPr="007C78C0">
        <w:t>C, F.</w:t>
      </w:r>
      <w:r w:rsidR="00025F9E" w:rsidRPr="007C78C0">
        <w:t xml:space="preserve"> </w:t>
      </w:r>
      <w:r w:rsidRPr="007C78C0">
        <w:rPr>
          <w:b/>
          <w:bCs/>
        </w:rPr>
        <w:t>defiant, unpretentiousness about.</w:t>
      </w:r>
      <w:r w:rsidRPr="007C78C0">
        <w:t xml:space="preserve"> Of course anyone who has ever perused an unmodernized text of </w:t>
      </w:r>
      <w:r w:rsidR="00582088" w:rsidRPr="007C78C0">
        <w:t xml:space="preserve">Captain Clark’s </w:t>
      </w:r>
      <w:r w:rsidRPr="007C78C0">
        <w:t xml:space="preserve">journals knows that the Captain was one of the most </w:t>
      </w:r>
      <w:r w:rsidRPr="007C78C0">
        <w:rPr>
          <w:b/>
          <w:bCs/>
        </w:rPr>
        <w:t>defiant</w:t>
      </w:r>
      <w:r w:rsidRPr="007C78C0">
        <w:t xml:space="preserve"> spellers ever to write in English, but despite this </w:t>
      </w:r>
      <w:r w:rsidRPr="007C78C0">
        <w:rPr>
          <w:b/>
          <w:bCs/>
        </w:rPr>
        <w:t>unpretentiousness about</w:t>
      </w:r>
      <w:r w:rsidRPr="007C78C0">
        <w:t xml:space="preserve"> orthographical rules, Clark is never unclear.</w:t>
      </w:r>
    </w:p>
    <w:p w14:paraId="6E6EB8CC" w14:textId="77777777" w:rsidR="003A7FF9" w:rsidRPr="007C78C0" w:rsidRDefault="003A7FF9" w:rsidP="003A7FF9"/>
    <w:p w14:paraId="28B44A18" w14:textId="77777777" w:rsidR="003A7FF9" w:rsidRPr="007C78C0" w:rsidRDefault="003A7FF9" w:rsidP="003A7FF9">
      <w:r w:rsidRPr="007C78C0">
        <w:t xml:space="preserve">Indicate your </w:t>
      </w:r>
      <w:r w:rsidRPr="007C78C0">
        <w:rPr>
          <w:b/>
          <w:u w:val="single"/>
        </w:rPr>
        <w:t>two</w:t>
      </w:r>
      <w:r w:rsidRPr="007C78C0">
        <w:t xml:space="preserve"> answer choices. Fill all blanks in the way that best completes the text.</w:t>
      </w:r>
    </w:p>
    <w:p w14:paraId="1A5E0F84" w14:textId="77777777" w:rsidR="00FE6CA3" w:rsidRPr="007C78C0" w:rsidRDefault="00FE6CA3" w:rsidP="00FE6CA3">
      <w:pPr>
        <w:pStyle w:val="Heading6"/>
      </w:pPr>
      <w:r w:rsidRPr="007C78C0">
        <w:t>End skippable content.</w:t>
      </w:r>
    </w:p>
    <w:p w14:paraId="715119D6" w14:textId="77777777" w:rsidR="00E44903" w:rsidRPr="007C78C0" w:rsidRDefault="00E44903" w:rsidP="00611BA3"/>
    <w:p w14:paraId="4F216C0C" w14:textId="76985458" w:rsidR="00136B02" w:rsidRPr="007C78C0" w:rsidRDefault="00136B02" w:rsidP="00136B02">
      <w:pPr>
        <w:pStyle w:val="Heading4"/>
        <w:rPr>
          <w:rFonts w:ascii="Verdana" w:hAnsi="Verdana"/>
        </w:rPr>
      </w:pPr>
      <w:r w:rsidRPr="007C78C0">
        <w:rPr>
          <w:rFonts w:ascii="Verdana" w:hAnsi="Verdana"/>
        </w:rPr>
        <w:t>Question 18</w:t>
      </w:r>
      <w:r w:rsidR="00881C14" w:rsidRPr="007C78C0">
        <w:rPr>
          <w:rFonts w:ascii="Verdana" w:hAnsi="Verdana"/>
        </w:rPr>
        <w:t xml:space="preserve"> is based on the following passage</w:t>
      </w:r>
      <w:r w:rsidRPr="007C78C0">
        <w:rPr>
          <w:rFonts w:ascii="Verdana" w:hAnsi="Verdana"/>
        </w:rPr>
        <w:t>.</w:t>
      </w:r>
    </w:p>
    <w:p w14:paraId="503ADD1A" w14:textId="0FFFDB8D" w:rsidR="00136B02" w:rsidRPr="007C78C0" w:rsidRDefault="00136B02" w:rsidP="00136B02">
      <w:pPr>
        <w:keepNext/>
        <w:keepLines/>
        <w:tabs>
          <w:tab w:val="left" w:pos="720"/>
        </w:tabs>
      </w:pPr>
      <w:r w:rsidRPr="007C78C0">
        <w:t>For the past two years at FasCorp, there has been a policy to advertise any job opening to current employees and to give no job to an applicant from outside the company if a FasCorp employee applies who is qualified for the job. This policy has been strictly followed, yet even though numerous employees of FasCorp have been qualified for any given entry</w:t>
      </w:r>
      <w:r w:rsidR="00254614" w:rsidRPr="007C78C0">
        <w:noBreakHyphen/>
      </w:r>
      <w:r w:rsidRPr="007C78C0">
        <w:t>level position, some entry</w:t>
      </w:r>
      <w:r w:rsidR="00254614" w:rsidRPr="007C78C0">
        <w:noBreakHyphen/>
      </w:r>
      <w:r w:rsidRPr="007C78C0">
        <w:t>level jobs have been filled with people from outside the company.</w:t>
      </w:r>
    </w:p>
    <w:p w14:paraId="29BE8422" w14:textId="77777777" w:rsidR="00136B02" w:rsidRPr="007C78C0" w:rsidRDefault="00136B02" w:rsidP="00366517">
      <w:pPr>
        <w:keepNext/>
        <w:tabs>
          <w:tab w:val="left" w:pos="720"/>
        </w:tabs>
      </w:pPr>
    </w:p>
    <w:p w14:paraId="7D4118FD" w14:textId="58B99A55" w:rsidR="00136B02" w:rsidRPr="007C78C0" w:rsidRDefault="00136B02" w:rsidP="00136B02">
      <w:pPr>
        <w:pStyle w:val="Heading5"/>
      </w:pPr>
      <w:r w:rsidRPr="007C78C0">
        <w:t>Question 18.</w:t>
      </w:r>
    </w:p>
    <w:p w14:paraId="317D8303" w14:textId="77777777" w:rsidR="00D01409" w:rsidRPr="007C78C0" w:rsidRDefault="00D01409" w:rsidP="00D01409">
      <w:pPr>
        <w:keepNext/>
        <w:keepLines/>
        <w:spacing w:before="120"/>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3717DC23" w14:textId="77777777" w:rsidR="00D01409" w:rsidRPr="007C78C0" w:rsidRDefault="00D01409" w:rsidP="00D01409">
      <w:pPr>
        <w:keepNext/>
      </w:pPr>
    </w:p>
    <w:p w14:paraId="4568AD5A" w14:textId="77777777" w:rsidR="00136B02" w:rsidRPr="007C78C0" w:rsidRDefault="00136B02" w:rsidP="00D01409">
      <w:pPr>
        <w:keepNext/>
        <w:keepLines/>
      </w:pPr>
      <w:r w:rsidRPr="007C78C0">
        <w:t>If the information provided is true, which of the following must on the basis of it also be true about FasCorp during the past two years?</w:t>
      </w:r>
    </w:p>
    <w:p w14:paraId="5BCF30E2" w14:textId="77777777" w:rsidR="00136B02" w:rsidRPr="007C78C0" w:rsidRDefault="00136B02" w:rsidP="001B4C9A">
      <w:pPr>
        <w:keepNext/>
        <w:tabs>
          <w:tab w:val="left" w:pos="720"/>
        </w:tabs>
        <w:rPr>
          <w:vanish/>
        </w:rPr>
      </w:pPr>
    </w:p>
    <w:p w14:paraId="1D46EF46" w14:textId="77777777" w:rsidR="00EC71E6" w:rsidRPr="007C78C0" w:rsidRDefault="00136B02" w:rsidP="00EC71E6">
      <w:pPr>
        <w:pStyle w:val="ListParagraph"/>
        <w:keepNext/>
        <w:keepLines/>
        <w:numPr>
          <w:ilvl w:val="0"/>
          <w:numId w:val="41"/>
        </w:numPr>
      </w:pPr>
      <w:r w:rsidRPr="007C78C0">
        <w:t>There have been some open jobs for which no qualified FasCorp employee applied.</w:t>
      </w:r>
    </w:p>
    <w:p w14:paraId="53A4D4ED" w14:textId="07929410" w:rsidR="00136B02" w:rsidRPr="007C78C0" w:rsidRDefault="00136B02" w:rsidP="00EC71E6">
      <w:pPr>
        <w:pStyle w:val="ListParagraph"/>
        <w:keepNext/>
        <w:keepLines/>
        <w:numPr>
          <w:ilvl w:val="0"/>
          <w:numId w:val="41"/>
        </w:numPr>
      </w:pPr>
      <w:r w:rsidRPr="007C78C0">
        <w:t>Some entry</w:t>
      </w:r>
      <w:r w:rsidR="00254614" w:rsidRPr="007C78C0">
        <w:noBreakHyphen/>
      </w:r>
      <w:r w:rsidRPr="007C78C0">
        <w:t>level job openings have not been advertised to FasCorp employees.</w:t>
      </w:r>
    </w:p>
    <w:p w14:paraId="32624727" w14:textId="77E9FB43" w:rsidR="00136B02" w:rsidRPr="007C78C0" w:rsidRDefault="00136B02" w:rsidP="00106226">
      <w:pPr>
        <w:pStyle w:val="ListParagraph"/>
        <w:keepNext/>
        <w:keepLines/>
        <w:numPr>
          <w:ilvl w:val="0"/>
          <w:numId w:val="41"/>
        </w:numPr>
      </w:pPr>
      <w:r w:rsidRPr="007C78C0">
        <w:t>The total number of employees has increased.</w:t>
      </w:r>
    </w:p>
    <w:p w14:paraId="4E348342" w14:textId="37549A68" w:rsidR="00136B02" w:rsidRPr="007C78C0" w:rsidRDefault="00136B02" w:rsidP="00106226">
      <w:pPr>
        <w:pStyle w:val="ListParagraph"/>
        <w:keepNext/>
        <w:keepLines/>
        <w:numPr>
          <w:ilvl w:val="0"/>
          <w:numId w:val="41"/>
        </w:numPr>
      </w:pPr>
      <w:r w:rsidRPr="007C78C0">
        <w:t>FasCorp has hired some people for jobs for which they were not qualified.</w:t>
      </w:r>
    </w:p>
    <w:p w14:paraId="3E9F02DF" w14:textId="52185578" w:rsidR="00136B02" w:rsidRPr="007C78C0" w:rsidRDefault="00136B02" w:rsidP="00106226">
      <w:pPr>
        <w:pStyle w:val="ListParagraph"/>
        <w:numPr>
          <w:ilvl w:val="0"/>
          <w:numId w:val="41"/>
        </w:numPr>
      </w:pPr>
      <w:r w:rsidRPr="007C78C0">
        <w:t>All the job openings have been for entry</w:t>
      </w:r>
      <w:r w:rsidR="00254614" w:rsidRPr="007C78C0">
        <w:noBreakHyphen/>
      </w:r>
      <w:r w:rsidRPr="007C78C0">
        <w:t>level jobs.</w:t>
      </w:r>
    </w:p>
    <w:p w14:paraId="23F1DD74" w14:textId="77777777" w:rsidR="00C11801" w:rsidRPr="007C78C0" w:rsidRDefault="00C11801" w:rsidP="00C11801"/>
    <w:p w14:paraId="10C9740D" w14:textId="77777777" w:rsidR="00C11801" w:rsidRPr="007C78C0" w:rsidRDefault="00C11801" w:rsidP="00C11801">
      <w:r w:rsidRPr="007C78C0">
        <w:t xml:space="preserve">Select and indicate </w:t>
      </w:r>
      <w:r w:rsidRPr="007C78C0">
        <w:rPr>
          <w:b/>
        </w:rPr>
        <w:t>one</w:t>
      </w:r>
      <w:r w:rsidRPr="007C78C0">
        <w:t xml:space="preserve"> answer choice from among the choices provided.</w:t>
      </w:r>
    </w:p>
    <w:p w14:paraId="1B75C016" w14:textId="77777777" w:rsidR="00C11801" w:rsidRPr="007C78C0" w:rsidRDefault="00C11801" w:rsidP="00C11801"/>
    <w:p w14:paraId="636A2544" w14:textId="18FCA4A3" w:rsidR="00136B02" w:rsidRPr="007C78C0" w:rsidRDefault="00136B02" w:rsidP="00136B02">
      <w:pPr>
        <w:pStyle w:val="Heading4"/>
        <w:rPr>
          <w:rFonts w:ascii="Verdana" w:hAnsi="Verdana"/>
        </w:rPr>
      </w:pPr>
      <w:r w:rsidRPr="007C78C0">
        <w:rPr>
          <w:rFonts w:ascii="Verdana" w:hAnsi="Verdana"/>
        </w:rPr>
        <w:t xml:space="preserve">Questions </w:t>
      </w:r>
      <w:r w:rsidR="0018133E" w:rsidRPr="007C78C0">
        <w:rPr>
          <w:rFonts w:ascii="Verdana" w:hAnsi="Verdana"/>
        </w:rPr>
        <w:t>19 and 20</w:t>
      </w:r>
      <w:r w:rsidR="00881C14" w:rsidRPr="007C78C0">
        <w:rPr>
          <w:rFonts w:ascii="Verdana" w:hAnsi="Verdana"/>
        </w:rPr>
        <w:t xml:space="preserve"> are based on the following passage</w:t>
      </w:r>
      <w:r w:rsidRPr="007C78C0">
        <w:rPr>
          <w:rFonts w:ascii="Verdana" w:hAnsi="Verdana"/>
        </w:rPr>
        <w:t>.</w:t>
      </w:r>
    </w:p>
    <w:p w14:paraId="7A24911E" w14:textId="2F44AFAC" w:rsidR="00136B02" w:rsidRPr="007C78C0" w:rsidRDefault="00136B02" w:rsidP="00D41B17">
      <w:pPr>
        <w:keepLines/>
        <w:tabs>
          <w:tab w:val="left" w:pos="720"/>
        </w:tabs>
      </w:pPr>
      <w:bookmarkStart w:id="11" w:name="Section3_Q19and20_Passage"/>
      <w:r w:rsidRPr="007C78C0">
        <w:t xml:space="preserve">A tall tree can transport a hundred gallons of water a day from its roots deep underground to the treetop. Is this movement propelled by pulling the water from above or pushing it from below? The pull mechanism has long been favored by most scientists. First proposed in the late </w:t>
      </w:r>
      <w:r w:rsidR="00A275E9" w:rsidRPr="007C78C0">
        <w:t>eighteen hundreds</w:t>
      </w:r>
      <w:r w:rsidRPr="007C78C0">
        <w:t>, the theory relies on a property of water not commonly associated with fluids: its tensile strength. Instead of making a clean break, water evaporating from treetops tugs on the remaining water molecules, with that tug extending from molecule to molecule all the way down to the roots. The tree itself does not actually push or pull; all the energy for lifting water comes from the sun’s evaporative power.</w:t>
      </w:r>
    </w:p>
    <w:bookmarkEnd w:id="11"/>
    <w:p w14:paraId="063857FC" w14:textId="77777777" w:rsidR="00D41B17" w:rsidRPr="007C78C0" w:rsidRDefault="00D41B17" w:rsidP="00136B02">
      <w:pPr>
        <w:tabs>
          <w:tab w:val="left" w:pos="720"/>
        </w:tabs>
      </w:pPr>
    </w:p>
    <w:p w14:paraId="7C77EF40" w14:textId="1F67C2EE" w:rsidR="00136B02" w:rsidRPr="007C78C0" w:rsidRDefault="00136B02" w:rsidP="00881C14">
      <w:pPr>
        <w:pStyle w:val="Heading5"/>
      </w:pPr>
      <w:r w:rsidRPr="007C78C0">
        <w:t xml:space="preserve">Question </w:t>
      </w:r>
      <w:r w:rsidR="003A7D59" w:rsidRPr="007C78C0">
        <w:t>19</w:t>
      </w:r>
      <w:r w:rsidRPr="007C78C0">
        <w:t>.</w:t>
      </w:r>
    </w:p>
    <w:p w14:paraId="08D4C211" w14:textId="77777777" w:rsidR="00E532E4" w:rsidRPr="007C78C0" w:rsidRDefault="00E532E4" w:rsidP="00E532E4">
      <w:pPr>
        <w:keepNext/>
        <w:keepLines/>
        <w:rPr>
          <w:b/>
        </w:rPr>
      </w:pPr>
      <w:r w:rsidRPr="007C78C0">
        <w:t xml:space="preserve">This question has </w:t>
      </w:r>
      <w:r w:rsidRPr="007C78C0">
        <w:rPr>
          <w:b/>
          <w:u w:val="single"/>
        </w:rPr>
        <w:t>three</w:t>
      </w:r>
      <w:r w:rsidRPr="007C78C0">
        <w:t xml:space="preserve"> answer choices, labeled A through C. Consider </w:t>
      </w:r>
      <w:r w:rsidRPr="007C78C0">
        <w:rPr>
          <w:b/>
          <w:bCs/>
          <w:u w:val="single"/>
        </w:rPr>
        <w:t>each</w:t>
      </w:r>
      <w:r w:rsidRPr="007C78C0">
        <w:t xml:space="preserve"> of the three choices separately and select </w:t>
      </w:r>
      <w:r w:rsidRPr="007C78C0">
        <w:rPr>
          <w:b/>
          <w:u w:val="single"/>
        </w:rPr>
        <w:t>all</w:t>
      </w:r>
      <w:r w:rsidRPr="007C78C0">
        <w:t xml:space="preserve"> that apply.</w:t>
      </w:r>
    </w:p>
    <w:p w14:paraId="6525C291" w14:textId="77777777" w:rsidR="00E532E4" w:rsidRPr="007C78C0" w:rsidRDefault="00E532E4" w:rsidP="00E532E4">
      <w:pPr>
        <w:keepNext/>
      </w:pPr>
    </w:p>
    <w:p w14:paraId="6243F96F" w14:textId="44AF42DB" w:rsidR="00136B02" w:rsidRPr="007C78C0" w:rsidRDefault="00136B02" w:rsidP="00BF2D43">
      <w:pPr>
        <w:keepNext/>
        <w:keepLines/>
      </w:pPr>
      <w:r w:rsidRPr="007C78C0">
        <w:t xml:space="preserve">Which of the following statements is supported by the </w:t>
      </w:r>
      <w:hyperlink w:anchor="Section3_Q19and20_Passage" w:history="1">
        <w:r w:rsidRPr="007C78C0">
          <w:rPr>
            <w:rStyle w:val="Hyperlink"/>
          </w:rPr>
          <w:t>passage</w:t>
        </w:r>
      </w:hyperlink>
      <w:r w:rsidRPr="007C78C0">
        <w:t>?</w:t>
      </w:r>
    </w:p>
    <w:p w14:paraId="64C4FEB9" w14:textId="77777777" w:rsidR="00136B02" w:rsidRPr="007C78C0" w:rsidRDefault="00136B02" w:rsidP="00BF2D43">
      <w:pPr>
        <w:keepNext/>
        <w:tabs>
          <w:tab w:val="left" w:pos="720"/>
        </w:tabs>
        <w:rPr>
          <w:vanish/>
        </w:rPr>
      </w:pPr>
    </w:p>
    <w:p w14:paraId="05363C9C" w14:textId="77777777" w:rsidR="00EC71E6" w:rsidRPr="007C78C0" w:rsidRDefault="00136B02" w:rsidP="00EC71E6">
      <w:pPr>
        <w:pStyle w:val="ListParagraph"/>
        <w:keepNext/>
        <w:keepLines/>
        <w:numPr>
          <w:ilvl w:val="0"/>
          <w:numId w:val="42"/>
        </w:numPr>
      </w:pPr>
      <w:r w:rsidRPr="007C78C0">
        <w:t>The pull theory is not universally accepted by scientists</w:t>
      </w:r>
      <w:r w:rsidR="00EC71E6" w:rsidRPr="007C78C0">
        <w:t>.</w:t>
      </w:r>
    </w:p>
    <w:p w14:paraId="3D017646" w14:textId="5402A9BB" w:rsidR="00136B02" w:rsidRPr="007C78C0" w:rsidRDefault="00136B02" w:rsidP="00EC71E6">
      <w:pPr>
        <w:pStyle w:val="ListParagraph"/>
        <w:keepNext/>
        <w:keepLines/>
        <w:numPr>
          <w:ilvl w:val="0"/>
          <w:numId w:val="42"/>
        </w:numPr>
      </w:pPr>
      <w:r w:rsidRPr="007C78C0">
        <w:t>The pull theory depends on one of water’s physical properties.</w:t>
      </w:r>
    </w:p>
    <w:p w14:paraId="6A3032BB" w14:textId="6C319ADA" w:rsidR="00136B02" w:rsidRPr="007C78C0" w:rsidRDefault="00136B02" w:rsidP="00106226">
      <w:pPr>
        <w:pStyle w:val="ListParagraph"/>
        <w:numPr>
          <w:ilvl w:val="0"/>
          <w:numId w:val="42"/>
        </w:numPr>
      </w:pPr>
      <w:r w:rsidRPr="007C78C0">
        <w:t>The pull theory originated earlier than did the push theory.</w:t>
      </w:r>
    </w:p>
    <w:p w14:paraId="2C460571" w14:textId="77777777" w:rsidR="00BF2D43" w:rsidRPr="007C78C0" w:rsidRDefault="00BF2D43" w:rsidP="00BF2D43"/>
    <w:p w14:paraId="154B8A28" w14:textId="77777777" w:rsidR="00BF2D43" w:rsidRPr="007C78C0" w:rsidRDefault="00BF2D43" w:rsidP="00BF2D43">
      <w:r w:rsidRPr="007C78C0">
        <w:t>Indicate your answer choice or choices.</w:t>
      </w:r>
    </w:p>
    <w:p w14:paraId="0DFFECA9" w14:textId="77777777" w:rsidR="00BF2D43" w:rsidRPr="007C78C0" w:rsidRDefault="00BF2D43" w:rsidP="00BF2D43"/>
    <w:p w14:paraId="52DDBD8A" w14:textId="2A0E2630" w:rsidR="00136B02" w:rsidRPr="007C78C0" w:rsidRDefault="00136B02" w:rsidP="00136B02">
      <w:pPr>
        <w:pStyle w:val="Heading5"/>
      </w:pPr>
      <w:r w:rsidRPr="007C78C0">
        <w:t>Question 2</w:t>
      </w:r>
      <w:r w:rsidR="003A7D59" w:rsidRPr="007C78C0">
        <w:t>0</w:t>
      </w:r>
      <w:r w:rsidRPr="007C78C0">
        <w:t>.</w:t>
      </w:r>
    </w:p>
    <w:p w14:paraId="11073361" w14:textId="77777777" w:rsidR="00D30F57" w:rsidRPr="007C78C0" w:rsidRDefault="00D30F57" w:rsidP="00D30F57">
      <w:pPr>
        <w:keepNext/>
        <w:keepLines/>
        <w:spacing w:before="120"/>
      </w:pPr>
      <w:r w:rsidRPr="007C78C0">
        <w:t xml:space="preserve">This question has </w:t>
      </w:r>
      <w:r w:rsidRPr="007C78C0">
        <w:rPr>
          <w:b/>
          <w:u w:val="single"/>
        </w:rPr>
        <w:t>five</w:t>
      </w:r>
      <w:r w:rsidRPr="007C78C0">
        <w:t xml:space="preserve"> answer choices, labeled A through E. Select and indicate the best answer from among these choices.</w:t>
      </w:r>
    </w:p>
    <w:p w14:paraId="5C4AC18A" w14:textId="77777777" w:rsidR="00D30F57" w:rsidRPr="007C78C0" w:rsidRDefault="00D30F57" w:rsidP="00D30F57">
      <w:pPr>
        <w:keepNext/>
      </w:pPr>
    </w:p>
    <w:p w14:paraId="3BA468BF" w14:textId="1BDC900D" w:rsidR="00136B02" w:rsidRPr="007C78C0" w:rsidRDefault="00136B02" w:rsidP="008D4425">
      <w:pPr>
        <w:keepNext/>
        <w:keepLines/>
        <w:rPr>
          <w:b/>
          <w:u w:val="single"/>
        </w:rPr>
      </w:pPr>
      <w:r w:rsidRPr="007C78C0">
        <w:t xml:space="preserve">The </w:t>
      </w:r>
      <w:hyperlink w:anchor="Section3_Q19and20_Passage" w:history="1">
        <w:r w:rsidRPr="007C78C0">
          <w:rPr>
            <w:rStyle w:val="Hyperlink"/>
          </w:rPr>
          <w:t>passage</w:t>
        </w:r>
      </w:hyperlink>
      <w:r w:rsidRPr="007C78C0">
        <w:t xml:space="preserve"> provides information on each of the following </w:t>
      </w:r>
      <w:r w:rsidRPr="007C78C0">
        <w:rPr>
          <w:b/>
          <w:u w:val="single"/>
        </w:rPr>
        <w:t>EXCEPT</w:t>
      </w:r>
    </w:p>
    <w:p w14:paraId="2D533264" w14:textId="77777777" w:rsidR="00136B02" w:rsidRPr="007C78C0" w:rsidRDefault="00136B02" w:rsidP="008D4425">
      <w:pPr>
        <w:keepNext/>
        <w:tabs>
          <w:tab w:val="left" w:pos="720"/>
        </w:tabs>
        <w:rPr>
          <w:vanish/>
        </w:rPr>
      </w:pPr>
    </w:p>
    <w:p w14:paraId="6BC0F959" w14:textId="14F610DF" w:rsidR="00136B02" w:rsidRPr="007C78C0" w:rsidRDefault="00136B02" w:rsidP="00106226">
      <w:pPr>
        <w:pStyle w:val="ListParagraph"/>
        <w:keepNext/>
        <w:keepLines/>
        <w:numPr>
          <w:ilvl w:val="0"/>
          <w:numId w:val="43"/>
        </w:numPr>
      </w:pPr>
      <w:r w:rsidRPr="007C78C0">
        <w:t>when the pull theory originated</w:t>
      </w:r>
    </w:p>
    <w:p w14:paraId="318AC9A9" w14:textId="368E87A2" w:rsidR="00136B02" w:rsidRPr="007C78C0" w:rsidRDefault="00136B02" w:rsidP="00106226">
      <w:pPr>
        <w:pStyle w:val="ListParagraph"/>
        <w:keepNext/>
        <w:keepLines/>
        <w:numPr>
          <w:ilvl w:val="0"/>
          <w:numId w:val="43"/>
        </w:numPr>
      </w:pPr>
      <w:r w:rsidRPr="007C78C0">
        <w:t>the amount of water a tall tree can transport</w:t>
      </w:r>
    </w:p>
    <w:p w14:paraId="75F09A1D" w14:textId="22C339D6" w:rsidR="00136B02" w:rsidRPr="007C78C0" w:rsidRDefault="00136B02" w:rsidP="00106226">
      <w:pPr>
        <w:pStyle w:val="ListParagraph"/>
        <w:keepNext/>
        <w:keepLines/>
        <w:numPr>
          <w:ilvl w:val="0"/>
          <w:numId w:val="43"/>
        </w:numPr>
      </w:pPr>
      <w:r w:rsidRPr="007C78C0">
        <w:t>the significance of water’s tensile strength in the pull theory</w:t>
      </w:r>
    </w:p>
    <w:p w14:paraId="226685C3" w14:textId="19D530F0" w:rsidR="00136B02" w:rsidRPr="007C78C0" w:rsidRDefault="00136B02" w:rsidP="00106226">
      <w:pPr>
        <w:pStyle w:val="ListParagraph"/>
        <w:keepNext/>
        <w:keepLines/>
        <w:numPr>
          <w:ilvl w:val="0"/>
          <w:numId w:val="43"/>
        </w:numPr>
      </w:pPr>
      <w:r w:rsidRPr="007C78C0">
        <w:t>the role of the sun in the pull theory</w:t>
      </w:r>
    </w:p>
    <w:p w14:paraId="20923806" w14:textId="73B24A31" w:rsidR="00136B02" w:rsidRPr="007C78C0" w:rsidRDefault="00136B02" w:rsidP="00106226">
      <w:pPr>
        <w:pStyle w:val="ListParagraph"/>
        <w:numPr>
          <w:ilvl w:val="0"/>
          <w:numId w:val="43"/>
        </w:numPr>
      </w:pPr>
      <w:r w:rsidRPr="007C78C0">
        <w:t>the mechanism underlying water’s tensile strength</w:t>
      </w:r>
    </w:p>
    <w:p w14:paraId="6187E227" w14:textId="77777777" w:rsidR="00106226" w:rsidRPr="007C78C0" w:rsidRDefault="00106226" w:rsidP="00106226"/>
    <w:p w14:paraId="34FBD90C" w14:textId="77777777" w:rsidR="00106226" w:rsidRPr="007C78C0" w:rsidRDefault="00106226" w:rsidP="00106226">
      <w:pPr>
        <w:tabs>
          <w:tab w:val="left" w:pos="720"/>
          <w:tab w:val="left" w:pos="8883"/>
        </w:tabs>
        <w:spacing w:before="120"/>
      </w:pPr>
      <w:r w:rsidRPr="007C78C0">
        <w:t xml:space="preserve">Select and indicate </w:t>
      </w:r>
      <w:r w:rsidRPr="007C78C0">
        <w:rPr>
          <w:b/>
          <w:u w:val="single"/>
        </w:rPr>
        <w:t>one</w:t>
      </w:r>
      <w:r w:rsidRPr="007C78C0">
        <w:t xml:space="preserve"> answer choice from among the choices provided.</w:t>
      </w:r>
    </w:p>
    <w:p w14:paraId="3CC263E5" w14:textId="77777777" w:rsidR="00106226" w:rsidRPr="007C78C0" w:rsidRDefault="00106226" w:rsidP="00106226">
      <w:pPr>
        <w:tabs>
          <w:tab w:val="left" w:pos="720"/>
        </w:tabs>
      </w:pPr>
    </w:p>
    <w:p w14:paraId="14736478" w14:textId="5C13298C" w:rsidR="001805F0" w:rsidRPr="007C78C0" w:rsidRDefault="005036CA" w:rsidP="006E66C0">
      <w:pPr>
        <w:keepLines/>
        <w:rPr>
          <w:b/>
        </w:rPr>
      </w:pPr>
      <w:r w:rsidRPr="007C78C0">
        <w:rPr>
          <w:b/>
        </w:rPr>
        <w:t xml:space="preserve">This is the end of Section 3 </w:t>
      </w:r>
      <w:r w:rsidRPr="007C78C0">
        <w:rPr>
          <w:b/>
          <w:szCs w:val="26"/>
        </w:rPr>
        <w:t>of The Graduate Record Examinations</w:t>
      </w:r>
      <w:r w:rsidRPr="007C78C0">
        <w:rPr>
          <w:b/>
          <w:szCs w:val="26"/>
          <w:vertAlign w:val="superscript"/>
        </w:rPr>
        <w:t>®</w:t>
      </w:r>
      <w:r w:rsidRPr="007C78C0">
        <w:rPr>
          <w:b/>
          <w:szCs w:val="26"/>
        </w:rPr>
        <w:t xml:space="preserve"> Practice General Test #1.</w:t>
      </w:r>
      <w:r w:rsidRPr="007C78C0">
        <w:rPr>
          <w:b/>
        </w:rPr>
        <w:t xml:space="preserve"> </w:t>
      </w:r>
      <w:r w:rsidRPr="007C78C0">
        <w:rPr>
          <w:b/>
          <w:szCs w:val="20"/>
        </w:rPr>
        <w:t>In an actual test, once you complete a section you may not return to it.</w:t>
      </w:r>
    </w:p>
    <w:sectPr w:rsidR="001805F0" w:rsidRPr="007C78C0" w:rsidSect="00BB70F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B2109" w14:textId="77777777" w:rsidR="00F35D12" w:rsidRDefault="00F35D12">
      <w:r>
        <w:separator/>
      </w:r>
    </w:p>
  </w:endnote>
  <w:endnote w:type="continuationSeparator" w:id="0">
    <w:p w14:paraId="219019C7" w14:textId="77777777" w:rsidR="00F35D12" w:rsidRDefault="00F35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Bold Italic">
    <w:panose1 w:val="020B08040305040B0204"/>
    <w:charset w:val="00"/>
    <w:family w:val="roman"/>
    <w:pitch w:val="default"/>
    <w:sig w:usb0="00000003" w:usb1="00000000" w:usb2="00000000" w:usb3="00000000" w:csb0="00000001" w:csb1="00000000"/>
  </w:font>
  <w:font w:name="Verdana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9174" w14:textId="77777777" w:rsidR="00A275E9" w:rsidRDefault="00A275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E0E9" w14:textId="5D051965" w:rsidR="0058448A" w:rsidRPr="00041C82" w:rsidRDefault="00041C82" w:rsidP="00041C82">
    <w:pPr>
      <w:pStyle w:val="Footer"/>
      <w:jc w:val="right"/>
      <w:rPr>
        <w:b w:val="0"/>
        <w:bCs/>
        <w:sz w:val="26"/>
        <w:szCs w:val="26"/>
      </w:rPr>
    </w:pPr>
    <w:r w:rsidRPr="00041C82">
      <w:rPr>
        <w:b w:val="0"/>
        <w:bCs/>
        <w:sz w:val="26"/>
        <w:szCs w:val="26"/>
      </w:rPr>
      <w:t xml:space="preserve">Page </w:t>
    </w:r>
    <w:sdt>
      <w:sdtPr>
        <w:rPr>
          <w:b w:val="0"/>
          <w:bCs/>
          <w:sz w:val="26"/>
          <w:szCs w:val="26"/>
        </w:rPr>
        <w:id w:val="631597710"/>
        <w:docPartObj>
          <w:docPartGallery w:val="Page Numbers (Bottom of Page)"/>
          <w:docPartUnique/>
        </w:docPartObj>
      </w:sdtPr>
      <w:sdtEndPr>
        <w:rPr>
          <w:noProof/>
        </w:rPr>
      </w:sdtEndPr>
      <w:sdtContent>
        <w:r w:rsidRPr="00041C82">
          <w:rPr>
            <w:b w:val="0"/>
            <w:bCs/>
            <w:sz w:val="26"/>
            <w:szCs w:val="26"/>
          </w:rPr>
          <w:fldChar w:fldCharType="begin"/>
        </w:r>
        <w:r w:rsidRPr="00041C82">
          <w:rPr>
            <w:b w:val="0"/>
            <w:bCs/>
            <w:sz w:val="26"/>
            <w:szCs w:val="26"/>
          </w:rPr>
          <w:instrText xml:space="preserve"> PAGE   \* MERGEFORMAT </w:instrText>
        </w:r>
        <w:r w:rsidRPr="00041C82">
          <w:rPr>
            <w:b w:val="0"/>
            <w:bCs/>
            <w:sz w:val="26"/>
            <w:szCs w:val="26"/>
          </w:rPr>
          <w:fldChar w:fldCharType="separate"/>
        </w:r>
        <w:r w:rsidRPr="00041C82">
          <w:rPr>
            <w:b w:val="0"/>
            <w:bCs/>
            <w:noProof/>
            <w:sz w:val="26"/>
            <w:szCs w:val="26"/>
          </w:rPr>
          <w:t>2</w:t>
        </w:r>
        <w:r w:rsidRPr="00041C82">
          <w:rPr>
            <w:b w:val="0"/>
            <w:bCs/>
            <w:noProof/>
            <w:sz w:val="26"/>
            <w:szCs w:val="2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F737" w14:textId="77777777" w:rsidR="00A275E9" w:rsidRDefault="00A27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E93FF" w14:textId="77777777" w:rsidR="00F35D12" w:rsidRDefault="00F35D12">
      <w:r>
        <w:separator/>
      </w:r>
    </w:p>
  </w:footnote>
  <w:footnote w:type="continuationSeparator" w:id="0">
    <w:p w14:paraId="0B0D9658" w14:textId="77777777" w:rsidR="00F35D12" w:rsidRDefault="00F35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448A" w14:textId="77777777" w:rsidR="00A275E9" w:rsidRDefault="00A275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2446" w14:textId="77777777" w:rsidR="00A275E9" w:rsidRDefault="00A275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860" w14:textId="77777777" w:rsidR="00A275E9" w:rsidRDefault="00A27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E80"/>
    <w:multiLevelType w:val="multilevel"/>
    <w:tmpl w:val="F1481626"/>
    <w:numStyleLink w:val="VerdanawNBS"/>
  </w:abstractNum>
  <w:abstractNum w:abstractNumId="1" w15:restartNumberingAfterBreak="0">
    <w:nsid w:val="040A2839"/>
    <w:multiLevelType w:val="multilevel"/>
    <w:tmpl w:val="F1481626"/>
    <w:numStyleLink w:val="VerdanawNBS"/>
  </w:abstractNum>
  <w:abstractNum w:abstractNumId="2" w15:restartNumberingAfterBreak="0">
    <w:nsid w:val="05F24F9F"/>
    <w:multiLevelType w:val="multilevel"/>
    <w:tmpl w:val="F1481626"/>
    <w:numStyleLink w:val="VerdanawNBS"/>
  </w:abstractNum>
  <w:abstractNum w:abstractNumId="3" w15:restartNumberingAfterBreak="0">
    <w:nsid w:val="07AF642B"/>
    <w:multiLevelType w:val="multilevel"/>
    <w:tmpl w:val="F1481626"/>
    <w:numStyleLink w:val="VerdanawNBS"/>
  </w:abstractNum>
  <w:abstractNum w:abstractNumId="4" w15:restartNumberingAfterBreak="0">
    <w:nsid w:val="0B0B6426"/>
    <w:multiLevelType w:val="multilevel"/>
    <w:tmpl w:val="F1481626"/>
    <w:numStyleLink w:val="VerdanawNBS"/>
  </w:abstractNum>
  <w:abstractNum w:abstractNumId="5" w15:restartNumberingAfterBreak="0">
    <w:nsid w:val="104430C6"/>
    <w:multiLevelType w:val="multilevel"/>
    <w:tmpl w:val="F1481626"/>
    <w:numStyleLink w:val="VerdanawNBS"/>
  </w:abstractNum>
  <w:abstractNum w:abstractNumId="6" w15:restartNumberingAfterBreak="0">
    <w:nsid w:val="12BE48DA"/>
    <w:multiLevelType w:val="multilevel"/>
    <w:tmpl w:val="F1481626"/>
    <w:numStyleLink w:val="VerdanawNBS"/>
  </w:abstractNum>
  <w:abstractNum w:abstractNumId="7" w15:restartNumberingAfterBreak="0">
    <w:nsid w:val="15EE064D"/>
    <w:multiLevelType w:val="multilevel"/>
    <w:tmpl w:val="F1481626"/>
    <w:styleLink w:val="VerdanawNBS"/>
    <w:lvl w:ilvl="0">
      <w:start w:val="1"/>
      <w:numFmt w:val="upperLetter"/>
      <w:suff w:val="nothing"/>
      <w:lvlText w:val="%1. "/>
      <w:lvlJc w:val="left"/>
      <w:pPr>
        <w:ind w:left="360" w:hanging="360"/>
      </w:pPr>
      <w:rPr>
        <w:rFonts w:ascii="Verdana" w:hAnsi="Verdana" w:hint="default"/>
        <w:sz w:val="2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6660E8E"/>
    <w:multiLevelType w:val="multilevel"/>
    <w:tmpl w:val="F1481626"/>
    <w:numStyleLink w:val="VerdanawNBS"/>
  </w:abstractNum>
  <w:abstractNum w:abstractNumId="9" w15:restartNumberingAfterBreak="0">
    <w:nsid w:val="17427BEE"/>
    <w:multiLevelType w:val="multilevel"/>
    <w:tmpl w:val="F1481626"/>
    <w:numStyleLink w:val="VerdanawNBS"/>
  </w:abstractNum>
  <w:abstractNum w:abstractNumId="10" w15:restartNumberingAfterBreak="0">
    <w:nsid w:val="1F787FE4"/>
    <w:multiLevelType w:val="multilevel"/>
    <w:tmpl w:val="F1481626"/>
    <w:numStyleLink w:val="VerdanawNBS"/>
  </w:abstractNum>
  <w:abstractNum w:abstractNumId="11" w15:restartNumberingAfterBreak="0">
    <w:nsid w:val="20230D8D"/>
    <w:multiLevelType w:val="multilevel"/>
    <w:tmpl w:val="F1481626"/>
    <w:numStyleLink w:val="VerdanawNBS"/>
  </w:abstractNum>
  <w:abstractNum w:abstractNumId="12" w15:restartNumberingAfterBreak="0">
    <w:nsid w:val="278F6051"/>
    <w:multiLevelType w:val="multilevel"/>
    <w:tmpl w:val="F1481626"/>
    <w:numStyleLink w:val="VerdanawNBS"/>
  </w:abstractNum>
  <w:abstractNum w:abstractNumId="13" w15:restartNumberingAfterBreak="0">
    <w:nsid w:val="279A7C94"/>
    <w:multiLevelType w:val="hybridMultilevel"/>
    <w:tmpl w:val="D1B23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6278"/>
    <w:multiLevelType w:val="multilevel"/>
    <w:tmpl w:val="F1481626"/>
    <w:numStyleLink w:val="VerdanawNBS"/>
  </w:abstractNum>
  <w:abstractNum w:abstractNumId="15" w15:restartNumberingAfterBreak="0">
    <w:nsid w:val="323A1EC4"/>
    <w:multiLevelType w:val="multilevel"/>
    <w:tmpl w:val="F1481626"/>
    <w:numStyleLink w:val="VerdanawNBS"/>
  </w:abstractNum>
  <w:abstractNum w:abstractNumId="16" w15:restartNumberingAfterBreak="0">
    <w:nsid w:val="33A201EE"/>
    <w:multiLevelType w:val="multilevel"/>
    <w:tmpl w:val="F1481626"/>
    <w:numStyleLink w:val="VerdanawNBS"/>
  </w:abstractNum>
  <w:abstractNum w:abstractNumId="17" w15:restartNumberingAfterBreak="0">
    <w:nsid w:val="35070146"/>
    <w:multiLevelType w:val="multilevel"/>
    <w:tmpl w:val="F1481626"/>
    <w:numStyleLink w:val="VerdanawNBS"/>
  </w:abstractNum>
  <w:abstractNum w:abstractNumId="18" w15:restartNumberingAfterBreak="0">
    <w:nsid w:val="3515345F"/>
    <w:multiLevelType w:val="multilevel"/>
    <w:tmpl w:val="F1481626"/>
    <w:numStyleLink w:val="VerdanawNBS"/>
  </w:abstractNum>
  <w:abstractNum w:abstractNumId="19" w15:restartNumberingAfterBreak="0">
    <w:nsid w:val="38136BDD"/>
    <w:multiLevelType w:val="multilevel"/>
    <w:tmpl w:val="F1481626"/>
    <w:numStyleLink w:val="VerdanawNBS"/>
  </w:abstractNum>
  <w:abstractNum w:abstractNumId="20" w15:restartNumberingAfterBreak="0">
    <w:nsid w:val="39D732F6"/>
    <w:multiLevelType w:val="multilevel"/>
    <w:tmpl w:val="F1481626"/>
    <w:numStyleLink w:val="VerdanawNBS"/>
  </w:abstractNum>
  <w:abstractNum w:abstractNumId="21" w15:restartNumberingAfterBreak="0">
    <w:nsid w:val="3AB20083"/>
    <w:multiLevelType w:val="multilevel"/>
    <w:tmpl w:val="F1481626"/>
    <w:numStyleLink w:val="VerdanawNBS"/>
  </w:abstractNum>
  <w:abstractNum w:abstractNumId="22" w15:restartNumberingAfterBreak="0">
    <w:nsid w:val="3B0148CC"/>
    <w:multiLevelType w:val="multilevel"/>
    <w:tmpl w:val="F1481626"/>
    <w:numStyleLink w:val="VerdanawNBS"/>
  </w:abstractNum>
  <w:abstractNum w:abstractNumId="23" w15:restartNumberingAfterBreak="0">
    <w:nsid w:val="3B393BE3"/>
    <w:multiLevelType w:val="multilevel"/>
    <w:tmpl w:val="F1481626"/>
    <w:numStyleLink w:val="VerdanawNBS"/>
  </w:abstractNum>
  <w:abstractNum w:abstractNumId="24" w15:restartNumberingAfterBreak="0">
    <w:nsid w:val="3F4D217D"/>
    <w:multiLevelType w:val="multilevel"/>
    <w:tmpl w:val="F1481626"/>
    <w:numStyleLink w:val="VerdanawNBS"/>
  </w:abstractNum>
  <w:abstractNum w:abstractNumId="25" w15:restartNumberingAfterBreak="0">
    <w:nsid w:val="4071007F"/>
    <w:multiLevelType w:val="multilevel"/>
    <w:tmpl w:val="F1481626"/>
    <w:numStyleLink w:val="VerdanawNBS"/>
  </w:abstractNum>
  <w:abstractNum w:abstractNumId="26" w15:restartNumberingAfterBreak="0">
    <w:nsid w:val="42BB4F32"/>
    <w:multiLevelType w:val="multilevel"/>
    <w:tmpl w:val="F1481626"/>
    <w:numStyleLink w:val="VerdanawNBS"/>
  </w:abstractNum>
  <w:abstractNum w:abstractNumId="27" w15:restartNumberingAfterBreak="0">
    <w:nsid w:val="47CA62C8"/>
    <w:multiLevelType w:val="multilevel"/>
    <w:tmpl w:val="F1481626"/>
    <w:numStyleLink w:val="VerdanawNBS"/>
  </w:abstractNum>
  <w:abstractNum w:abstractNumId="28" w15:restartNumberingAfterBreak="0">
    <w:nsid w:val="48BB689B"/>
    <w:multiLevelType w:val="multilevel"/>
    <w:tmpl w:val="F1481626"/>
    <w:numStyleLink w:val="VerdanawNBS"/>
  </w:abstractNum>
  <w:abstractNum w:abstractNumId="29" w15:restartNumberingAfterBreak="0">
    <w:nsid w:val="49686268"/>
    <w:multiLevelType w:val="multilevel"/>
    <w:tmpl w:val="F1481626"/>
    <w:numStyleLink w:val="VerdanawNBS"/>
  </w:abstractNum>
  <w:abstractNum w:abstractNumId="30" w15:restartNumberingAfterBreak="0">
    <w:nsid w:val="50407387"/>
    <w:multiLevelType w:val="multilevel"/>
    <w:tmpl w:val="F1481626"/>
    <w:numStyleLink w:val="VerdanawNBS"/>
  </w:abstractNum>
  <w:abstractNum w:abstractNumId="31" w15:restartNumberingAfterBreak="0">
    <w:nsid w:val="591A739D"/>
    <w:multiLevelType w:val="multilevel"/>
    <w:tmpl w:val="F1481626"/>
    <w:numStyleLink w:val="VerdanawNBS"/>
  </w:abstractNum>
  <w:abstractNum w:abstractNumId="32" w15:restartNumberingAfterBreak="0">
    <w:nsid w:val="5B86692B"/>
    <w:multiLevelType w:val="multilevel"/>
    <w:tmpl w:val="F1481626"/>
    <w:numStyleLink w:val="VerdanawNBS"/>
  </w:abstractNum>
  <w:abstractNum w:abstractNumId="33" w15:restartNumberingAfterBreak="0">
    <w:nsid w:val="5C253C3D"/>
    <w:multiLevelType w:val="multilevel"/>
    <w:tmpl w:val="F1481626"/>
    <w:numStyleLink w:val="VerdanawNBS"/>
  </w:abstractNum>
  <w:abstractNum w:abstractNumId="34" w15:restartNumberingAfterBreak="0">
    <w:nsid w:val="5C5E399E"/>
    <w:multiLevelType w:val="multilevel"/>
    <w:tmpl w:val="F1481626"/>
    <w:numStyleLink w:val="VerdanawNBS"/>
  </w:abstractNum>
  <w:abstractNum w:abstractNumId="35" w15:restartNumberingAfterBreak="0">
    <w:nsid w:val="62191703"/>
    <w:multiLevelType w:val="multilevel"/>
    <w:tmpl w:val="F1481626"/>
    <w:numStyleLink w:val="VerdanawNBS"/>
  </w:abstractNum>
  <w:abstractNum w:abstractNumId="36" w15:restartNumberingAfterBreak="0">
    <w:nsid w:val="6A2D7D68"/>
    <w:multiLevelType w:val="multilevel"/>
    <w:tmpl w:val="F1481626"/>
    <w:numStyleLink w:val="VerdanawNBS"/>
  </w:abstractNum>
  <w:abstractNum w:abstractNumId="37" w15:restartNumberingAfterBreak="0">
    <w:nsid w:val="6B003697"/>
    <w:multiLevelType w:val="multilevel"/>
    <w:tmpl w:val="F1481626"/>
    <w:numStyleLink w:val="VerdanawNBS"/>
  </w:abstractNum>
  <w:abstractNum w:abstractNumId="38" w15:restartNumberingAfterBreak="0">
    <w:nsid w:val="6FAF5819"/>
    <w:multiLevelType w:val="multilevel"/>
    <w:tmpl w:val="F1481626"/>
    <w:numStyleLink w:val="VerdanawNBS"/>
  </w:abstractNum>
  <w:abstractNum w:abstractNumId="39" w15:restartNumberingAfterBreak="0">
    <w:nsid w:val="70BF2250"/>
    <w:multiLevelType w:val="multilevel"/>
    <w:tmpl w:val="F1481626"/>
    <w:numStyleLink w:val="VerdanawNBS"/>
  </w:abstractNum>
  <w:abstractNum w:abstractNumId="40" w15:restartNumberingAfterBreak="0">
    <w:nsid w:val="7BB64BD8"/>
    <w:multiLevelType w:val="multilevel"/>
    <w:tmpl w:val="F1481626"/>
    <w:numStyleLink w:val="VerdanawNBS"/>
  </w:abstractNum>
  <w:abstractNum w:abstractNumId="41" w15:restartNumberingAfterBreak="0">
    <w:nsid w:val="7BD56CC5"/>
    <w:multiLevelType w:val="multilevel"/>
    <w:tmpl w:val="F1481626"/>
    <w:numStyleLink w:val="VerdanawNBS"/>
  </w:abstractNum>
  <w:abstractNum w:abstractNumId="42" w15:restartNumberingAfterBreak="0">
    <w:nsid w:val="7C8B4108"/>
    <w:multiLevelType w:val="multilevel"/>
    <w:tmpl w:val="F1481626"/>
    <w:numStyleLink w:val="VerdanawNBS"/>
  </w:abstractNum>
  <w:num w:numId="1" w16cid:durableId="1786580577">
    <w:abstractNumId w:val="7"/>
  </w:num>
  <w:num w:numId="2" w16cid:durableId="526916627">
    <w:abstractNumId w:val="28"/>
  </w:num>
  <w:num w:numId="3" w16cid:durableId="89857404">
    <w:abstractNumId w:val="30"/>
  </w:num>
  <w:num w:numId="4" w16cid:durableId="153108143">
    <w:abstractNumId w:val="13"/>
  </w:num>
  <w:num w:numId="5" w16cid:durableId="1911841630">
    <w:abstractNumId w:val="27"/>
  </w:num>
  <w:num w:numId="6" w16cid:durableId="802501732">
    <w:abstractNumId w:val="14"/>
  </w:num>
  <w:num w:numId="7" w16cid:durableId="559440793">
    <w:abstractNumId w:val="15"/>
  </w:num>
  <w:num w:numId="8" w16cid:durableId="1967618079">
    <w:abstractNumId w:val="10"/>
  </w:num>
  <w:num w:numId="9" w16cid:durableId="1266235273">
    <w:abstractNumId w:val="24"/>
  </w:num>
  <w:num w:numId="10" w16cid:durableId="979723636">
    <w:abstractNumId w:val="33"/>
  </w:num>
  <w:num w:numId="11" w16cid:durableId="629632487">
    <w:abstractNumId w:val="0"/>
  </w:num>
  <w:num w:numId="12" w16cid:durableId="510264222">
    <w:abstractNumId w:val="36"/>
  </w:num>
  <w:num w:numId="13" w16cid:durableId="554199705">
    <w:abstractNumId w:val="17"/>
  </w:num>
  <w:num w:numId="14" w16cid:durableId="1937058147">
    <w:abstractNumId w:val="39"/>
  </w:num>
  <w:num w:numId="15" w16cid:durableId="710039789">
    <w:abstractNumId w:val="25"/>
  </w:num>
  <w:num w:numId="16" w16cid:durableId="1689288567">
    <w:abstractNumId w:val="20"/>
  </w:num>
  <w:num w:numId="17" w16cid:durableId="624315843">
    <w:abstractNumId w:val="40"/>
  </w:num>
  <w:num w:numId="18" w16cid:durableId="1426027317">
    <w:abstractNumId w:val="41"/>
  </w:num>
  <w:num w:numId="19" w16cid:durableId="194195819">
    <w:abstractNumId w:val="8"/>
  </w:num>
  <w:num w:numId="20" w16cid:durableId="1243762631">
    <w:abstractNumId w:val="31"/>
  </w:num>
  <w:num w:numId="21" w16cid:durableId="1851991712">
    <w:abstractNumId w:val="6"/>
  </w:num>
  <w:num w:numId="22" w16cid:durableId="853809679">
    <w:abstractNumId w:val="38"/>
  </w:num>
  <w:num w:numId="23" w16cid:durableId="929856443">
    <w:abstractNumId w:val="5"/>
  </w:num>
  <w:num w:numId="24" w16cid:durableId="1952278634">
    <w:abstractNumId w:val="4"/>
  </w:num>
  <w:num w:numId="25" w16cid:durableId="1481842959">
    <w:abstractNumId w:val="37"/>
  </w:num>
  <w:num w:numId="26" w16cid:durableId="932781179">
    <w:abstractNumId w:val="32"/>
  </w:num>
  <w:num w:numId="27" w16cid:durableId="1142968623">
    <w:abstractNumId w:val="23"/>
  </w:num>
  <w:num w:numId="28" w16cid:durableId="1681666262">
    <w:abstractNumId w:val="18"/>
  </w:num>
  <w:num w:numId="29" w16cid:durableId="192885337">
    <w:abstractNumId w:val="21"/>
  </w:num>
  <w:num w:numId="30" w16cid:durableId="1191993610">
    <w:abstractNumId w:val="2"/>
  </w:num>
  <w:num w:numId="31" w16cid:durableId="1772820766">
    <w:abstractNumId w:val="22"/>
  </w:num>
  <w:num w:numId="32" w16cid:durableId="122040079">
    <w:abstractNumId w:val="9"/>
  </w:num>
  <w:num w:numId="33" w16cid:durableId="1401515734">
    <w:abstractNumId w:val="34"/>
  </w:num>
  <w:num w:numId="34" w16cid:durableId="404109566">
    <w:abstractNumId w:val="16"/>
  </w:num>
  <w:num w:numId="35" w16cid:durableId="1795904875">
    <w:abstractNumId w:val="12"/>
  </w:num>
  <w:num w:numId="36" w16cid:durableId="536550091">
    <w:abstractNumId w:val="1"/>
    <w:lvlOverride w:ilvl="0">
      <w:lvl w:ilvl="0">
        <w:start w:val="1"/>
        <w:numFmt w:val="upperLetter"/>
        <w:suff w:val="nothing"/>
        <w:lvlText w:val="%1. "/>
        <w:lvlJc w:val="left"/>
        <w:pPr>
          <w:ind w:left="360" w:hanging="360"/>
        </w:pPr>
        <w:rPr>
          <w:rFonts w:ascii="Verdana" w:hAnsi="Verdana" w:hint="default"/>
          <w:i w:val="0"/>
          <w:iCs/>
          <w:sz w:val="26"/>
        </w:rPr>
      </w:lvl>
    </w:lvlOverride>
  </w:num>
  <w:num w:numId="37" w16cid:durableId="1726489339">
    <w:abstractNumId w:val="26"/>
  </w:num>
  <w:num w:numId="38" w16cid:durableId="161438426">
    <w:abstractNumId w:val="11"/>
  </w:num>
  <w:num w:numId="39" w16cid:durableId="432818924">
    <w:abstractNumId w:val="42"/>
  </w:num>
  <w:num w:numId="40" w16cid:durableId="2034569430">
    <w:abstractNumId w:val="3"/>
  </w:num>
  <w:num w:numId="41" w16cid:durableId="1713648341">
    <w:abstractNumId w:val="29"/>
  </w:num>
  <w:num w:numId="42" w16cid:durableId="2067684305">
    <w:abstractNumId w:val="19"/>
  </w:num>
  <w:num w:numId="43" w16cid:durableId="1413745236">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2dE2CpWQ18Yjpww3LyYb37iPnW0krY+ed1bOlKmNVqKkfxCugLCrX8MJqd2MmORHpwnPYy1Q8QaK0K3Cvb1RQ==" w:salt="EG6jXPs1Sr2+/PDdNpK6x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zNDI3tTA3M7AwMjVS0lEKTi0uzszPAykwrgUA1JMqxiwAAAA="/>
  </w:docVars>
  <w:rsids>
    <w:rsidRoot w:val="00E1597A"/>
    <w:rsid w:val="00003730"/>
    <w:rsid w:val="00017698"/>
    <w:rsid w:val="00025F9E"/>
    <w:rsid w:val="000324E9"/>
    <w:rsid w:val="00033AB8"/>
    <w:rsid w:val="00035E35"/>
    <w:rsid w:val="00037959"/>
    <w:rsid w:val="00037F98"/>
    <w:rsid w:val="00041C82"/>
    <w:rsid w:val="0004400C"/>
    <w:rsid w:val="0004672C"/>
    <w:rsid w:val="0004761E"/>
    <w:rsid w:val="000527AC"/>
    <w:rsid w:val="000529C7"/>
    <w:rsid w:val="000538C2"/>
    <w:rsid w:val="000548A6"/>
    <w:rsid w:val="0005731E"/>
    <w:rsid w:val="00064AAC"/>
    <w:rsid w:val="0006590A"/>
    <w:rsid w:val="00067F2A"/>
    <w:rsid w:val="00071FF7"/>
    <w:rsid w:val="0007614F"/>
    <w:rsid w:val="000854F9"/>
    <w:rsid w:val="00092869"/>
    <w:rsid w:val="00092C9C"/>
    <w:rsid w:val="0009420D"/>
    <w:rsid w:val="000A124E"/>
    <w:rsid w:val="000A6565"/>
    <w:rsid w:val="000B2EF2"/>
    <w:rsid w:val="000B4552"/>
    <w:rsid w:val="000B7901"/>
    <w:rsid w:val="000C22C0"/>
    <w:rsid w:val="000C4578"/>
    <w:rsid w:val="000D2703"/>
    <w:rsid w:val="000E1D67"/>
    <w:rsid w:val="000E2934"/>
    <w:rsid w:val="000E7AA9"/>
    <w:rsid w:val="000F33EC"/>
    <w:rsid w:val="000F4054"/>
    <w:rsid w:val="000F4214"/>
    <w:rsid w:val="000F53BD"/>
    <w:rsid w:val="001011E1"/>
    <w:rsid w:val="00103658"/>
    <w:rsid w:val="00104F4F"/>
    <w:rsid w:val="00106226"/>
    <w:rsid w:val="001116EC"/>
    <w:rsid w:val="001278AD"/>
    <w:rsid w:val="00136B02"/>
    <w:rsid w:val="001445DF"/>
    <w:rsid w:val="0014512B"/>
    <w:rsid w:val="0014541A"/>
    <w:rsid w:val="00145712"/>
    <w:rsid w:val="00147DB9"/>
    <w:rsid w:val="00150544"/>
    <w:rsid w:val="00153FBA"/>
    <w:rsid w:val="001570A7"/>
    <w:rsid w:val="00160A09"/>
    <w:rsid w:val="0016146C"/>
    <w:rsid w:val="0016203B"/>
    <w:rsid w:val="00162B54"/>
    <w:rsid w:val="00166645"/>
    <w:rsid w:val="00167935"/>
    <w:rsid w:val="001805F0"/>
    <w:rsid w:val="00180B95"/>
    <w:rsid w:val="0018133E"/>
    <w:rsid w:val="00183B4B"/>
    <w:rsid w:val="00185D75"/>
    <w:rsid w:val="0018766B"/>
    <w:rsid w:val="001920D5"/>
    <w:rsid w:val="001A7886"/>
    <w:rsid w:val="001B4C9A"/>
    <w:rsid w:val="001C53BA"/>
    <w:rsid w:val="001C610A"/>
    <w:rsid w:val="001D0338"/>
    <w:rsid w:val="001E29F0"/>
    <w:rsid w:val="00200CAE"/>
    <w:rsid w:val="00207798"/>
    <w:rsid w:val="00214D24"/>
    <w:rsid w:val="0021573C"/>
    <w:rsid w:val="002163ED"/>
    <w:rsid w:val="00224519"/>
    <w:rsid w:val="00226B90"/>
    <w:rsid w:val="002271F2"/>
    <w:rsid w:val="00240FA7"/>
    <w:rsid w:val="00243691"/>
    <w:rsid w:val="00246108"/>
    <w:rsid w:val="00246DA4"/>
    <w:rsid w:val="00251853"/>
    <w:rsid w:val="00251C14"/>
    <w:rsid w:val="002520CA"/>
    <w:rsid w:val="00252487"/>
    <w:rsid w:val="0025330C"/>
    <w:rsid w:val="00254614"/>
    <w:rsid w:val="00260764"/>
    <w:rsid w:val="00264CCA"/>
    <w:rsid w:val="00264E9B"/>
    <w:rsid w:val="002655D5"/>
    <w:rsid w:val="00267317"/>
    <w:rsid w:val="00275789"/>
    <w:rsid w:val="0027749E"/>
    <w:rsid w:val="002776F1"/>
    <w:rsid w:val="00280A8B"/>
    <w:rsid w:val="0028758F"/>
    <w:rsid w:val="002904CA"/>
    <w:rsid w:val="00292FA5"/>
    <w:rsid w:val="00295CD3"/>
    <w:rsid w:val="00296304"/>
    <w:rsid w:val="002A4938"/>
    <w:rsid w:val="002A4AD1"/>
    <w:rsid w:val="002A7B80"/>
    <w:rsid w:val="002B2234"/>
    <w:rsid w:val="002C70EF"/>
    <w:rsid w:val="002C7AC8"/>
    <w:rsid w:val="002D011B"/>
    <w:rsid w:val="002D0652"/>
    <w:rsid w:val="002D6BC4"/>
    <w:rsid w:val="002D7E23"/>
    <w:rsid w:val="002E395B"/>
    <w:rsid w:val="002F1A56"/>
    <w:rsid w:val="002F1EF0"/>
    <w:rsid w:val="002F5FAF"/>
    <w:rsid w:val="00301E03"/>
    <w:rsid w:val="00306564"/>
    <w:rsid w:val="003079CF"/>
    <w:rsid w:val="00311C15"/>
    <w:rsid w:val="00313DB1"/>
    <w:rsid w:val="00321E4A"/>
    <w:rsid w:val="003311E9"/>
    <w:rsid w:val="00333E0B"/>
    <w:rsid w:val="00341755"/>
    <w:rsid w:val="00342731"/>
    <w:rsid w:val="00342DE5"/>
    <w:rsid w:val="00344337"/>
    <w:rsid w:val="0034474E"/>
    <w:rsid w:val="0035057A"/>
    <w:rsid w:val="00351C8A"/>
    <w:rsid w:val="00352D1B"/>
    <w:rsid w:val="00357AC8"/>
    <w:rsid w:val="00366517"/>
    <w:rsid w:val="00377711"/>
    <w:rsid w:val="00383758"/>
    <w:rsid w:val="00383827"/>
    <w:rsid w:val="00391253"/>
    <w:rsid w:val="0039182A"/>
    <w:rsid w:val="00392F00"/>
    <w:rsid w:val="003A04E1"/>
    <w:rsid w:val="003A2EEA"/>
    <w:rsid w:val="003A5DC9"/>
    <w:rsid w:val="003A6ED2"/>
    <w:rsid w:val="003A7D59"/>
    <w:rsid w:val="003A7DAA"/>
    <w:rsid w:val="003A7FF9"/>
    <w:rsid w:val="003B3614"/>
    <w:rsid w:val="003C0E6E"/>
    <w:rsid w:val="003C4C4C"/>
    <w:rsid w:val="003C56CA"/>
    <w:rsid w:val="003C7AF1"/>
    <w:rsid w:val="003D189B"/>
    <w:rsid w:val="003D40E0"/>
    <w:rsid w:val="003D55D9"/>
    <w:rsid w:val="003E10D1"/>
    <w:rsid w:val="003F0304"/>
    <w:rsid w:val="003F0B4C"/>
    <w:rsid w:val="003F2C5C"/>
    <w:rsid w:val="003F4A06"/>
    <w:rsid w:val="0040528E"/>
    <w:rsid w:val="00405B47"/>
    <w:rsid w:val="00421FB6"/>
    <w:rsid w:val="00423B72"/>
    <w:rsid w:val="00431B69"/>
    <w:rsid w:val="004333DB"/>
    <w:rsid w:val="00433F6A"/>
    <w:rsid w:val="004355C6"/>
    <w:rsid w:val="00435AAB"/>
    <w:rsid w:val="004437D1"/>
    <w:rsid w:val="00444799"/>
    <w:rsid w:val="004529A1"/>
    <w:rsid w:val="00454CF8"/>
    <w:rsid w:val="004572AF"/>
    <w:rsid w:val="00461DEF"/>
    <w:rsid w:val="00463087"/>
    <w:rsid w:val="004676FC"/>
    <w:rsid w:val="004700D1"/>
    <w:rsid w:val="00481893"/>
    <w:rsid w:val="004823A7"/>
    <w:rsid w:val="004839B0"/>
    <w:rsid w:val="00486846"/>
    <w:rsid w:val="00486A94"/>
    <w:rsid w:val="00493DBB"/>
    <w:rsid w:val="00493E98"/>
    <w:rsid w:val="004A0851"/>
    <w:rsid w:val="004A1E08"/>
    <w:rsid w:val="004A2C1B"/>
    <w:rsid w:val="004A646A"/>
    <w:rsid w:val="004C2924"/>
    <w:rsid w:val="004D26FD"/>
    <w:rsid w:val="004D54F7"/>
    <w:rsid w:val="004E394C"/>
    <w:rsid w:val="004E6706"/>
    <w:rsid w:val="004F6476"/>
    <w:rsid w:val="004F746A"/>
    <w:rsid w:val="005036CA"/>
    <w:rsid w:val="005121DE"/>
    <w:rsid w:val="005147C4"/>
    <w:rsid w:val="00521956"/>
    <w:rsid w:val="0052412C"/>
    <w:rsid w:val="005306E3"/>
    <w:rsid w:val="005314B8"/>
    <w:rsid w:val="00532CB9"/>
    <w:rsid w:val="00533F5F"/>
    <w:rsid w:val="00536DC3"/>
    <w:rsid w:val="00536F94"/>
    <w:rsid w:val="00544EF4"/>
    <w:rsid w:val="005455FB"/>
    <w:rsid w:val="00545E44"/>
    <w:rsid w:val="00551592"/>
    <w:rsid w:val="00553CF6"/>
    <w:rsid w:val="00556C0E"/>
    <w:rsid w:val="005700DA"/>
    <w:rsid w:val="00582088"/>
    <w:rsid w:val="00582EF0"/>
    <w:rsid w:val="00583B61"/>
    <w:rsid w:val="0058448A"/>
    <w:rsid w:val="00584AC7"/>
    <w:rsid w:val="00584E10"/>
    <w:rsid w:val="00585A5A"/>
    <w:rsid w:val="00585EAB"/>
    <w:rsid w:val="005971D7"/>
    <w:rsid w:val="005A0C01"/>
    <w:rsid w:val="005A2AEB"/>
    <w:rsid w:val="005A5B3B"/>
    <w:rsid w:val="005A6D14"/>
    <w:rsid w:val="005A78F9"/>
    <w:rsid w:val="005C2F0B"/>
    <w:rsid w:val="005C382C"/>
    <w:rsid w:val="005C4B45"/>
    <w:rsid w:val="005D17F2"/>
    <w:rsid w:val="005D18D2"/>
    <w:rsid w:val="005D3247"/>
    <w:rsid w:val="005D3407"/>
    <w:rsid w:val="005D3E3E"/>
    <w:rsid w:val="005D45A7"/>
    <w:rsid w:val="005E4D24"/>
    <w:rsid w:val="005E513F"/>
    <w:rsid w:val="005E561F"/>
    <w:rsid w:val="005E7712"/>
    <w:rsid w:val="005F7CAF"/>
    <w:rsid w:val="005F7DA2"/>
    <w:rsid w:val="00603F1D"/>
    <w:rsid w:val="0061013E"/>
    <w:rsid w:val="0061183F"/>
    <w:rsid w:val="00611BA3"/>
    <w:rsid w:val="00616160"/>
    <w:rsid w:val="00621C0F"/>
    <w:rsid w:val="00631AD1"/>
    <w:rsid w:val="006320B3"/>
    <w:rsid w:val="0063531A"/>
    <w:rsid w:val="006359BC"/>
    <w:rsid w:val="006367D3"/>
    <w:rsid w:val="00642F00"/>
    <w:rsid w:val="00646B79"/>
    <w:rsid w:val="00651D6D"/>
    <w:rsid w:val="0065250F"/>
    <w:rsid w:val="00652B35"/>
    <w:rsid w:val="0065319C"/>
    <w:rsid w:val="00655E4C"/>
    <w:rsid w:val="006624C5"/>
    <w:rsid w:val="0066555B"/>
    <w:rsid w:val="0066579E"/>
    <w:rsid w:val="00673B0C"/>
    <w:rsid w:val="006829E5"/>
    <w:rsid w:val="0068412A"/>
    <w:rsid w:val="00690725"/>
    <w:rsid w:val="00692CCE"/>
    <w:rsid w:val="006A5D22"/>
    <w:rsid w:val="006B0D1D"/>
    <w:rsid w:val="006B6CE2"/>
    <w:rsid w:val="006C1648"/>
    <w:rsid w:val="006C46CE"/>
    <w:rsid w:val="006D0E6B"/>
    <w:rsid w:val="006E054F"/>
    <w:rsid w:val="006E66C0"/>
    <w:rsid w:val="006F709C"/>
    <w:rsid w:val="00700295"/>
    <w:rsid w:val="00702BDB"/>
    <w:rsid w:val="00714EB7"/>
    <w:rsid w:val="0072290C"/>
    <w:rsid w:val="0072465A"/>
    <w:rsid w:val="007255B7"/>
    <w:rsid w:val="00725E6C"/>
    <w:rsid w:val="007456B8"/>
    <w:rsid w:val="007475CF"/>
    <w:rsid w:val="00747F97"/>
    <w:rsid w:val="00752E20"/>
    <w:rsid w:val="00756604"/>
    <w:rsid w:val="007571E3"/>
    <w:rsid w:val="00760122"/>
    <w:rsid w:val="00760945"/>
    <w:rsid w:val="00764D0D"/>
    <w:rsid w:val="00784524"/>
    <w:rsid w:val="007846F6"/>
    <w:rsid w:val="00797516"/>
    <w:rsid w:val="007A2649"/>
    <w:rsid w:val="007A3BA2"/>
    <w:rsid w:val="007A58B7"/>
    <w:rsid w:val="007A5A88"/>
    <w:rsid w:val="007B1649"/>
    <w:rsid w:val="007B24B6"/>
    <w:rsid w:val="007B2F6F"/>
    <w:rsid w:val="007B4CAE"/>
    <w:rsid w:val="007B7A09"/>
    <w:rsid w:val="007C0A6A"/>
    <w:rsid w:val="007C4439"/>
    <w:rsid w:val="007C493E"/>
    <w:rsid w:val="007C78C0"/>
    <w:rsid w:val="007D4A5C"/>
    <w:rsid w:val="007D739E"/>
    <w:rsid w:val="007E1AC4"/>
    <w:rsid w:val="007E520E"/>
    <w:rsid w:val="007F6E50"/>
    <w:rsid w:val="008048DD"/>
    <w:rsid w:val="00805985"/>
    <w:rsid w:val="00821C09"/>
    <w:rsid w:val="008238BC"/>
    <w:rsid w:val="00830982"/>
    <w:rsid w:val="00830AC8"/>
    <w:rsid w:val="00832402"/>
    <w:rsid w:val="00834074"/>
    <w:rsid w:val="00834A4A"/>
    <w:rsid w:val="0084086B"/>
    <w:rsid w:val="008409D7"/>
    <w:rsid w:val="00842DE7"/>
    <w:rsid w:val="00844B20"/>
    <w:rsid w:val="00846921"/>
    <w:rsid w:val="008472A5"/>
    <w:rsid w:val="00851E09"/>
    <w:rsid w:val="00851F72"/>
    <w:rsid w:val="00853F05"/>
    <w:rsid w:val="00860231"/>
    <w:rsid w:val="008603CE"/>
    <w:rsid w:val="008650EC"/>
    <w:rsid w:val="0086684A"/>
    <w:rsid w:val="00867178"/>
    <w:rsid w:val="008702D5"/>
    <w:rsid w:val="00876EDF"/>
    <w:rsid w:val="00881C14"/>
    <w:rsid w:val="00882ABD"/>
    <w:rsid w:val="0089172A"/>
    <w:rsid w:val="00892A4B"/>
    <w:rsid w:val="008938D1"/>
    <w:rsid w:val="008969D3"/>
    <w:rsid w:val="00896BCC"/>
    <w:rsid w:val="00897139"/>
    <w:rsid w:val="008A0664"/>
    <w:rsid w:val="008A344D"/>
    <w:rsid w:val="008A5DE6"/>
    <w:rsid w:val="008B416F"/>
    <w:rsid w:val="008C6D21"/>
    <w:rsid w:val="008C77A6"/>
    <w:rsid w:val="008D25A4"/>
    <w:rsid w:val="008D2750"/>
    <w:rsid w:val="008D4425"/>
    <w:rsid w:val="008D67AB"/>
    <w:rsid w:val="008F06DF"/>
    <w:rsid w:val="00900E79"/>
    <w:rsid w:val="00902773"/>
    <w:rsid w:val="00905234"/>
    <w:rsid w:val="00905D84"/>
    <w:rsid w:val="00913472"/>
    <w:rsid w:val="0092595E"/>
    <w:rsid w:val="00932847"/>
    <w:rsid w:val="0093346D"/>
    <w:rsid w:val="00935078"/>
    <w:rsid w:val="00940520"/>
    <w:rsid w:val="0094494C"/>
    <w:rsid w:val="00944C7C"/>
    <w:rsid w:val="00960362"/>
    <w:rsid w:val="0096564E"/>
    <w:rsid w:val="00966D9F"/>
    <w:rsid w:val="00972D05"/>
    <w:rsid w:val="009760E1"/>
    <w:rsid w:val="00982DFE"/>
    <w:rsid w:val="009842A3"/>
    <w:rsid w:val="00984516"/>
    <w:rsid w:val="00994798"/>
    <w:rsid w:val="00995169"/>
    <w:rsid w:val="00995AC2"/>
    <w:rsid w:val="0099600B"/>
    <w:rsid w:val="009A0239"/>
    <w:rsid w:val="009B2729"/>
    <w:rsid w:val="009B4B91"/>
    <w:rsid w:val="009C139D"/>
    <w:rsid w:val="009C1FAE"/>
    <w:rsid w:val="009C3DC8"/>
    <w:rsid w:val="009D269B"/>
    <w:rsid w:val="009E0685"/>
    <w:rsid w:val="009E6A41"/>
    <w:rsid w:val="009E6F11"/>
    <w:rsid w:val="009F0378"/>
    <w:rsid w:val="009F20E5"/>
    <w:rsid w:val="009F7CA1"/>
    <w:rsid w:val="00A01461"/>
    <w:rsid w:val="00A01E34"/>
    <w:rsid w:val="00A01FC7"/>
    <w:rsid w:val="00A03850"/>
    <w:rsid w:val="00A03ED3"/>
    <w:rsid w:val="00A05EDC"/>
    <w:rsid w:val="00A0650B"/>
    <w:rsid w:val="00A128EC"/>
    <w:rsid w:val="00A150A7"/>
    <w:rsid w:val="00A15288"/>
    <w:rsid w:val="00A21BF8"/>
    <w:rsid w:val="00A275E9"/>
    <w:rsid w:val="00A32042"/>
    <w:rsid w:val="00A37126"/>
    <w:rsid w:val="00A37603"/>
    <w:rsid w:val="00A40004"/>
    <w:rsid w:val="00A40142"/>
    <w:rsid w:val="00A40FC1"/>
    <w:rsid w:val="00A417E5"/>
    <w:rsid w:val="00A43D8C"/>
    <w:rsid w:val="00A454AC"/>
    <w:rsid w:val="00A51E02"/>
    <w:rsid w:val="00A53B26"/>
    <w:rsid w:val="00A56F20"/>
    <w:rsid w:val="00A62BF1"/>
    <w:rsid w:val="00A7011A"/>
    <w:rsid w:val="00A71F49"/>
    <w:rsid w:val="00A72B41"/>
    <w:rsid w:val="00A736AF"/>
    <w:rsid w:val="00A7562D"/>
    <w:rsid w:val="00A85493"/>
    <w:rsid w:val="00A91D49"/>
    <w:rsid w:val="00A930A2"/>
    <w:rsid w:val="00A95179"/>
    <w:rsid w:val="00AA4C66"/>
    <w:rsid w:val="00AB7B16"/>
    <w:rsid w:val="00AD1E32"/>
    <w:rsid w:val="00AD7E98"/>
    <w:rsid w:val="00AE11DE"/>
    <w:rsid w:val="00AE3059"/>
    <w:rsid w:val="00AE3EFC"/>
    <w:rsid w:val="00AE5D8A"/>
    <w:rsid w:val="00AF06C3"/>
    <w:rsid w:val="00AF06E1"/>
    <w:rsid w:val="00AF0E33"/>
    <w:rsid w:val="00AF4BFC"/>
    <w:rsid w:val="00B00488"/>
    <w:rsid w:val="00B034DA"/>
    <w:rsid w:val="00B051CD"/>
    <w:rsid w:val="00B16466"/>
    <w:rsid w:val="00B230DC"/>
    <w:rsid w:val="00B23648"/>
    <w:rsid w:val="00B25E20"/>
    <w:rsid w:val="00B26F2D"/>
    <w:rsid w:val="00B3453C"/>
    <w:rsid w:val="00B36053"/>
    <w:rsid w:val="00B4141A"/>
    <w:rsid w:val="00B4225E"/>
    <w:rsid w:val="00B479E1"/>
    <w:rsid w:val="00B639FE"/>
    <w:rsid w:val="00B719EE"/>
    <w:rsid w:val="00B74C3A"/>
    <w:rsid w:val="00B80444"/>
    <w:rsid w:val="00B87FA3"/>
    <w:rsid w:val="00B928A3"/>
    <w:rsid w:val="00B964B1"/>
    <w:rsid w:val="00BA6418"/>
    <w:rsid w:val="00BB44CF"/>
    <w:rsid w:val="00BB70F7"/>
    <w:rsid w:val="00BB7938"/>
    <w:rsid w:val="00BC061C"/>
    <w:rsid w:val="00BC0E77"/>
    <w:rsid w:val="00BC13B5"/>
    <w:rsid w:val="00BC3E35"/>
    <w:rsid w:val="00BC65F4"/>
    <w:rsid w:val="00BC7F75"/>
    <w:rsid w:val="00BD2605"/>
    <w:rsid w:val="00BD3A77"/>
    <w:rsid w:val="00BE0D57"/>
    <w:rsid w:val="00BE19F2"/>
    <w:rsid w:val="00BE1D24"/>
    <w:rsid w:val="00BE2D49"/>
    <w:rsid w:val="00BE7FF8"/>
    <w:rsid w:val="00BF2D43"/>
    <w:rsid w:val="00C11801"/>
    <w:rsid w:val="00C2034E"/>
    <w:rsid w:val="00C2687B"/>
    <w:rsid w:val="00C328D2"/>
    <w:rsid w:val="00C359AD"/>
    <w:rsid w:val="00C40B2E"/>
    <w:rsid w:val="00C43115"/>
    <w:rsid w:val="00C46867"/>
    <w:rsid w:val="00C51493"/>
    <w:rsid w:val="00C5298F"/>
    <w:rsid w:val="00C60889"/>
    <w:rsid w:val="00C624FB"/>
    <w:rsid w:val="00C658DA"/>
    <w:rsid w:val="00C65B2E"/>
    <w:rsid w:val="00C6647C"/>
    <w:rsid w:val="00C75469"/>
    <w:rsid w:val="00C76B80"/>
    <w:rsid w:val="00C90B13"/>
    <w:rsid w:val="00C90E9B"/>
    <w:rsid w:val="00C94A78"/>
    <w:rsid w:val="00C94EB9"/>
    <w:rsid w:val="00C963E3"/>
    <w:rsid w:val="00CA1DE7"/>
    <w:rsid w:val="00CB589E"/>
    <w:rsid w:val="00CC0C7C"/>
    <w:rsid w:val="00CC25CD"/>
    <w:rsid w:val="00CC60B4"/>
    <w:rsid w:val="00CD222A"/>
    <w:rsid w:val="00CD2729"/>
    <w:rsid w:val="00CE0F17"/>
    <w:rsid w:val="00CE338D"/>
    <w:rsid w:val="00CE639D"/>
    <w:rsid w:val="00CF1ACB"/>
    <w:rsid w:val="00CF2DDF"/>
    <w:rsid w:val="00D01409"/>
    <w:rsid w:val="00D03FB1"/>
    <w:rsid w:val="00D048D9"/>
    <w:rsid w:val="00D05B0D"/>
    <w:rsid w:val="00D078E9"/>
    <w:rsid w:val="00D117F5"/>
    <w:rsid w:val="00D17007"/>
    <w:rsid w:val="00D21400"/>
    <w:rsid w:val="00D218EC"/>
    <w:rsid w:val="00D305BF"/>
    <w:rsid w:val="00D30F57"/>
    <w:rsid w:val="00D31008"/>
    <w:rsid w:val="00D33086"/>
    <w:rsid w:val="00D337F4"/>
    <w:rsid w:val="00D41B17"/>
    <w:rsid w:val="00D451ED"/>
    <w:rsid w:val="00D46119"/>
    <w:rsid w:val="00D65949"/>
    <w:rsid w:val="00D65C27"/>
    <w:rsid w:val="00D67EF6"/>
    <w:rsid w:val="00D70EA7"/>
    <w:rsid w:val="00D711FA"/>
    <w:rsid w:val="00D7204B"/>
    <w:rsid w:val="00D7319C"/>
    <w:rsid w:val="00D7460F"/>
    <w:rsid w:val="00D92078"/>
    <w:rsid w:val="00D977C0"/>
    <w:rsid w:val="00DA162C"/>
    <w:rsid w:val="00DA35DB"/>
    <w:rsid w:val="00DA4611"/>
    <w:rsid w:val="00DB1CB7"/>
    <w:rsid w:val="00DB368D"/>
    <w:rsid w:val="00DB696A"/>
    <w:rsid w:val="00DB742B"/>
    <w:rsid w:val="00DC3CD3"/>
    <w:rsid w:val="00DE3339"/>
    <w:rsid w:val="00DF3123"/>
    <w:rsid w:val="00DF37B2"/>
    <w:rsid w:val="00DF59D2"/>
    <w:rsid w:val="00DF6553"/>
    <w:rsid w:val="00DF76A3"/>
    <w:rsid w:val="00E02C12"/>
    <w:rsid w:val="00E13E75"/>
    <w:rsid w:val="00E13F6A"/>
    <w:rsid w:val="00E1496E"/>
    <w:rsid w:val="00E1597A"/>
    <w:rsid w:val="00E216D1"/>
    <w:rsid w:val="00E25531"/>
    <w:rsid w:val="00E27EBE"/>
    <w:rsid w:val="00E404E4"/>
    <w:rsid w:val="00E44903"/>
    <w:rsid w:val="00E45CFF"/>
    <w:rsid w:val="00E532E4"/>
    <w:rsid w:val="00E564E8"/>
    <w:rsid w:val="00E630B8"/>
    <w:rsid w:val="00E63E26"/>
    <w:rsid w:val="00E642D0"/>
    <w:rsid w:val="00E856D8"/>
    <w:rsid w:val="00E879CB"/>
    <w:rsid w:val="00E9538E"/>
    <w:rsid w:val="00EA4336"/>
    <w:rsid w:val="00EA4BF1"/>
    <w:rsid w:val="00EB25B7"/>
    <w:rsid w:val="00EB334E"/>
    <w:rsid w:val="00EC10E0"/>
    <w:rsid w:val="00EC71E6"/>
    <w:rsid w:val="00ED030F"/>
    <w:rsid w:val="00EE0484"/>
    <w:rsid w:val="00EE3A0B"/>
    <w:rsid w:val="00EE3AAF"/>
    <w:rsid w:val="00EE3FFF"/>
    <w:rsid w:val="00EE595B"/>
    <w:rsid w:val="00EF2A8F"/>
    <w:rsid w:val="00EF55E9"/>
    <w:rsid w:val="00EF73F7"/>
    <w:rsid w:val="00F0181C"/>
    <w:rsid w:val="00F02561"/>
    <w:rsid w:val="00F147A2"/>
    <w:rsid w:val="00F15D14"/>
    <w:rsid w:val="00F25EAD"/>
    <w:rsid w:val="00F27073"/>
    <w:rsid w:val="00F30833"/>
    <w:rsid w:val="00F30892"/>
    <w:rsid w:val="00F30AAB"/>
    <w:rsid w:val="00F31A71"/>
    <w:rsid w:val="00F333F6"/>
    <w:rsid w:val="00F3396B"/>
    <w:rsid w:val="00F35D12"/>
    <w:rsid w:val="00F41942"/>
    <w:rsid w:val="00F41C14"/>
    <w:rsid w:val="00F50B90"/>
    <w:rsid w:val="00F517A6"/>
    <w:rsid w:val="00F561A9"/>
    <w:rsid w:val="00F56562"/>
    <w:rsid w:val="00F640F2"/>
    <w:rsid w:val="00F72A08"/>
    <w:rsid w:val="00F73162"/>
    <w:rsid w:val="00F7595A"/>
    <w:rsid w:val="00F85375"/>
    <w:rsid w:val="00F86487"/>
    <w:rsid w:val="00F906D8"/>
    <w:rsid w:val="00F93E69"/>
    <w:rsid w:val="00FA2C03"/>
    <w:rsid w:val="00FB0038"/>
    <w:rsid w:val="00FB0FB4"/>
    <w:rsid w:val="00FB1454"/>
    <w:rsid w:val="00FB35AD"/>
    <w:rsid w:val="00FC0CA8"/>
    <w:rsid w:val="00FC0DB0"/>
    <w:rsid w:val="00FC48EC"/>
    <w:rsid w:val="00FD1E20"/>
    <w:rsid w:val="00FD64E9"/>
    <w:rsid w:val="00FD6A1F"/>
    <w:rsid w:val="00FE0FED"/>
    <w:rsid w:val="00FE2916"/>
    <w:rsid w:val="00FE368D"/>
    <w:rsid w:val="00FE5C55"/>
    <w:rsid w:val="00FE6CA3"/>
    <w:rsid w:val="00FE7536"/>
    <w:rsid w:val="00FF6A0A"/>
    <w:rsid w:val="00FF7C45"/>
    <w:rsid w:val="091CB390"/>
    <w:rsid w:val="251A1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87FA8B"/>
  <w15:chartTrackingRefBased/>
  <w15:docId w15:val="{06C78219-5CD0-4359-918B-AA373039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921"/>
    <w:pPr>
      <w:spacing w:line="300" w:lineRule="auto"/>
    </w:pPr>
    <w:rPr>
      <w:rFonts w:ascii="Verdana" w:hAnsi="Verdana"/>
      <w:sz w:val="26"/>
      <w:szCs w:val="24"/>
    </w:rPr>
  </w:style>
  <w:style w:type="paragraph" w:styleId="Heading1">
    <w:name w:val="heading 1"/>
    <w:basedOn w:val="Normal"/>
    <w:next w:val="Normal"/>
    <w:link w:val="Heading1Char"/>
    <w:qFormat/>
    <w:rsid w:val="00846921"/>
    <w:pPr>
      <w:keepNext/>
      <w:spacing w:before="240" w:after="60"/>
      <w:outlineLvl w:val="0"/>
    </w:pPr>
    <w:rPr>
      <w:rFonts w:cs="Arial"/>
      <w:b/>
      <w:bCs/>
      <w:kern w:val="32"/>
      <w:sz w:val="48"/>
      <w:szCs w:val="32"/>
    </w:rPr>
  </w:style>
  <w:style w:type="paragraph" w:styleId="Heading2">
    <w:name w:val="heading 2"/>
    <w:basedOn w:val="Normal"/>
    <w:next w:val="Normal"/>
    <w:link w:val="Heading2Char"/>
    <w:qFormat/>
    <w:rsid w:val="00846921"/>
    <w:pPr>
      <w:keepNext/>
      <w:spacing w:before="240" w:after="60"/>
      <w:outlineLvl w:val="1"/>
    </w:pPr>
    <w:rPr>
      <w:rFonts w:cs="Arial"/>
      <w:b/>
      <w:bCs/>
      <w:iCs/>
      <w:sz w:val="48"/>
      <w:szCs w:val="28"/>
    </w:rPr>
  </w:style>
  <w:style w:type="paragraph" w:styleId="Heading3">
    <w:name w:val="heading 3"/>
    <w:basedOn w:val="Normal"/>
    <w:next w:val="Normal"/>
    <w:link w:val="Heading3Char"/>
    <w:qFormat/>
    <w:rsid w:val="00846921"/>
    <w:pPr>
      <w:keepNext/>
      <w:spacing w:before="240" w:after="60"/>
      <w:outlineLvl w:val="2"/>
    </w:pPr>
    <w:rPr>
      <w:rFonts w:ascii="Verdana Bold Italic" w:hAnsi="Verdana Bold Italic" w:cs="Arial"/>
      <w:b/>
      <w:bCs/>
      <w:i/>
      <w:sz w:val="44"/>
      <w:szCs w:val="26"/>
    </w:rPr>
  </w:style>
  <w:style w:type="paragraph" w:styleId="Heading4">
    <w:name w:val="heading 4"/>
    <w:basedOn w:val="Normal"/>
    <w:next w:val="Normal"/>
    <w:link w:val="Heading4Char"/>
    <w:qFormat/>
    <w:rsid w:val="00846921"/>
    <w:pPr>
      <w:keepNext/>
      <w:spacing w:before="240" w:after="60"/>
      <w:outlineLvl w:val="3"/>
    </w:pPr>
    <w:rPr>
      <w:rFonts w:ascii="Verdana Bold" w:hAnsi="Verdana Bold"/>
      <w:b/>
      <w:bCs/>
      <w:sz w:val="32"/>
      <w:szCs w:val="28"/>
      <w:u w:val="single"/>
    </w:rPr>
  </w:style>
  <w:style w:type="paragraph" w:styleId="Heading5">
    <w:name w:val="heading 5"/>
    <w:basedOn w:val="Normal"/>
    <w:next w:val="Normal"/>
    <w:link w:val="Heading5Char"/>
    <w:qFormat/>
    <w:rsid w:val="00881C14"/>
    <w:pPr>
      <w:keepNext/>
      <w:spacing w:before="240" w:after="60"/>
      <w:outlineLvl w:val="4"/>
    </w:pPr>
    <w:rPr>
      <w:b/>
      <w:bCs/>
      <w:iCs/>
      <w:sz w:val="32"/>
      <w:szCs w:val="26"/>
    </w:rPr>
  </w:style>
  <w:style w:type="paragraph" w:styleId="Heading6">
    <w:name w:val="heading 6"/>
    <w:basedOn w:val="Normal"/>
    <w:next w:val="Normal"/>
    <w:link w:val="Heading6Char"/>
    <w:qFormat/>
    <w:rsid w:val="00846921"/>
    <w:pPr>
      <w:spacing w:before="240" w:after="60"/>
      <w:outlineLvl w:val="5"/>
    </w:pPr>
    <w:rPr>
      <w:b/>
      <w:bCs/>
      <w:i/>
      <w:sz w:val="28"/>
      <w:szCs w:val="22"/>
    </w:rPr>
  </w:style>
  <w:style w:type="paragraph" w:styleId="Heading7">
    <w:name w:val="heading 7"/>
    <w:basedOn w:val="Normal"/>
    <w:next w:val="Normal"/>
    <w:qFormat/>
    <w:rsid w:val="004700D1"/>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46921"/>
    <w:pPr>
      <w:tabs>
        <w:tab w:val="center" w:pos="4320"/>
        <w:tab w:val="right" w:pos="8640"/>
      </w:tabs>
    </w:pPr>
    <w:rPr>
      <w:b/>
      <w:sz w:val="20"/>
    </w:rPr>
  </w:style>
  <w:style w:type="table" w:styleId="TableGrid">
    <w:name w:val="Table Grid"/>
    <w:basedOn w:val="TableNormal"/>
    <w:rsid w:val="00E159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46921"/>
    <w:rPr>
      <w:rFonts w:ascii="Tahoma" w:hAnsi="Tahoma" w:cs="Tahoma"/>
      <w:sz w:val="16"/>
      <w:szCs w:val="16"/>
    </w:rPr>
  </w:style>
  <w:style w:type="character" w:styleId="CommentReference">
    <w:name w:val="annotation reference"/>
    <w:basedOn w:val="DefaultParagraphFont"/>
    <w:semiHidden/>
    <w:rsid w:val="00846921"/>
    <w:rPr>
      <w:sz w:val="16"/>
      <w:szCs w:val="16"/>
    </w:rPr>
  </w:style>
  <w:style w:type="paragraph" w:styleId="CommentText">
    <w:name w:val="annotation text"/>
    <w:basedOn w:val="Normal"/>
    <w:semiHidden/>
    <w:rsid w:val="00846921"/>
    <w:pPr>
      <w:spacing w:after="240"/>
    </w:pPr>
    <w:rPr>
      <w:bCs/>
      <w:sz w:val="20"/>
      <w:szCs w:val="20"/>
    </w:rPr>
  </w:style>
  <w:style w:type="paragraph" w:styleId="CommentSubject">
    <w:name w:val="annotation subject"/>
    <w:basedOn w:val="CommentText"/>
    <w:next w:val="CommentText"/>
    <w:semiHidden/>
    <w:rsid w:val="00A0650B"/>
    <w:rPr>
      <w:b/>
      <w:bCs w:val="0"/>
    </w:rPr>
  </w:style>
  <w:style w:type="character" w:customStyle="1" w:styleId="Heading4Char">
    <w:name w:val="Heading 4 Char"/>
    <w:basedOn w:val="DefaultParagraphFont"/>
    <w:link w:val="Heading4"/>
    <w:rsid w:val="00846921"/>
    <w:rPr>
      <w:rFonts w:ascii="Verdana Bold" w:hAnsi="Verdana Bold"/>
      <w:b/>
      <w:bCs/>
      <w:sz w:val="32"/>
      <w:szCs w:val="28"/>
      <w:u w:val="single"/>
      <w:lang w:val="en-US" w:eastAsia="en-US" w:bidi="ar-SA"/>
    </w:rPr>
  </w:style>
  <w:style w:type="paragraph" w:styleId="Header">
    <w:name w:val="header"/>
    <w:basedOn w:val="Normal"/>
    <w:rsid w:val="00846921"/>
    <w:pPr>
      <w:tabs>
        <w:tab w:val="center" w:pos="4320"/>
        <w:tab w:val="right" w:pos="8640"/>
      </w:tabs>
    </w:pPr>
  </w:style>
  <w:style w:type="character" w:styleId="Hyperlink">
    <w:name w:val="Hyperlink"/>
    <w:basedOn w:val="DefaultParagraphFont"/>
    <w:rsid w:val="00E856D8"/>
    <w:rPr>
      <w:color w:val="0000FF"/>
      <w:u w:val="single"/>
    </w:rPr>
  </w:style>
  <w:style w:type="paragraph" w:customStyle="1" w:styleId="NormalMath">
    <w:name w:val="Normal_Math"/>
    <w:basedOn w:val="Normal"/>
    <w:rsid w:val="00846921"/>
    <w:rPr>
      <w:rFonts w:ascii="Times" w:hAnsi="Times"/>
    </w:rPr>
  </w:style>
  <w:style w:type="character" w:customStyle="1" w:styleId="Heading5Char">
    <w:name w:val="Heading 5 Char"/>
    <w:basedOn w:val="DefaultParagraphFont"/>
    <w:link w:val="Heading5"/>
    <w:rsid w:val="00881C14"/>
    <w:rPr>
      <w:rFonts w:ascii="Verdana" w:hAnsi="Verdana"/>
      <w:b/>
      <w:bCs/>
      <w:iCs/>
      <w:sz w:val="32"/>
      <w:szCs w:val="26"/>
    </w:rPr>
  </w:style>
  <w:style w:type="paragraph" w:styleId="PlainText">
    <w:name w:val="Plain Text"/>
    <w:basedOn w:val="Normal"/>
    <w:rsid w:val="004700D1"/>
    <w:rPr>
      <w:rFonts w:ascii="Courier New" w:hAnsi="Courier New" w:cs="Courier New"/>
      <w:sz w:val="20"/>
      <w:szCs w:val="20"/>
    </w:rPr>
  </w:style>
  <w:style w:type="character" w:customStyle="1" w:styleId="FooterChar">
    <w:name w:val="Footer Char"/>
    <w:basedOn w:val="DefaultParagraphFont"/>
    <w:link w:val="Footer"/>
    <w:uiPriority w:val="99"/>
    <w:rsid w:val="00041C82"/>
    <w:rPr>
      <w:rFonts w:ascii="Verdana" w:hAnsi="Verdana"/>
      <w:b/>
      <w:szCs w:val="24"/>
    </w:rPr>
  </w:style>
  <w:style w:type="character" w:customStyle="1" w:styleId="Heading1Char">
    <w:name w:val="Heading 1 Char"/>
    <w:basedOn w:val="DefaultParagraphFont"/>
    <w:link w:val="Heading1"/>
    <w:rsid w:val="007E1AC4"/>
    <w:rPr>
      <w:rFonts w:ascii="Verdana" w:hAnsi="Verdana" w:cs="Arial"/>
      <w:b/>
      <w:bCs/>
      <w:kern w:val="32"/>
      <w:sz w:val="48"/>
      <w:szCs w:val="32"/>
    </w:rPr>
  </w:style>
  <w:style w:type="paragraph" w:styleId="ListParagraph">
    <w:name w:val="List Paragraph"/>
    <w:basedOn w:val="Normal"/>
    <w:uiPriority w:val="34"/>
    <w:qFormat/>
    <w:rsid w:val="009D269B"/>
    <w:pPr>
      <w:ind w:left="720"/>
    </w:pPr>
  </w:style>
  <w:style w:type="numbering" w:customStyle="1" w:styleId="VerdanawNBS">
    <w:name w:val="Verdana w NBS"/>
    <w:uiPriority w:val="99"/>
    <w:rsid w:val="009D269B"/>
    <w:pPr>
      <w:numPr>
        <w:numId w:val="1"/>
      </w:numPr>
    </w:pPr>
  </w:style>
  <w:style w:type="character" w:customStyle="1" w:styleId="Heading6Char">
    <w:name w:val="Heading 6 Char"/>
    <w:link w:val="Heading6"/>
    <w:rsid w:val="008048DD"/>
    <w:rPr>
      <w:rFonts w:ascii="Verdana" w:hAnsi="Verdana"/>
      <w:b/>
      <w:bCs/>
      <w:i/>
      <w:sz w:val="28"/>
      <w:szCs w:val="22"/>
    </w:rPr>
  </w:style>
  <w:style w:type="character" w:customStyle="1" w:styleId="Heading3Char">
    <w:name w:val="Heading 3 Char"/>
    <w:basedOn w:val="DefaultParagraphFont"/>
    <w:link w:val="Heading3"/>
    <w:rsid w:val="00003730"/>
    <w:rPr>
      <w:rFonts w:ascii="Verdana Bold Italic" w:hAnsi="Verdana Bold Italic" w:cs="Arial"/>
      <w:b/>
      <w:bCs/>
      <w:i/>
      <w:sz w:val="44"/>
      <w:szCs w:val="26"/>
    </w:rPr>
  </w:style>
  <w:style w:type="character" w:customStyle="1" w:styleId="Heading2Char">
    <w:name w:val="Heading 2 Char"/>
    <w:basedOn w:val="DefaultParagraphFont"/>
    <w:link w:val="Heading2"/>
    <w:rsid w:val="00B051CD"/>
    <w:rPr>
      <w:rFonts w:ascii="Verdana" w:hAnsi="Verdana" w:cs="Arial"/>
      <w:b/>
      <w:bCs/>
      <w:iCs/>
      <w:sz w:val="48"/>
      <w:szCs w:val="28"/>
    </w:rPr>
  </w:style>
  <w:style w:type="paragraph" w:styleId="NormalWeb">
    <w:name w:val="Normal (Web)"/>
    <w:rsid w:val="00702BDB"/>
    <w:rPr>
      <w:sz w:val="24"/>
      <w:szCs w:val="24"/>
    </w:rPr>
  </w:style>
  <w:style w:type="character" w:styleId="UnresolvedMention">
    <w:name w:val="Unresolved Mention"/>
    <w:basedOn w:val="DefaultParagraphFont"/>
    <w:uiPriority w:val="99"/>
    <w:semiHidden/>
    <w:unhideWhenUsed/>
    <w:rsid w:val="004D54F7"/>
    <w:rPr>
      <w:color w:val="605E5C"/>
      <w:shd w:val="clear" w:color="auto" w:fill="E1DFDD"/>
    </w:rPr>
  </w:style>
  <w:style w:type="character" w:styleId="FollowedHyperlink">
    <w:name w:val="FollowedHyperlink"/>
    <w:basedOn w:val="DefaultParagraphFont"/>
    <w:rsid w:val="001570A7"/>
    <w:rPr>
      <w:color w:val="954F72" w:themeColor="followedHyperlink"/>
      <w:u w:val="single"/>
    </w:rPr>
  </w:style>
  <w:style w:type="paragraph" w:styleId="Revision">
    <w:name w:val="Revision"/>
    <w:hidden/>
    <w:uiPriority w:val="99"/>
    <w:semiHidden/>
    <w:rsid w:val="00DF76A3"/>
    <w:rPr>
      <w:rFonts w:ascii="Verdana" w:hAnsi="Verdana"/>
      <w:sz w:val="26"/>
      <w:szCs w:val="24"/>
    </w:rPr>
  </w:style>
  <w:style w:type="character" w:styleId="Mention">
    <w:name w:val="Mention"/>
    <w:basedOn w:val="DefaultParagraphFont"/>
    <w:uiPriority w:val="99"/>
    <w:unhideWhenUsed/>
    <w:rsid w:val="00B719E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Keeler\Application%20Data\Microsoft\Templates\JAWSTemplate_stylesAdjust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13a82a-aa16-4e0c-9b29-158cab466ea6" xsi:nil="true"/>
    <lcf76f155ced4ddcb4097134ff3c332f xmlns="e015030a-99ee-4e3f-b4d1-b8b450ae5a9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E3FDC7AA4A48A35FB3C81E3C2E11" ma:contentTypeVersion="11" ma:contentTypeDescription="Create a new document." ma:contentTypeScope="" ma:versionID="6be34f82c1a45bfc9560eae5636af67f">
  <xsd:schema xmlns:xsd="http://www.w3.org/2001/XMLSchema" xmlns:xs="http://www.w3.org/2001/XMLSchema" xmlns:p="http://schemas.microsoft.com/office/2006/metadata/properties" xmlns:ns2="e015030a-99ee-4e3f-b4d1-b8b450ae5a9a" xmlns:ns3="ac13a82a-aa16-4e0c-9b29-158cab466ea6" targetNamespace="http://schemas.microsoft.com/office/2006/metadata/properties" ma:root="true" ma:fieldsID="8fd720c91e1d878f43d2e22d59527d57" ns2:_="" ns3:_="">
    <xsd:import namespace="e015030a-99ee-4e3f-b4d1-b8b450ae5a9a"/>
    <xsd:import namespace="ac13a82a-aa16-4e0c-9b29-158cab466e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5030a-99ee-4e3f-b4d1-b8b450ae5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837c2f1-5aef-4158-9f4d-c891953a27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13a82a-aa16-4e0c-9b29-158cab466e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e410598-a820-4ba0-a017-6305d0a9f728}" ma:internalName="TaxCatchAll" ma:showField="CatchAllData" ma:web="ac13a82a-aa16-4e0c-9b29-158cab466e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21077-147D-4A61-A6C5-91A1ABE1BADC}">
  <ds:schemaRefs>
    <ds:schemaRef ds:uri="http://schemas.microsoft.com/office/2006/metadata/properties"/>
    <ds:schemaRef ds:uri="http://purl.org/dc/terms/"/>
    <ds:schemaRef ds:uri="ac13a82a-aa16-4e0c-9b29-158cab466ea6"/>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e015030a-99ee-4e3f-b4d1-b8b450ae5a9a"/>
    <ds:schemaRef ds:uri="http://www.w3.org/XML/1998/namespace"/>
  </ds:schemaRefs>
</ds:datastoreItem>
</file>

<file path=customXml/itemProps2.xml><?xml version="1.0" encoding="utf-8"?>
<ds:datastoreItem xmlns:ds="http://schemas.openxmlformats.org/officeDocument/2006/customXml" ds:itemID="{448C1046-BBA9-4BB2-9660-7A81DD3D7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5030a-99ee-4e3f-b4d1-b8b450ae5a9a"/>
    <ds:schemaRef ds:uri="ac13a82a-aa16-4e0c-9b29-158cab466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2BED48-3617-42D4-9AE8-078110DABEC9}">
  <ds:schemaRefs>
    <ds:schemaRef ds:uri="http://schemas.microsoft.com/sharepoint/v3/contenttype/forms"/>
  </ds:schemaRefs>
</ds:datastoreItem>
</file>

<file path=customXml/itemProps4.xml><?xml version="1.0" encoding="utf-8"?>
<ds:datastoreItem xmlns:ds="http://schemas.openxmlformats.org/officeDocument/2006/customXml" ds:itemID="{290D5F3E-0234-4922-A429-A95517A0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WSTemplate_stylesAdjusted</Template>
  <TotalTime>9</TotalTime>
  <Pages>6</Pages>
  <Words>11741</Words>
  <Characters>66926</Characters>
  <Application>Microsoft Office Word</Application>
  <DocSecurity>8</DocSecurity>
  <Lines>557</Lines>
  <Paragraphs>157</Paragraphs>
  <ScaleCrop>false</ScaleCrop>
  <Company>ETS</Company>
  <LinksUpToDate>false</LinksUpToDate>
  <CharactersWithSpaces>7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 Practice Test 1: Verbal Reasoning</dc:title>
  <dc:subject/>
  <dc:creator>Hoppes, Christina L</dc:creator>
  <cp:keywords/>
  <dc:description/>
  <cp:lastModifiedBy>Briggman, Cynthia</cp:lastModifiedBy>
  <cp:revision>65</cp:revision>
  <cp:lastPrinted>2010-04-09T22:34:00Z</cp:lastPrinted>
  <dcterms:created xsi:type="dcterms:W3CDTF">2023-10-13T17:49:00Z</dcterms:created>
  <dcterms:modified xsi:type="dcterms:W3CDTF">2024-01-0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E3FDC7AA4A48A35FB3C81E3C2E11</vt:lpwstr>
  </property>
  <property fmtid="{D5CDD505-2E9C-101B-9397-08002B2CF9AE}" pid="3" name="MediaServiceImageTags">
    <vt:lpwstr/>
  </property>
  <property fmtid="{D5CDD505-2E9C-101B-9397-08002B2CF9AE}" pid="4" name="GrammarlyDocumentId">
    <vt:lpwstr>6b7958efc11ecd731edd78f990b728cb4577407b8586833607bc4d4ee1f1790e</vt:lpwstr>
  </property>
</Properties>
</file>